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C6AD5C" w14:textId="4A362A9F" w:rsidR="00822E39" w:rsidRPr="00BD14A0" w:rsidRDefault="00FF3702" w:rsidP="00DB6E53">
      <w:pPr>
        <w:overflowPunct/>
        <w:autoSpaceDE/>
        <w:autoSpaceDN/>
        <w:adjustRightInd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 xml:space="preserve">                                                                                                                                                                </w:t>
      </w:r>
      <w:r w:rsidR="00003E77">
        <w:rPr>
          <w:b/>
          <w:bCs/>
          <w:sz w:val="27"/>
          <w:szCs w:val="27"/>
        </w:rPr>
        <w:t xml:space="preserve">  </w:t>
      </w:r>
      <w:r w:rsidR="00822E39" w:rsidRPr="00BD14A0">
        <w:rPr>
          <w:b/>
          <w:bCs/>
          <w:sz w:val="27"/>
          <w:szCs w:val="27"/>
        </w:rPr>
        <w:t>Додаток</w:t>
      </w:r>
      <w:r w:rsidR="006246C9" w:rsidRPr="00BD14A0">
        <w:rPr>
          <w:b/>
          <w:bCs/>
          <w:sz w:val="27"/>
          <w:szCs w:val="27"/>
        </w:rPr>
        <w:t xml:space="preserve">  </w:t>
      </w:r>
    </w:p>
    <w:p w14:paraId="58F58207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 xml:space="preserve">до розпорядження </w:t>
      </w:r>
    </w:p>
    <w:p w14:paraId="5D8A3E0D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Івано-Франківської</w:t>
      </w:r>
    </w:p>
    <w:p w14:paraId="1B7B6E10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 xml:space="preserve">обласної військової </w:t>
      </w:r>
    </w:p>
    <w:p w14:paraId="693A2085" w14:textId="77777777" w:rsidR="00C1653F" w:rsidRPr="00BD14A0" w:rsidRDefault="00C1653F" w:rsidP="00C1653F">
      <w:pPr>
        <w:overflowPunct/>
        <w:autoSpaceDE/>
        <w:autoSpaceDN/>
        <w:adjustRightInd/>
        <w:ind w:firstLine="10915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адміністрації</w:t>
      </w:r>
    </w:p>
    <w:p w14:paraId="00AB16B8" w14:textId="0B80A06F" w:rsidR="00DD51A7" w:rsidRDefault="00822E39" w:rsidP="008B5C74">
      <w:pPr>
        <w:overflowPunct/>
        <w:autoSpaceDE/>
        <w:autoSpaceDN/>
        <w:adjustRightInd/>
        <w:ind w:firstLine="10915"/>
        <w:rPr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від</w:t>
      </w:r>
      <w:r w:rsidR="00616D0E">
        <w:rPr>
          <w:b/>
          <w:bCs/>
          <w:sz w:val="27"/>
          <w:szCs w:val="27"/>
        </w:rPr>
        <w:t xml:space="preserve"> 24.05.2024 </w:t>
      </w:r>
      <w:r w:rsidR="00394C26">
        <w:rPr>
          <w:b/>
          <w:bCs/>
          <w:sz w:val="27"/>
          <w:szCs w:val="27"/>
        </w:rPr>
        <w:t>№</w:t>
      </w:r>
      <w:r w:rsidR="00616D0E">
        <w:rPr>
          <w:b/>
          <w:bCs/>
          <w:sz w:val="27"/>
          <w:szCs w:val="27"/>
        </w:rPr>
        <w:t xml:space="preserve"> 230</w:t>
      </w:r>
    </w:p>
    <w:p w14:paraId="55E0340F" w14:textId="77777777" w:rsidR="004B27F1" w:rsidRDefault="004B27F1" w:rsidP="00D51939">
      <w:pPr>
        <w:tabs>
          <w:tab w:val="left" w:pos="5715"/>
          <w:tab w:val="center" w:pos="7342"/>
        </w:tabs>
        <w:overflowPunct/>
        <w:autoSpaceDE/>
        <w:autoSpaceDN/>
        <w:adjustRightInd/>
        <w:rPr>
          <w:bCs/>
          <w:sz w:val="27"/>
          <w:szCs w:val="27"/>
        </w:rPr>
      </w:pPr>
    </w:p>
    <w:p w14:paraId="13C8FAE3" w14:textId="404BB125" w:rsidR="00822E39" w:rsidRPr="00BD14A0" w:rsidRDefault="00DD51A7" w:rsidP="00D51939">
      <w:pPr>
        <w:tabs>
          <w:tab w:val="left" w:pos="5715"/>
          <w:tab w:val="center" w:pos="7342"/>
        </w:tabs>
        <w:overflowPunct/>
        <w:autoSpaceDE/>
        <w:autoSpaceDN/>
        <w:adjustRightInd/>
        <w:rPr>
          <w:b/>
          <w:bCs/>
          <w:sz w:val="27"/>
          <w:szCs w:val="27"/>
        </w:rPr>
      </w:pPr>
      <w:r>
        <w:rPr>
          <w:bCs/>
          <w:sz w:val="27"/>
          <w:szCs w:val="27"/>
        </w:rPr>
        <w:t xml:space="preserve">                                                                                               </w:t>
      </w:r>
      <w:r w:rsidR="00822E39" w:rsidRPr="00BD14A0">
        <w:rPr>
          <w:b/>
          <w:bCs/>
          <w:sz w:val="27"/>
          <w:szCs w:val="27"/>
        </w:rPr>
        <w:t>ПЕРЕЛІК</w:t>
      </w:r>
    </w:p>
    <w:p w14:paraId="204D9A34" w14:textId="77777777" w:rsidR="00822E39" w:rsidRPr="00BD14A0" w:rsidRDefault="00822E39" w:rsidP="00822E39">
      <w:pPr>
        <w:overflowPunct/>
        <w:autoSpaceDE/>
        <w:autoSpaceDN/>
        <w:adjustRightInd/>
        <w:jc w:val="center"/>
        <w:rPr>
          <w:b/>
          <w:bCs/>
          <w:sz w:val="27"/>
          <w:szCs w:val="27"/>
        </w:rPr>
      </w:pPr>
      <w:r w:rsidRPr="00BD14A0">
        <w:rPr>
          <w:b/>
          <w:bCs/>
          <w:sz w:val="27"/>
          <w:szCs w:val="27"/>
        </w:rPr>
        <w:t>легкових автомобілів, визнаних гуманітарною допомогою, що передаються безоплатно у власність</w:t>
      </w:r>
    </w:p>
    <w:p w14:paraId="0B0B8A60" w14:textId="16A54275" w:rsidR="00545BB1" w:rsidRDefault="00822E39" w:rsidP="002F01B8">
      <w:pPr>
        <w:pStyle w:val="ac"/>
        <w:ind w:firstLine="0"/>
        <w:jc w:val="center"/>
        <w:rPr>
          <w:b/>
          <w:sz w:val="27"/>
          <w:szCs w:val="27"/>
        </w:rPr>
      </w:pPr>
      <w:r w:rsidRPr="00BD14A0">
        <w:rPr>
          <w:b/>
          <w:bCs/>
          <w:sz w:val="27"/>
          <w:szCs w:val="27"/>
        </w:rPr>
        <w:t>особам з інвалідністю</w:t>
      </w:r>
      <w:r w:rsidR="00983815" w:rsidRPr="00BD14A0">
        <w:rPr>
          <w:b/>
          <w:sz w:val="27"/>
          <w:szCs w:val="27"/>
        </w:rPr>
        <w:t xml:space="preserve">, </w:t>
      </w:r>
      <w:r w:rsidRPr="00BD14A0">
        <w:rPr>
          <w:b/>
          <w:sz w:val="27"/>
          <w:szCs w:val="27"/>
        </w:rPr>
        <w:t>яким</w:t>
      </w:r>
      <w:r w:rsidR="00DE1914" w:rsidRPr="00BD14A0">
        <w:rPr>
          <w:b/>
          <w:sz w:val="27"/>
          <w:szCs w:val="27"/>
        </w:rPr>
        <w:t>и</w:t>
      </w:r>
      <w:r w:rsidR="00983815" w:rsidRPr="00BD14A0">
        <w:rPr>
          <w:b/>
          <w:sz w:val="27"/>
          <w:szCs w:val="27"/>
        </w:rPr>
        <w:t xml:space="preserve"> вони користувалися більше</w:t>
      </w:r>
      <w:r w:rsidRPr="00BD14A0">
        <w:rPr>
          <w:b/>
          <w:sz w:val="27"/>
          <w:szCs w:val="27"/>
        </w:rPr>
        <w:t xml:space="preserve"> 10 років</w:t>
      </w:r>
    </w:p>
    <w:p w14:paraId="439A9419" w14:textId="77777777" w:rsidR="00DD51A7" w:rsidRPr="00BD14A0" w:rsidRDefault="00DD51A7" w:rsidP="00721A21">
      <w:pPr>
        <w:pStyle w:val="ac"/>
        <w:ind w:firstLine="0"/>
        <w:rPr>
          <w:b/>
          <w:sz w:val="27"/>
          <w:szCs w:val="27"/>
        </w:rPr>
      </w:pPr>
    </w:p>
    <w:tbl>
      <w:tblPr>
        <w:tblW w:w="14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0"/>
        <w:gridCol w:w="2349"/>
        <w:gridCol w:w="3732"/>
        <w:gridCol w:w="7499"/>
      </w:tblGrid>
      <w:tr w:rsidR="00031BF1" w:rsidRPr="00BD14A0" w14:paraId="75B9A71E" w14:textId="77777777" w:rsidTr="00563C6A">
        <w:trPr>
          <w:trHeight w:val="113"/>
        </w:trPr>
        <w:tc>
          <w:tcPr>
            <w:tcW w:w="690" w:type="dxa"/>
          </w:tcPr>
          <w:p w14:paraId="54C8314E" w14:textId="77777777" w:rsidR="004C738B" w:rsidRPr="00BD14A0" w:rsidRDefault="00CE3832" w:rsidP="008B686D">
            <w:pPr>
              <w:ind w:left="-108" w:right="-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№</w:t>
            </w:r>
          </w:p>
          <w:p w14:paraId="1F187287" w14:textId="77777777" w:rsidR="00CE3832" w:rsidRPr="00BD14A0" w:rsidRDefault="00497C47" w:rsidP="008B686D">
            <w:pPr>
              <w:ind w:left="-108" w:right="-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з/п</w:t>
            </w:r>
          </w:p>
        </w:tc>
        <w:tc>
          <w:tcPr>
            <w:tcW w:w="2349" w:type="dxa"/>
          </w:tcPr>
          <w:p w14:paraId="07EE5BD2" w14:textId="77777777" w:rsidR="004C738B" w:rsidRPr="00BD14A0" w:rsidRDefault="004C738B" w:rsidP="008B686D">
            <w:pPr>
              <w:ind w:hanging="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П. І. Б. набувача</w:t>
            </w:r>
          </w:p>
        </w:tc>
        <w:tc>
          <w:tcPr>
            <w:tcW w:w="3732" w:type="dxa"/>
          </w:tcPr>
          <w:p w14:paraId="5E45324C" w14:textId="77777777" w:rsidR="004C738B" w:rsidRPr="00BD14A0" w:rsidRDefault="00723FEF" w:rsidP="008B686D">
            <w:pPr>
              <w:ind w:left="-108"/>
              <w:jc w:val="center"/>
              <w:rPr>
                <w:b/>
                <w:sz w:val="27"/>
                <w:szCs w:val="27"/>
                <w:highlight w:val="yellow"/>
              </w:rPr>
            </w:pPr>
            <w:r w:rsidRPr="00BD14A0">
              <w:rPr>
                <w:b/>
                <w:sz w:val="27"/>
                <w:szCs w:val="27"/>
              </w:rPr>
              <w:t>Дані про транспортний засіб</w:t>
            </w:r>
          </w:p>
        </w:tc>
        <w:tc>
          <w:tcPr>
            <w:tcW w:w="7499" w:type="dxa"/>
          </w:tcPr>
          <w:p w14:paraId="1FA7717E" w14:textId="77777777" w:rsidR="004C738B" w:rsidRPr="00BD14A0" w:rsidRDefault="004C738B" w:rsidP="008B686D">
            <w:pPr>
              <w:ind w:left="-108"/>
              <w:jc w:val="center"/>
              <w:rPr>
                <w:b/>
                <w:sz w:val="27"/>
                <w:szCs w:val="27"/>
              </w:rPr>
            </w:pPr>
            <w:r w:rsidRPr="00BD14A0">
              <w:rPr>
                <w:b/>
                <w:sz w:val="27"/>
                <w:szCs w:val="27"/>
              </w:rPr>
              <w:t>Супровідні документи для здійснення передачі</w:t>
            </w:r>
          </w:p>
        </w:tc>
      </w:tr>
      <w:tr w:rsidR="001B50B0" w:rsidRPr="00BD14A0" w14:paraId="337A0AE0" w14:textId="77777777" w:rsidTr="00563C6A">
        <w:trPr>
          <w:trHeight w:val="113"/>
        </w:trPr>
        <w:tc>
          <w:tcPr>
            <w:tcW w:w="690" w:type="dxa"/>
          </w:tcPr>
          <w:p w14:paraId="78898ADC" w14:textId="0A789E0A" w:rsidR="001B50B0" w:rsidRPr="00BD14A0" w:rsidRDefault="001B50B0" w:rsidP="008B686D">
            <w:pPr>
              <w:ind w:left="-108" w:right="-108"/>
              <w:jc w:val="center"/>
              <w:rPr>
                <w:bCs/>
                <w:sz w:val="27"/>
                <w:szCs w:val="27"/>
              </w:rPr>
            </w:pPr>
            <w:r w:rsidRPr="00BD14A0">
              <w:rPr>
                <w:bCs/>
                <w:sz w:val="27"/>
                <w:szCs w:val="27"/>
              </w:rPr>
              <w:t xml:space="preserve">  </w:t>
            </w:r>
            <w:r w:rsidRPr="00BD14A0">
              <w:rPr>
                <w:bCs/>
                <w:sz w:val="27"/>
                <w:szCs w:val="27"/>
                <w:lang w:val="en-US"/>
              </w:rPr>
              <w:t>1</w:t>
            </w:r>
            <w:r w:rsidRPr="00BD14A0">
              <w:rPr>
                <w:bCs/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18D7D954" w14:textId="77777777" w:rsidR="00586831" w:rsidRDefault="00133344" w:rsidP="00133344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Глібчук</w:t>
            </w:r>
            <w:proofErr w:type="spellEnd"/>
            <w:r>
              <w:rPr>
                <w:sz w:val="27"/>
                <w:szCs w:val="27"/>
              </w:rPr>
              <w:t xml:space="preserve"> </w:t>
            </w:r>
          </w:p>
          <w:p w14:paraId="5363A48C" w14:textId="4288E577" w:rsidR="00133344" w:rsidRDefault="00133344" w:rsidP="0013334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Петро</w:t>
            </w:r>
          </w:p>
          <w:p w14:paraId="4FA11D58" w14:textId="65E06D85" w:rsidR="001B50B0" w:rsidRPr="00133344" w:rsidRDefault="00133344" w:rsidP="0013334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Михайлович </w:t>
            </w:r>
          </w:p>
        </w:tc>
        <w:tc>
          <w:tcPr>
            <w:tcW w:w="3732" w:type="dxa"/>
          </w:tcPr>
          <w:p w14:paraId="24A07092" w14:textId="38B071E9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Автомобіль</w:t>
            </w:r>
            <w:r w:rsidR="00133344">
              <w:rPr>
                <w:sz w:val="27"/>
                <w:szCs w:val="27"/>
                <w:lang w:val="en-US"/>
              </w:rPr>
              <w:t xml:space="preserve"> OPEL ZAFIRA</w:t>
            </w:r>
            <w:r w:rsidR="000862E0">
              <w:rPr>
                <w:sz w:val="27"/>
                <w:szCs w:val="27"/>
              </w:rPr>
              <w:t>,</w:t>
            </w:r>
            <w:r>
              <w:rPr>
                <w:sz w:val="27"/>
                <w:szCs w:val="27"/>
                <w:lang w:val="en-US"/>
              </w:rPr>
              <w:t xml:space="preserve"> </w:t>
            </w:r>
          </w:p>
          <w:p w14:paraId="3A0B6988" w14:textId="77777777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ідентифікаційний номер </w:t>
            </w:r>
          </w:p>
          <w:p w14:paraId="62DC4DBC" w14:textId="7731B3E5" w:rsidR="00C34CA8" w:rsidRPr="00BD14A0" w:rsidRDefault="00133344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W0L0AHM75B2032762</w:t>
            </w:r>
            <w:r w:rsidR="00421C74">
              <w:rPr>
                <w:sz w:val="27"/>
                <w:szCs w:val="27"/>
              </w:rPr>
              <w:t>,</w:t>
            </w:r>
          </w:p>
          <w:p w14:paraId="389F2281" w14:textId="28DDA8CC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Pr="00BD14A0">
              <w:rPr>
                <w:sz w:val="27"/>
                <w:szCs w:val="27"/>
                <w:lang w:val="en-US"/>
              </w:rPr>
              <w:t>1</w:t>
            </w:r>
            <w:r w:rsidR="00133344">
              <w:rPr>
                <w:sz w:val="27"/>
                <w:szCs w:val="27"/>
                <w:lang w:val="en-US"/>
              </w:rPr>
              <w:t>598</w:t>
            </w:r>
            <w:r w:rsidRPr="00BD14A0">
              <w:rPr>
                <w:sz w:val="27"/>
                <w:szCs w:val="27"/>
              </w:rPr>
              <w:t xml:space="preserve"> см. куб.</w:t>
            </w:r>
            <w:r w:rsidR="00421C74">
              <w:rPr>
                <w:sz w:val="27"/>
                <w:szCs w:val="27"/>
                <w:lang w:val="ru-RU"/>
              </w:rPr>
              <w:t>,</w:t>
            </w:r>
          </w:p>
          <w:p w14:paraId="4BFB7658" w14:textId="5F0A134A" w:rsidR="00C34CA8" w:rsidRPr="00BD14A0" w:rsidRDefault="00C34CA8" w:rsidP="00C34CA8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ru-RU"/>
              </w:rPr>
              <w:t>20</w:t>
            </w:r>
            <w:r w:rsidR="00133344">
              <w:rPr>
                <w:sz w:val="27"/>
                <w:szCs w:val="27"/>
                <w:lang w:val="en-US"/>
              </w:rPr>
              <w:t>10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="00421C74">
              <w:rPr>
                <w:sz w:val="27"/>
                <w:szCs w:val="27"/>
                <w:lang w:val="ru-RU"/>
              </w:rPr>
              <w:t>,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</w:p>
          <w:p w14:paraId="72EFA9E2" w14:textId="272311F7" w:rsidR="008F0086" w:rsidRPr="00BD14A0" w:rsidRDefault="00C34CA8" w:rsidP="001D7F94">
            <w:pPr>
              <w:rPr>
                <w:bCs/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="00133344">
              <w:rPr>
                <w:sz w:val="27"/>
                <w:szCs w:val="27"/>
                <w:lang w:val="en-US"/>
              </w:rPr>
              <w:t>29</w:t>
            </w:r>
            <w:r w:rsidRPr="00BD14A0">
              <w:rPr>
                <w:sz w:val="27"/>
                <w:szCs w:val="27"/>
              </w:rPr>
              <w:t>.</w:t>
            </w:r>
            <w:r w:rsidR="00133344">
              <w:rPr>
                <w:sz w:val="27"/>
                <w:szCs w:val="27"/>
                <w:lang w:val="en-US"/>
              </w:rPr>
              <w:t>11</w:t>
            </w:r>
            <w:r w:rsidRPr="00BD14A0">
              <w:rPr>
                <w:sz w:val="27"/>
                <w:szCs w:val="27"/>
              </w:rPr>
              <w:t>.2013.</w:t>
            </w:r>
          </w:p>
        </w:tc>
        <w:tc>
          <w:tcPr>
            <w:tcW w:w="7499" w:type="dxa"/>
          </w:tcPr>
          <w:p w14:paraId="11810F10" w14:textId="2E6E7FD2" w:rsidR="002E31E1" w:rsidRDefault="00C34CA8" w:rsidP="004813B7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Заява від </w:t>
            </w:r>
            <w:r>
              <w:rPr>
                <w:sz w:val="27"/>
                <w:szCs w:val="27"/>
                <w:lang w:val="en-US"/>
              </w:rPr>
              <w:t>0</w:t>
            </w:r>
            <w:r w:rsidR="00133344">
              <w:rPr>
                <w:sz w:val="27"/>
                <w:szCs w:val="27"/>
                <w:lang w:val="en-US"/>
              </w:rPr>
              <w:t>7</w:t>
            </w:r>
            <w:r w:rsidRPr="00BD14A0">
              <w:rPr>
                <w:sz w:val="27"/>
                <w:szCs w:val="27"/>
              </w:rPr>
              <w:t>.</w:t>
            </w:r>
            <w:r>
              <w:rPr>
                <w:sz w:val="27"/>
                <w:szCs w:val="27"/>
                <w:lang w:val="en-US"/>
              </w:rPr>
              <w:t>1</w:t>
            </w:r>
            <w:r w:rsidR="00133344">
              <w:rPr>
                <w:sz w:val="27"/>
                <w:szCs w:val="27"/>
                <w:lang w:val="en-US"/>
              </w:rPr>
              <w:t>2</w:t>
            </w:r>
            <w:r w:rsidRPr="00BD14A0">
              <w:rPr>
                <w:sz w:val="27"/>
                <w:szCs w:val="27"/>
              </w:rPr>
              <w:t>.2023; копії: свідоцтва про реєстрацію транспортного засобу</w:t>
            </w:r>
            <w:r w:rsidR="00DC715D">
              <w:rPr>
                <w:sz w:val="27"/>
                <w:szCs w:val="27"/>
              </w:rPr>
              <w:t>;</w:t>
            </w:r>
            <w:r w:rsidRPr="00BD14A0">
              <w:rPr>
                <w:sz w:val="27"/>
                <w:szCs w:val="27"/>
              </w:rPr>
              <w:t xml:space="preserve"> довідки до </w:t>
            </w:r>
            <w:proofErr w:type="spellStart"/>
            <w:r w:rsidRPr="00BD14A0">
              <w:rPr>
                <w:sz w:val="27"/>
                <w:szCs w:val="27"/>
              </w:rPr>
              <w:t>акта</w:t>
            </w:r>
            <w:proofErr w:type="spellEnd"/>
            <w:r w:rsidRPr="00BD14A0">
              <w:rPr>
                <w:sz w:val="27"/>
                <w:szCs w:val="27"/>
              </w:rPr>
              <w:t xml:space="preserve"> огляду </w:t>
            </w:r>
            <w:r w:rsidR="004813B7">
              <w:rPr>
                <w:sz w:val="27"/>
                <w:szCs w:val="27"/>
              </w:rPr>
              <w:t>медико-соціальною експер</w:t>
            </w:r>
            <w:r w:rsidR="00E279B6">
              <w:rPr>
                <w:sz w:val="27"/>
                <w:szCs w:val="27"/>
              </w:rPr>
              <w:t>т</w:t>
            </w:r>
            <w:r w:rsidR="004813B7">
              <w:rPr>
                <w:sz w:val="27"/>
                <w:szCs w:val="27"/>
              </w:rPr>
              <w:t>ною комісією</w:t>
            </w:r>
            <w:r w:rsidR="00EB66BB">
              <w:rPr>
                <w:sz w:val="27"/>
                <w:szCs w:val="27"/>
              </w:rPr>
              <w:t xml:space="preserve"> від </w:t>
            </w:r>
            <w:r w:rsidR="00133344">
              <w:rPr>
                <w:sz w:val="27"/>
                <w:szCs w:val="27"/>
                <w:lang w:val="en-US"/>
              </w:rPr>
              <w:t>31</w:t>
            </w:r>
            <w:r w:rsidR="00EB66BB">
              <w:rPr>
                <w:sz w:val="27"/>
                <w:szCs w:val="27"/>
              </w:rPr>
              <w:t>.</w:t>
            </w:r>
            <w:r w:rsidR="00E47580">
              <w:rPr>
                <w:sz w:val="27"/>
                <w:szCs w:val="27"/>
              </w:rPr>
              <w:t>0</w:t>
            </w:r>
            <w:r w:rsidR="00133344">
              <w:rPr>
                <w:sz w:val="27"/>
                <w:szCs w:val="27"/>
                <w:lang w:val="en-US"/>
              </w:rPr>
              <w:t>3</w:t>
            </w:r>
            <w:r w:rsidR="00EB66BB">
              <w:rPr>
                <w:sz w:val="27"/>
                <w:szCs w:val="27"/>
              </w:rPr>
              <w:t>.202</w:t>
            </w:r>
            <w:r w:rsidR="00E43CA8">
              <w:rPr>
                <w:sz w:val="27"/>
                <w:szCs w:val="27"/>
              </w:rPr>
              <w:t>2</w:t>
            </w:r>
            <w:r w:rsidR="004813B7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>Серія 1</w:t>
            </w:r>
            <w:r>
              <w:rPr>
                <w:sz w:val="27"/>
                <w:szCs w:val="27"/>
              </w:rPr>
              <w:t>2</w:t>
            </w:r>
            <w:r w:rsidRPr="00BD14A0">
              <w:rPr>
                <w:sz w:val="27"/>
                <w:szCs w:val="27"/>
              </w:rPr>
              <w:t xml:space="preserve"> АА</w:t>
            </w:r>
            <w:r>
              <w:rPr>
                <w:sz w:val="27"/>
                <w:szCs w:val="27"/>
              </w:rPr>
              <w:t>В</w:t>
            </w:r>
            <w:r w:rsidRPr="00BD14A0">
              <w:rPr>
                <w:sz w:val="27"/>
                <w:szCs w:val="27"/>
              </w:rPr>
              <w:t xml:space="preserve"> № </w:t>
            </w:r>
            <w:r w:rsidR="00133344">
              <w:rPr>
                <w:sz w:val="27"/>
                <w:szCs w:val="27"/>
                <w:lang w:val="en-US"/>
              </w:rPr>
              <w:t>414567</w:t>
            </w:r>
            <w:r w:rsidRPr="00BD14A0">
              <w:rPr>
                <w:sz w:val="27"/>
                <w:szCs w:val="27"/>
              </w:rPr>
              <w:t>;</w:t>
            </w:r>
            <w:r w:rsidR="00E279B6">
              <w:rPr>
                <w:sz w:val="27"/>
                <w:szCs w:val="27"/>
              </w:rPr>
              <w:t xml:space="preserve"> </w:t>
            </w:r>
            <w:r w:rsidR="00133344">
              <w:rPr>
                <w:sz w:val="27"/>
                <w:szCs w:val="27"/>
              </w:rPr>
              <w:t>довідк</w:t>
            </w:r>
            <w:r w:rsidR="00BF2548">
              <w:rPr>
                <w:sz w:val="27"/>
                <w:szCs w:val="27"/>
              </w:rPr>
              <w:t>и</w:t>
            </w:r>
            <w:r w:rsidR="00E279B6">
              <w:rPr>
                <w:sz w:val="27"/>
                <w:szCs w:val="27"/>
              </w:rPr>
              <w:t xml:space="preserve"> </w:t>
            </w:r>
            <w:r w:rsidR="00F92430">
              <w:rPr>
                <w:sz w:val="27"/>
                <w:szCs w:val="27"/>
              </w:rPr>
              <w:t xml:space="preserve"> № 46 </w:t>
            </w:r>
            <w:r w:rsidR="00133344">
              <w:rPr>
                <w:sz w:val="27"/>
                <w:szCs w:val="27"/>
              </w:rPr>
              <w:t>до</w:t>
            </w:r>
            <w:r w:rsidR="00E279B6">
              <w:rPr>
                <w:sz w:val="27"/>
                <w:szCs w:val="27"/>
              </w:rPr>
              <w:t xml:space="preserve"> </w:t>
            </w:r>
            <w:proofErr w:type="spellStart"/>
            <w:r w:rsidR="00E279B6">
              <w:rPr>
                <w:sz w:val="27"/>
                <w:szCs w:val="27"/>
              </w:rPr>
              <w:t>акт</w:t>
            </w:r>
            <w:r w:rsidR="00F92430">
              <w:rPr>
                <w:sz w:val="27"/>
                <w:szCs w:val="27"/>
              </w:rPr>
              <w:t>а</w:t>
            </w:r>
            <w:proofErr w:type="spellEnd"/>
            <w:r w:rsidR="00E279B6">
              <w:rPr>
                <w:sz w:val="27"/>
                <w:szCs w:val="27"/>
              </w:rPr>
              <w:t xml:space="preserve"> огляду </w:t>
            </w:r>
            <w:r w:rsidR="00F92430">
              <w:rPr>
                <w:sz w:val="27"/>
                <w:szCs w:val="27"/>
              </w:rPr>
              <w:t>медико- соціальною експертною</w:t>
            </w:r>
            <w:r w:rsidR="0057083F">
              <w:rPr>
                <w:sz w:val="27"/>
                <w:szCs w:val="27"/>
              </w:rPr>
              <w:t xml:space="preserve"> комісією</w:t>
            </w:r>
            <w:r w:rsidR="00E279B6">
              <w:rPr>
                <w:sz w:val="27"/>
                <w:szCs w:val="27"/>
              </w:rPr>
              <w:t xml:space="preserve"> </w:t>
            </w:r>
            <w:r w:rsidR="00133344">
              <w:rPr>
                <w:sz w:val="27"/>
                <w:szCs w:val="27"/>
              </w:rPr>
              <w:t>щодо</w:t>
            </w:r>
            <w:r w:rsidR="00E279B6">
              <w:rPr>
                <w:sz w:val="27"/>
                <w:szCs w:val="27"/>
              </w:rPr>
              <w:t xml:space="preserve"> визначенн</w:t>
            </w:r>
            <w:r w:rsidR="00133344">
              <w:rPr>
                <w:sz w:val="27"/>
                <w:szCs w:val="27"/>
              </w:rPr>
              <w:t>я</w:t>
            </w:r>
            <w:r w:rsidR="00E279B6">
              <w:rPr>
                <w:sz w:val="27"/>
                <w:szCs w:val="27"/>
              </w:rPr>
              <w:t xml:space="preserve"> медичних показань для забезпечення інвалід</w:t>
            </w:r>
            <w:r w:rsidR="00133344">
              <w:rPr>
                <w:sz w:val="27"/>
                <w:szCs w:val="27"/>
              </w:rPr>
              <w:t>а</w:t>
            </w:r>
            <w:r w:rsidR="00E279B6">
              <w:rPr>
                <w:sz w:val="27"/>
                <w:szCs w:val="27"/>
              </w:rPr>
              <w:t xml:space="preserve"> автомобіл</w:t>
            </w:r>
            <w:r w:rsidR="00133344">
              <w:rPr>
                <w:sz w:val="27"/>
                <w:szCs w:val="27"/>
              </w:rPr>
              <w:t>ем з ручним керуванням та коляскою з електроприводом</w:t>
            </w:r>
            <w:r w:rsidR="00E279B6">
              <w:rPr>
                <w:sz w:val="27"/>
                <w:szCs w:val="27"/>
              </w:rPr>
              <w:t xml:space="preserve"> </w:t>
            </w:r>
            <w:r w:rsidR="00EB66BB">
              <w:rPr>
                <w:sz w:val="27"/>
                <w:szCs w:val="27"/>
              </w:rPr>
              <w:t>від 1</w:t>
            </w:r>
            <w:r w:rsidR="00133344">
              <w:rPr>
                <w:sz w:val="27"/>
                <w:szCs w:val="27"/>
              </w:rPr>
              <w:t>2</w:t>
            </w:r>
            <w:r w:rsidR="00EB66BB">
              <w:rPr>
                <w:sz w:val="27"/>
                <w:szCs w:val="27"/>
              </w:rPr>
              <w:t>.0</w:t>
            </w:r>
            <w:r w:rsidR="00133344">
              <w:rPr>
                <w:sz w:val="27"/>
                <w:szCs w:val="27"/>
              </w:rPr>
              <w:t>6</w:t>
            </w:r>
            <w:r w:rsidR="00EB66BB">
              <w:rPr>
                <w:sz w:val="27"/>
                <w:szCs w:val="27"/>
              </w:rPr>
              <w:t>.20</w:t>
            </w:r>
            <w:r w:rsidR="002E31E1">
              <w:rPr>
                <w:sz w:val="27"/>
                <w:szCs w:val="27"/>
              </w:rPr>
              <w:t>2</w:t>
            </w:r>
            <w:r w:rsidR="00B04EA8">
              <w:rPr>
                <w:sz w:val="27"/>
                <w:szCs w:val="27"/>
              </w:rPr>
              <w:t>3</w:t>
            </w:r>
            <w:r w:rsidR="00EB66BB">
              <w:rPr>
                <w:sz w:val="27"/>
                <w:szCs w:val="27"/>
              </w:rPr>
              <w:t xml:space="preserve"> Серія</w:t>
            </w:r>
            <w:r w:rsidR="00E279B6">
              <w:rPr>
                <w:sz w:val="27"/>
                <w:szCs w:val="27"/>
              </w:rPr>
              <w:t xml:space="preserve"> 1</w:t>
            </w:r>
            <w:r w:rsidR="00B04EA8">
              <w:rPr>
                <w:sz w:val="27"/>
                <w:szCs w:val="27"/>
              </w:rPr>
              <w:t>2</w:t>
            </w:r>
            <w:r w:rsidR="00E279B6">
              <w:rPr>
                <w:sz w:val="27"/>
                <w:szCs w:val="27"/>
              </w:rPr>
              <w:t xml:space="preserve"> ААА </w:t>
            </w:r>
          </w:p>
          <w:p w14:paraId="2861155E" w14:textId="77777777" w:rsidR="001B50B0" w:rsidRDefault="00E279B6" w:rsidP="004813B7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№</w:t>
            </w:r>
            <w:r w:rsidR="00EB66BB">
              <w:rPr>
                <w:sz w:val="27"/>
                <w:szCs w:val="27"/>
              </w:rPr>
              <w:t xml:space="preserve"> </w:t>
            </w:r>
            <w:r w:rsidR="00B04EA8">
              <w:rPr>
                <w:sz w:val="27"/>
                <w:szCs w:val="27"/>
              </w:rPr>
              <w:t>019151</w:t>
            </w:r>
            <w:r w:rsidR="00C34CA8">
              <w:rPr>
                <w:sz w:val="27"/>
                <w:szCs w:val="27"/>
              </w:rPr>
              <w:t>;</w:t>
            </w:r>
            <w:r w:rsidR="00C34CA8" w:rsidRPr="00BD14A0">
              <w:rPr>
                <w:sz w:val="27"/>
                <w:szCs w:val="27"/>
              </w:rPr>
              <w:t xml:space="preserve"> наказу департаменту соціальної політики Івано-Франківської обласної державної адміністрації від </w:t>
            </w:r>
            <w:r w:rsidR="00B04EA8">
              <w:rPr>
                <w:sz w:val="27"/>
                <w:szCs w:val="27"/>
              </w:rPr>
              <w:t>29</w:t>
            </w:r>
            <w:r w:rsidR="00C34CA8" w:rsidRPr="00BD14A0">
              <w:rPr>
                <w:sz w:val="27"/>
                <w:szCs w:val="27"/>
              </w:rPr>
              <w:t>.</w:t>
            </w:r>
            <w:r w:rsidR="00B04EA8">
              <w:rPr>
                <w:sz w:val="27"/>
                <w:szCs w:val="27"/>
              </w:rPr>
              <w:t>11</w:t>
            </w:r>
            <w:r w:rsidR="00C34CA8" w:rsidRPr="00BD14A0">
              <w:rPr>
                <w:sz w:val="27"/>
                <w:szCs w:val="27"/>
              </w:rPr>
              <w:t>.201</w:t>
            </w:r>
            <w:r w:rsidR="00B04EA8">
              <w:rPr>
                <w:sz w:val="27"/>
                <w:szCs w:val="27"/>
              </w:rPr>
              <w:t>3</w:t>
            </w:r>
            <w:r w:rsidR="00C34CA8" w:rsidRPr="00BD14A0">
              <w:rPr>
                <w:sz w:val="27"/>
                <w:szCs w:val="27"/>
              </w:rPr>
              <w:t xml:space="preserve"> № </w:t>
            </w:r>
            <w:r w:rsidR="00C34CA8">
              <w:rPr>
                <w:sz w:val="27"/>
                <w:szCs w:val="27"/>
              </w:rPr>
              <w:t>1</w:t>
            </w:r>
            <w:r w:rsidR="00B04EA8">
              <w:rPr>
                <w:sz w:val="27"/>
                <w:szCs w:val="27"/>
              </w:rPr>
              <w:t>80</w:t>
            </w:r>
            <w:r w:rsidR="00C34CA8" w:rsidRPr="00BD14A0">
              <w:rPr>
                <w:sz w:val="27"/>
                <w:szCs w:val="27"/>
              </w:rPr>
              <w:t>.</w:t>
            </w:r>
          </w:p>
          <w:p w14:paraId="6F553909" w14:textId="0680AD32" w:rsidR="00C51A8E" w:rsidRPr="004813B7" w:rsidRDefault="00C51A8E" w:rsidP="004813B7">
            <w:pPr>
              <w:tabs>
                <w:tab w:val="left" w:pos="2955"/>
              </w:tabs>
              <w:rPr>
                <w:sz w:val="27"/>
                <w:szCs w:val="27"/>
              </w:rPr>
            </w:pPr>
          </w:p>
        </w:tc>
      </w:tr>
      <w:tr w:rsidR="00141140" w:rsidRPr="00BD14A0" w14:paraId="2F18361C" w14:textId="77777777" w:rsidTr="00563C6A">
        <w:trPr>
          <w:trHeight w:val="230"/>
        </w:trPr>
        <w:tc>
          <w:tcPr>
            <w:tcW w:w="690" w:type="dxa"/>
          </w:tcPr>
          <w:p w14:paraId="6E4D1A83" w14:textId="12D1808B" w:rsidR="00141140" w:rsidRPr="00BD14A0" w:rsidRDefault="00EC55C4" w:rsidP="00EC55C4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  </w:t>
            </w:r>
            <w:r w:rsidR="00F82DBA" w:rsidRPr="00BD14A0">
              <w:rPr>
                <w:sz w:val="27"/>
                <w:szCs w:val="27"/>
              </w:rPr>
              <w:t>2</w:t>
            </w:r>
            <w:r w:rsidR="00141140"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705330ED" w14:textId="77777777" w:rsidR="00586831" w:rsidRDefault="00290847" w:rsidP="005032D9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Жовнірович</w:t>
            </w:r>
            <w:proofErr w:type="spellEnd"/>
            <w:r>
              <w:rPr>
                <w:sz w:val="27"/>
                <w:szCs w:val="27"/>
              </w:rPr>
              <w:t xml:space="preserve"> Віталій </w:t>
            </w:r>
          </w:p>
          <w:p w14:paraId="1EFF1418" w14:textId="1C2270EF" w:rsidR="00141140" w:rsidRPr="00BD14A0" w:rsidRDefault="00290847" w:rsidP="005032D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Іванович</w:t>
            </w:r>
          </w:p>
        </w:tc>
        <w:tc>
          <w:tcPr>
            <w:tcW w:w="3732" w:type="dxa"/>
          </w:tcPr>
          <w:p w14:paraId="500FFD21" w14:textId="26010801" w:rsidR="00141140" w:rsidRDefault="00485A43" w:rsidP="00551FB1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 xml:space="preserve">Автомобіль </w:t>
            </w:r>
            <w:r w:rsidR="00290847">
              <w:rPr>
                <w:sz w:val="27"/>
                <w:szCs w:val="27"/>
                <w:lang w:val="en-US"/>
              </w:rPr>
              <w:t>FORD FOCUS</w:t>
            </w:r>
            <w:r w:rsidR="00F66321">
              <w:rPr>
                <w:sz w:val="27"/>
                <w:szCs w:val="27"/>
              </w:rPr>
              <w:t>,</w:t>
            </w:r>
            <w:r w:rsidR="002948AB">
              <w:rPr>
                <w:sz w:val="27"/>
                <w:szCs w:val="27"/>
                <w:lang w:val="en-US"/>
              </w:rPr>
              <w:t xml:space="preserve"> </w:t>
            </w:r>
          </w:p>
          <w:p w14:paraId="65B1C3A8" w14:textId="77777777" w:rsid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ідентифікаційний номер</w:t>
            </w:r>
          </w:p>
          <w:p w14:paraId="22E30A48" w14:textId="75705122" w:rsid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W</w:t>
            </w:r>
            <w:r w:rsidR="00290847">
              <w:rPr>
                <w:sz w:val="27"/>
                <w:szCs w:val="27"/>
                <w:lang w:val="en-US"/>
              </w:rPr>
              <w:t>F0WXXGCDW7T11556</w:t>
            </w:r>
            <w:r>
              <w:rPr>
                <w:sz w:val="27"/>
                <w:szCs w:val="27"/>
              </w:rPr>
              <w:t>,</w:t>
            </w:r>
          </w:p>
          <w:p w14:paraId="3A3CFEBF" w14:textId="5089A32B" w:rsidR="002948AB" w:rsidRDefault="00DC715D" w:rsidP="00551FB1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>о</w:t>
            </w:r>
            <w:r w:rsidR="002948AB">
              <w:rPr>
                <w:sz w:val="27"/>
                <w:szCs w:val="27"/>
              </w:rPr>
              <w:t>б</w:t>
            </w:r>
            <w:r>
              <w:rPr>
                <w:sz w:val="27"/>
                <w:szCs w:val="27"/>
                <w:lang w:val="en-US"/>
              </w:rPr>
              <w:t>’</w:t>
            </w:r>
            <w:proofErr w:type="spellStart"/>
            <w:r w:rsidR="002948AB">
              <w:rPr>
                <w:sz w:val="27"/>
                <w:szCs w:val="27"/>
              </w:rPr>
              <w:t>єм</w:t>
            </w:r>
            <w:proofErr w:type="spellEnd"/>
            <w:r w:rsidR="002948AB">
              <w:rPr>
                <w:sz w:val="27"/>
                <w:szCs w:val="27"/>
              </w:rPr>
              <w:t xml:space="preserve"> двигуна 15</w:t>
            </w:r>
            <w:r w:rsidR="00290847">
              <w:rPr>
                <w:sz w:val="27"/>
                <w:szCs w:val="27"/>
              </w:rPr>
              <w:t>60</w:t>
            </w:r>
            <w:r w:rsidR="002948AB">
              <w:rPr>
                <w:sz w:val="27"/>
                <w:szCs w:val="27"/>
              </w:rPr>
              <w:t xml:space="preserve"> см.</w:t>
            </w:r>
            <w:r>
              <w:rPr>
                <w:sz w:val="27"/>
                <w:szCs w:val="27"/>
              </w:rPr>
              <w:t xml:space="preserve"> </w:t>
            </w:r>
            <w:r w:rsidR="002948AB">
              <w:rPr>
                <w:sz w:val="27"/>
                <w:szCs w:val="27"/>
              </w:rPr>
              <w:t>куб.,</w:t>
            </w:r>
          </w:p>
          <w:p w14:paraId="5C1050B5" w14:textId="30609B09" w:rsid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200</w:t>
            </w:r>
            <w:r w:rsidR="00290847">
              <w:rPr>
                <w:sz w:val="27"/>
                <w:szCs w:val="27"/>
                <w:lang w:val="en-US"/>
              </w:rPr>
              <w:t>7</w:t>
            </w:r>
            <w:r>
              <w:rPr>
                <w:sz w:val="27"/>
                <w:szCs w:val="27"/>
                <w:lang w:val="en-US"/>
              </w:rPr>
              <w:t xml:space="preserve"> </w:t>
            </w:r>
            <w:r>
              <w:rPr>
                <w:sz w:val="27"/>
                <w:szCs w:val="27"/>
              </w:rPr>
              <w:t>року випуск</w:t>
            </w:r>
            <w:r w:rsidR="008172F9">
              <w:rPr>
                <w:sz w:val="27"/>
                <w:szCs w:val="27"/>
              </w:rPr>
              <w:t>у</w:t>
            </w:r>
            <w:r>
              <w:rPr>
                <w:sz w:val="27"/>
                <w:szCs w:val="27"/>
              </w:rPr>
              <w:t>,</w:t>
            </w:r>
          </w:p>
          <w:p w14:paraId="09411ECF" w14:textId="2C2064F1" w:rsidR="002948AB" w:rsidRPr="002948AB" w:rsidRDefault="002948AB" w:rsidP="00551FB1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lastRenderedPageBreak/>
              <w:t xml:space="preserve">дата видачі </w:t>
            </w:r>
            <w:r w:rsidR="00D30E00">
              <w:rPr>
                <w:sz w:val="27"/>
                <w:szCs w:val="27"/>
              </w:rPr>
              <w:t>1</w:t>
            </w:r>
            <w:r w:rsidR="00290847">
              <w:rPr>
                <w:sz w:val="27"/>
                <w:szCs w:val="27"/>
              </w:rPr>
              <w:t>5</w:t>
            </w:r>
            <w:r w:rsidR="00D30E00">
              <w:rPr>
                <w:sz w:val="27"/>
                <w:szCs w:val="27"/>
              </w:rPr>
              <w:t>.1</w:t>
            </w:r>
            <w:r w:rsidR="00290847">
              <w:rPr>
                <w:sz w:val="27"/>
                <w:szCs w:val="27"/>
              </w:rPr>
              <w:t>0</w:t>
            </w:r>
            <w:r w:rsidR="00D30E00">
              <w:rPr>
                <w:sz w:val="27"/>
                <w:szCs w:val="27"/>
              </w:rPr>
              <w:t>.201</w:t>
            </w:r>
            <w:r w:rsidR="00290847">
              <w:rPr>
                <w:sz w:val="27"/>
                <w:szCs w:val="27"/>
              </w:rPr>
              <w:t>3</w:t>
            </w:r>
            <w:r w:rsidR="00D30E0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7A30E521" w14:textId="77777777" w:rsidR="007A4601" w:rsidRDefault="002948AB" w:rsidP="000831BE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lastRenderedPageBreak/>
              <w:t xml:space="preserve">Заява від </w:t>
            </w:r>
            <w:r w:rsidR="00290847">
              <w:rPr>
                <w:sz w:val="27"/>
                <w:szCs w:val="27"/>
              </w:rPr>
              <w:t>01</w:t>
            </w:r>
            <w:r>
              <w:rPr>
                <w:sz w:val="27"/>
                <w:szCs w:val="27"/>
              </w:rPr>
              <w:t>.0</w:t>
            </w:r>
            <w:r w:rsidR="00290847">
              <w:rPr>
                <w:sz w:val="27"/>
                <w:szCs w:val="27"/>
              </w:rPr>
              <w:t>2</w:t>
            </w:r>
            <w:r>
              <w:rPr>
                <w:sz w:val="27"/>
                <w:szCs w:val="27"/>
              </w:rPr>
              <w:t>.202</w:t>
            </w:r>
            <w:r w:rsidR="00290847">
              <w:rPr>
                <w:sz w:val="27"/>
                <w:szCs w:val="27"/>
              </w:rPr>
              <w:t>4</w:t>
            </w:r>
            <w:r>
              <w:rPr>
                <w:sz w:val="27"/>
                <w:szCs w:val="27"/>
              </w:rPr>
              <w:t>; копії:</w:t>
            </w:r>
            <w:r w:rsidRPr="00BD14A0">
              <w:rPr>
                <w:bCs/>
                <w:sz w:val="27"/>
                <w:szCs w:val="27"/>
              </w:rPr>
              <w:t xml:space="preserve"> свідоцтва про державну реєстрацію транспортного засобу</w:t>
            </w:r>
            <w:r>
              <w:rPr>
                <w:bCs/>
                <w:sz w:val="27"/>
                <w:szCs w:val="27"/>
              </w:rPr>
              <w:t>;</w:t>
            </w:r>
            <w:r w:rsidRPr="00BD14A0">
              <w:rPr>
                <w:bCs/>
                <w:sz w:val="27"/>
                <w:szCs w:val="27"/>
              </w:rPr>
              <w:t xml:space="preserve"> довідки </w:t>
            </w:r>
            <w:r w:rsidR="00290847">
              <w:rPr>
                <w:bCs/>
                <w:sz w:val="27"/>
                <w:szCs w:val="27"/>
              </w:rPr>
              <w:t>Сер. МСЕ</w:t>
            </w:r>
            <w:r w:rsidR="00421C74">
              <w:rPr>
                <w:bCs/>
                <w:sz w:val="27"/>
                <w:szCs w:val="27"/>
              </w:rPr>
              <w:t xml:space="preserve"> від 0</w:t>
            </w:r>
            <w:r w:rsidR="00290847">
              <w:rPr>
                <w:bCs/>
                <w:sz w:val="27"/>
                <w:szCs w:val="27"/>
              </w:rPr>
              <w:t>1</w:t>
            </w:r>
            <w:r w:rsidR="00421C74">
              <w:rPr>
                <w:bCs/>
                <w:sz w:val="27"/>
                <w:szCs w:val="27"/>
              </w:rPr>
              <w:t>.03.20</w:t>
            </w:r>
            <w:r w:rsidR="00290847">
              <w:rPr>
                <w:bCs/>
                <w:sz w:val="27"/>
                <w:szCs w:val="27"/>
              </w:rPr>
              <w:t>06</w:t>
            </w:r>
            <w:r>
              <w:rPr>
                <w:bCs/>
                <w:sz w:val="27"/>
                <w:szCs w:val="27"/>
              </w:rPr>
              <w:t xml:space="preserve"> Серія </w:t>
            </w:r>
            <w:r w:rsidR="00290847">
              <w:rPr>
                <w:bCs/>
                <w:sz w:val="27"/>
                <w:szCs w:val="27"/>
              </w:rPr>
              <w:t>ІФ</w:t>
            </w:r>
            <w:r>
              <w:rPr>
                <w:bCs/>
                <w:sz w:val="27"/>
                <w:szCs w:val="27"/>
              </w:rPr>
              <w:t xml:space="preserve"> №</w:t>
            </w:r>
            <w:r w:rsidR="00421C74">
              <w:rPr>
                <w:bCs/>
                <w:sz w:val="27"/>
                <w:szCs w:val="27"/>
              </w:rPr>
              <w:t xml:space="preserve"> </w:t>
            </w:r>
            <w:r w:rsidR="00290847">
              <w:rPr>
                <w:bCs/>
                <w:sz w:val="27"/>
                <w:szCs w:val="27"/>
              </w:rPr>
              <w:t>177934</w:t>
            </w:r>
            <w:r>
              <w:rPr>
                <w:bCs/>
                <w:sz w:val="27"/>
                <w:szCs w:val="27"/>
              </w:rPr>
              <w:t>;</w:t>
            </w:r>
            <w:r w:rsidRPr="00BD14A0">
              <w:rPr>
                <w:bCs/>
                <w:sz w:val="27"/>
                <w:szCs w:val="27"/>
              </w:rPr>
              <w:t xml:space="preserve"> довідки</w:t>
            </w:r>
            <w:r w:rsidR="00290847">
              <w:rPr>
                <w:bCs/>
                <w:sz w:val="27"/>
                <w:szCs w:val="27"/>
              </w:rPr>
              <w:t xml:space="preserve"> № 118</w:t>
            </w:r>
            <w:r w:rsidRPr="00BD14A0">
              <w:rPr>
                <w:bCs/>
                <w:sz w:val="27"/>
                <w:szCs w:val="27"/>
              </w:rPr>
              <w:t xml:space="preserve"> до </w:t>
            </w:r>
            <w:proofErr w:type="spellStart"/>
            <w:r w:rsidRPr="00BD14A0">
              <w:rPr>
                <w:bCs/>
                <w:sz w:val="27"/>
                <w:szCs w:val="27"/>
              </w:rPr>
              <w:t>акта</w:t>
            </w:r>
            <w:proofErr w:type="spellEnd"/>
            <w:r w:rsidRPr="00BD14A0">
              <w:rPr>
                <w:bCs/>
                <w:sz w:val="27"/>
                <w:szCs w:val="27"/>
              </w:rPr>
              <w:t xml:space="preserve"> огляду </w:t>
            </w:r>
            <w:r w:rsidR="00290847">
              <w:rPr>
                <w:bCs/>
                <w:sz w:val="27"/>
                <w:szCs w:val="27"/>
              </w:rPr>
              <w:t>медико-соціальною експертною  комісією</w:t>
            </w:r>
            <w:r w:rsidRPr="00BD14A0">
              <w:rPr>
                <w:bCs/>
                <w:sz w:val="27"/>
                <w:szCs w:val="27"/>
              </w:rPr>
              <w:t xml:space="preserve">  </w:t>
            </w:r>
            <w:r w:rsidR="00290847">
              <w:rPr>
                <w:bCs/>
                <w:sz w:val="27"/>
                <w:szCs w:val="27"/>
              </w:rPr>
              <w:t>щодо</w:t>
            </w:r>
            <w:r w:rsidRPr="00BD14A0">
              <w:rPr>
                <w:bCs/>
                <w:sz w:val="27"/>
                <w:szCs w:val="27"/>
              </w:rPr>
              <w:t xml:space="preserve"> визначенн</w:t>
            </w:r>
            <w:r w:rsidR="00290847">
              <w:rPr>
                <w:bCs/>
                <w:sz w:val="27"/>
                <w:szCs w:val="27"/>
              </w:rPr>
              <w:t>я</w:t>
            </w:r>
            <w:r w:rsidRPr="00BD14A0">
              <w:rPr>
                <w:bCs/>
                <w:sz w:val="27"/>
                <w:szCs w:val="27"/>
              </w:rPr>
              <w:t xml:space="preserve"> медичних показань для забезпечення інвалід</w:t>
            </w:r>
            <w:r w:rsidR="00290847">
              <w:rPr>
                <w:bCs/>
                <w:sz w:val="27"/>
                <w:szCs w:val="27"/>
              </w:rPr>
              <w:t>а</w:t>
            </w:r>
            <w:r w:rsidRPr="00BD14A0">
              <w:rPr>
                <w:bCs/>
                <w:sz w:val="27"/>
                <w:szCs w:val="27"/>
              </w:rPr>
              <w:t xml:space="preserve"> автомобіл</w:t>
            </w:r>
            <w:r w:rsidR="00290847">
              <w:rPr>
                <w:bCs/>
                <w:sz w:val="27"/>
                <w:szCs w:val="27"/>
              </w:rPr>
              <w:t>ем</w:t>
            </w:r>
            <w:r w:rsidR="00421C74">
              <w:rPr>
                <w:bCs/>
                <w:sz w:val="27"/>
                <w:szCs w:val="27"/>
              </w:rPr>
              <w:t xml:space="preserve"> </w:t>
            </w:r>
            <w:r w:rsidR="002E31E1">
              <w:rPr>
                <w:bCs/>
                <w:sz w:val="27"/>
                <w:szCs w:val="27"/>
              </w:rPr>
              <w:t xml:space="preserve">з ручним </w:t>
            </w:r>
            <w:r w:rsidR="002E31E1">
              <w:rPr>
                <w:bCs/>
                <w:sz w:val="27"/>
                <w:szCs w:val="27"/>
              </w:rPr>
              <w:lastRenderedPageBreak/>
              <w:t xml:space="preserve">керуванням та коляскою з електроприводом </w:t>
            </w:r>
            <w:r w:rsidR="00421C74">
              <w:rPr>
                <w:bCs/>
                <w:sz w:val="27"/>
                <w:szCs w:val="27"/>
              </w:rPr>
              <w:t xml:space="preserve">від </w:t>
            </w:r>
            <w:r w:rsidR="00290847">
              <w:rPr>
                <w:bCs/>
                <w:sz w:val="27"/>
                <w:szCs w:val="27"/>
              </w:rPr>
              <w:t>09</w:t>
            </w:r>
            <w:r w:rsidR="00421C74">
              <w:rPr>
                <w:bCs/>
                <w:sz w:val="27"/>
                <w:szCs w:val="27"/>
              </w:rPr>
              <w:t>.0</w:t>
            </w:r>
            <w:r w:rsidR="00290847">
              <w:rPr>
                <w:bCs/>
                <w:sz w:val="27"/>
                <w:szCs w:val="27"/>
              </w:rPr>
              <w:t>9</w:t>
            </w:r>
            <w:r w:rsidR="00421C74">
              <w:rPr>
                <w:bCs/>
                <w:sz w:val="27"/>
                <w:szCs w:val="27"/>
              </w:rPr>
              <w:t>.201</w:t>
            </w:r>
            <w:r w:rsidR="00290847">
              <w:rPr>
                <w:bCs/>
                <w:sz w:val="27"/>
                <w:szCs w:val="27"/>
              </w:rPr>
              <w:t>9</w:t>
            </w:r>
            <w:r w:rsidR="00022470">
              <w:rPr>
                <w:bCs/>
                <w:sz w:val="27"/>
                <w:szCs w:val="27"/>
              </w:rPr>
              <w:t xml:space="preserve"> Серія 1</w:t>
            </w:r>
            <w:r w:rsidR="00290847">
              <w:rPr>
                <w:bCs/>
                <w:sz w:val="27"/>
                <w:szCs w:val="27"/>
              </w:rPr>
              <w:t>2</w:t>
            </w:r>
            <w:r w:rsidR="00022470">
              <w:rPr>
                <w:bCs/>
                <w:sz w:val="27"/>
                <w:szCs w:val="27"/>
              </w:rPr>
              <w:t xml:space="preserve"> ААА №</w:t>
            </w:r>
            <w:r w:rsidR="00863203">
              <w:rPr>
                <w:bCs/>
                <w:sz w:val="27"/>
                <w:szCs w:val="27"/>
              </w:rPr>
              <w:t xml:space="preserve"> </w:t>
            </w:r>
            <w:r w:rsidR="00022470">
              <w:rPr>
                <w:bCs/>
                <w:sz w:val="27"/>
                <w:szCs w:val="27"/>
              </w:rPr>
              <w:t>0</w:t>
            </w:r>
            <w:r w:rsidR="00290847">
              <w:rPr>
                <w:bCs/>
                <w:sz w:val="27"/>
                <w:szCs w:val="27"/>
              </w:rPr>
              <w:t>18199</w:t>
            </w:r>
            <w:r w:rsidR="00022470">
              <w:rPr>
                <w:bCs/>
                <w:sz w:val="27"/>
                <w:szCs w:val="27"/>
              </w:rPr>
              <w:t xml:space="preserve">; </w:t>
            </w:r>
            <w:r w:rsidR="00022470" w:rsidRPr="00BD14A0">
              <w:rPr>
                <w:sz w:val="27"/>
                <w:szCs w:val="27"/>
              </w:rPr>
              <w:t>наказу департаменту соціальної політики Івано-Франківської обласної державної адміністрації</w:t>
            </w:r>
            <w:r w:rsidR="00C6051F">
              <w:rPr>
                <w:sz w:val="27"/>
                <w:szCs w:val="27"/>
              </w:rPr>
              <w:t xml:space="preserve">  від 1</w:t>
            </w:r>
            <w:r w:rsidR="00290847">
              <w:rPr>
                <w:sz w:val="27"/>
                <w:szCs w:val="27"/>
              </w:rPr>
              <w:t>5</w:t>
            </w:r>
            <w:r w:rsidR="00C6051F">
              <w:rPr>
                <w:sz w:val="27"/>
                <w:szCs w:val="27"/>
              </w:rPr>
              <w:t>.1</w:t>
            </w:r>
            <w:r w:rsidR="00290847">
              <w:rPr>
                <w:sz w:val="27"/>
                <w:szCs w:val="27"/>
              </w:rPr>
              <w:t>0</w:t>
            </w:r>
            <w:r w:rsidR="00C6051F">
              <w:rPr>
                <w:sz w:val="27"/>
                <w:szCs w:val="27"/>
              </w:rPr>
              <w:t>.201</w:t>
            </w:r>
            <w:r w:rsidR="00290847">
              <w:rPr>
                <w:sz w:val="27"/>
                <w:szCs w:val="27"/>
              </w:rPr>
              <w:t>3</w:t>
            </w:r>
            <w:r w:rsidR="00C6051F">
              <w:rPr>
                <w:sz w:val="27"/>
                <w:szCs w:val="27"/>
              </w:rPr>
              <w:t xml:space="preserve"> №</w:t>
            </w:r>
            <w:r w:rsidR="00290847">
              <w:rPr>
                <w:sz w:val="27"/>
                <w:szCs w:val="27"/>
              </w:rPr>
              <w:t xml:space="preserve"> 146</w:t>
            </w:r>
            <w:r w:rsidR="00C6051F">
              <w:rPr>
                <w:sz w:val="27"/>
                <w:szCs w:val="27"/>
              </w:rPr>
              <w:t>.</w:t>
            </w:r>
          </w:p>
          <w:p w14:paraId="2247947D" w14:textId="3D2BE0EB" w:rsidR="00C51A8E" w:rsidRPr="002E31E1" w:rsidRDefault="00C51A8E" w:rsidP="000831BE">
            <w:pPr>
              <w:tabs>
                <w:tab w:val="left" w:pos="2955"/>
              </w:tabs>
              <w:rPr>
                <w:bCs/>
                <w:sz w:val="27"/>
                <w:szCs w:val="27"/>
              </w:rPr>
            </w:pPr>
          </w:p>
        </w:tc>
      </w:tr>
      <w:tr w:rsidR="005445F0" w:rsidRPr="00BD14A0" w14:paraId="0ABFBFD5" w14:textId="77777777" w:rsidTr="00563C6A">
        <w:trPr>
          <w:trHeight w:val="1069"/>
        </w:trPr>
        <w:tc>
          <w:tcPr>
            <w:tcW w:w="690" w:type="dxa"/>
          </w:tcPr>
          <w:p w14:paraId="6B829886" w14:textId="7DE115D4" w:rsidR="005445F0" w:rsidRPr="00BD14A0" w:rsidRDefault="005445F0" w:rsidP="00EC55C4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lastRenderedPageBreak/>
              <w:t xml:space="preserve">  </w:t>
            </w:r>
            <w:r w:rsidR="00022470">
              <w:rPr>
                <w:sz w:val="27"/>
                <w:szCs w:val="27"/>
              </w:rPr>
              <w:t>3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37CBAFC2" w14:textId="77777777" w:rsidR="00586831" w:rsidRDefault="008923F4" w:rsidP="008923F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Зварич </w:t>
            </w:r>
          </w:p>
          <w:p w14:paraId="035D9E65" w14:textId="6C168A7C" w:rsidR="005445F0" w:rsidRDefault="008923F4" w:rsidP="008923F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Олександр</w:t>
            </w:r>
          </w:p>
          <w:p w14:paraId="0C224278" w14:textId="3A3CE8AB" w:rsidR="008923F4" w:rsidRPr="00BD14A0" w:rsidRDefault="008923F4" w:rsidP="008923F4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Іванович</w:t>
            </w:r>
          </w:p>
        </w:tc>
        <w:tc>
          <w:tcPr>
            <w:tcW w:w="3732" w:type="dxa"/>
          </w:tcPr>
          <w:p w14:paraId="68547643" w14:textId="36335465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Автомобіль </w:t>
            </w:r>
            <w:r w:rsidR="008923F4">
              <w:rPr>
                <w:sz w:val="27"/>
                <w:szCs w:val="27"/>
                <w:lang w:val="en-US"/>
              </w:rPr>
              <w:t>AUDI A 6 1</w:t>
            </w:r>
            <w:r w:rsidR="008923F4">
              <w:rPr>
                <w:sz w:val="27"/>
                <w:szCs w:val="27"/>
              </w:rPr>
              <w:t>.8</w:t>
            </w:r>
            <w:r w:rsidR="00022470">
              <w:rPr>
                <w:sz w:val="27"/>
                <w:szCs w:val="27"/>
              </w:rPr>
              <w:t>,</w:t>
            </w:r>
          </w:p>
          <w:p w14:paraId="0B49D42A" w14:textId="77777777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ідентифікаційний номер </w:t>
            </w:r>
          </w:p>
          <w:p w14:paraId="2A5D1159" w14:textId="3560573E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  <w:lang w:val="en-US"/>
              </w:rPr>
              <w:t>W</w:t>
            </w:r>
            <w:r w:rsidR="008923F4">
              <w:rPr>
                <w:sz w:val="27"/>
                <w:szCs w:val="27"/>
                <w:lang w:val="en-US"/>
              </w:rPr>
              <w:t>AUZZZ4BZYN084293</w:t>
            </w:r>
            <w:r w:rsidRPr="00BD14A0">
              <w:rPr>
                <w:sz w:val="27"/>
                <w:szCs w:val="27"/>
              </w:rPr>
              <w:t xml:space="preserve">, </w:t>
            </w:r>
          </w:p>
          <w:p w14:paraId="4F6F3EC0" w14:textId="25FB93EB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="00853578">
              <w:rPr>
                <w:sz w:val="27"/>
                <w:szCs w:val="27"/>
                <w:lang w:val="en-US"/>
              </w:rPr>
              <w:t>1</w:t>
            </w:r>
            <w:r w:rsidR="004A2BB7">
              <w:rPr>
                <w:sz w:val="27"/>
                <w:szCs w:val="27"/>
                <w:lang w:val="en-US"/>
              </w:rPr>
              <w:t>7</w:t>
            </w:r>
            <w:r w:rsidR="00853578">
              <w:rPr>
                <w:sz w:val="27"/>
                <w:szCs w:val="27"/>
                <w:lang w:val="en-US"/>
              </w:rPr>
              <w:t>8</w:t>
            </w:r>
            <w:r w:rsidR="004A2BB7">
              <w:rPr>
                <w:sz w:val="27"/>
                <w:szCs w:val="27"/>
                <w:lang w:val="en-US"/>
              </w:rPr>
              <w:t>1</w:t>
            </w:r>
            <w:r w:rsidRPr="00BD14A0">
              <w:rPr>
                <w:sz w:val="27"/>
                <w:szCs w:val="27"/>
              </w:rPr>
              <w:t xml:space="preserve"> см. куб.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79C72729" w14:textId="5508305D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en-US"/>
              </w:rPr>
              <w:t>200</w:t>
            </w:r>
            <w:r w:rsidR="004A2BB7">
              <w:rPr>
                <w:sz w:val="27"/>
                <w:szCs w:val="27"/>
                <w:lang w:val="en-US"/>
              </w:rPr>
              <w:t>0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195CBDC1" w14:textId="12F8452A" w:rsidR="005445F0" w:rsidRPr="00BD14A0" w:rsidRDefault="005445F0" w:rsidP="005445F0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="007014EC">
              <w:rPr>
                <w:sz w:val="27"/>
                <w:szCs w:val="27"/>
              </w:rPr>
              <w:t>30.11.2006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7DC64E4F" w14:textId="77777777" w:rsidR="005445F0" w:rsidRDefault="005445F0" w:rsidP="00582124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Заява від </w:t>
            </w:r>
            <w:r w:rsidR="004A2BB7">
              <w:rPr>
                <w:sz w:val="27"/>
                <w:szCs w:val="27"/>
                <w:lang w:val="en-US"/>
              </w:rPr>
              <w:t>19</w:t>
            </w:r>
            <w:r w:rsidRPr="00BD14A0">
              <w:rPr>
                <w:sz w:val="27"/>
                <w:szCs w:val="27"/>
              </w:rPr>
              <w:t>.0</w:t>
            </w:r>
            <w:r w:rsidR="004A2BB7">
              <w:rPr>
                <w:sz w:val="27"/>
                <w:szCs w:val="27"/>
                <w:lang w:val="en-US"/>
              </w:rPr>
              <w:t>1</w:t>
            </w:r>
            <w:r w:rsidRPr="00BD14A0">
              <w:rPr>
                <w:sz w:val="27"/>
                <w:szCs w:val="27"/>
              </w:rPr>
              <w:t>.202</w:t>
            </w:r>
            <w:r w:rsidR="004A2BB7"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; копії: свідоцтва про реєстрацію транспортного засобу</w:t>
            </w:r>
            <w:r w:rsidR="00421C74">
              <w:rPr>
                <w:sz w:val="27"/>
                <w:szCs w:val="27"/>
              </w:rPr>
              <w:t>;</w:t>
            </w:r>
            <w:r w:rsidRPr="00BD14A0">
              <w:rPr>
                <w:sz w:val="27"/>
                <w:szCs w:val="27"/>
              </w:rPr>
              <w:t xml:space="preserve"> довідк</w:t>
            </w:r>
            <w:r w:rsidR="00B2092D">
              <w:rPr>
                <w:sz w:val="27"/>
                <w:szCs w:val="27"/>
              </w:rPr>
              <w:t>и</w:t>
            </w:r>
            <w:r w:rsidRPr="00BD14A0">
              <w:rPr>
                <w:sz w:val="27"/>
                <w:szCs w:val="27"/>
              </w:rPr>
              <w:t xml:space="preserve"> </w:t>
            </w:r>
            <w:r w:rsidR="004A2BB7">
              <w:rPr>
                <w:sz w:val="27"/>
                <w:szCs w:val="27"/>
              </w:rPr>
              <w:t xml:space="preserve">Сер. МСЕ </w:t>
            </w:r>
            <w:r w:rsidR="00421C74">
              <w:rPr>
                <w:sz w:val="27"/>
                <w:szCs w:val="27"/>
              </w:rPr>
              <w:t xml:space="preserve"> від 1</w:t>
            </w:r>
            <w:r w:rsidR="004A2BB7">
              <w:rPr>
                <w:sz w:val="27"/>
                <w:szCs w:val="27"/>
              </w:rPr>
              <w:t>2</w:t>
            </w:r>
            <w:r w:rsidR="00421C74">
              <w:rPr>
                <w:sz w:val="27"/>
                <w:szCs w:val="27"/>
              </w:rPr>
              <w:t>.12.20</w:t>
            </w:r>
            <w:r w:rsidR="004A2BB7">
              <w:rPr>
                <w:sz w:val="27"/>
                <w:szCs w:val="27"/>
              </w:rPr>
              <w:t>00</w:t>
            </w:r>
            <w:r w:rsidRPr="00BD14A0">
              <w:rPr>
                <w:sz w:val="27"/>
                <w:szCs w:val="27"/>
              </w:rPr>
              <w:t xml:space="preserve">  Серія </w:t>
            </w:r>
            <w:r w:rsidR="004A2BB7">
              <w:rPr>
                <w:sz w:val="27"/>
                <w:szCs w:val="27"/>
              </w:rPr>
              <w:t>ІФ</w:t>
            </w:r>
            <w:r w:rsidRPr="00BD14A0">
              <w:rPr>
                <w:sz w:val="27"/>
                <w:szCs w:val="27"/>
              </w:rPr>
              <w:t xml:space="preserve"> № </w:t>
            </w:r>
            <w:r w:rsidR="004A2BB7">
              <w:rPr>
                <w:sz w:val="27"/>
                <w:szCs w:val="27"/>
              </w:rPr>
              <w:t>076215</w:t>
            </w:r>
            <w:r w:rsidRPr="00BD14A0">
              <w:rPr>
                <w:sz w:val="27"/>
                <w:szCs w:val="27"/>
              </w:rPr>
              <w:t>; довідк</w:t>
            </w:r>
            <w:r w:rsidR="00BF2548">
              <w:rPr>
                <w:sz w:val="27"/>
                <w:szCs w:val="27"/>
              </w:rPr>
              <w:t>и</w:t>
            </w:r>
            <w:r w:rsidR="004A2BB7">
              <w:rPr>
                <w:sz w:val="27"/>
                <w:szCs w:val="27"/>
              </w:rPr>
              <w:t xml:space="preserve"> № 94</w:t>
            </w:r>
            <w:r w:rsidRPr="00BD14A0">
              <w:rPr>
                <w:sz w:val="27"/>
                <w:szCs w:val="27"/>
              </w:rPr>
              <w:t xml:space="preserve"> до </w:t>
            </w:r>
            <w:proofErr w:type="spellStart"/>
            <w:r w:rsidRPr="00BD14A0">
              <w:rPr>
                <w:sz w:val="27"/>
                <w:szCs w:val="27"/>
              </w:rPr>
              <w:t>акта</w:t>
            </w:r>
            <w:proofErr w:type="spellEnd"/>
            <w:r w:rsidRPr="00BD14A0">
              <w:rPr>
                <w:sz w:val="27"/>
                <w:szCs w:val="27"/>
              </w:rPr>
              <w:t xml:space="preserve"> огляду</w:t>
            </w:r>
            <w:r w:rsidR="00863203">
              <w:rPr>
                <w:sz w:val="27"/>
                <w:szCs w:val="27"/>
              </w:rPr>
              <w:t xml:space="preserve"> </w:t>
            </w:r>
            <w:r w:rsidR="004A2BB7">
              <w:rPr>
                <w:sz w:val="27"/>
                <w:szCs w:val="27"/>
              </w:rPr>
              <w:t>медико- соціальною експертною комісією</w:t>
            </w:r>
            <w:r w:rsidR="00863203">
              <w:rPr>
                <w:sz w:val="27"/>
                <w:szCs w:val="27"/>
              </w:rPr>
              <w:t xml:space="preserve"> </w:t>
            </w:r>
            <w:r w:rsidR="004A2BB7">
              <w:rPr>
                <w:sz w:val="27"/>
                <w:szCs w:val="27"/>
              </w:rPr>
              <w:t>щодо</w:t>
            </w:r>
            <w:r w:rsidR="00863203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 xml:space="preserve"> визначенн</w:t>
            </w:r>
            <w:r w:rsidR="004A2BB7">
              <w:rPr>
                <w:sz w:val="27"/>
                <w:szCs w:val="27"/>
              </w:rPr>
              <w:t>я</w:t>
            </w:r>
            <w:r w:rsidR="00E47580">
              <w:rPr>
                <w:sz w:val="27"/>
                <w:szCs w:val="27"/>
              </w:rPr>
              <w:t xml:space="preserve"> медичних </w:t>
            </w:r>
            <w:r w:rsidRPr="00BD14A0">
              <w:rPr>
                <w:sz w:val="27"/>
                <w:szCs w:val="27"/>
              </w:rPr>
              <w:t xml:space="preserve"> показань для забезпечення інвалід</w:t>
            </w:r>
            <w:r w:rsidR="004A2BB7">
              <w:rPr>
                <w:sz w:val="27"/>
                <w:szCs w:val="27"/>
              </w:rPr>
              <w:t>а</w:t>
            </w:r>
            <w:r w:rsidRPr="00BD14A0">
              <w:rPr>
                <w:sz w:val="27"/>
                <w:szCs w:val="27"/>
              </w:rPr>
              <w:t xml:space="preserve"> автомобіл</w:t>
            </w:r>
            <w:r w:rsidR="004A2BB7">
              <w:rPr>
                <w:sz w:val="27"/>
                <w:szCs w:val="27"/>
              </w:rPr>
              <w:t>ем з ручним керуванням та коляскою з електроприводом</w:t>
            </w:r>
            <w:r w:rsidR="00421C74">
              <w:rPr>
                <w:sz w:val="27"/>
                <w:szCs w:val="27"/>
              </w:rPr>
              <w:t xml:space="preserve"> від </w:t>
            </w:r>
            <w:r w:rsidR="004A2BB7">
              <w:rPr>
                <w:sz w:val="27"/>
                <w:szCs w:val="27"/>
              </w:rPr>
              <w:t>22</w:t>
            </w:r>
            <w:r w:rsidR="00421C74">
              <w:rPr>
                <w:sz w:val="27"/>
                <w:szCs w:val="27"/>
              </w:rPr>
              <w:t>.</w:t>
            </w:r>
            <w:r w:rsidR="004A2BB7">
              <w:rPr>
                <w:sz w:val="27"/>
                <w:szCs w:val="27"/>
              </w:rPr>
              <w:t>12</w:t>
            </w:r>
            <w:r w:rsidR="00421C74">
              <w:rPr>
                <w:sz w:val="27"/>
                <w:szCs w:val="27"/>
              </w:rPr>
              <w:t>.20</w:t>
            </w:r>
            <w:r w:rsidR="004A2BB7">
              <w:rPr>
                <w:sz w:val="27"/>
                <w:szCs w:val="27"/>
              </w:rPr>
              <w:t>23</w:t>
            </w:r>
            <w:r w:rsidR="00863203">
              <w:rPr>
                <w:sz w:val="27"/>
                <w:szCs w:val="27"/>
              </w:rPr>
              <w:t xml:space="preserve"> Серія 1</w:t>
            </w:r>
            <w:r w:rsidR="004A2BB7">
              <w:rPr>
                <w:sz w:val="27"/>
                <w:szCs w:val="27"/>
              </w:rPr>
              <w:t>2</w:t>
            </w:r>
            <w:r w:rsidR="00863203">
              <w:rPr>
                <w:sz w:val="27"/>
                <w:szCs w:val="27"/>
              </w:rPr>
              <w:t xml:space="preserve"> ААА № 0</w:t>
            </w:r>
            <w:r w:rsidR="004A2BB7">
              <w:rPr>
                <w:sz w:val="27"/>
                <w:szCs w:val="27"/>
              </w:rPr>
              <w:t>19198</w:t>
            </w:r>
            <w:r w:rsidR="00F936A2" w:rsidRPr="00BD14A0">
              <w:rPr>
                <w:sz w:val="27"/>
                <w:szCs w:val="27"/>
              </w:rPr>
              <w:t>;</w:t>
            </w:r>
            <w:r w:rsidR="000F6986" w:rsidRPr="00BD14A0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>наказу</w:t>
            </w:r>
            <w:r w:rsidR="009E7AE7">
              <w:rPr>
                <w:sz w:val="27"/>
                <w:szCs w:val="27"/>
              </w:rPr>
              <w:t xml:space="preserve"> Головного управління праці та соціального захисту населення</w:t>
            </w:r>
            <w:r w:rsidR="009E7AE7" w:rsidRPr="00BD14A0">
              <w:rPr>
                <w:sz w:val="27"/>
                <w:szCs w:val="27"/>
              </w:rPr>
              <w:t xml:space="preserve"> </w:t>
            </w:r>
            <w:r w:rsidR="009E7AE7">
              <w:rPr>
                <w:sz w:val="27"/>
                <w:szCs w:val="27"/>
              </w:rPr>
              <w:t xml:space="preserve">Івано-Франківської обласної державної адміністрації від </w:t>
            </w:r>
            <w:r w:rsidRPr="00BD14A0">
              <w:rPr>
                <w:sz w:val="27"/>
                <w:szCs w:val="27"/>
              </w:rPr>
              <w:t xml:space="preserve"> №</w:t>
            </w:r>
            <w:r w:rsidR="007014EC">
              <w:rPr>
                <w:sz w:val="27"/>
                <w:szCs w:val="27"/>
              </w:rPr>
              <w:t xml:space="preserve"> 30.11.2006</w:t>
            </w:r>
            <w:r w:rsidR="009E7AE7">
              <w:rPr>
                <w:sz w:val="27"/>
                <w:szCs w:val="27"/>
              </w:rPr>
              <w:t xml:space="preserve"> № 228.</w:t>
            </w:r>
          </w:p>
          <w:p w14:paraId="15E84585" w14:textId="447EF939" w:rsidR="00C51A8E" w:rsidRPr="00BD14A0" w:rsidRDefault="00C51A8E" w:rsidP="00582124">
            <w:pPr>
              <w:tabs>
                <w:tab w:val="left" w:pos="2955"/>
              </w:tabs>
              <w:rPr>
                <w:sz w:val="27"/>
                <w:szCs w:val="27"/>
              </w:rPr>
            </w:pPr>
          </w:p>
        </w:tc>
      </w:tr>
      <w:tr w:rsidR="00794CBB" w:rsidRPr="00BD14A0" w14:paraId="6DA6A21C" w14:textId="77777777" w:rsidTr="00563C6A">
        <w:trPr>
          <w:trHeight w:val="1069"/>
        </w:trPr>
        <w:tc>
          <w:tcPr>
            <w:tcW w:w="690" w:type="dxa"/>
          </w:tcPr>
          <w:p w14:paraId="4D4130CF" w14:textId="4D2D3FF4" w:rsidR="00794CBB" w:rsidRPr="00BD14A0" w:rsidRDefault="00794CBB" w:rsidP="00EC55C4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  </w:t>
            </w:r>
            <w:r w:rsidR="00022470">
              <w:rPr>
                <w:sz w:val="27"/>
                <w:szCs w:val="27"/>
              </w:rPr>
              <w:t>4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58FA4765" w14:textId="29400EF7" w:rsidR="00794CBB" w:rsidRPr="00BD14A0" w:rsidRDefault="004A2BB7" w:rsidP="004A2BB7">
            <w:pPr>
              <w:rPr>
                <w:sz w:val="27"/>
                <w:szCs w:val="27"/>
              </w:rPr>
            </w:pPr>
            <w:proofErr w:type="spellStart"/>
            <w:r>
              <w:rPr>
                <w:bCs/>
                <w:sz w:val="27"/>
                <w:szCs w:val="27"/>
              </w:rPr>
              <w:t>Кушнірик</w:t>
            </w:r>
            <w:proofErr w:type="spellEnd"/>
            <w:r>
              <w:rPr>
                <w:bCs/>
                <w:sz w:val="27"/>
                <w:szCs w:val="27"/>
              </w:rPr>
              <w:t xml:space="preserve"> Олександра Михайлівна</w:t>
            </w:r>
          </w:p>
        </w:tc>
        <w:tc>
          <w:tcPr>
            <w:tcW w:w="3732" w:type="dxa"/>
          </w:tcPr>
          <w:p w14:paraId="1E17E07F" w14:textId="43C34525" w:rsidR="00C34CA8" w:rsidRPr="00ED607C" w:rsidRDefault="00C34CA8" w:rsidP="001B469B">
            <w:pPr>
              <w:rPr>
                <w:bCs/>
                <w:sz w:val="27"/>
                <w:szCs w:val="27"/>
              </w:rPr>
            </w:pPr>
            <w:r w:rsidRPr="00BD14A0">
              <w:rPr>
                <w:bCs/>
                <w:sz w:val="27"/>
                <w:szCs w:val="27"/>
              </w:rPr>
              <w:t>Автомобі</w:t>
            </w:r>
            <w:r w:rsidR="004A2BB7">
              <w:rPr>
                <w:bCs/>
                <w:sz w:val="27"/>
                <w:szCs w:val="27"/>
              </w:rPr>
              <w:t xml:space="preserve">ль </w:t>
            </w:r>
            <w:r w:rsidR="004A2BB7">
              <w:rPr>
                <w:bCs/>
                <w:sz w:val="27"/>
                <w:szCs w:val="27"/>
                <w:lang w:val="en-US"/>
              </w:rPr>
              <w:t>VOLVO V 50</w:t>
            </w:r>
            <w:r w:rsidR="00ED607C">
              <w:rPr>
                <w:bCs/>
                <w:sz w:val="27"/>
                <w:szCs w:val="27"/>
              </w:rPr>
              <w:t>,</w:t>
            </w:r>
          </w:p>
          <w:p w14:paraId="150C1AA4" w14:textId="0549D879" w:rsidR="00C34CA8" w:rsidRPr="00BD14A0" w:rsidRDefault="00C34CA8" w:rsidP="001B469B">
            <w:pPr>
              <w:rPr>
                <w:bCs/>
                <w:sz w:val="27"/>
                <w:szCs w:val="27"/>
              </w:rPr>
            </w:pPr>
            <w:r w:rsidRPr="00BD14A0">
              <w:rPr>
                <w:bCs/>
                <w:sz w:val="27"/>
                <w:szCs w:val="27"/>
              </w:rPr>
              <w:t>ідентифікаційний номер</w:t>
            </w:r>
            <w:r w:rsidR="00D3253D">
              <w:rPr>
                <w:bCs/>
                <w:sz w:val="27"/>
                <w:szCs w:val="27"/>
              </w:rPr>
              <w:t>,</w:t>
            </w:r>
            <w:r w:rsidRPr="00BD14A0">
              <w:rPr>
                <w:bCs/>
                <w:sz w:val="27"/>
                <w:szCs w:val="27"/>
              </w:rPr>
              <w:t xml:space="preserve"> </w:t>
            </w:r>
          </w:p>
          <w:p w14:paraId="0C66C964" w14:textId="477177BC" w:rsidR="00C34CA8" w:rsidRPr="00BD14A0" w:rsidRDefault="004A2BB7" w:rsidP="001B469B">
            <w:pPr>
              <w:rPr>
                <w:bCs/>
                <w:sz w:val="27"/>
                <w:szCs w:val="27"/>
              </w:rPr>
            </w:pPr>
            <w:r>
              <w:rPr>
                <w:bCs/>
                <w:sz w:val="27"/>
                <w:szCs w:val="27"/>
                <w:lang w:val="en-US"/>
              </w:rPr>
              <w:t>YV1MW765262198151</w:t>
            </w:r>
            <w:r w:rsidR="00C34CA8" w:rsidRPr="00BD14A0">
              <w:rPr>
                <w:bCs/>
                <w:sz w:val="27"/>
                <w:szCs w:val="27"/>
              </w:rPr>
              <w:t>,</w:t>
            </w:r>
          </w:p>
          <w:p w14:paraId="5E48C390" w14:textId="0EB62B4F" w:rsidR="00C34CA8" w:rsidRPr="00BD14A0" w:rsidRDefault="00C34CA8" w:rsidP="001B469B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Pr="00BD14A0">
              <w:rPr>
                <w:sz w:val="27"/>
                <w:szCs w:val="27"/>
                <w:lang w:val="en-US"/>
              </w:rPr>
              <w:t>1</w:t>
            </w:r>
            <w:r w:rsidR="004A2BB7">
              <w:rPr>
                <w:sz w:val="27"/>
                <w:szCs w:val="27"/>
                <w:lang w:val="en-US"/>
              </w:rPr>
              <w:t>560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см. куб.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28835B08" w14:textId="77777777" w:rsidR="00C34CA8" w:rsidRPr="00BD14A0" w:rsidRDefault="00C34CA8" w:rsidP="001B469B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ru-RU"/>
              </w:rPr>
              <w:t>200</w:t>
            </w:r>
            <w:r>
              <w:rPr>
                <w:sz w:val="27"/>
                <w:szCs w:val="27"/>
                <w:lang w:val="en-US"/>
              </w:rPr>
              <w:t>6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1491D180" w14:textId="01F89CBB" w:rsidR="00794CBB" w:rsidRPr="00BD14A0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="004A2BB7">
              <w:rPr>
                <w:sz w:val="27"/>
                <w:szCs w:val="27"/>
                <w:lang w:val="en-US"/>
              </w:rPr>
              <w:t>28</w:t>
            </w:r>
            <w:r w:rsidRPr="00BD14A0">
              <w:rPr>
                <w:sz w:val="27"/>
                <w:szCs w:val="27"/>
              </w:rPr>
              <w:t>.</w:t>
            </w:r>
            <w:r>
              <w:rPr>
                <w:sz w:val="27"/>
                <w:szCs w:val="27"/>
                <w:lang w:val="en-US"/>
              </w:rPr>
              <w:t>1</w:t>
            </w:r>
            <w:r w:rsidR="004A2BB7">
              <w:rPr>
                <w:sz w:val="27"/>
                <w:szCs w:val="27"/>
                <w:lang w:val="en-US"/>
              </w:rPr>
              <w:t>1</w:t>
            </w:r>
            <w:r w:rsidRPr="00BD14A0">
              <w:rPr>
                <w:sz w:val="27"/>
                <w:szCs w:val="27"/>
              </w:rPr>
              <w:t>.2013.</w:t>
            </w:r>
          </w:p>
        </w:tc>
        <w:tc>
          <w:tcPr>
            <w:tcW w:w="7499" w:type="dxa"/>
          </w:tcPr>
          <w:p w14:paraId="52AEA380" w14:textId="3F75C072" w:rsidR="003B1518" w:rsidRDefault="00C34CA8" w:rsidP="006F4468">
            <w:pPr>
              <w:tabs>
                <w:tab w:val="left" w:pos="2955"/>
              </w:tabs>
              <w:rPr>
                <w:bCs/>
                <w:sz w:val="27"/>
                <w:szCs w:val="27"/>
              </w:rPr>
            </w:pPr>
            <w:r w:rsidRPr="00BD14A0">
              <w:rPr>
                <w:bCs/>
                <w:sz w:val="27"/>
                <w:szCs w:val="27"/>
              </w:rPr>
              <w:t xml:space="preserve">Заява від </w:t>
            </w:r>
            <w:r w:rsidR="00425E77">
              <w:rPr>
                <w:bCs/>
                <w:sz w:val="27"/>
                <w:szCs w:val="27"/>
                <w:lang w:val="en-US"/>
              </w:rPr>
              <w:t>15</w:t>
            </w:r>
            <w:r w:rsidRPr="00BD14A0">
              <w:rPr>
                <w:bCs/>
                <w:sz w:val="27"/>
                <w:szCs w:val="27"/>
              </w:rPr>
              <w:t>.</w:t>
            </w:r>
            <w:r w:rsidR="00425E77">
              <w:rPr>
                <w:bCs/>
                <w:sz w:val="27"/>
                <w:szCs w:val="27"/>
                <w:lang w:val="en-US"/>
              </w:rPr>
              <w:t>02</w:t>
            </w:r>
            <w:r w:rsidRPr="00BD14A0">
              <w:rPr>
                <w:bCs/>
                <w:sz w:val="27"/>
                <w:szCs w:val="27"/>
              </w:rPr>
              <w:t>.202</w:t>
            </w:r>
            <w:r w:rsidR="00425E77">
              <w:rPr>
                <w:bCs/>
                <w:sz w:val="27"/>
                <w:szCs w:val="27"/>
                <w:lang w:val="en-US"/>
              </w:rPr>
              <w:t>4</w:t>
            </w:r>
            <w:r w:rsidRPr="00BD14A0">
              <w:rPr>
                <w:bCs/>
                <w:sz w:val="27"/>
                <w:szCs w:val="27"/>
              </w:rPr>
              <w:t xml:space="preserve">; копії: свідоцтва про державну реєстрацію транспортного засобу; довідки до </w:t>
            </w:r>
            <w:proofErr w:type="spellStart"/>
            <w:r w:rsidRPr="00BD14A0">
              <w:rPr>
                <w:bCs/>
                <w:sz w:val="27"/>
                <w:szCs w:val="27"/>
              </w:rPr>
              <w:t>акта</w:t>
            </w:r>
            <w:proofErr w:type="spellEnd"/>
            <w:r w:rsidRPr="00BD14A0">
              <w:rPr>
                <w:bCs/>
                <w:sz w:val="27"/>
                <w:szCs w:val="27"/>
              </w:rPr>
              <w:t xml:space="preserve"> огляду </w:t>
            </w:r>
            <w:r w:rsidR="00863203">
              <w:rPr>
                <w:bCs/>
                <w:sz w:val="27"/>
                <w:szCs w:val="27"/>
              </w:rPr>
              <w:t>медико-соціальною експертною комісією</w:t>
            </w:r>
            <w:r w:rsidR="006A65CB">
              <w:rPr>
                <w:bCs/>
                <w:sz w:val="27"/>
                <w:szCs w:val="27"/>
              </w:rPr>
              <w:t xml:space="preserve"> від </w:t>
            </w:r>
            <w:r w:rsidR="003B1518">
              <w:rPr>
                <w:bCs/>
                <w:sz w:val="27"/>
                <w:szCs w:val="27"/>
                <w:lang w:val="en-US"/>
              </w:rPr>
              <w:t>03</w:t>
            </w:r>
            <w:r w:rsidR="006A65CB">
              <w:rPr>
                <w:bCs/>
                <w:sz w:val="27"/>
                <w:szCs w:val="27"/>
              </w:rPr>
              <w:t>.</w:t>
            </w:r>
            <w:r w:rsidR="003B1518">
              <w:rPr>
                <w:bCs/>
                <w:sz w:val="27"/>
                <w:szCs w:val="27"/>
                <w:lang w:val="en-US"/>
              </w:rPr>
              <w:t>04</w:t>
            </w:r>
            <w:r w:rsidR="006A65CB">
              <w:rPr>
                <w:bCs/>
                <w:sz w:val="27"/>
                <w:szCs w:val="27"/>
              </w:rPr>
              <w:t>.20</w:t>
            </w:r>
            <w:r w:rsidR="003168F8">
              <w:rPr>
                <w:bCs/>
                <w:sz w:val="27"/>
                <w:szCs w:val="27"/>
              </w:rPr>
              <w:t>1</w:t>
            </w:r>
            <w:r w:rsidR="003B1518">
              <w:rPr>
                <w:bCs/>
                <w:sz w:val="27"/>
                <w:szCs w:val="27"/>
                <w:lang w:val="en-US"/>
              </w:rPr>
              <w:t>3</w:t>
            </w:r>
            <w:r w:rsidRPr="00BD14A0">
              <w:rPr>
                <w:bCs/>
                <w:sz w:val="27"/>
                <w:szCs w:val="27"/>
              </w:rPr>
              <w:t xml:space="preserve"> </w:t>
            </w:r>
            <w:r>
              <w:rPr>
                <w:bCs/>
                <w:sz w:val="27"/>
                <w:szCs w:val="27"/>
              </w:rPr>
              <w:t xml:space="preserve"> </w:t>
            </w:r>
            <w:r w:rsidRPr="00BD14A0">
              <w:rPr>
                <w:bCs/>
                <w:sz w:val="27"/>
                <w:szCs w:val="27"/>
              </w:rPr>
              <w:t>Серія  А</w:t>
            </w:r>
            <w:r w:rsidR="00863203">
              <w:rPr>
                <w:bCs/>
                <w:sz w:val="27"/>
                <w:szCs w:val="27"/>
              </w:rPr>
              <w:t>В</w:t>
            </w:r>
            <w:r w:rsidRPr="00BD14A0">
              <w:rPr>
                <w:bCs/>
                <w:sz w:val="27"/>
                <w:szCs w:val="27"/>
              </w:rPr>
              <w:t xml:space="preserve"> </w:t>
            </w:r>
          </w:p>
          <w:p w14:paraId="7A48AE02" w14:textId="77777777" w:rsidR="00570B89" w:rsidRDefault="00C34CA8" w:rsidP="006F4468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bCs/>
                <w:sz w:val="27"/>
                <w:szCs w:val="27"/>
              </w:rPr>
              <w:t xml:space="preserve">№ </w:t>
            </w:r>
            <w:r w:rsidR="003B1518">
              <w:rPr>
                <w:bCs/>
                <w:sz w:val="27"/>
                <w:szCs w:val="27"/>
                <w:lang w:val="en-US"/>
              </w:rPr>
              <w:t>0100036</w:t>
            </w:r>
            <w:r w:rsidRPr="00BD14A0">
              <w:rPr>
                <w:bCs/>
                <w:sz w:val="27"/>
                <w:szCs w:val="27"/>
              </w:rPr>
              <w:t xml:space="preserve">; </w:t>
            </w:r>
            <w:proofErr w:type="spellStart"/>
            <w:r w:rsidR="003B1518">
              <w:rPr>
                <w:bCs/>
                <w:sz w:val="27"/>
                <w:szCs w:val="27"/>
                <w:lang w:val="en-US"/>
              </w:rPr>
              <w:t>виписк</w:t>
            </w:r>
            <w:proofErr w:type="spellEnd"/>
            <w:r w:rsidR="00BF2548">
              <w:rPr>
                <w:bCs/>
                <w:sz w:val="27"/>
                <w:szCs w:val="27"/>
              </w:rPr>
              <w:t>и</w:t>
            </w:r>
            <w:r w:rsidR="002E31E1">
              <w:rPr>
                <w:bCs/>
                <w:sz w:val="27"/>
                <w:szCs w:val="27"/>
              </w:rPr>
              <w:t xml:space="preserve"> з </w:t>
            </w:r>
            <w:proofErr w:type="spellStart"/>
            <w:r w:rsidR="002E31E1">
              <w:rPr>
                <w:bCs/>
                <w:sz w:val="27"/>
                <w:szCs w:val="27"/>
              </w:rPr>
              <w:t>акта</w:t>
            </w:r>
            <w:proofErr w:type="spellEnd"/>
            <w:r w:rsidR="002E31E1">
              <w:rPr>
                <w:bCs/>
                <w:sz w:val="27"/>
                <w:szCs w:val="27"/>
              </w:rPr>
              <w:t xml:space="preserve"> огляду</w:t>
            </w:r>
            <w:r w:rsidR="003B1518">
              <w:rPr>
                <w:bCs/>
                <w:sz w:val="27"/>
                <w:szCs w:val="27"/>
                <w:lang w:val="en-US"/>
              </w:rPr>
              <w:t xml:space="preserve"> </w:t>
            </w:r>
            <w:r w:rsidR="00863203">
              <w:rPr>
                <w:bCs/>
                <w:sz w:val="27"/>
                <w:szCs w:val="27"/>
              </w:rPr>
              <w:t>№</w:t>
            </w:r>
            <w:r w:rsidR="004D512E">
              <w:rPr>
                <w:bCs/>
                <w:sz w:val="27"/>
                <w:szCs w:val="27"/>
              </w:rPr>
              <w:t xml:space="preserve"> </w:t>
            </w:r>
            <w:r w:rsidR="003B1518">
              <w:rPr>
                <w:bCs/>
                <w:sz w:val="27"/>
                <w:szCs w:val="27"/>
              </w:rPr>
              <w:t>99</w:t>
            </w:r>
            <w:r w:rsidR="002E31E1">
              <w:rPr>
                <w:bCs/>
                <w:sz w:val="27"/>
                <w:szCs w:val="27"/>
              </w:rPr>
              <w:t xml:space="preserve"> </w:t>
            </w:r>
            <w:r w:rsidRPr="00BD14A0">
              <w:rPr>
                <w:bCs/>
                <w:sz w:val="27"/>
                <w:szCs w:val="27"/>
              </w:rPr>
              <w:t xml:space="preserve"> </w:t>
            </w:r>
            <w:r w:rsidR="00863203">
              <w:rPr>
                <w:bCs/>
                <w:sz w:val="27"/>
                <w:szCs w:val="27"/>
              </w:rPr>
              <w:t>медико-соціальною експертною комісією щодо визначення медичних показань для забезпечення інваліда автомобілем</w:t>
            </w:r>
            <w:r w:rsidR="00800C52">
              <w:rPr>
                <w:bCs/>
                <w:sz w:val="27"/>
                <w:szCs w:val="27"/>
              </w:rPr>
              <w:t xml:space="preserve"> з ручним керуванням та коляскою з електроприводом</w:t>
            </w:r>
            <w:r w:rsidR="006A65CB">
              <w:rPr>
                <w:bCs/>
                <w:sz w:val="27"/>
                <w:szCs w:val="27"/>
              </w:rPr>
              <w:t xml:space="preserve"> від </w:t>
            </w:r>
            <w:r w:rsidR="003B1518">
              <w:rPr>
                <w:bCs/>
                <w:sz w:val="27"/>
                <w:szCs w:val="27"/>
              </w:rPr>
              <w:t>20</w:t>
            </w:r>
            <w:r w:rsidR="00D3253D">
              <w:rPr>
                <w:bCs/>
                <w:sz w:val="27"/>
                <w:szCs w:val="27"/>
              </w:rPr>
              <w:t>.0</w:t>
            </w:r>
            <w:r w:rsidR="003B1518">
              <w:rPr>
                <w:bCs/>
                <w:sz w:val="27"/>
                <w:szCs w:val="27"/>
              </w:rPr>
              <w:t>5</w:t>
            </w:r>
            <w:r w:rsidR="00D3253D">
              <w:rPr>
                <w:bCs/>
                <w:sz w:val="27"/>
                <w:szCs w:val="27"/>
              </w:rPr>
              <w:t>.20</w:t>
            </w:r>
            <w:r w:rsidR="003B1518">
              <w:rPr>
                <w:bCs/>
                <w:sz w:val="27"/>
                <w:szCs w:val="27"/>
              </w:rPr>
              <w:t>13</w:t>
            </w:r>
            <w:r w:rsidRPr="00BD14A0">
              <w:rPr>
                <w:sz w:val="27"/>
                <w:szCs w:val="27"/>
              </w:rPr>
              <w:t xml:space="preserve">; наказу департаменту соціальної політики Івано-Франківської обласної державної адміністрації від </w:t>
            </w:r>
            <w:r w:rsidR="003B1518">
              <w:rPr>
                <w:sz w:val="27"/>
                <w:szCs w:val="27"/>
              </w:rPr>
              <w:t>28</w:t>
            </w:r>
            <w:r w:rsidRPr="00BD14A0">
              <w:rPr>
                <w:sz w:val="27"/>
                <w:szCs w:val="27"/>
              </w:rPr>
              <w:t>.</w:t>
            </w:r>
            <w:r>
              <w:rPr>
                <w:sz w:val="27"/>
                <w:szCs w:val="27"/>
              </w:rPr>
              <w:t>1</w:t>
            </w:r>
            <w:r w:rsidR="003B1518">
              <w:rPr>
                <w:sz w:val="27"/>
                <w:szCs w:val="27"/>
              </w:rPr>
              <w:t>1</w:t>
            </w:r>
            <w:r w:rsidRPr="00BD14A0">
              <w:rPr>
                <w:sz w:val="27"/>
                <w:szCs w:val="27"/>
              </w:rPr>
              <w:t xml:space="preserve">.2013 № </w:t>
            </w:r>
            <w:r>
              <w:rPr>
                <w:sz w:val="27"/>
                <w:szCs w:val="27"/>
              </w:rPr>
              <w:t>1</w:t>
            </w:r>
            <w:r w:rsidR="003B1518">
              <w:rPr>
                <w:sz w:val="27"/>
                <w:szCs w:val="27"/>
              </w:rPr>
              <w:t>79</w:t>
            </w:r>
            <w:r w:rsidRPr="00BD14A0">
              <w:rPr>
                <w:sz w:val="27"/>
                <w:szCs w:val="27"/>
              </w:rPr>
              <w:t>.</w:t>
            </w:r>
          </w:p>
          <w:p w14:paraId="391ECCE1" w14:textId="0D75F773" w:rsidR="00C51A8E" w:rsidRPr="00003E77" w:rsidRDefault="00C51A8E" w:rsidP="006F4468">
            <w:pPr>
              <w:tabs>
                <w:tab w:val="left" w:pos="2955"/>
              </w:tabs>
              <w:rPr>
                <w:bCs/>
                <w:sz w:val="27"/>
                <w:szCs w:val="27"/>
              </w:rPr>
            </w:pPr>
          </w:p>
        </w:tc>
      </w:tr>
      <w:tr w:rsidR="00515810" w:rsidRPr="00BD14A0" w14:paraId="62463E92" w14:textId="77777777" w:rsidTr="00563C6A">
        <w:trPr>
          <w:trHeight w:val="230"/>
        </w:trPr>
        <w:tc>
          <w:tcPr>
            <w:tcW w:w="690" w:type="dxa"/>
          </w:tcPr>
          <w:p w14:paraId="39614FB8" w14:textId="514E6B13" w:rsidR="00515810" w:rsidRPr="00BD14A0" w:rsidRDefault="00515810" w:rsidP="00EC55C4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  </w:t>
            </w:r>
            <w:r w:rsidR="00022470">
              <w:rPr>
                <w:sz w:val="27"/>
                <w:szCs w:val="27"/>
              </w:rPr>
              <w:t>5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39AB2C30" w14:textId="77777777" w:rsidR="00515810" w:rsidRDefault="00C34CA8" w:rsidP="008F0086">
            <w:pPr>
              <w:ind w:left="35"/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Па</w:t>
            </w:r>
            <w:r w:rsidR="00586831">
              <w:rPr>
                <w:sz w:val="27"/>
                <w:szCs w:val="27"/>
              </w:rPr>
              <w:t>нчій</w:t>
            </w:r>
            <w:proofErr w:type="spellEnd"/>
          </w:p>
          <w:p w14:paraId="2C0D989D" w14:textId="77777777" w:rsidR="00586831" w:rsidRDefault="00586831" w:rsidP="008F0086">
            <w:pPr>
              <w:ind w:left="35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Михайло</w:t>
            </w:r>
          </w:p>
          <w:p w14:paraId="653C1E68" w14:textId="59447D50" w:rsidR="00586831" w:rsidRPr="00BD14A0" w:rsidRDefault="00586831" w:rsidP="008F0086">
            <w:pPr>
              <w:ind w:left="35"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>Петрович</w:t>
            </w:r>
          </w:p>
        </w:tc>
        <w:tc>
          <w:tcPr>
            <w:tcW w:w="3732" w:type="dxa"/>
          </w:tcPr>
          <w:p w14:paraId="355DD454" w14:textId="1C14A633" w:rsidR="00C34CA8" w:rsidRPr="00F66321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Автомобіль</w:t>
            </w:r>
            <w:r w:rsidR="00D3253D">
              <w:rPr>
                <w:sz w:val="27"/>
                <w:szCs w:val="27"/>
              </w:rPr>
              <w:t xml:space="preserve"> </w:t>
            </w:r>
            <w:r w:rsidR="00586831">
              <w:rPr>
                <w:sz w:val="27"/>
                <w:szCs w:val="27"/>
                <w:lang w:val="en-US"/>
              </w:rPr>
              <w:t>PEUGEOT 307</w:t>
            </w:r>
            <w:r w:rsidR="00391D82">
              <w:rPr>
                <w:sz w:val="27"/>
                <w:szCs w:val="27"/>
              </w:rPr>
              <w:t>,</w:t>
            </w:r>
          </w:p>
          <w:p w14:paraId="6BA75CD3" w14:textId="651FADA7" w:rsidR="00C34CA8" w:rsidRPr="00D3253D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ідентифікаційний номер </w:t>
            </w:r>
            <w:r w:rsidR="00586831">
              <w:rPr>
                <w:sz w:val="27"/>
                <w:szCs w:val="27"/>
                <w:lang w:val="en-US"/>
              </w:rPr>
              <w:t>VF33H9HYB84520522</w:t>
            </w:r>
            <w:r w:rsidR="00D3253D">
              <w:rPr>
                <w:sz w:val="27"/>
                <w:szCs w:val="27"/>
              </w:rPr>
              <w:t>,</w:t>
            </w:r>
          </w:p>
          <w:p w14:paraId="0EA10158" w14:textId="3BF13BC6" w:rsidR="00C34CA8" w:rsidRPr="00B7058A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об</w:t>
            </w:r>
            <w:r>
              <w:rPr>
                <w:sz w:val="27"/>
                <w:szCs w:val="27"/>
                <w:lang w:val="en-US"/>
              </w:rPr>
              <w:t>’</w:t>
            </w:r>
            <w:proofErr w:type="spellStart"/>
            <w:r>
              <w:rPr>
                <w:sz w:val="27"/>
                <w:szCs w:val="27"/>
              </w:rPr>
              <w:t>єм</w:t>
            </w:r>
            <w:proofErr w:type="spellEnd"/>
            <w:r>
              <w:rPr>
                <w:sz w:val="27"/>
                <w:szCs w:val="27"/>
              </w:rPr>
              <w:t xml:space="preserve"> двигуна 1</w:t>
            </w:r>
            <w:r w:rsidR="00586831">
              <w:rPr>
                <w:sz w:val="27"/>
                <w:szCs w:val="27"/>
                <w:lang w:val="en-US"/>
              </w:rPr>
              <w:t>560</w:t>
            </w:r>
            <w:r>
              <w:rPr>
                <w:sz w:val="27"/>
                <w:szCs w:val="27"/>
              </w:rPr>
              <w:t xml:space="preserve"> см. куб.,</w:t>
            </w:r>
          </w:p>
          <w:p w14:paraId="51BD35A7" w14:textId="760900FF" w:rsidR="00C34CA8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lastRenderedPageBreak/>
              <w:t>200</w:t>
            </w:r>
            <w:r w:rsidR="001E72DF">
              <w:rPr>
                <w:sz w:val="27"/>
                <w:szCs w:val="27"/>
                <w:lang w:val="en-US"/>
              </w:rPr>
              <w:t>6</w:t>
            </w:r>
            <w:r>
              <w:rPr>
                <w:sz w:val="27"/>
                <w:szCs w:val="27"/>
              </w:rPr>
              <w:t xml:space="preserve"> року випуску,</w:t>
            </w:r>
          </w:p>
          <w:p w14:paraId="4E677072" w14:textId="3F684005" w:rsidR="0075154B" w:rsidRPr="00BD14A0" w:rsidRDefault="00C34CA8" w:rsidP="00C34CA8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дата видачі </w:t>
            </w:r>
            <w:r w:rsidR="001E72DF">
              <w:rPr>
                <w:sz w:val="27"/>
                <w:szCs w:val="27"/>
                <w:lang w:val="en-US"/>
              </w:rPr>
              <w:t>14</w:t>
            </w:r>
            <w:r>
              <w:rPr>
                <w:sz w:val="27"/>
                <w:szCs w:val="27"/>
              </w:rPr>
              <w:t>.</w:t>
            </w:r>
            <w:r w:rsidR="001E72DF">
              <w:rPr>
                <w:sz w:val="27"/>
                <w:szCs w:val="27"/>
                <w:lang w:val="en-US"/>
              </w:rPr>
              <w:t>05</w:t>
            </w:r>
            <w:r>
              <w:rPr>
                <w:sz w:val="27"/>
                <w:szCs w:val="27"/>
              </w:rPr>
              <w:t>.201</w:t>
            </w:r>
            <w:r w:rsidR="001E72DF">
              <w:rPr>
                <w:sz w:val="27"/>
                <w:szCs w:val="27"/>
                <w:lang w:val="en-US"/>
              </w:rPr>
              <w:t>2</w:t>
            </w:r>
            <w:r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3CDB1D85" w14:textId="3BE874E0" w:rsidR="004B27F1" w:rsidRDefault="00C34CA8" w:rsidP="0089071E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lastRenderedPageBreak/>
              <w:t xml:space="preserve">Заява від </w:t>
            </w:r>
            <w:r w:rsidR="001E72DF">
              <w:rPr>
                <w:sz w:val="27"/>
                <w:szCs w:val="27"/>
                <w:lang w:val="en-US"/>
              </w:rPr>
              <w:t>15</w:t>
            </w:r>
            <w:r>
              <w:rPr>
                <w:sz w:val="27"/>
                <w:szCs w:val="27"/>
              </w:rPr>
              <w:t>.</w:t>
            </w:r>
            <w:r w:rsidR="001E72DF">
              <w:rPr>
                <w:sz w:val="27"/>
                <w:szCs w:val="27"/>
                <w:lang w:val="en-US"/>
              </w:rPr>
              <w:t>02</w:t>
            </w:r>
            <w:r>
              <w:rPr>
                <w:sz w:val="27"/>
                <w:szCs w:val="27"/>
              </w:rPr>
              <w:t>.202</w:t>
            </w:r>
            <w:r w:rsidR="001E72DF"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; копії: свідоцтва про реєстрацію транспортного засобу;</w:t>
            </w:r>
            <w:r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>довідк</w:t>
            </w:r>
            <w:r w:rsidR="00BF2548">
              <w:rPr>
                <w:sz w:val="27"/>
                <w:szCs w:val="27"/>
              </w:rPr>
              <w:t>и</w:t>
            </w:r>
            <w:r w:rsidR="001E72DF">
              <w:rPr>
                <w:sz w:val="27"/>
                <w:szCs w:val="27"/>
              </w:rPr>
              <w:t xml:space="preserve"> Сер. МСЕ </w:t>
            </w:r>
            <w:r w:rsidR="00D3253D">
              <w:rPr>
                <w:sz w:val="27"/>
                <w:szCs w:val="27"/>
              </w:rPr>
              <w:t xml:space="preserve"> від </w:t>
            </w:r>
            <w:r w:rsidR="001E72DF">
              <w:rPr>
                <w:sz w:val="27"/>
                <w:szCs w:val="27"/>
              </w:rPr>
              <w:t>21</w:t>
            </w:r>
            <w:r w:rsidR="00D3253D">
              <w:rPr>
                <w:sz w:val="27"/>
                <w:szCs w:val="27"/>
              </w:rPr>
              <w:t>.07.</w:t>
            </w:r>
            <w:r w:rsidR="001E72DF">
              <w:rPr>
                <w:sz w:val="27"/>
                <w:szCs w:val="27"/>
              </w:rPr>
              <w:t>1992</w:t>
            </w:r>
            <w:r w:rsidR="00843867">
              <w:rPr>
                <w:sz w:val="27"/>
                <w:szCs w:val="27"/>
              </w:rPr>
              <w:t xml:space="preserve"> </w:t>
            </w:r>
          </w:p>
          <w:p w14:paraId="54D86CD2" w14:textId="11E403B1" w:rsidR="002E31E1" w:rsidRDefault="00843867" w:rsidP="0089071E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Серія 2</w:t>
            </w:r>
            <w:r w:rsidR="001E72DF">
              <w:rPr>
                <w:sz w:val="27"/>
                <w:szCs w:val="27"/>
              </w:rPr>
              <w:t>-18</w:t>
            </w:r>
            <w:r>
              <w:rPr>
                <w:sz w:val="27"/>
                <w:szCs w:val="27"/>
              </w:rPr>
              <w:t xml:space="preserve"> АА </w:t>
            </w:r>
            <w:r w:rsidR="00D3253D">
              <w:rPr>
                <w:sz w:val="27"/>
                <w:szCs w:val="27"/>
              </w:rPr>
              <w:t xml:space="preserve"> № </w:t>
            </w:r>
            <w:r w:rsidR="001E72DF">
              <w:rPr>
                <w:sz w:val="27"/>
                <w:szCs w:val="27"/>
              </w:rPr>
              <w:t>074083</w:t>
            </w:r>
            <w:r>
              <w:rPr>
                <w:sz w:val="27"/>
                <w:szCs w:val="27"/>
              </w:rPr>
              <w:t>;</w:t>
            </w:r>
            <w:r w:rsidR="00C34CA8">
              <w:rPr>
                <w:sz w:val="27"/>
                <w:szCs w:val="27"/>
              </w:rPr>
              <w:t xml:space="preserve"> </w:t>
            </w:r>
            <w:r>
              <w:rPr>
                <w:sz w:val="27"/>
                <w:szCs w:val="27"/>
              </w:rPr>
              <w:t>довідк</w:t>
            </w:r>
            <w:r w:rsidR="00BF2548">
              <w:rPr>
                <w:sz w:val="27"/>
                <w:szCs w:val="27"/>
              </w:rPr>
              <w:t>и</w:t>
            </w:r>
            <w:r>
              <w:rPr>
                <w:sz w:val="27"/>
                <w:szCs w:val="27"/>
              </w:rPr>
              <w:t xml:space="preserve"> до </w:t>
            </w:r>
            <w:proofErr w:type="spellStart"/>
            <w:r>
              <w:rPr>
                <w:sz w:val="27"/>
                <w:szCs w:val="27"/>
              </w:rPr>
              <w:t>акта</w:t>
            </w:r>
            <w:proofErr w:type="spellEnd"/>
            <w:r>
              <w:rPr>
                <w:sz w:val="27"/>
                <w:szCs w:val="27"/>
              </w:rPr>
              <w:t xml:space="preserve"> огляду </w:t>
            </w:r>
            <w:r w:rsidR="001E72DF">
              <w:rPr>
                <w:sz w:val="27"/>
                <w:szCs w:val="27"/>
              </w:rPr>
              <w:t xml:space="preserve"> МСЕК</w:t>
            </w:r>
            <w:r w:rsidR="002E31E1">
              <w:rPr>
                <w:sz w:val="27"/>
                <w:szCs w:val="27"/>
              </w:rPr>
              <w:t xml:space="preserve"> </w:t>
            </w:r>
          </w:p>
          <w:p w14:paraId="0864F523" w14:textId="77777777" w:rsidR="002E31E1" w:rsidRDefault="002E31E1" w:rsidP="0089071E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№ 126</w:t>
            </w:r>
            <w:r w:rsidR="001E72DF">
              <w:rPr>
                <w:sz w:val="27"/>
                <w:szCs w:val="27"/>
              </w:rPr>
              <w:t xml:space="preserve"> по визначенню медичних показань для забезпечення </w:t>
            </w:r>
            <w:r w:rsidR="001E72DF">
              <w:rPr>
                <w:sz w:val="27"/>
                <w:szCs w:val="27"/>
              </w:rPr>
              <w:lastRenderedPageBreak/>
              <w:t>інвалідів автомобілями</w:t>
            </w:r>
            <w:r w:rsidR="00D3253D">
              <w:rPr>
                <w:sz w:val="27"/>
                <w:szCs w:val="27"/>
              </w:rPr>
              <w:t xml:space="preserve"> від </w:t>
            </w:r>
            <w:r w:rsidR="001E72DF">
              <w:rPr>
                <w:sz w:val="27"/>
                <w:szCs w:val="27"/>
              </w:rPr>
              <w:t>04</w:t>
            </w:r>
            <w:r w:rsidR="00D3253D">
              <w:rPr>
                <w:sz w:val="27"/>
                <w:szCs w:val="27"/>
              </w:rPr>
              <w:t>.0</w:t>
            </w:r>
            <w:r w:rsidR="001E72DF">
              <w:rPr>
                <w:sz w:val="27"/>
                <w:szCs w:val="27"/>
              </w:rPr>
              <w:t>7</w:t>
            </w:r>
            <w:r w:rsidR="00D3253D">
              <w:rPr>
                <w:sz w:val="27"/>
                <w:szCs w:val="27"/>
              </w:rPr>
              <w:t>.20</w:t>
            </w:r>
            <w:r w:rsidR="001E72DF">
              <w:rPr>
                <w:sz w:val="27"/>
                <w:szCs w:val="27"/>
              </w:rPr>
              <w:t>11</w:t>
            </w:r>
            <w:r w:rsidR="00843867">
              <w:rPr>
                <w:sz w:val="27"/>
                <w:szCs w:val="27"/>
              </w:rPr>
              <w:t xml:space="preserve"> Серія 1</w:t>
            </w:r>
            <w:r w:rsidR="001E72DF">
              <w:rPr>
                <w:sz w:val="27"/>
                <w:szCs w:val="27"/>
              </w:rPr>
              <w:t>0</w:t>
            </w:r>
            <w:r w:rsidR="00843867">
              <w:rPr>
                <w:sz w:val="27"/>
                <w:szCs w:val="27"/>
              </w:rPr>
              <w:t xml:space="preserve"> ААА </w:t>
            </w:r>
          </w:p>
          <w:p w14:paraId="64C8624F" w14:textId="77777777" w:rsidR="002F01B8" w:rsidRDefault="00843867" w:rsidP="0089071E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№ </w:t>
            </w:r>
            <w:r w:rsidR="001E72DF">
              <w:rPr>
                <w:sz w:val="27"/>
                <w:szCs w:val="27"/>
              </w:rPr>
              <w:t>001335</w:t>
            </w:r>
            <w:r w:rsidR="001C38AF">
              <w:rPr>
                <w:sz w:val="27"/>
                <w:szCs w:val="27"/>
              </w:rPr>
              <w:t>;</w:t>
            </w:r>
            <w:r w:rsidR="00C34CA8">
              <w:rPr>
                <w:sz w:val="27"/>
                <w:szCs w:val="27"/>
              </w:rPr>
              <w:t xml:space="preserve"> </w:t>
            </w:r>
            <w:r w:rsidR="00C34CA8" w:rsidRPr="00BD14A0">
              <w:rPr>
                <w:sz w:val="27"/>
                <w:szCs w:val="27"/>
              </w:rPr>
              <w:t xml:space="preserve">наказу </w:t>
            </w:r>
            <w:r w:rsidR="001E72DF">
              <w:rPr>
                <w:sz w:val="27"/>
                <w:szCs w:val="27"/>
              </w:rPr>
              <w:t>Головного управління праці та соціального захисту населення</w:t>
            </w:r>
            <w:r w:rsidR="00C34CA8" w:rsidRPr="00BD14A0">
              <w:rPr>
                <w:sz w:val="27"/>
                <w:szCs w:val="27"/>
              </w:rPr>
              <w:t xml:space="preserve"> </w:t>
            </w:r>
            <w:r w:rsidR="00C34CA8">
              <w:rPr>
                <w:sz w:val="27"/>
                <w:szCs w:val="27"/>
              </w:rPr>
              <w:t xml:space="preserve">Івано-Франківської обласної державної адміністрації від </w:t>
            </w:r>
            <w:r w:rsidR="001E72DF">
              <w:rPr>
                <w:sz w:val="27"/>
                <w:szCs w:val="27"/>
              </w:rPr>
              <w:t>14</w:t>
            </w:r>
            <w:r w:rsidR="00C34CA8">
              <w:rPr>
                <w:sz w:val="27"/>
                <w:szCs w:val="27"/>
              </w:rPr>
              <w:t>.</w:t>
            </w:r>
            <w:r w:rsidR="001E72DF">
              <w:rPr>
                <w:sz w:val="27"/>
                <w:szCs w:val="27"/>
              </w:rPr>
              <w:t>05</w:t>
            </w:r>
            <w:r w:rsidR="00C34CA8">
              <w:rPr>
                <w:sz w:val="27"/>
                <w:szCs w:val="27"/>
              </w:rPr>
              <w:t>.201</w:t>
            </w:r>
            <w:r w:rsidR="001E72DF">
              <w:rPr>
                <w:sz w:val="27"/>
                <w:szCs w:val="27"/>
              </w:rPr>
              <w:t>2</w:t>
            </w:r>
            <w:r w:rsidR="00C34CA8">
              <w:rPr>
                <w:sz w:val="27"/>
                <w:szCs w:val="27"/>
              </w:rPr>
              <w:t xml:space="preserve"> №</w:t>
            </w:r>
            <w:r w:rsidR="001E72DF">
              <w:rPr>
                <w:sz w:val="27"/>
                <w:szCs w:val="27"/>
              </w:rPr>
              <w:t xml:space="preserve"> </w:t>
            </w:r>
            <w:r w:rsidR="00C34CA8">
              <w:rPr>
                <w:sz w:val="27"/>
                <w:szCs w:val="27"/>
              </w:rPr>
              <w:t>4</w:t>
            </w:r>
            <w:r w:rsidR="001E72DF">
              <w:rPr>
                <w:sz w:val="27"/>
                <w:szCs w:val="27"/>
              </w:rPr>
              <w:t>7</w:t>
            </w:r>
            <w:r w:rsidR="00C34CA8">
              <w:rPr>
                <w:sz w:val="27"/>
                <w:szCs w:val="27"/>
              </w:rPr>
              <w:t>.</w:t>
            </w:r>
          </w:p>
          <w:p w14:paraId="71519822" w14:textId="0DD390C1" w:rsidR="00C51A8E" w:rsidRPr="00BD14A0" w:rsidRDefault="00C51A8E" w:rsidP="0089071E">
            <w:pPr>
              <w:tabs>
                <w:tab w:val="left" w:pos="2955"/>
              </w:tabs>
              <w:rPr>
                <w:sz w:val="27"/>
                <w:szCs w:val="27"/>
              </w:rPr>
            </w:pPr>
          </w:p>
        </w:tc>
      </w:tr>
      <w:tr w:rsidR="005411A9" w:rsidRPr="00BD14A0" w14:paraId="57B5C455" w14:textId="77777777" w:rsidTr="00563C6A">
        <w:trPr>
          <w:trHeight w:val="589"/>
        </w:trPr>
        <w:tc>
          <w:tcPr>
            <w:tcW w:w="690" w:type="dxa"/>
          </w:tcPr>
          <w:p w14:paraId="7FCC744B" w14:textId="5327EB39" w:rsidR="005411A9" w:rsidRPr="00BD14A0" w:rsidRDefault="005411A9" w:rsidP="005411A9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lastRenderedPageBreak/>
              <w:t xml:space="preserve"> </w:t>
            </w:r>
            <w:r w:rsidR="00E52C30" w:rsidRPr="00BD14A0">
              <w:rPr>
                <w:sz w:val="27"/>
                <w:szCs w:val="27"/>
              </w:rPr>
              <w:t xml:space="preserve"> </w:t>
            </w:r>
            <w:r w:rsidR="00022470">
              <w:rPr>
                <w:sz w:val="27"/>
                <w:szCs w:val="27"/>
              </w:rPr>
              <w:t>6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53DD43E4" w14:textId="0B92C309" w:rsidR="009E69F0" w:rsidRDefault="009E69F0" w:rsidP="005411A9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Первусяк</w:t>
            </w:r>
            <w:proofErr w:type="spellEnd"/>
          </w:p>
          <w:p w14:paraId="74742E94" w14:textId="4299CAE7" w:rsidR="009E69F0" w:rsidRDefault="009E69F0" w:rsidP="005411A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Наталія </w:t>
            </w:r>
          </w:p>
          <w:p w14:paraId="11DF9A0F" w14:textId="78181BAF" w:rsidR="009E69F0" w:rsidRDefault="009E69F0" w:rsidP="005411A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Михайлівна</w:t>
            </w:r>
          </w:p>
          <w:p w14:paraId="2517CB66" w14:textId="77777777" w:rsidR="009E69F0" w:rsidRDefault="009E69F0" w:rsidP="005411A9">
            <w:pPr>
              <w:rPr>
                <w:sz w:val="27"/>
                <w:szCs w:val="27"/>
              </w:rPr>
            </w:pPr>
          </w:p>
          <w:p w14:paraId="45D5ED50" w14:textId="77777777" w:rsidR="009E69F0" w:rsidRDefault="009E69F0" w:rsidP="005411A9">
            <w:pPr>
              <w:rPr>
                <w:sz w:val="27"/>
                <w:szCs w:val="27"/>
              </w:rPr>
            </w:pPr>
          </w:p>
          <w:p w14:paraId="3BD4F7FC" w14:textId="77777777" w:rsidR="009E69F0" w:rsidRDefault="009E69F0" w:rsidP="005411A9">
            <w:pPr>
              <w:rPr>
                <w:sz w:val="27"/>
                <w:szCs w:val="27"/>
              </w:rPr>
            </w:pPr>
          </w:p>
          <w:p w14:paraId="7E6613BC" w14:textId="77777777" w:rsidR="009E69F0" w:rsidRDefault="009E69F0" w:rsidP="005411A9">
            <w:pPr>
              <w:rPr>
                <w:sz w:val="27"/>
                <w:szCs w:val="27"/>
              </w:rPr>
            </w:pPr>
          </w:p>
          <w:p w14:paraId="6196614C" w14:textId="08C82711" w:rsidR="000D2452" w:rsidRPr="00BD14A0" w:rsidRDefault="000D2452" w:rsidP="005411A9">
            <w:pPr>
              <w:rPr>
                <w:sz w:val="27"/>
                <w:szCs w:val="27"/>
              </w:rPr>
            </w:pPr>
          </w:p>
        </w:tc>
        <w:tc>
          <w:tcPr>
            <w:tcW w:w="3732" w:type="dxa"/>
          </w:tcPr>
          <w:p w14:paraId="6D74F128" w14:textId="6BC42BFC" w:rsidR="005411A9" w:rsidRPr="00BD14A0" w:rsidRDefault="005411A9" w:rsidP="005411A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Автомобіль </w:t>
            </w:r>
            <w:r w:rsidR="009E69F0">
              <w:rPr>
                <w:sz w:val="27"/>
                <w:szCs w:val="27"/>
                <w:lang w:val="en-US"/>
              </w:rPr>
              <w:t>NISSAN QASHQAI</w:t>
            </w:r>
            <w:r w:rsidR="00391D82">
              <w:rPr>
                <w:sz w:val="27"/>
                <w:szCs w:val="27"/>
              </w:rPr>
              <w:t>,</w:t>
            </w:r>
          </w:p>
          <w:p w14:paraId="64AFF175" w14:textId="77777777" w:rsidR="005411A9" w:rsidRPr="00BD14A0" w:rsidRDefault="005411A9" w:rsidP="005411A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ідентифікаційний номер</w:t>
            </w:r>
          </w:p>
          <w:p w14:paraId="173F318C" w14:textId="39EECDDE" w:rsidR="005411A9" w:rsidRPr="00BD14A0" w:rsidRDefault="009E69F0" w:rsidP="005411A9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SJNFCAJ10U1389622</w:t>
            </w:r>
            <w:r w:rsidR="005411A9" w:rsidRPr="00BD14A0">
              <w:rPr>
                <w:sz w:val="27"/>
                <w:szCs w:val="27"/>
              </w:rPr>
              <w:t>,</w:t>
            </w:r>
          </w:p>
          <w:p w14:paraId="6E5C7796" w14:textId="188EC070" w:rsidR="005411A9" w:rsidRPr="00BD14A0" w:rsidRDefault="005411A9" w:rsidP="005411A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="000F5458">
              <w:rPr>
                <w:sz w:val="27"/>
                <w:szCs w:val="27"/>
                <w:lang w:val="en-US"/>
              </w:rPr>
              <w:t>1</w:t>
            </w:r>
            <w:r w:rsidR="00485DE9">
              <w:rPr>
                <w:sz w:val="27"/>
                <w:szCs w:val="27"/>
                <w:lang w:val="en-US"/>
              </w:rPr>
              <w:t>461</w:t>
            </w:r>
            <w:r w:rsidRPr="00BD14A0">
              <w:rPr>
                <w:sz w:val="27"/>
                <w:szCs w:val="27"/>
              </w:rPr>
              <w:t xml:space="preserve"> см. куб.,</w:t>
            </w:r>
          </w:p>
          <w:p w14:paraId="3904AA80" w14:textId="0682E8DA" w:rsidR="005411A9" w:rsidRPr="00BD14A0" w:rsidRDefault="005411A9" w:rsidP="005411A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20</w:t>
            </w:r>
            <w:r w:rsidR="000F5458">
              <w:rPr>
                <w:sz w:val="27"/>
                <w:szCs w:val="27"/>
                <w:lang w:val="en-US"/>
              </w:rPr>
              <w:t>0</w:t>
            </w:r>
            <w:r w:rsidR="009E69F0">
              <w:rPr>
                <w:sz w:val="27"/>
                <w:szCs w:val="27"/>
                <w:lang w:val="en-US"/>
              </w:rPr>
              <w:t>9</w:t>
            </w:r>
            <w:r w:rsidRPr="00BD14A0">
              <w:rPr>
                <w:sz w:val="27"/>
                <w:szCs w:val="27"/>
              </w:rPr>
              <w:t xml:space="preserve"> року випуску,</w:t>
            </w:r>
          </w:p>
          <w:p w14:paraId="611F8AC8" w14:textId="25F455A7" w:rsidR="005411A9" w:rsidRPr="00BD14A0" w:rsidRDefault="005411A9" w:rsidP="005411A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дата видачі </w:t>
            </w:r>
            <w:r w:rsidR="009E69F0">
              <w:rPr>
                <w:sz w:val="27"/>
                <w:szCs w:val="27"/>
                <w:lang w:val="en-US"/>
              </w:rPr>
              <w:t>08</w:t>
            </w:r>
            <w:r w:rsidR="00796DFF" w:rsidRPr="00BD14A0">
              <w:rPr>
                <w:sz w:val="27"/>
                <w:szCs w:val="27"/>
                <w:lang w:val="en-US"/>
              </w:rPr>
              <w:t>.</w:t>
            </w:r>
            <w:r w:rsidR="009E69F0">
              <w:rPr>
                <w:sz w:val="27"/>
                <w:szCs w:val="27"/>
                <w:lang w:val="en-US"/>
              </w:rPr>
              <w:t>01</w:t>
            </w:r>
            <w:r w:rsidR="00796DFF" w:rsidRPr="00BD14A0">
              <w:rPr>
                <w:sz w:val="27"/>
                <w:szCs w:val="27"/>
                <w:lang w:val="en-US"/>
              </w:rPr>
              <w:t>.20</w:t>
            </w:r>
            <w:r w:rsidR="000F5458">
              <w:rPr>
                <w:sz w:val="27"/>
                <w:szCs w:val="27"/>
                <w:lang w:val="en-US"/>
              </w:rPr>
              <w:t>1</w:t>
            </w:r>
            <w:r w:rsidR="009E69F0">
              <w:rPr>
                <w:sz w:val="27"/>
                <w:szCs w:val="27"/>
                <w:lang w:val="en-US"/>
              </w:rPr>
              <w:t>4</w:t>
            </w:r>
            <w:r w:rsidR="00591368" w:rsidRPr="00BD14A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4EDF6B2C" w14:textId="77777777" w:rsidR="005411A9" w:rsidRDefault="005411A9" w:rsidP="00BF4D9A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Заява від </w:t>
            </w:r>
            <w:r w:rsidR="009E69F0">
              <w:rPr>
                <w:sz w:val="27"/>
                <w:szCs w:val="27"/>
                <w:lang w:val="en-US"/>
              </w:rPr>
              <w:t>28</w:t>
            </w:r>
            <w:r w:rsidRPr="00BD14A0">
              <w:rPr>
                <w:sz w:val="27"/>
                <w:szCs w:val="27"/>
              </w:rPr>
              <w:t>.</w:t>
            </w:r>
            <w:r w:rsidR="00485DE9">
              <w:rPr>
                <w:sz w:val="27"/>
                <w:szCs w:val="27"/>
                <w:lang w:val="en-US"/>
              </w:rPr>
              <w:t>0</w:t>
            </w:r>
            <w:r w:rsidR="009E69F0">
              <w:rPr>
                <w:sz w:val="27"/>
                <w:szCs w:val="27"/>
                <w:lang w:val="en-US"/>
              </w:rPr>
              <w:t>3</w:t>
            </w:r>
            <w:r w:rsidRPr="00BD14A0">
              <w:rPr>
                <w:sz w:val="27"/>
                <w:szCs w:val="27"/>
              </w:rPr>
              <w:t>.202</w:t>
            </w:r>
            <w:r w:rsidR="00485DE9">
              <w:rPr>
                <w:sz w:val="27"/>
                <w:szCs w:val="27"/>
                <w:lang w:val="en-US"/>
              </w:rPr>
              <w:t>4</w:t>
            </w:r>
            <w:r w:rsidR="009D3B4C" w:rsidRPr="00BD14A0">
              <w:rPr>
                <w:sz w:val="27"/>
                <w:szCs w:val="27"/>
              </w:rPr>
              <w:t xml:space="preserve">; </w:t>
            </w:r>
            <w:r w:rsidRPr="00BD14A0">
              <w:rPr>
                <w:sz w:val="27"/>
                <w:szCs w:val="27"/>
              </w:rPr>
              <w:t>копії: свідоцтва про реєстрацію транспортного засобу</w:t>
            </w:r>
            <w:r w:rsidR="00796DFF" w:rsidRPr="00BD14A0">
              <w:rPr>
                <w:sz w:val="27"/>
                <w:szCs w:val="27"/>
              </w:rPr>
              <w:t>;</w:t>
            </w:r>
            <w:r w:rsidR="001D6649">
              <w:rPr>
                <w:sz w:val="27"/>
                <w:szCs w:val="27"/>
              </w:rPr>
              <w:t xml:space="preserve"> </w:t>
            </w:r>
            <w:r w:rsidR="009E69F0">
              <w:rPr>
                <w:sz w:val="27"/>
                <w:szCs w:val="27"/>
              </w:rPr>
              <w:t xml:space="preserve">довідки </w:t>
            </w:r>
            <w:r w:rsidR="00485DE9">
              <w:rPr>
                <w:sz w:val="27"/>
                <w:szCs w:val="27"/>
              </w:rPr>
              <w:t xml:space="preserve"> </w:t>
            </w:r>
            <w:r w:rsidR="009E69F0">
              <w:rPr>
                <w:sz w:val="27"/>
                <w:szCs w:val="27"/>
              </w:rPr>
              <w:t>до</w:t>
            </w:r>
            <w:r w:rsidR="001D6649">
              <w:rPr>
                <w:sz w:val="27"/>
                <w:szCs w:val="27"/>
              </w:rPr>
              <w:t xml:space="preserve"> </w:t>
            </w:r>
            <w:proofErr w:type="spellStart"/>
            <w:r w:rsidR="001D6649">
              <w:rPr>
                <w:sz w:val="27"/>
                <w:szCs w:val="27"/>
              </w:rPr>
              <w:t>акт</w:t>
            </w:r>
            <w:r w:rsidR="009E69F0">
              <w:rPr>
                <w:sz w:val="27"/>
                <w:szCs w:val="27"/>
              </w:rPr>
              <w:t>а</w:t>
            </w:r>
            <w:proofErr w:type="spellEnd"/>
            <w:r w:rsidR="001D6649">
              <w:rPr>
                <w:sz w:val="27"/>
                <w:szCs w:val="27"/>
              </w:rPr>
              <w:t xml:space="preserve"> огляду </w:t>
            </w:r>
            <w:r w:rsidR="007E5989">
              <w:rPr>
                <w:sz w:val="27"/>
                <w:szCs w:val="27"/>
              </w:rPr>
              <w:t>медико- соціальною ек</w:t>
            </w:r>
            <w:r w:rsidR="005E1D93">
              <w:rPr>
                <w:sz w:val="27"/>
                <w:szCs w:val="27"/>
              </w:rPr>
              <w:t>сп</w:t>
            </w:r>
            <w:r w:rsidR="007E5989">
              <w:rPr>
                <w:sz w:val="27"/>
                <w:szCs w:val="27"/>
              </w:rPr>
              <w:t>ертною комісією</w:t>
            </w:r>
            <w:r w:rsidR="00D06FC5">
              <w:rPr>
                <w:sz w:val="27"/>
                <w:szCs w:val="27"/>
              </w:rPr>
              <w:t xml:space="preserve"> від </w:t>
            </w:r>
            <w:r w:rsidR="009E69F0">
              <w:rPr>
                <w:sz w:val="27"/>
                <w:szCs w:val="27"/>
              </w:rPr>
              <w:t>14</w:t>
            </w:r>
            <w:r w:rsidR="00D06FC5">
              <w:rPr>
                <w:sz w:val="27"/>
                <w:szCs w:val="27"/>
              </w:rPr>
              <w:t>.</w:t>
            </w:r>
            <w:r w:rsidR="007E5989">
              <w:rPr>
                <w:sz w:val="27"/>
                <w:szCs w:val="27"/>
              </w:rPr>
              <w:t>0</w:t>
            </w:r>
            <w:r w:rsidR="009E69F0">
              <w:rPr>
                <w:sz w:val="27"/>
                <w:szCs w:val="27"/>
              </w:rPr>
              <w:t>9</w:t>
            </w:r>
            <w:r w:rsidR="00D06FC5">
              <w:rPr>
                <w:sz w:val="27"/>
                <w:szCs w:val="27"/>
              </w:rPr>
              <w:t>.20</w:t>
            </w:r>
            <w:r w:rsidR="007E5989">
              <w:rPr>
                <w:sz w:val="27"/>
                <w:szCs w:val="27"/>
              </w:rPr>
              <w:t>22</w:t>
            </w:r>
            <w:r w:rsidR="009D3B4C" w:rsidRPr="00BD14A0">
              <w:rPr>
                <w:sz w:val="27"/>
                <w:szCs w:val="27"/>
              </w:rPr>
              <w:t xml:space="preserve">  Серія </w:t>
            </w:r>
            <w:r w:rsidR="007E5989">
              <w:rPr>
                <w:sz w:val="27"/>
                <w:szCs w:val="27"/>
              </w:rPr>
              <w:t>12 ААВ</w:t>
            </w:r>
            <w:r w:rsidR="001D6649">
              <w:rPr>
                <w:sz w:val="27"/>
                <w:szCs w:val="27"/>
              </w:rPr>
              <w:t xml:space="preserve"> №</w:t>
            </w:r>
            <w:r w:rsidR="003A41FF">
              <w:rPr>
                <w:sz w:val="27"/>
                <w:szCs w:val="27"/>
              </w:rPr>
              <w:t xml:space="preserve"> </w:t>
            </w:r>
            <w:r w:rsidR="009E69F0">
              <w:rPr>
                <w:sz w:val="27"/>
                <w:szCs w:val="27"/>
              </w:rPr>
              <w:t>419808</w:t>
            </w:r>
            <w:r w:rsidR="00E47580">
              <w:rPr>
                <w:sz w:val="27"/>
                <w:szCs w:val="27"/>
              </w:rPr>
              <w:t>;</w:t>
            </w:r>
            <w:r w:rsidR="009D3B4C" w:rsidRPr="00BD14A0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>довідки</w:t>
            </w:r>
            <w:r w:rsidR="00796DFF" w:rsidRPr="00BD14A0">
              <w:rPr>
                <w:sz w:val="27"/>
                <w:szCs w:val="27"/>
              </w:rPr>
              <w:t xml:space="preserve"> </w:t>
            </w:r>
            <w:r w:rsidR="009E69F0">
              <w:rPr>
                <w:sz w:val="27"/>
                <w:szCs w:val="27"/>
              </w:rPr>
              <w:t xml:space="preserve"> № 22 </w:t>
            </w:r>
            <w:r w:rsidR="001D6649">
              <w:rPr>
                <w:sz w:val="27"/>
                <w:szCs w:val="27"/>
              </w:rPr>
              <w:t xml:space="preserve">до </w:t>
            </w:r>
            <w:proofErr w:type="spellStart"/>
            <w:r w:rsidR="001D6649" w:rsidRPr="009E69F0">
              <w:rPr>
                <w:sz w:val="27"/>
                <w:szCs w:val="27"/>
              </w:rPr>
              <w:t>а</w:t>
            </w:r>
            <w:r w:rsidR="00C6051F" w:rsidRPr="009E69F0">
              <w:rPr>
                <w:sz w:val="27"/>
                <w:szCs w:val="27"/>
              </w:rPr>
              <w:t>кт</w:t>
            </w:r>
            <w:r w:rsidR="00D06FC5" w:rsidRPr="009E69F0">
              <w:rPr>
                <w:sz w:val="27"/>
                <w:szCs w:val="27"/>
              </w:rPr>
              <w:t>а</w:t>
            </w:r>
            <w:proofErr w:type="spellEnd"/>
            <w:r w:rsidR="001D6649" w:rsidRPr="009E69F0">
              <w:rPr>
                <w:sz w:val="27"/>
                <w:szCs w:val="27"/>
              </w:rPr>
              <w:t xml:space="preserve"> огляду </w:t>
            </w:r>
            <w:r w:rsidR="009E69F0">
              <w:rPr>
                <w:sz w:val="27"/>
                <w:szCs w:val="27"/>
              </w:rPr>
              <w:t>медико- соціальною експертною комісією щодо визначення медичних показань</w:t>
            </w:r>
            <w:r w:rsidR="001C38AF" w:rsidRPr="009E69F0">
              <w:rPr>
                <w:sz w:val="27"/>
                <w:szCs w:val="27"/>
              </w:rPr>
              <w:t xml:space="preserve">  </w:t>
            </w:r>
            <w:r w:rsidRPr="009E69F0">
              <w:rPr>
                <w:sz w:val="27"/>
                <w:szCs w:val="27"/>
              </w:rPr>
              <w:t xml:space="preserve"> для забезпечення </w:t>
            </w:r>
            <w:r w:rsidR="001D6649" w:rsidRPr="009E69F0">
              <w:rPr>
                <w:sz w:val="27"/>
                <w:szCs w:val="27"/>
              </w:rPr>
              <w:t>інвалід</w:t>
            </w:r>
            <w:r w:rsidR="009E69F0">
              <w:rPr>
                <w:sz w:val="27"/>
                <w:szCs w:val="27"/>
              </w:rPr>
              <w:t>а</w:t>
            </w:r>
            <w:r w:rsidR="001D6649" w:rsidRPr="009E69F0">
              <w:rPr>
                <w:sz w:val="27"/>
                <w:szCs w:val="27"/>
              </w:rPr>
              <w:t xml:space="preserve"> автомобіл</w:t>
            </w:r>
            <w:r w:rsidR="009E69F0">
              <w:rPr>
                <w:sz w:val="27"/>
                <w:szCs w:val="27"/>
              </w:rPr>
              <w:t>ем з ручним керуванням та коляскою з електроприводом</w:t>
            </w:r>
            <w:r w:rsidR="00D06FC5" w:rsidRPr="009E69F0">
              <w:rPr>
                <w:sz w:val="27"/>
                <w:szCs w:val="27"/>
              </w:rPr>
              <w:t xml:space="preserve"> від </w:t>
            </w:r>
            <w:r w:rsidR="009E69F0">
              <w:rPr>
                <w:sz w:val="27"/>
                <w:szCs w:val="27"/>
              </w:rPr>
              <w:t>21</w:t>
            </w:r>
            <w:r w:rsidR="00D06FC5" w:rsidRPr="009E69F0">
              <w:rPr>
                <w:sz w:val="27"/>
                <w:szCs w:val="27"/>
              </w:rPr>
              <w:t>.0</w:t>
            </w:r>
            <w:r w:rsidR="009E69F0">
              <w:rPr>
                <w:sz w:val="27"/>
                <w:szCs w:val="27"/>
              </w:rPr>
              <w:t>2</w:t>
            </w:r>
            <w:r w:rsidR="00D06FC5" w:rsidRPr="009E69F0">
              <w:rPr>
                <w:sz w:val="27"/>
                <w:szCs w:val="27"/>
              </w:rPr>
              <w:t>.20</w:t>
            </w:r>
            <w:r w:rsidR="009E69F0">
              <w:rPr>
                <w:sz w:val="27"/>
                <w:szCs w:val="27"/>
              </w:rPr>
              <w:t>22</w:t>
            </w:r>
            <w:r w:rsidR="001C38AF" w:rsidRPr="009E69F0">
              <w:rPr>
                <w:sz w:val="27"/>
                <w:szCs w:val="27"/>
              </w:rPr>
              <w:t xml:space="preserve"> Серія 1</w:t>
            </w:r>
            <w:r w:rsidR="009E69F0">
              <w:rPr>
                <w:sz w:val="27"/>
                <w:szCs w:val="27"/>
              </w:rPr>
              <w:t>2</w:t>
            </w:r>
            <w:r w:rsidR="001C38AF" w:rsidRPr="009E69F0">
              <w:rPr>
                <w:sz w:val="27"/>
                <w:szCs w:val="27"/>
              </w:rPr>
              <w:t xml:space="preserve"> ААА № 0</w:t>
            </w:r>
            <w:r w:rsidR="009E69F0">
              <w:rPr>
                <w:sz w:val="27"/>
                <w:szCs w:val="27"/>
              </w:rPr>
              <w:t>19034</w:t>
            </w:r>
            <w:r w:rsidR="00796DFF" w:rsidRPr="009E69F0">
              <w:rPr>
                <w:sz w:val="27"/>
                <w:szCs w:val="27"/>
              </w:rPr>
              <w:t>;</w:t>
            </w:r>
            <w:r w:rsidR="001D6649"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 xml:space="preserve">наказу </w:t>
            </w:r>
            <w:r w:rsidR="001D6649">
              <w:rPr>
                <w:sz w:val="27"/>
                <w:szCs w:val="27"/>
              </w:rPr>
              <w:t>департаменту соціальної політики</w:t>
            </w:r>
            <w:r w:rsidR="00121914" w:rsidRPr="00BD14A0">
              <w:rPr>
                <w:sz w:val="27"/>
                <w:szCs w:val="27"/>
              </w:rPr>
              <w:t xml:space="preserve"> Івано</w:t>
            </w:r>
            <w:r w:rsidR="001D6649">
              <w:rPr>
                <w:sz w:val="27"/>
                <w:szCs w:val="27"/>
              </w:rPr>
              <w:t>-</w:t>
            </w:r>
            <w:r w:rsidR="00121914" w:rsidRPr="00BD14A0">
              <w:rPr>
                <w:sz w:val="27"/>
                <w:szCs w:val="27"/>
              </w:rPr>
              <w:t>Франківської обл</w:t>
            </w:r>
            <w:r w:rsidR="00C6051F">
              <w:rPr>
                <w:sz w:val="27"/>
                <w:szCs w:val="27"/>
              </w:rPr>
              <w:t xml:space="preserve">асної </w:t>
            </w:r>
            <w:r w:rsidR="00121914" w:rsidRPr="00BD14A0">
              <w:rPr>
                <w:sz w:val="27"/>
                <w:szCs w:val="27"/>
              </w:rPr>
              <w:t>держа</w:t>
            </w:r>
            <w:r w:rsidR="00C6051F">
              <w:rPr>
                <w:sz w:val="27"/>
                <w:szCs w:val="27"/>
              </w:rPr>
              <w:t>вної а</w:t>
            </w:r>
            <w:r w:rsidR="00121914" w:rsidRPr="00BD14A0">
              <w:rPr>
                <w:sz w:val="27"/>
                <w:szCs w:val="27"/>
              </w:rPr>
              <w:t>дміністрації</w:t>
            </w:r>
            <w:r w:rsidRPr="00BD14A0">
              <w:rPr>
                <w:sz w:val="27"/>
                <w:szCs w:val="27"/>
              </w:rPr>
              <w:t xml:space="preserve"> від </w:t>
            </w:r>
            <w:r w:rsidR="0045304B">
              <w:rPr>
                <w:sz w:val="27"/>
                <w:szCs w:val="27"/>
              </w:rPr>
              <w:t>08</w:t>
            </w:r>
            <w:r w:rsidR="009D3B4C" w:rsidRPr="00BD14A0">
              <w:rPr>
                <w:sz w:val="27"/>
                <w:szCs w:val="27"/>
              </w:rPr>
              <w:t>.0</w:t>
            </w:r>
            <w:r w:rsidR="0045304B">
              <w:rPr>
                <w:sz w:val="27"/>
                <w:szCs w:val="27"/>
              </w:rPr>
              <w:t>1</w:t>
            </w:r>
            <w:r w:rsidR="009D3B4C" w:rsidRPr="00BD14A0">
              <w:rPr>
                <w:sz w:val="27"/>
                <w:szCs w:val="27"/>
              </w:rPr>
              <w:t>.20</w:t>
            </w:r>
            <w:r w:rsidR="001D6649">
              <w:rPr>
                <w:sz w:val="27"/>
                <w:szCs w:val="27"/>
              </w:rPr>
              <w:t>1</w:t>
            </w:r>
            <w:r w:rsidR="0045304B">
              <w:rPr>
                <w:sz w:val="27"/>
                <w:szCs w:val="27"/>
              </w:rPr>
              <w:t>4</w:t>
            </w:r>
            <w:r w:rsidR="009D3B4C" w:rsidRPr="00BD14A0">
              <w:rPr>
                <w:sz w:val="27"/>
                <w:szCs w:val="27"/>
              </w:rPr>
              <w:t xml:space="preserve"> № </w:t>
            </w:r>
            <w:r w:rsidR="0045304B">
              <w:rPr>
                <w:sz w:val="27"/>
                <w:szCs w:val="27"/>
              </w:rPr>
              <w:t>1</w:t>
            </w:r>
            <w:r w:rsidRPr="00BD14A0">
              <w:rPr>
                <w:sz w:val="27"/>
                <w:szCs w:val="27"/>
              </w:rPr>
              <w:t>.</w:t>
            </w:r>
          </w:p>
          <w:p w14:paraId="121C0342" w14:textId="1E3246A9" w:rsidR="00C51A8E" w:rsidRPr="00BD14A0" w:rsidRDefault="00C51A8E" w:rsidP="00BF4D9A">
            <w:pPr>
              <w:tabs>
                <w:tab w:val="left" w:pos="2955"/>
              </w:tabs>
              <w:rPr>
                <w:sz w:val="27"/>
                <w:szCs w:val="27"/>
              </w:rPr>
            </w:pPr>
          </w:p>
        </w:tc>
      </w:tr>
      <w:tr w:rsidR="00B7058A" w:rsidRPr="00BD14A0" w14:paraId="7F22C8AA" w14:textId="77777777" w:rsidTr="00563C6A">
        <w:trPr>
          <w:trHeight w:val="589"/>
        </w:trPr>
        <w:tc>
          <w:tcPr>
            <w:tcW w:w="690" w:type="dxa"/>
          </w:tcPr>
          <w:p w14:paraId="73015D95" w14:textId="53A4C59D" w:rsidR="00B7058A" w:rsidRPr="00BD14A0" w:rsidRDefault="00B7058A" w:rsidP="005411A9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   7.</w:t>
            </w:r>
          </w:p>
        </w:tc>
        <w:tc>
          <w:tcPr>
            <w:tcW w:w="2349" w:type="dxa"/>
          </w:tcPr>
          <w:p w14:paraId="32273A4E" w14:textId="77777777" w:rsidR="003734B9" w:rsidRDefault="003734B9" w:rsidP="003734B9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Цой</w:t>
            </w:r>
            <w:proofErr w:type="spellEnd"/>
            <w:r>
              <w:rPr>
                <w:sz w:val="27"/>
                <w:szCs w:val="27"/>
              </w:rPr>
              <w:t xml:space="preserve"> </w:t>
            </w:r>
          </w:p>
          <w:p w14:paraId="25F47DE8" w14:textId="77777777" w:rsidR="003734B9" w:rsidRDefault="003734B9" w:rsidP="003734B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Віталій</w:t>
            </w:r>
          </w:p>
          <w:p w14:paraId="1670207B" w14:textId="2F8EF045" w:rsidR="007E5989" w:rsidRDefault="003734B9" w:rsidP="003734B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Едуардович</w:t>
            </w:r>
          </w:p>
        </w:tc>
        <w:tc>
          <w:tcPr>
            <w:tcW w:w="3732" w:type="dxa"/>
          </w:tcPr>
          <w:p w14:paraId="034029AE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Автомобіль </w:t>
            </w:r>
            <w:r>
              <w:rPr>
                <w:sz w:val="27"/>
                <w:szCs w:val="27"/>
                <w:lang w:val="en-US"/>
              </w:rPr>
              <w:t>RENAULT CLIO</w:t>
            </w:r>
            <w:r>
              <w:rPr>
                <w:sz w:val="27"/>
                <w:szCs w:val="27"/>
              </w:rPr>
              <w:t>,</w:t>
            </w:r>
          </w:p>
          <w:p w14:paraId="4F8B9EA6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ідентифікаційний номер</w:t>
            </w:r>
          </w:p>
          <w:p w14:paraId="3A52271D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VF1CB8M0538684924</w:t>
            </w:r>
            <w:r w:rsidRPr="00BD14A0">
              <w:rPr>
                <w:sz w:val="27"/>
                <w:szCs w:val="27"/>
              </w:rPr>
              <w:t>,</w:t>
            </w:r>
          </w:p>
          <w:p w14:paraId="7CB36816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>
              <w:rPr>
                <w:sz w:val="27"/>
                <w:szCs w:val="27"/>
                <w:lang w:val="en-US"/>
              </w:rPr>
              <w:t>1461</w:t>
            </w:r>
            <w:r w:rsidRPr="00BD14A0">
              <w:rPr>
                <w:sz w:val="27"/>
                <w:szCs w:val="27"/>
              </w:rPr>
              <w:t xml:space="preserve"> см. куб.,</w:t>
            </w:r>
          </w:p>
          <w:p w14:paraId="09AD0B0F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20</w:t>
            </w:r>
            <w:r>
              <w:rPr>
                <w:sz w:val="27"/>
                <w:szCs w:val="27"/>
                <w:lang w:val="en-US"/>
              </w:rPr>
              <w:t>07</w:t>
            </w:r>
            <w:r w:rsidRPr="00BD14A0">
              <w:rPr>
                <w:sz w:val="27"/>
                <w:szCs w:val="27"/>
              </w:rPr>
              <w:t xml:space="preserve"> року випуску,</w:t>
            </w:r>
          </w:p>
          <w:p w14:paraId="669AD231" w14:textId="4E8DE3B0" w:rsidR="00B7058A" w:rsidRPr="00B7058A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дата видачі </w:t>
            </w:r>
            <w:r>
              <w:rPr>
                <w:sz w:val="27"/>
                <w:szCs w:val="27"/>
                <w:lang w:val="en-US"/>
              </w:rPr>
              <w:t>16</w:t>
            </w:r>
            <w:r w:rsidRPr="00BD14A0">
              <w:rPr>
                <w:sz w:val="27"/>
                <w:szCs w:val="27"/>
                <w:lang w:val="en-US"/>
              </w:rPr>
              <w:t>.</w:t>
            </w:r>
            <w:r>
              <w:rPr>
                <w:sz w:val="27"/>
                <w:szCs w:val="27"/>
                <w:lang w:val="en-US"/>
              </w:rPr>
              <w:t>08</w:t>
            </w:r>
            <w:r w:rsidRPr="00BD14A0">
              <w:rPr>
                <w:sz w:val="27"/>
                <w:szCs w:val="27"/>
                <w:lang w:val="en-US"/>
              </w:rPr>
              <w:t>.20</w:t>
            </w:r>
            <w:r>
              <w:rPr>
                <w:sz w:val="27"/>
                <w:szCs w:val="27"/>
                <w:lang w:val="en-US"/>
              </w:rPr>
              <w:t>12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098633A7" w14:textId="77777777" w:rsidR="00B7058A" w:rsidRDefault="003734B9" w:rsidP="00BF4D9A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 xml:space="preserve">Заява від </w:t>
            </w:r>
            <w:r w:rsidRPr="00BD14A0">
              <w:rPr>
                <w:sz w:val="27"/>
                <w:szCs w:val="27"/>
                <w:lang w:val="en-US"/>
              </w:rPr>
              <w:t>1</w:t>
            </w:r>
            <w:r>
              <w:rPr>
                <w:sz w:val="27"/>
                <w:szCs w:val="27"/>
              </w:rPr>
              <w:t>6</w:t>
            </w:r>
            <w:r w:rsidRPr="00BD14A0">
              <w:rPr>
                <w:sz w:val="27"/>
                <w:szCs w:val="27"/>
              </w:rPr>
              <w:t>.</w:t>
            </w:r>
            <w:r>
              <w:rPr>
                <w:sz w:val="27"/>
                <w:szCs w:val="27"/>
                <w:lang w:val="en-US"/>
              </w:rPr>
              <w:t>01</w:t>
            </w:r>
            <w:r w:rsidRPr="00BD14A0">
              <w:rPr>
                <w:sz w:val="27"/>
                <w:szCs w:val="27"/>
              </w:rPr>
              <w:t>.202</w:t>
            </w:r>
            <w:r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; копії: свідоцтва про реєстрацію транспортного засобу;</w:t>
            </w:r>
            <w:r>
              <w:rPr>
                <w:sz w:val="27"/>
                <w:szCs w:val="27"/>
              </w:rPr>
              <w:t xml:space="preserve"> виписк</w:t>
            </w:r>
            <w:r w:rsidR="00BF2548">
              <w:rPr>
                <w:sz w:val="27"/>
                <w:szCs w:val="27"/>
              </w:rPr>
              <w:t>и</w:t>
            </w:r>
            <w:r>
              <w:rPr>
                <w:sz w:val="27"/>
                <w:szCs w:val="27"/>
              </w:rPr>
              <w:t xml:space="preserve"> з </w:t>
            </w:r>
            <w:proofErr w:type="spellStart"/>
            <w:r>
              <w:rPr>
                <w:sz w:val="27"/>
                <w:szCs w:val="27"/>
              </w:rPr>
              <w:t>акт</w:t>
            </w:r>
            <w:r w:rsidR="00D5016A">
              <w:rPr>
                <w:sz w:val="27"/>
                <w:szCs w:val="27"/>
              </w:rPr>
              <w:t>а</w:t>
            </w:r>
            <w:proofErr w:type="spellEnd"/>
            <w:r>
              <w:rPr>
                <w:sz w:val="27"/>
                <w:szCs w:val="27"/>
              </w:rPr>
              <w:t xml:space="preserve"> огляду медико- соціальною експертною комісією від 19.01.2022</w:t>
            </w:r>
            <w:r w:rsidRPr="00BD14A0">
              <w:rPr>
                <w:sz w:val="27"/>
                <w:szCs w:val="27"/>
              </w:rPr>
              <w:t xml:space="preserve">  Серія </w:t>
            </w:r>
            <w:r>
              <w:rPr>
                <w:sz w:val="27"/>
                <w:szCs w:val="27"/>
              </w:rPr>
              <w:t>12 ААВ № 760414</w:t>
            </w:r>
            <w:r w:rsidRPr="00BD14A0">
              <w:rPr>
                <w:sz w:val="27"/>
                <w:szCs w:val="27"/>
              </w:rPr>
              <w:t>;</w:t>
            </w:r>
            <w:r w:rsidR="003234C0">
              <w:rPr>
                <w:sz w:val="27"/>
                <w:szCs w:val="27"/>
              </w:rPr>
              <w:t xml:space="preserve"> довідк</w:t>
            </w:r>
            <w:r w:rsidR="00BF2548">
              <w:rPr>
                <w:sz w:val="27"/>
                <w:szCs w:val="27"/>
              </w:rPr>
              <w:t>и</w:t>
            </w:r>
            <w:r w:rsidR="003234C0">
              <w:rPr>
                <w:sz w:val="27"/>
                <w:szCs w:val="27"/>
              </w:rPr>
              <w:t xml:space="preserve"> до  </w:t>
            </w:r>
            <w:proofErr w:type="spellStart"/>
            <w:r w:rsidR="003234C0">
              <w:rPr>
                <w:sz w:val="27"/>
                <w:szCs w:val="27"/>
              </w:rPr>
              <w:t>акта</w:t>
            </w:r>
            <w:proofErr w:type="spellEnd"/>
            <w:r w:rsidR="003234C0">
              <w:rPr>
                <w:sz w:val="27"/>
                <w:szCs w:val="27"/>
              </w:rPr>
              <w:t xml:space="preserve"> огляду МСЕК</w:t>
            </w:r>
            <w:r w:rsidR="002E31E1">
              <w:rPr>
                <w:sz w:val="27"/>
                <w:szCs w:val="27"/>
              </w:rPr>
              <w:t xml:space="preserve"> №</w:t>
            </w:r>
            <w:r w:rsidR="003234C0">
              <w:rPr>
                <w:sz w:val="27"/>
                <w:szCs w:val="27"/>
              </w:rPr>
              <w:t xml:space="preserve"> 99 по визначенню медичних показань для забезпечення інвалідів автомобілями від 06.06.2011 Серія 10 ААА № 001312;</w:t>
            </w:r>
            <w:r>
              <w:rPr>
                <w:sz w:val="27"/>
                <w:szCs w:val="27"/>
              </w:rPr>
              <w:t xml:space="preserve"> </w:t>
            </w:r>
            <w:r w:rsidRPr="00BD14A0">
              <w:rPr>
                <w:sz w:val="27"/>
                <w:szCs w:val="27"/>
              </w:rPr>
              <w:t xml:space="preserve">наказу </w:t>
            </w:r>
            <w:r>
              <w:rPr>
                <w:sz w:val="27"/>
                <w:szCs w:val="27"/>
              </w:rPr>
              <w:t>департаменту соціальної політики</w:t>
            </w:r>
            <w:r w:rsidRPr="00BD14A0">
              <w:rPr>
                <w:sz w:val="27"/>
                <w:szCs w:val="27"/>
              </w:rPr>
              <w:t xml:space="preserve"> Івано</w:t>
            </w:r>
            <w:r>
              <w:rPr>
                <w:sz w:val="27"/>
                <w:szCs w:val="27"/>
              </w:rPr>
              <w:t>-</w:t>
            </w:r>
            <w:r w:rsidRPr="00BD14A0">
              <w:rPr>
                <w:sz w:val="27"/>
                <w:szCs w:val="27"/>
              </w:rPr>
              <w:t>Франківської обл</w:t>
            </w:r>
            <w:r>
              <w:rPr>
                <w:sz w:val="27"/>
                <w:szCs w:val="27"/>
              </w:rPr>
              <w:t xml:space="preserve">асної </w:t>
            </w:r>
            <w:r w:rsidRPr="00BD14A0">
              <w:rPr>
                <w:sz w:val="27"/>
                <w:szCs w:val="27"/>
              </w:rPr>
              <w:t>держа</w:t>
            </w:r>
            <w:r>
              <w:rPr>
                <w:sz w:val="27"/>
                <w:szCs w:val="27"/>
              </w:rPr>
              <w:t>вної а</w:t>
            </w:r>
            <w:r w:rsidRPr="00BD14A0">
              <w:rPr>
                <w:sz w:val="27"/>
                <w:szCs w:val="27"/>
              </w:rPr>
              <w:t>дміністрації від </w:t>
            </w:r>
            <w:r>
              <w:rPr>
                <w:sz w:val="27"/>
                <w:szCs w:val="27"/>
              </w:rPr>
              <w:t>16</w:t>
            </w:r>
            <w:r w:rsidRPr="00BD14A0">
              <w:rPr>
                <w:sz w:val="27"/>
                <w:szCs w:val="27"/>
              </w:rPr>
              <w:t>.0</w:t>
            </w:r>
            <w:r>
              <w:rPr>
                <w:sz w:val="27"/>
                <w:szCs w:val="27"/>
              </w:rPr>
              <w:t>8</w:t>
            </w:r>
            <w:r w:rsidRPr="00BD14A0">
              <w:rPr>
                <w:sz w:val="27"/>
                <w:szCs w:val="27"/>
              </w:rPr>
              <w:t>.20</w:t>
            </w:r>
            <w:r>
              <w:rPr>
                <w:sz w:val="27"/>
                <w:szCs w:val="27"/>
              </w:rPr>
              <w:t>12</w:t>
            </w:r>
            <w:r w:rsidRPr="00BD14A0">
              <w:rPr>
                <w:sz w:val="27"/>
                <w:szCs w:val="27"/>
              </w:rPr>
              <w:t xml:space="preserve"> № </w:t>
            </w:r>
            <w:r>
              <w:rPr>
                <w:sz w:val="27"/>
                <w:szCs w:val="27"/>
              </w:rPr>
              <w:t>4</w:t>
            </w:r>
            <w:r w:rsidRPr="00BD14A0">
              <w:rPr>
                <w:sz w:val="27"/>
                <w:szCs w:val="27"/>
              </w:rPr>
              <w:t>.</w:t>
            </w:r>
          </w:p>
          <w:p w14:paraId="5C7E94E4" w14:textId="57AB9745" w:rsidR="00C51A8E" w:rsidRPr="00B7058A" w:rsidRDefault="00C51A8E" w:rsidP="00BF4D9A">
            <w:pPr>
              <w:tabs>
                <w:tab w:val="left" w:pos="2955"/>
              </w:tabs>
              <w:rPr>
                <w:sz w:val="27"/>
                <w:szCs w:val="27"/>
              </w:rPr>
            </w:pPr>
          </w:p>
        </w:tc>
      </w:tr>
      <w:tr w:rsidR="004C3CA6" w:rsidRPr="00BD14A0" w14:paraId="097445A8" w14:textId="77777777" w:rsidTr="00563C6A">
        <w:trPr>
          <w:trHeight w:val="589"/>
        </w:trPr>
        <w:tc>
          <w:tcPr>
            <w:tcW w:w="690" w:type="dxa"/>
          </w:tcPr>
          <w:p w14:paraId="1C4A2E48" w14:textId="46924F8D" w:rsidR="004C3CA6" w:rsidRPr="004C3CA6" w:rsidRDefault="004C3CA6" w:rsidP="005411A9">
            <w:pPr>
              <w:overflowPunct/>
              <w:autoSpaceDE/>
              <w:autoSpaceDN/>
              <w:adjustRightInd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 xml:space="preserve">  </w:t>
            </w:r>
            <w:r>
              <w:rPr>
                <w:sz w:val="27"/>
                <w:szCs w:val="27"/>
                <w:lang w:val="en-US"/>
              </w:rPr>
              <w:t xml:space="preserve"> 8.</w:t>
            </w:r>
          </w:p>
        </w:tc>
        <w:tc>
          <w:tcPr>
            <w:tcW w:w="2349" w:type="dxa"/>
          </w:tcPr>
          <w:p w14:paraId="45008E73" w14:textId="77777777" w:rsidR="004C3CA6" w:rsidRDefault="004C3CA6" w:rsidP="003734B9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Черепій</w:t>
            </w:r>
            <w:proofErr w:type="spellEnd"/>
            <w:r>
              <w:rPr>
                <w:sz w:val="27"/>
                <w:szCs w:val="27"/>
              </w:rPr>
              <w:t xml:space="preserve"> </w:t>
            </w:r>
          </w:p>
          <w:p w14:paraId="0F54781E" w14:textId="77777777" w:rsidR="004C3CA6" w:rsidRDefault="004C3CA6" w:rsidP="003734B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Петро</w:t>
            </w:r>
          </w:p>
          <w:p w14:paraId="64DE30A2" w14:textId="169828DA" w:rsidR="004C3CA6" w:rsidRDefault="004C3CA6" w:rsidP="003734B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Миколайович</w:t>
            </w:r>
          </w:p>
        </w:tc>
        <w:tc>
          <w:tcPr>
            <w:tcW w:w="3732" w:type="dxa"/>
          </w:tcPr>
          <w:p w14:paraId="35E3619C" w14:textId="7D8E1002" w:rsidR="004C3CA6" w:rsidRPr="00A11612" w:rsidRDefault="004C3CA6" w:rsidP="003734B9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t xml:space="preserve">Автомобіль </w:t>
            </w:r>
            <w:r>
              <w:rPr>
                <w:sz w:val="27"/>
                <w:szCs w:val="27"/>
                <w:lang w:val="en-US"/>
              </w:rPr>
              <w:t>MERSEDES-BENZ</w:t>
            </w:r>
            <w:r w:rsidR="00A11612">
              <w:rPr>
                <w:sz w:val="27"/>
                <w:szCs w:val="27"/>
              </w:rPr>
              <w:t xml:space="preserve"> </w:t>
            </w:r>
            <w:r>
              <w:rPr>
                <w:sz w:val="27"/>
                <w:szCs w:val="27"/>
                <w:lang w:val="en-US"/>
              </w:rPr>
              <w:t>B 150</w:t>
            </w:r>
            <w:r w:rsidR="00A10461">
              <w:rPr>
                <w:sz w:val="27"/>
                <w:szCs w:val="27"/>
              </w:rPr>
              <w:t>,</w:t>
            </w:r>
          </w:p>
          <w:p w14:paraId="6F2474F6" w14:textId="77777777" w:rsidR="004C3CA6" w:rsidRPr="00BD14A0" w:rsidRDefault="004C3CA6" w:rsidP="004C3CA6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ідентифікаційний номер</w:t>
            </w:r>
          </w:p>
          <w:p w14:paraId="64A7F2A8" w14:textId="454CA3A0" w:rsidR="004C3CA6" w:rsidRPr="00BD14A0" w:rsidRDefault="004C3CA6" w:rsidP="004C3CA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WDD2452311J193532</w:t>
            </w:r>
            <w:r w:rsidRPr="00BD14A0">
              <w:rPr>
                <w:sz w:val="27"/>
                <w:szCs w:val="27"/>
              </w:rPr>
              <w:t>,</w:t>
            </w:r>
          </w:p>
          <w:p w14:paraId="1A150973" w14:textId="37E582B8" w:rsidR="004C3CA6" w:rsidRPr="00BD14A0" w:rsidRDefault="004C3CA6" w:rsidP="004C3CA6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lastRenderedPageBreak/>
              <w:t xml:space="preserve">об’єм двигуна </w:t>
            </w:r>
            <w:r>
              <w:rPr>
                <w:sz w:val="27"/>
                <w:szCs w:val="27"/>
                <w:lang w:val="en-US"/>
              </w:rPr>
              <w:t>1498</w:t>
            </w:r>
            <w:r w:rsidRPr="00BD14A0">
              <w:rPr>
                <w:sz w:val="27"/>
                <w:szCs w:val="27"/>
              </w:rPr>
              <w:t xml:space="preserve"> см. куб.,</w:t>
            </w:r>
          </w:p>
          <w:p w14:paraId="34184244" w14:textId="4BBDA83B" w:rsidR="004C3CA6" w:rsidRPr="00BD14A0" w:rsidRDefault="004C3CA6" w:rsidP="004C3CA6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20</w:t>
            </w:r>
            <w:r>
              <w:rPr>
                <w:sz w:val="27"/>
                <w:szCs w:val="27"/>
                <w:lang w:val="en-US"/>
              </w:rPr>
              <w:t>06</w:t>
            </w:r>
            <w:r w:rsidRPr="00BD14A0">
              <w:rPr>
                <w:sz w:val="27"/>
                <w:szCs w:val="27"/>
              </w:rPr>
              <w:t xml:space="preserve"> року випуску,</w:t>
            </w:r>
          </w:p>
          <w:p w14:paraId="3AFCA4B2" w14:textId="3EFD94B6" w:rsidR="004C3CA6" w:rsidRPr="004C3CA6" w:rsidRDefault="004C3CA6" w:rsidP="004C3CA6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дата видачі </w:t>
            </w:r>
            <w:r w:rsidR="00201603">
              <w:rPr>
                <w:sz w:val="27"/>
                <w:szCs w:val="27"/>
              </w:rPr>
              <w:t>06</w:t>
            </w:r>
            <w:r w:rsidRPr="00BD14A0">
              <w:rPr>
                <w:sz w:val="27"/>
                <w:szCs w:val="27"/>
                <w:lang w:val="en-US"/>
              </w:rPr>
              <w:t>.</w:t>
            </w:r>
            <w:r>
              <w:rPr>
                <w:sz w:val="27"/>
                <w:szCs w:val="27"/>
                <w:lang w:val="en-US"/>
              </w:rPr>
              <w:t>0</w:t>
            </w:r>
            <w:r w:rsidR="00201603">
              <w:rPr>
                <w:sz w:val="27"/>
                <w:szCs w:val="27"/>
              </w:rPr>
              <w:t>3</w:t>
            </w:r>
            <w:r w:rsidRPr="00BD14A0">
              <w:rPr>
                <w:sz w:val="27"/>
                <w:szCs w:val="27"/>
                <w:lang w:val="en-US"/>
              </w:rPr>
              <w:t>.20</w:t>
            </w:r>
            <w:r>
              <w:rPr>
                <w:sz w:val="27"/>
                <w:szCs w:val="27"/>
                <w:lang w:val="en-US"/>
              </w:rPr>
              <w:t>1</w:t>
            </w:r>
            <w:r w:rsidR="00201603">
              <w:rPr>
                <w:sz w:val="27"/>
                <w:szCs w:val="27"/>
              </w:rPr>
              <w:t>4</w:t>
            </w:r>
            <w:r w:rsidRPr="00BD14A0">
              <w:rPr>
                <w:sz w:val="27"/>
                <w:szCs w:val="27"/>
              </w:rPr>
              <w:t>.</w:t>
            </w:r>
          </w:p>
        </w:tc>
        <w:tc>
          <w:tcPr>
            <w:tcW w:w="7499" w:type="dxa"/>
          </w:tcPr>
          <w:p w14:paraId="2F0E5B98" w14:textId="77777777" w:rsidR="004C3CA6" w:rsidRDefault="004C3CA6" w:rsidP="00BF4D9A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lastRenderedPageBreak/>
              <w:t xml:space="preserve">Заява від </w:t>
            </w:r>
            <w:r w:rsidR="00201603">
              <w:rPr>
                <w:sz w:val="27"/>
                <w:szCs w:val="27"/>
                <w:lang w:val="en-US"/>
              </w:rPr>
              <w:t>30</w:t>
            </w:r>
            <w:r w:rsidRPr="00BD14A0">
              <w:rPr>
                <w:sz w:val="27"/>
                <w:szCs w:val="27"/>
              </w:rPr>
              <w:t>.</w:t>
            </w:r>
            <w:r>
              <w:rPr>
                <w:sz w:val="27"/>
                <w:szCs w:val="27"/>
                <w:lang w:val="en-US"/>
              </w:rPr>
              <w:t>0</w:t>
            </w:r>
            <w:r w:rsidR="00201603"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.202</w:t>
            </w:r>
            <w:r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</w:rPr>
              <w:t>; копії: свідоцтва про реєстрацію транспортного засобу;</w:t>
            </w:r>
            <w:r>
              <w:rPr>
                <w:sz w:val="27"/>
                <w:szCs w:val="27"/>
              </w:rPr>
              <w:t xml:space="preserve"> ви</w:t>
            </w:r>
            <w:r w:rsidR="00201603">
              <w:rPr>
                <w:sz w:val="27"/>
                <w:szCs w:val="27"/>
              </w:rPr>
              <w:t>тягу</w:t>
            </w:r>
            <w:r>
              <w:rPr>
                <w:sz w:val="27"/>
                <w:szCs w:val="27"/>
              </w:rPr>
              <w:t xml:space="preserve"> </w:t>
            </w:r>
            <w:r w:rsidR="00201603">
              <w:rPr>
                <w:sz w:val="27"/>
                <w:szCs w:val="27"/>
              </w:rPr>
              <w:t>і</w:t>
            </w:r>
            <w:r>
              <w:rPr>
                <w:sz w:val="27"/>
                <w:szCs w:val="27"/>
              </w:rPr>
              <w:t xml:space="preserve">з </w:t>
            </w:r>
            <w:proofErr w:type="spellStart"/>
            <w:r>
              <w:rPr>
                <w:sz w:val="27"/>
                <w:szCs w:val="27"/>
              </w:rPr>
              <w:t>акт</w:t>
            </w:r>
            <w:r w:rsidR="00D5016A">
              <w:rPr>
                <w:sz w:val="27"/>
                <w:szCs w:val="27"/>
              </w:rPr>
              <w:t>а</w:t>
            </w:r>
            <w:proofErr w:type="spellEnd"/>
            <w:r>
              <w:rPr>
                <w:sz w:val="27"/>
                <w:szCs w:val="27"/>
              </w:rPr>
              <w:t xml:space="preserve"> огляду </w:t>
            </w:r>
            <w:r w:rsidR="00A10461">
              <w:rPr>
                <w:sz w:val="27"/>
                <w:szCs w:val="27"/>
              </w:rPr>
              <w:t>у МСЕ</w:t>
            </w:r>
            <w:r w:rsidR="00A31279">
              <w:rPr>
                <w:sz w:val="27"/>
                <w:szCs w:val="27"/>
              </w:rPr>
              <w:t>К</w:t>
            </w:r>
            <w:r>
              <w:rPr>
                <w:sz w:val="27"/>
                <w:szCs w:val="27"/>
              </w:rPr>
              <w:t xml:space="preserve"> </w:t>
            </w:r>
            <w:r w:rsidR="00201603">
              <w:rPr>
                <w:sz w:val="27"/>
                <w:szCs w:val="27"/>
              </w:rPr>
              <w:t xml:space="preserve"> до довідки Сер. МСЕ </w:t>
            </w:r>
            <w:r>
              <w:rPr>
                <w:sz w:val="27"/>
                <w:szCs w:val="27"/>
              </w:rPr>
              <w:t xml:space="preserve">від </w:t>
            </w:r>
            <w:r w:rsidR="00201603">
              <w:rPr>
                <w:sz w:val="27"/>
                <w:szCs w:val="27"/>
              </w:rPr>
              <w:t>22</w:t>
            </w:r>
            <w:r>
              <w:rPr>
                <w:sz w:val="27"/>
                <w:szCs w:val="27"/>
              </w:rPr>
              <w:t>.</w:t>
            </w:r>
            <w:r w:rsidR="00201603">
              <w:rPr>
                <w:sz w:val="27"/>
                <w:szCs w:val="27"/>
              </w:rPr>
              <w:t>12</w:t>
            </w:r>
            <w:r>
              <w:rPr>
                <w:sz w:val="27"/>
                <w:szCs w:val="27"/>
              </w:rPr>
              <w:t>.20</w:t>
            </w:r>
            <w:r w:rsidR="00201603">
              <w:rPr>
                <w:sz w:val="27"/>
                <w:szCs w:val="27"/>
              </w:rPr>
              <w:t>04</w:t>
            </w:r>
            <w:r w:rsidRPr="00BD14A0">
              <w:rPr>
                <w:sz w:val="27"/>
                <w:szCs w:val="27"/>
              </w:rPr>
              <w:t xml:space="preserve">  Серія </w:t>
            </w:r>
            <w:r>
              <w:rPr>
                <w:sz w:val="27"/>
                <w:szCs w:val="27"/>
              </w:rPr>
              <w:t xml:space="preserve"> </w:t>
            </w:r>
            <w:r w:rsidR="00201603">
              <w:rPr>
                <w:sz w:val="27"/>
                <w:szCs w:val="27"/>
              </w:rPr>
              <w:t>ІФ</w:t>
            </w:r>
            <w:r>
              <w:rPr>
                <w:sz w:val="27"/>
                <w:szCs w:val="27"/>
              </w:rPr>
              <w:t xml:space="preserve"> № </w:t>
            </w:r>
            <w:r w:rsidR="00201603">
              <w:rPr>
                <w:sz w:val="27"/>
                <w:szCs w:val="27"/>
              </w:rPr>
              <w:t>137633</w:t>
            </w:r>
            <w:r w:rsidRPr="00BD14A0">
              <w:rPr>
                <w:sz w:val="27"/>
                <w:szCs w:val="27"/>
              </w:rPr>
              <w:t>;</w:t>
            </w:r>
            <w:r>
              <w:rPr>
                <w:sz w:val="27"/>
                <w:szCs w:val="27"/>
              </w:rPr>
              <w:t xml:space="preserve"> довідки </w:t>
            </w:r>
            <w:r w:rsidR="00201603">
              <w:rPr>
                <w:sz w:val="27"/>
                <w:szCs w:val="27"/>
              </w:rPr>
              <w:t xml:space="preserve">  </w:t>
            </w:r>
            <w:r>
              <w:rPr>
                <w:sz w:val="27"/>
                <w:szCs w:val="27"/>
              </w:rPr>
              <w:t xml:space="preserve">до  </w:t>
            </w:r>
            <w:proofErr w:type="spellStart"/>
            <w:r>
              <w:rPr>
                <w:sz w:val="27"/>
                <w:szCs w:val="27"/>
              </w:rPr>
              <w:t>акта</w:t>
            </w:r>
            <w:proofErr w:type="spellEnd"/>
            <w:r>
              <w:rPr>
                <w:sz w:val="27"/>
                <w:szCs w:val="27"/>
              </w:rPr>
              <w:t xml:space="preserve"> огляду</w:t>
            </w:r>
            <w:r w:rsidR="00A10461">
              <w:rPr>
                <w:sz w:val="27"/>
                <w:szCs w:val="27"/>
              </w:rPr>
              <w:t xml:space="preserve"> № 142</w:t>
            </w:r>
            <w:r>
              <w:rPr>
                <w:sz w:val="27"/>
                <w:szCs w:val="27"/>
              </w:rPr>
              <w:t xml:space="preserve"> </w:t>
            </w:r>
            <w:r w:rsidR="00201603">
              <w:rPr>
                <w:sz w:val="27"/>
                <w:szCs w:val="27"/>
              </w:rPr>
              <w:t xml:space="preserve">медико- соціальною експертною </w:t>
            </w:r>
            <w:r w:rsidR="00201603">
              <w:rPr>
                <w:sz w:val="27"/>
                <w:szCs w:val="27"/>
              </w:rPr>
              <w:lastRenderedPageBreak/>
              <w:t>комісією</w:t>
            </w:r>
            <w:r>
              <w:rPr>
                <w:sz w:val="27"/>
                <w:szCs w:val="27"/>
              </w:rPr>
              <w:t xml:space="preserve"> </w:t>
            </w:r>
            <w:r w:rsidR="00B837C0">
              <w:rPr>
                <w:sz w:val="27"/>
                <w:szCs w:val="27"/>
              </w:rPr>
              <w:t>щодо</w:t>
            </w:r>
            <w:r>
              <w:rPr>
                <w:sz w:val="27"/>
                <w:szCs w:val="27"/>
              </w:rPr>
              <w:t xml:space="preserve"> визначенн</w:t>
            </w:r>
            <w:r w:rsidR="00B837C0">
              <w:rPr>
                <w:sz w:val="27"/>
                <w:szCs w:val="27"/>
              </w:rPr>
              <w:t>я</w:t>
            </w:r>
            <w:r>
              <w:rPr>
                <w:sz w:val="27"/>
                <w:szCs w:val="27"/>
              </w:rPr>
              <w:t xml:space="preserve"> медичних показань для забезпечення інвалід</w:t>
            </w:r>
            <w:r w:rsidR="00201603">
              <w:rPr>
                <w:sz w:val="27"/>
                <w:szCs w:val="27"/>
              </w:rPr>
              <w:t>а</w:t>
            </w:r>
            <w:r>
              <w:rPr>
                <w:sz w:val="27"/>
                <w:szCs w:val="27"/>
              </w:rPr>
              <w:t xml:space="preserve"> автомобіл</w:t>
            </w:r>
            <w:r w:rsidR="00201603">
              <w:rPr>
                <w:sz w:val="27"/>
                <w:szCs w:val="27"/>
              </w:rPr>
              <w:t>ем з ручним керуванням та коляскою з електроприводом</w:t>
            </w:r>
            <w:r>
              <w:rPr>
                <w:sz w:val="27"/>
                <w:szCs w:val="27"/>
              </w:rPr>
              <w:t xml:space="preserve"> від </w:t>
            </w:r>
            <w:r w:rsidR="00201603">
              <w:rPr>
                <w:sz w:val="27"/>
                <w:szCs w:val="27"/>
              </w:rPr>
              <w:t>15</w:t>
            </w:r>
            <w:r>
              <w:rPr>
                <w:sz w:val="27"/>
                <w:szCs w:val="27"/>
              </w:rPr>
              <w:t>.0</w:t>
            </w:r>
            <w:r w:rsidR="00201603">
              <w:rPr>
                <w:sz w:val="27"/>
                <w:szCs w:val="27"/>
              </w:rPr>
              <w:t>7</w:t>
            </w:r>
            <w:r>
              <w:rPr>
                <w:sz w:val="27"/>
                <w:szCs w:val="27"/>
              </w:rPr>
              <w:t>.201</w:t>
            </w:r>
            <w:r w:rsidR="00201603">
              <w:rPr>
                <w:sz w:val="27"/>
                <w:szCs w:val="27"/>
              </w:rPr>
              <w:t>3</w:t>
            </w:r>
            <w:r>
              <w:rPr>
                <w:sz w:val="27"/>
                <w:szCs w:val="27"/>
              </w:rPr>
              <w:t xml:space="preserve">; </w:t>
            </w:r>
            <w:r w:rsidRPr="00BD14A0">
              <w:rPr>
                <w:sz w:val="27"/>
                <w:szCs w:val="27"/>
              </w:rPr>
              <w:t xml:space="preserve">наказу </w:t>
            </w:r>
            <w:r>
              <w:rPr>
                <w:sz w:val="27"/>
                <w:szCs w:val="27"/>
              </w:rPr>
              <w:t>департаменту соціальної політики</w:t>
            </w:r>
            <w:r w:rsidRPr="00BD14A0">
              <w:rPr>
                <w:sz w:val="27"/>
                <w:szCs w:val="27"/>
              </w:rPr>
              <w:t xml:space="preserve"> Івано</w:t>
            </w:r>
            <w:r>
              <w:rPr>
                <w:sz w:val="27"/>
                <w:szCs w:val="27"/>
              </w:rPr>
              <w:t>-</w:t>
            </w:r>
            <w:r w:rsidRPr="00BD14A0">
              <w:rPr>
                <w:sz w:val="27"/>
                <w:szCs w:val="27"/>
              </w:rPr>
              <w:t>Франківської обл</w:t>
            </w:r>
            <w:r>
              <w:rPr>
                <w:sz w:val="27"/>
                <w:szCs w:val="27"/>
              </w:rPr>
              <w:t xml:space="preserve">асної </w:t>
            </w:r>
            <w:r w:rsidRPr="00BD14A0">
              <w:rPr>
                <w:sz w:val="27"/>
                <w:szCs w:val="27"/>
              </w:rPr>
              <w:t>держа</w:t>
            </w:r>
            <w:r>
              <w:rPr>
                <w:sz w:val="27"/>
                <w:szCs w:val="27"/>
              </w:rPr>
              <w:t>вної а</w:t>
            </w:r>
            <w:r w:rsidRPr="00BD14A0">
              <w:rPr>
                <w:sz w:val="27"/>
                <w:szCs w:val="27"/>
              </w:rPr>
              <w:t>дміністрації від </w:t>
            </w:r>
            <w:r w:rsidR="00201603">
              <w:rPr>
                <w:sz w:val="27"/>
                <w:szCs w:val="27"/>
              </w:rPr>
              <w:t>06</w:t>
            </w:r>
            <w:r w:rsidRPr="00BD14A0">
              <w:rPr>
                <w:sz w:val="27"/>
                <w:szCs w:val="27"/>
              </w:rPr>
              <w:t>.0</w:t>
            </w:r>
            <w:r w:rsidR="00201603">
              <w:rPr>
                <w:sz w:val="27"/>
                <w:szCs w:val="27"/>
              </w:rPr>
              <w:t>3</w:t>
            </w:r>
            <w:r w:rsidRPr="00BD14A0">
              <w:rPr>
                <w:sz w:val="27"/>
                <w:szCs w:val="27"/>
              </w:rPr>
              <w:t>.20</w:t>
            </w:r>
            <w:r>
              <w:rPr>
                <w:sz w:val="27"/>
                <w:szCs w:val="27"/>
              </w:rPr>
              <w:t>1</w:t>
            </w:r>
            <w:r w:rsidR="00201603">
              <w:rPr>
                <w:sz w:val="27"/>
                <w:szCs w:val="27"/>
              </w:rPr>
              <w:t>4</w:t>
            </w:r>
            <w:r w:rsidRPr="00BD14A0">
              <w:rPr>
                <w:sz w:val="27"/>
                <w:szCs w:val="27"/>
              </w:rPr>
              <w:t xml:space="preserve"> № </w:t>
            </w:r>
            <w:r w:rsidR="00201603">
              <w:rPr>
                <w:sz w:val="27"/>
                <w:szCs w:val="27"/>
              </w:rPr>
              <w:t>32</w:t>
            </w:r>
            <w:r w:rsidRPr="00BD14A0">
              <w:rPr>
                <w:sz w:val="27"/>
                <w:szCs w:val="27"/>
              </w:rPr>
              <w:t>.</w:t>
            </w:r>
          </w:p>
          <w:p w14:paraId="09472572" w14:textId="151DE4D9" w:rsidR="00C51A8E" w:rsidRPr="00BD14A0" w:rsidRDefault="00C51A8E" w:rsidP="00BF4D9A">
            <w:pPr>
              <w:tabs>
                <w:tab w:val="left" w:pos="2955"/>
              </w:tabs>
              <w:rPr>
                <w:sz w:val="27"/>
                <w:szCs w:val="27"/>
              </w:rPr>
            </w:pPr>
          </w:p>
        </w:tc>
      </w:tr>
      <w:tr w:rsidR="002341F9" w:rsidRPr="00BD14A0" w14:paraId="146D8F35" w14:textId="77777777" w:rsidTr="00563C6A">
        <w:trPr>
          <w:trHeight w:val="2924"/>
        </w:trPr>
        <w:tc>
          <w:tcPr>
            <w:tcW w:w="690" w:type="dxa"/>
          </w:tcPr>
          <w:p w14:paraId="4AB014EB" w14:textId="3B9B2DCC" w:rsidR="002341F9" w:rsidRPr="00BD14A0" w:rsidRDefault="00F73215" w:rsidP="005411A9">
            <w:pPr>
              <w:overflowPunct/>
              <w:autoSpaceDE/>
              <w:autoSpaceDN/>
              <w:adjustRightInd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lastRenderedPageBreak/>
              <w:t xml:space="preserve">   </w:t>
            </w:r>
            <w:r w:rsidR="000D5BC3">
              <w:rPr>
                <w:sz w:val="27"/>
                <w:szCs w:val="27"/>
              </w:rPr>
              <w:t>9</w:t>
            </w:r>
            <w:r w:rsidR="00B7058A">
              <w:rPr>
                <w:sz w:val="27"/>
                <w:szCs w:val="27"/>
              </w:rPr>
              <w:t>.</w:t>
            </w:r>
          </w:p>
        </w:tc>
        <w:tc>
          <w:tcPr>
            <w:tcW w:w="2349" w:type="dxa"/>
          </w:tcPr>
          <w:p w14:paraId="102E7875" w14:textId="77777777" w:rsidR="003734B9" w:rsidRDefault="003734B9" w:rsidP="003734B9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Скоропад</w:t>
            </w:r>
            <w:proofErr w:type="spellEnd"/>
          </w:p>
          <w:p w14:paraId="61CFEB95" w14:textId="77777777" w:rsidR="003734B9" w:rsidRDefault="003734B9" w:rsidP="003734B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Віктор</w:t>
            </w:r>
          </w:p>
          <w:p w14:paraId="601F5EA6" w14:textId="008D8D1F" w:rsidR="00913BC3" w:rsidRDefault="003734B9" w:rsidP="003734B9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Андрійович</w:t>
            </w:r>
          </w:p>
        </w:tc>
        <w:tc>
          <w:tcPr>
            <w:tcW w:w="3732" w:type="dxa"/>
          </w:tcPr>
          <w:p w14:paraId="3EBD3BCC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Автомобіль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>
              <w:rPr>
                <w:sz w:val="27"/>
                <w:szCs w:val="27"/>
                <w:lang w:val="en-US"/>
              </w:rPr>
              <w:t>RENAULT MEGANE</w:t>
            </w:r>
            <w:r w:rsidRPr="00BD14A0">
              <w:rPr>
                <w:sz w:val="27"/>
                <w:szCs w:val="27"/>
              </w:rPr>
              <w:t>,</w:t>
            </w:r>
          </w:p>
          <w:p w14:paraId="7CABD780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ідентифікаційний номер </w:t>
            </w:r>
          </w:p>
          <w:p w14:paraId="677733E5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VF1KM1R0A35516094</w:t>
            </w:r>
            <w:r w:rsidRPr="00BD14A0">
              <w:rPr>
                <w:sz w:val="27"/>
                <w:szCs w:val="27"/>
              </w:rPr>
              <w:t xml:space="preserve">, </w:t>
            </w:r>
          </w:p>
          <w:p w14:paraId="630ED5B2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Pr="00BD14A0">
              <w:rPr>
                <w:sz w:val="27"/>
                <w:szCs w:val="27"/>
                <w:lang w:val="en-US"/>
              </w:rPr>
              <w:t>1</w:t>
            </w:r>
            <w:r>
              <w:rPr>
                <w:sz w:val="27"/>
                <w:szCs w:val="27"/>
                <w:lang w:val="en-US"/>
              </w:rPr>
              <w:t>598</w:t>
            </w:r>
            <w:r w:rsidRPr="00BD14A0">
              <w:rPr>
                <w:sz w:val="27"/>
                <w:szCs w:val="27"/>
              </w:rPr>
              <w:t xml:space="preserve"> см. куб.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4B28F105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en-US"/>
              </w:rPr>
              <w:t>200</w:t>
            </w:r>
            <w:r>
              <w:rPr>
                <w:sz w:val="27"/>
                <w:szCs w:val="27"/>
                <w:lang w:val="en-US"/>
              </w:rPr>
              <w:t>6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1A324D5C" w14:textId="7CB3211B" w:rsidR="002341F9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Pr="00BD14A0">
              <w:rPr>
                <w:sz w:val="27"/>
                <w:szCs w:val="27"/>
                <w:lang w:val="en-US"/>
              </w:rPr>
              <w:t xml:space="preserve"> 2</w:t>
            </w:r>
            <w:r>
              <w:rPr>
                <w:sz w:val="27"/>
                <w:szCs w:val="27"/>
                <w:lang w:val="en-US"/>
              </w:rPr>
              <w:t>5</w:t>
            </w:r>
            <w:r w:rsidRPr="00BD14A0">
              <w:rPr>
                <w:sz w:val="27"/>
                <w:szCs w:val="27"/>
                <w:lang w:val="en-US"/>
              </w:rPr>
              <w:t>.</w:t>
            </w:r>
            <w:r>
              <w:rPr>
                <w:sz w:val="27"/>
                <w:szCs w:val="27"/>
                <w:lang w:val="en-US"/>
              </w:rPr>
              <w:t>12</w:t>
            </w:r>
            <w:r w:rsidRPr="00BD14A0">
              <w:rPr>
                <w:sz w:val="27"/>
                <w:szCs w:val="27"/>
                <w:lang w:val="en-US"/>
              </w:rPr>
              <w:t>.201</w:t>
            </w:r>
            <w:r>
              <w:rPr>
                <w:sz w:val="27"/>
                <w:szCs w:val="27"/>
                <w:lang w:val="en-US"/>
              </w:rPr>
              <w:t>3</w:t>
            </w:r>
            <w:r w:rsidRPr="00BD14A0">
              <w:rPr>
                <w:sz w:val="27"/>
                <w:szCs w:val="27"/>
              </w:rPr>
              <w:t>.</w:t>
            </w:r>
          </w:p>
          <w:p w14:paraId="2E7EF9FF" w14:textId="3708D397" w:rsidR="002341F9" w:rsidRPr="002341F9" w:rsidRDefault="002341F9" w:rsidP="005411A9">
            <w:pPr>
              <w:widowControl w:val="0"/>
              <w:ind w:right="-108"/>
              <w:rPr>
                <w:sz w:val="27"/>
                <w:szCs w:val="27"/>
              </w:rPr>
            </w:pPr>
          </w:p>
        </w:tc>
        <w:tc>
          <w:tcPr>
            <w:tcW w:w="7499" w:type="dxa"/>
          </w:tcPr>
          <w:p w14:paraId="5849707F" w14:textId="535116E5" w:rsidR="002341F9" w:rsidRPr="00BD14A0" w:rsidRDefault="00534BCD" w:rsidP="00534BCD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534BCD">
              <w:rPr>
                <w:sz w:val="27"/>
                <w:szCs w:val="27"/>
              </w:rPr>
              <w:t>Заява від 0</w:t>
            </w:r>
            <w:r w:rsidR="00427101">
              <w:rPr>
                <w:sz w:val="27"/>
                <w:szCs w:val="27"/>
              </w:rPr>
              <w:t>8</w:t>
            </w:r>
            <w:r w:rsidRPr="00534BCD">
              <w:rPr>
                <w:sz w:val="27"/>
                <w:szCs w:val="27"/>
              </w:rPr>
              <w:t xml:space="preserve">.01.2024; копії: свідоцтва про реєстрацію транспортного засобу;  довідки до </w:t>
            </w:r>
            <w:proofErr w:type="spellStart"/>
            <w:r w:rsidRPr="00534BCD">
              <w:rPr>
                <w:sz w:val="27"/>
                <w:szCs w:val="27"/>
              </w:rPr>
              <w:t>акта</w:t>
            </w:r>
            <w:proofErr w:type="spellEnd"/>
            <w:r w:rsidRPr="00534BCD">
              <w:rPr>
                <w:sz w:val="27"/>
                <w:szCs w:val="27"/>
              </w:rPr>
              <w:t xml:space="preserve"> огляду медико- соціальною експертною комісією від 10.01.2022 Серія 12 ААВ  № 757101; довідки № 79 до </w:t>
            </w:r>
            <w:proofErr w:type="spellStart"/>
            <w:r w:rsidRPr="00534BCD">
              <w:rPr>
                <w:sz w:val="27"/>
                <w:szCs w:val="27"/>
              </w:rPr>
              <w:t>акт</w:t>
            </w:r>
            <w:r w:rsidR="0099744B">
              <w:rPr>
                <w:sz w:val="27"/>
                <w:szCs w:val="27"/>
              </w:rPr>
              <w:t>а</w:t>
            </w:r>
            <w:proofErr w:type="spellEnd"/>
            <w:r w:rsidRPr="00534BCD">
              <w:rPr>
                <w:sz w:val="27"/>
                <w:szCs w:val="27"/>
              </w:rPr>
              <w:t xml:space="preserve"> освідчення  у МСЕК по визначенню медичних показань для забезпечення транспортними засобами з ручним керуванням від 27.04.2009; наказу </w:t>
            </w:r>
            <w:r w:rsidR="000A40CC">
              <w:rPr>
                <w:sz w:val="27"/>
                <w:szCs w:val="27"/>
              </w:rPr>
              <w:t>департаменту соціальної політики</w:t>
            </w:r>
            <w:r w:rsidRPr="00534BCD">
              <w:rPr>
                <w:sz w:val="27"/>
                <w:szCs w:val="27"/>
              </w:rPr>
              <w:t xml:space="preserve"> Івано-Франківської обласної державної адміністрації від  </w:t>
            </w:r>
            <w:r w:rsidR="007A57CB">
              <w:rPr>
                <w:sz w:val="27"/>
                <w:szCs w:val="27"/>
              </w:rPr>
              <w:t>25.12.2013 № 192.</w:t>
            </w:r>
          </w:p>
        </w:tc>
      </w:tr>
      <w:tr w:rsidR="004A1086" w:rsidRPr="00BD14A0" w14:paraId="62B1E8C4" w14:textId="77777777" w:rsidTr="00563C6A">
        <w:trPr>
          <w:trHeight w:val="3180"/>
        </w:trPr>
        <w:tc>
          <w:tcPr>
            <w:tcW w:w="690" w:type="dxa"/>
          </w:tcPr>
          <w:p w14:paraId="514B6B71" w14:textId="78EA760B" w:rsidR="004A1086" w:rsidRPr="00DF6C37" w:rsidRDefault="00DF6C37" w:rsidP="005411A9">
            <w:pPr>
              <w:overflowPunct/>
              <w:autoSpaceDE/>
              <w:autoSpaceDN/>
              <w:adjustRightInd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  <w:lang w:val="en-US"/>
              </w:rPr>
              <w:t xml:space="preserve">   </w:t>
            </w:r>
            <w:r w:rsidR="000D5BC3">
              <w:rPr>
                <w:sz w:val="27"/>
                <w:szCs w:val="27"/>
              </w:rPr>
              <w:t>10</w:t>
            </w:r>
            <w:r>
              <w:rPr>
                <w:sz w:val="27"/>
                <w:szCs w:val="27"/>
                <w:lang w:val="en-US"/>
              </w:rPr>
              <w:t>.</w:t>
            </w:r>
          </w:p>
        </w:tc>
        <w:tc>
          <w:tcPr>
            <w:tcW w:w="2349" w:type="dxa"/>
          </w:tcPr>
          <w:p w14:paraId="1664B15D" w14:textId="77777777" w:rsidR="004A1086" w:rsidRDefault="004A1086" w:rsidP="004A1086">
            <w:pPr>
              <w:rPr>
                <w:sz w:val="27"/>
                <w:szCs w:val="27"/>
              </w:rPr>
            </w:pPr>
            <w:proofErr w:type="spellStart"/>
            <w:r>
              <w:rPr>
                <w:sz w:val="27"/>
                <w:szCs w:val="27"/>
              </w:rPr>
              <w:t>Сумарук</w:t>
            </w:r>
            <w:proofErr w:type="spellEnd"/>
            <w:r>
              <w:rPr>
                <w:sz w:val="27"/>
                <w:szCs w:val="27"/>
              </w:rPr>
              <w:t xml:space="preserve"> </w:t>
            </w:r>
          </w:p>
          <w:p w14:paraId="2FF4FF2C" w14:textId="77777777" w:rsidR="004A1086" w:rsidRDefault="004A1086" w:rsidP="004A1086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Світлана</w:t>
            </w:r>
          </w:p>
          <w:p w14:paraId="5565B5D3" w14:textId="64EE1246" w:rsidR="004A1086" w:rsidRDefault="004A1086" w:rsidP="004A1086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Іванівна</w:t>
            </w:r>
          </w:p>
        </w:tc>
        <w:tc>
          <w:tcPr>
            <w:tcW w:w="3732" w:type="dxa"/>
          </w:tcPr>
          <w:p w14:paraId="5AA8B033" w14:textId="77777777" w:rsidR="004A1086" w:rsidRPr="00BD14A0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Автомобіль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>
              <w:rPr>
                <w:sz w:val="27"/>
                <w:szCs w:val="27"/>
                <w:lang w:val="en-US"/>
              </w:rPr>
              <w:t>VOLKSWAGEN PASSAT</w:t>
            </w:r>
            <w:r w:rsidRPr="00BD14A0">
              <w:rPr>
                <w:sz w:val="27"/>
                <w:szCs w:val="27"/>
              </w:rPr>
              <w:t>,</w:t>
            </w:r>
          </w:p>
          <w:p w14:paraId="147C76E9" w14:textId="77777777" w:rsidR="004A1086" w:rsidRPr="00BD14A0" w:rsidRDefault="004A1086" w:rsidP="004A1086">
            <w:pPr>
              <w:widowControl w:val="0"/>
              <w:ind w:right="-108"/>
              <w:rPr>
                <w:sz w:val="27"/>
                <w:szCs w:val="27"/>
                <w:lang w:val="en-US"/>
              </w:rPr>
            </w:pPr>
            <w:r w:rsidRPr="00BD14A0">
              <w:rPr>
                <w:sz w:val="27"/>
                <w:szCs w:val="27"/>
              </w:rPr>
              <w:t xml:space="preserve">ідентифікаційний номер </w:t>
            </w:r>
          </w:p>
          <w:p w14:paraId="05EA8F15" w14:textId="77777777" w:rsidR="004A1086" w:rsidRPr="00BD14A0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WVWZZZ3BZ4P328423</w:t>
            </w:r>
            <w:r w:rsidRPr="00BD14A0">
              <w:rPr>
                <w:sz w:val="27"/>
                <w:szCs w:val="27"/>
              </w:rPr>
              <w:t xml:space="preserve">, </w:t>
            </w:r>
          </w:p>
          <w:p w14:paraId="127FC238" w14:textId="77777777" w:rsidR="004A1086" w:rsidRPr="00BD14A0" w:rsidRDefault="004A1086" w:rsidP="004A1086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</w:rPr>
              <w:t xml:space="preserve">об’єм двигуна </w:t>
            </w:r>
            <w:r w:rsidRPr="00BD14A0">
              <w:rPr>
                <w:sz w:val="27"/>
                <w:szCs w:val="27"/>
                <w:lang w:val="en-US"/>
              </w:rPr>
              <w:t>1</w:t>
            </w:r>
            <w:r>
              <w:rPr>
                <w:sz w:val="27"/>
                <w:szCs w:val="27"/>
                <w:lang w:val="en-US"/>
              </w:rPr>
              <w:t>781</w:t>
            </w:r>
            <w:r w:rsidRPr="00BD14A0">
              <w:rPr>
                <w:sz w:val="27"/>
                <w:szCs w:val="27"/>
              </w:rPr>
              <w:t xml:space="preserve"> см. куб.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4A4A8A8D" w14:textId="77777777" w:rsidR="004A1086" w:rsidRPr="00BD14A0" w:rsidRDefault="004A1086" w:rsidP="004A1086">
            <w:pPr>
              <w:widowControl w:val="0"/>
              <w:ind w:right="-108"/>
              <w:rPr>
                <w:sz w:val="27"/>
                <w:szCs w:val="27"/>
                <w:lang w:val="ru-RU"/>
              </w:rPr>
            </w:pPr>
            <w:r w:rsidRPr="00BD14A0">
              <w:rPr>
                <w:sz w:val="27"/>
                <w:szCs w:val="27"/>
                <w:lang w:val="en-US"/>
              </w:rPr>
              <w:t>200</w:t>
            </w:r>
            <w:r>
              <w:rPr>
                <w:sz w:val="27"/>
                <w:szCs w:val="27"/>
                <w:lang w:val="en-US"/>
              </w:rPr>
              <w:t>4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року</w:t>
            </w:r>
            <w:r w:rsidRPr="00BD14A0">
              <w:rPr>
                <w:sz w:val="27"/>
                <w:szCs w:val="27"/>
                <w:lang w:val="ru-RU"/>
              </w:rPr>
              <w:t xml:space="preserve"> </w:t>
            </w:r>
            <w:r w:rsidRPr="00BD14A0">
              <w:rPr>
                <w:sz w:val="27"/>
                <w:szCs w:val="27"/>
              </w:rPr>
              <w:t>випуску</w:t>
            </w:r>
            <w:r w:rsidRPr="00BD14A0">
              <w:rPr>
                <w:sz w:val="27"/>
                <w:szCs w:val="27"/>
                <w:lang w:val="ru-RU"/>
              </w:rPr>
              <w:t xml:space="preserve">, </w:t>
            </w:r>
          </w:p>
          <w:p w14:paraId="28B22382" w14:textId="77777777" w:rsidR="004A10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 w:rsidRPr="00BD14A0">
              <w:rPr>
                <w:sz w:val="27"/>
                <w:szCs w:val="27"/>
              </w:rPr>
              <w:t>дата</w:t>
            </w:r>
            <w:r w:rsidRPr="00BD14A0">
              <w:rPr>
                <w:sz w:val="27"/>
                <w:szCs w:val="27"/>
                <w:lang w:val="en-US"/>
              </w:rPr>
              <w:t xml:space="preserve"> </w:t>
            </w:r>
            <w:r w:rsidRPr="00BD14A0">
              <w:rPr>
                <w:sz w:val="27"/>
                <w:szCs w:val="27"/>
              </w:rPr>
              <w:t>видачі</w:t>
            </w:r>
            <w:r w:rsidRPr="00BD14A0">
              <w:rPr>
                <w:sz w:val="27"/>
                <w:szCs w:val="27"/>
                <w:lang w:val="en-US"/>
              </w:rPr>
              <w:t xml:space="preserve"> 2</w:t>
            </w:r>
            <w:r>
              <w:rPr>
                <w:sz w:val="27"/>
                <w:szCs w:val="27"/>
                <w:lang w:val="en-US"/>
              </w:rPr>
              <w:t>6</w:t>
            </w:r>
            <w:r w:rsidRPr="00BD14A0">
              <w:rPr>
                <w:sz w:val="27"/>
                <w:szCs w:val="27"/>
                <w:lang w:val="en-US"/>
              </w:rPr>
              <w:t>.</w:t>
            </w:r>
            <w:r>
              <w:rPr>
                <w:sz w:val="27"/>
                <w:szCs w:val="27"/>
                <w:lang w:val="en-US"/>
              </w:rPr>
              <w:t>08</w:t>
            </w:r>
            <w:r w:rsidRPr="00BD14A0">
              <w:rPr>
                <w:sz w:val="27"/>
                <w:szCs w:val="27"/>
                <w:lang w:val="en-US"/>
              </w:rPr>
              <w:t>.201</w:t>
            </w:r>
            <w:r>
              <w:rPr>
                <w:sz w:val="27"/>
                <w:szCs w:val="27"/>
                <w:lang w:val="en-US"/>
              </w:rPr>
              <w:t>1</w:t>
            </w:r>
            <w:r w:rsidRPr="00BD14A0">
              <w:rPr>
                <w:sz w:val="27"/>
                <w:szCs w:val="27"/>
              </w:rPr>
              <w:t>.</w:t>
            </w:r>
          </w:p>
          <w:p w14:paraId="39FD4F72" w14:textId="77777777" w:rsidR="004A1086" w:rsidRPr="00BD14A0" w:rsidRDefault="004A1086" w:rsidP="003734B9">
            <w:pPr>
              <w:widowControl w:val="0"/>
              <w:ind w:right="-108"/>
              <w:rPr>
                <w:sz w:val="27"/>
                <w:szCs w:val="27"/>
              </w:rPr>
            </w:pPr>
          </w:p>
        </w:tc>
        <w:tc>
          <w:tcPr>
            <w:tcW w:w="7499" w:type="dxa"/>
          </w:tcPr>
          <w:p w14:paraId="45DDA28E" w14:textId="1C7A2983" w:rsidR="004A1086" w:rsidRPr="007B1CB4" w:rsidRDefault="003055FD" w:rsidP="004A1086">
            <w:pPr>
              <w:tabs>
                <w:tab w:val="left" w:pos="2955"/>
              </w:tabs>
              <w:rPr>
                <w:sz w:val="27"/>
                <w:szCs w:val="27"/>
              </w:rPr>
            </w:pPr>
            <w:r w:rsidRPr="003055FD">
              <w:rPr>
                <w:sz w:val="27"/>
                <w:szCs w:val="27"/>
              </w:rPr>
              <w:t xml:space="preserve">Заява від </w:t>
            </w:r>
            <w:r w:rsidRPr="003055FD">
              <w:rPr>
                <w:sz w:val="27"/>
                <w:szCs w:val="27"/>
                <w:lang w:val="en-US"/>
              </w:rPr>
              <w:t>21</w:t>
            </w:r>
            <w:r w:rsidRPr="003055FD">
              <w:rPr>
                <w:sz w:val="27"/>
                <w:szCs w:val="27"/>
              </w:rPr>
              <w:t>.</w:t>
            </w:r>
            <w:r w:rsidRPr="003055FD">
              <w:rPr>
                <w:sz w:val="27"/>
                <w:szCs w:val="27"/>
                <w:lang w:val="en-US"/>
              </w:rPr>
              <w:t>03</w:t>
            </w:r>
            <w:r w:rsidRPr="003055FD">
              <w:rPr>
                <w:sz w:val="27"/>
                <w:szCs w:val="27"/>
              </w:rPr>
              <w:t>.202</w:t>
            </w:r>
            <w:r w:rsidRPr="003055FD">
              <w:rPr>
                <w:sz w:val="27"/>
                <w:szCs w:val="27"/>
                <w:lang w:val="en-US"/>
              </w:rPr>
              <w:t>4</w:t>
            </w:r>
            <w:r w:rsidRPr="003055FD">
              <w:rPr>
                <w:sz w:val="27"/>
                <w:szCs w:val="27"/>
              </w:rPr>
              <w:t xml:space="preserve">; копії: свідоцтва про реєстрацію транспортного засобу; довідки </w:t>
            </w:r>
            <w:r w:rsidRPr="003055FD">
              <w:rPr>
                <w:sz w:val="27"/>
                <w:szCs w:val="27"/>
                <w:lang w:val="en-US"/>
              </w:rPr>
              <w:t xml:space="preserve"> </w:t>
            </w:r>
            <w:r w:rsidRPr="003055FD">
              <w:rPr>
                <w:sz w:val="27"/>
                <w:szCs w:val="27"/>
              </w:rPr>
              <w:t xml:space="preserve">Сер. МСЕ від 09.02.2000  Серія 2-18 ІФ № 017308; довідки № 58 до </w:t>
            </w:r>
            <w:proofErr w:type="spellStart"/>
            <w:r w:rsidRPr="003055FD">
              <w:rPr>
                <w:sz w:val="27"/>
                <w:szCs w:val="27"/>
              </w:rPr>
              <w:t>акта</w:t>
            </w:r>
            <w:proofErr w:type="spellEnd"/>
            <w:r w:rsidRPr="003055FD">
              <w:rPr>
                <w:sz w:val="27"/>
                <w:szCs w:val="27"/>
              </w:rPr>
              <w:t xml:space="preserve"> огляду медико- соціальною експертною комісією щодо визначення медичних показань для забезпечення інваліда  автомобілем з ручним керуванням та коляскою з електроприводом від 18.06.2020 Серія 12 ААА № 018331; наказу головного управління праці та соціального захисту населення Івано-Франківської обласної державної адміністрації від</w:t>
            </w:r>
            <w:r w:rsidR="00C02556">
              <w:rPr>
                <w:sz w:val="27"/>
                <w:szCs w:val="27"/>
              </w:rPr>
              <w:t xml:space="preserve"> 26.08.2011 № 129.</w:t>
            </w:r>
          </w:p>
        </w:tc>
      </w:tr>
      <w:tr w:rsidR="003734B9" w:rsidRPr="00BD14A0" w14:paraId="3D46E537" w14:textId="77777777" w:rsidTr="00C51A8E">
        <w:trPr>
          <w:trHeight w:val="2825"/>
        </w:trPr>
        <w:tc>
          <w:tcPr>
            <w:tcW w:w="690" w:type="dxa"/>
          </w:tcPr>
          <w:p w14:paraId="72917568" w14:textId="304ABE2C" w:rsidR="003734B9" w:rsidRPr="00DF6C37" w:rsidRDefault="003734B9" w:rsidP="005411A9">
            <w:pPr>
              <w:overflowPunct/>
              <w:autoSpaceDE/>
              <w:autoSpaceDN/>
              <w:adjustRightInd/>
              <w:rPr>
                <w:sz w:val="27"/>
                <w:szCs w:val="27"/>
                <w:lang w:val="en-US"/>
              </w:rPr>
            </w:pPr>
            <w:r>
              <w:rPr>
                <w:sz w:val="27"/>
                <w:szCs w:val="27"/>
              </w:rPr>
              <w:lastRenderedPageBreak/>
              <w:t xml:space="preserve">   </w:t>
            </w:r>
            <w:r w:rsidR="00DF6C37">
              <w:rPr>
                <w:sz w:val="27"/>
                <w:szCs w:val="27"/>
                <w:lang w:val="en-US"/>
              </w:rPr>
              <w:t xml:space="preserve"> 1</w:t>
            </w:r>
            <w:r w:rsidR="000D5BC3">
              <w:rPr>
                <w:sz w:val="27"/>
                <w:szCs w:val="27"/>
              </w:rPr>
              <w:t>1</w:t>
            </w:r>
            <w:r w:rsidR="00DF6C37">
              <w:rPr>
                <w:sz w:val="27"/>
                <w:szCs w:val="27"/>
                <w:lang w:val="en-US"/>
              </w:rPr>
              <w:t xml:space="preserve">. </w:t>
            </w:r>
          </w:p>
        </w:tc>
        <w:tc>
          <w:tcPr>
            <w:tcW w:w="2349" w:type="dxa"/>
          </w:tcPr>
          <w:p w14:paraId="7F595CDE" w14:textId="77777777" w:rsidR="004A1086" w:rsidRDefault="004A1086" w:rsidP="004A1086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Телепчук</w:t>
            </w:r>
          </w:p>
          <w:p w14:paraId="224CB31A" w14:textId="77777777" w:rsidR="004A1086" w:rsidRDefault="004A1086" w:rsidP="004A1086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Тарас</w:t>
            </w:r>
          </w:p>
          <w:p w14:paraId="51521975" w14:textId="737FA90F" w:rsidR="003734B9" w:rsidRDefault="004A1086" w:rsidP="004A1086">
            <w:pPr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Ярославович</w:t>
            </w:r>
          </w:p>
        </w:tc>
        <w:tc>
          <w:tcPr>
            <w:tcW w:w="3732" w:type="dxa"/>
          </w:tcPr>
          <w:p w14:paraId="3A77411A" w14:textId="77777777" w:rsidR="004A10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Автомобіль </w:t>
            </w:r>
            <w:r>
              <w:rPr>
                <w:sz w:val="27"/>
                <w:szCs w:val="27"/>
                <w:lang w:val="en-US"/>
              </w:rPr>
              <w:t>FORD FOCUS</w:t>
            </w:r>
            <w:r>
              <w:rPr>
                <w:sz w:val="27"/>
                <w:szCs w:val="27"/>
              </w:rPr>
              <w:t>,</w:t>
            </w:r>
          </w:p>
          <w:p w14:paraId="0C094835" w14:textId="77777777" w:rsidR="004A10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ідентифікаційний номер</w:t>
            </w:r>
          </w:p>
          <w:p w14:paraId="5B23D0D9" w14:textId="77777777" w:rsidR="004A10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  <w:lang w:val="en-US"/>
              </w:rPr>
              <w:t>WF0WXXGCDW5</w:t>
            </w:r>
            <w:r>
              <w:rPr>
                <w:sz w:val="27"/>
                <w:szCs w:val="27"/>
              </w:rPr>
              <w:t>С24436,</w:t>
            </w:r>
          </w:p>
          <w:p w14:paraId="08100C7F" w14:textId="77777777" w:rsidR="004A10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об</w:t>
            </w:r>
            <w:r>
              <w:rPr>
                <w:sz w:val="27"/>
                <w:szCs w:val="27"/>
                <w:lang w:val="en-US"/>
              </w:rPr>
              <w:t>’</w:t>
            </w:r>
            <w:proofErr w:type="spellStart"/>
            <w:r>
              <w:rPr>
                <w:sz w:val="27"/>
                <w:szCs w:val="27"/>
              </w:rPr>
              <w:t>єм</w:t>
            </w:r>
            <w:proofErr w:type="spellEnd"/>
            <w:r>
              <w:rPr>
                <w:sz w:val="27"/>
                <w:szCs w:val="27"/>
              </w:rPr>
              <w:t xml:space="preserve"> двигуна 1560 см. куб.,</w:t>
            </w:r>
          </w:p>
          <w:p w14:paraId="6ABC1AAF" w14:textId="77777777" w:rsidR="004A10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2005 року випуску,</w:t>
            </w:r>
          </w:p>
          <w:p w14:paraId="4D588E67" w14:textId="77777777" w:rsidR="004A1086" w:rsidRPr="003C5886" w:rsidRDefault="004A1086" w:rsidP="004A1086">
            <w:pPr>
              <w:widowControl w:val="0"/>
              <w:ind w:right="-108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дата видачі 08.05.2013. </w:t>
            </w:r>
          </w:p>
          <w:p w14:paraId="55A76EF3" w14:textId="77777777" w:rsidR="003734B9" w:rsidRPr="00BD14A0" w:rsidRDefault="003734B9" w:rsidP="003734B9">
            <w:pPr>
              <w:widowControl w:val="0"/>
              <w:ind w:right="-108"/>
              <w:rPr>
                <w:sz w:val="27"/>
                <w:szCs w:val="27"/>
              </w:rPr>
            </w:pPr>
          </w:p>
        </w:tc>
        <w:tc>
          <w:tcPr>
            <w:tcW w:w="7499" w:type="dxa"/>
          </w:tcPr>
          <w:p w14:paraId="13584B21" w14:textId="3AB49558" w:rsidR="003734B9" w:rsidRPr="00BD14A0" w:rsidRDefault="004A1086" w:rsidP="00ED7C0C">
            <w:pPr>
              <w:tabs>
                <w:tab w:val="left" w:pos="2955"/>
              </w:tabs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 xml:space="preserve">Заява від 27.11.2023; копії: </w:t>
            </w:r>
            <w:r w:rsidRPr="00BD14A0">
              <w:rPr>
                <w:sz w:val="27"/>
                <w:szCs w:val="27"/>
              </w:rPr>
              <w:t>свідоцтва про реєстрацію транспортного засобу</w:t>
            </w:r>
            <w:r>
              <w:rPr>
                <w:sz w:val="27"/>
                <w:szCs w:val="27"/>
              </w:rPr>
              <w:t xml:space="preserve">; </w:t>
            </w:r>
            <w:r w:rsidRPr="00BD14A0">
              <w:rPr>
                <w:sz w:val="27"/>
                <w:szCs w:val="27"/>
              </w:rPr>
              <w:t xml:space="preserve">довідки </w:t>
            </w:r>
            <w:r>
              <w:rPr>
                <w:sz w:val="27"/>
                <w:szCs w:val="27"/>
              </w:rPr>
              <w:t xml:space="preserve">до </w:t>
            </w:r>
            <w:proofErr w:type="spellStart"/>
            <w:r>
              <w:rPr>
                <w:sz w:val="27"/>
                <w:szCs w:val="27"/>
              </w:rPr>
              <w:t>акта</w:t>
            </w:r>
            <w:proofErr w:type="spellEnd"/>
            <w:r>
              <w:rPr>
                <w:sz w:val="27"/>
                <w:szCs w:val="27"/>
              </w:rPr>
              <w:t xml:space="preserve"> огляду МСЕК  від 21.12.2011 Серія 10 ААА  № 897498; довідки </w:t>
            </w:r>
            <w:r w:rsidR="007B1CB4">
              <w:rPr>
                <w:sz w:val="27"/>
                <w:szCs w:val="27"/>
              </w:rPr>
              <w:t xml:space="preserve"> №</w:t>
            </w:r>
            <w:r>
              <w:rPr>
                <w:sz w:val="27"/>
                <w:szCs w:val="27"/>
              </w:rPr>
              <w:t xml:space="preserve"> 155 до </w:t>
            </w:r>
            <w:proofErr w:type="spellStart"/>
            <w:r>
              <w:rPr>
                <w:sz w:val="27"/>
                <w:szCs w:val="27"/>
              </w:rPr>
              <w:t>акт</w:t>
            </w:r>
            <w:r w:rsidR="00D5016A">
              <w:rPr>
                <w:sz w:val="27"/>
                <w:szCs w:val="27"/>
              </w:rPr>
              <w:t>а</w:t>
            </w:r>
            <w:proofErr w:type="spellEnd"/>
            <w:r>
              <w:rPr>
                <w:sz w:val="27"/>
                <w:szCs w:val="27"/>
              </w:rPr>
              <w:t xml:space="preserve"> освідчення у  МСЕК по  визначенню медичних показань для забезпечення транспортними засобами з ручним керуванням  від 28.09.2009; </w:t>
            </w:r>
            <w:r w:rsidRPr="00BD14A0">
              <w:rPr>
                <w:sz w:val="27"/>
                <w:szCs w:val="27"/>
              </w:rPr>
              <w:t xml:space="preserve">наказу </w:t>
            </w:r>
            <w:r>
              <w:rPr>
                <w:sz w:val="27"/>
                <w:szCs w:val="27"/>
              </w:rPr>
              <w:t>департаменту соціальної політики Івано-Франківської обласної державної адміністрації від 08.05.2013 № 55.</w:t>
            </w:r>
          </w:p>
        </w:tc>
      </w:tr>
    </w:tbl>
    <w:p w14:paraId="0182662D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0638BD9C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1A2A18C4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3FFCDA14" w14:textId="77777777" w:rsidR="00DD51A7" w:rsidRDefault="00DD51A7" w:rsidP="000849BC">
      <w:pPr>
        <w:jc w:val="both"/>
        <w:rPr>
          <w:b/>
          <w:sz w:val="27"/>
          <w:szCs w:val="27"/>
        </w:rPr>
      </w:pPr>
    </w:p>
    <w:p w14:paraId="32A6E61A" w14:textId="624718AA" w:rsidR="000849BC" w:rsidRPr="00BD14A0" w:rsidRDefault="00AE2AC4" w:rsidP="000849BC">
      <w:pPr>
        <w:jc w:val="both"/>
        <w:rPr>
          <w:b/>
          <w:sz w:val="27"/>
          <w:szCs w:val="27"/>
        </w:rPr>
      </w:pPr>
      <w:r w:rsidRPr="00BD14A0">
        <w:rPr>
          <w:b/>
          <w:sz w:val="27"/>
          <w:szCs w:val="27"/>
        </w:rPr>
        <w:t>Д</w:t>
      </w:r>
      <w:r w:rsidR="00C41ECA" w:rsidRPr="00BD14A0">
        <w:rPr>
          <w:b/>
          <w:sz w:val="27"/>
          <w:szCs w:val="27"/>
        </w:rPr>
        <w:t>иректор</w:t>
      </w:r>
      <w:r w:rsidR="000849BC" w:rsidRPr="00BD14A0">
        <w:rPr>
          <w:b/>
          <w:sz w:val="27"/>
          <w:szCs w:val="27"/>
        </w:rPr>
        <w:t xml:space="preserve"> департаменту </w:t>
      </w:r>
    </w:p>
    <w:p w14:paraId="47D639A7" w14:textId="77777777" w:rsidR="000849BC" w:rsidRPr="00BD14A0" w:rsidRDefault="000849BC" w:rsidP="000849BC">
      <w:pPr>
        <w:jc w:val="both"/>
        <w:rPr>
          <w:b/>
          <w:sz w:val="27"/>
          <w:szCs w:val="27"/>
        </w:rPr>
      </w:pPr>
      <w:r w:rsidRPr="00BD14A0">
        <w:rPr>
          <w:b/>
          <w:sz w:val="27"/>
          <w:szCs w:val="27"/>
        </w:rPr>
        <w:t xml:space="preserve">соціальної політики Івано-Франківської </w:t>
      </w:r>
    </w:p>
    <w:p w14:paraId="3931E049" w14:textId="0D777851" w:rsidR="00713FF0" w:rsidRPr="00BD14A0" w:rsidRDefault="000849BC" w:rsidP="007601C3">
      <w:pPr>
        <w:jc w:val="both"/>
        <w:rPr>
          <w:b/>
          <w:sz w:val="27"/>
          <w:szCs w:val="27"/>
        </w:rPr>
      </w:pPr>
      <w:r w:rsidRPr="00BD14A0">
        <w:rPr>
          <w:b/>
          <w:sz w:val="27"/>
          <w:szCs w:val="27"/>
        </w:rPr>
        <w:t xml:space="preserve">облдержадміністрації </w:t>
      </w:r>
      <w:r w:rsidR="00F61319" w:rsidRPr="00BD14A0">
        <w:rPr>
          <w:b/>
          <w:sz w:val="27"/>
          <w:szCs w:val="27"/>
        </w:rPr>
        <w:t xml:space="preserve">                                                                                                                           </w:t>
      </w:r>
      <w:r w:rsidR="008E7ECD">
        <w:rPr>
          <w:b/>
          <w:sz w:val="27"/>
          <w:szCs w:val="27"/>
        </w:rPr>
        <w:t xml:space="preserve">       </w:t>
      </w:r>
      <w:r w:rsidR="00AE2AC4" w:rsidRPr="00BD14A0">
        <w:rPr>
          <w:b/>
          <w:sz w:val="27"/>
          <w:szCs w:val="27"/>
        </w:rPr>
        <w:t>Володимир ЛЕМЧАК</w:t>
      </w:r>
    </w:p>
    <w:p w14:paraId="7D7A4684" w14:textId="77777777" w:rsidR="003234C0" w:rsidRDefault="00990E08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</w:t>
      </w:r>
      <w:r w:rsidR="00DD51A7">
        <w:rPr>
          <w:b/>
          <w:bCs/>
          <w:sz w:val="28"/>
          <w:szCs w:val="28"/>
        </w:rPr>
        <w:t xml:space="preserve"> </w:t>
      </w:r>
    </w:p>
    <w:p w14:paraId="570CFD47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25D79CC1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70FDFE41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10555BEA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509998A3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18B44E13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778A688C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24EEE50C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50C569B7" w14:textId="77777777" w:rsidR="003234C0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</w:p>
    <w:p w14:paraId="0A67FFED" w14:textId="77777777" w:rsidR="003055FD" w:rsidRDefault="003234C0" w:rsidP="000C47FC">
      <w:pPr>
        <w:overflowPunct/>
        <w:autoSpaceDE/>
        <w:autoSpaceDN/>
        <w:adjustRightInd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</w:t>
      </w:r>
    </w:p>
    <w:p w14:paraId="3117CAED" w14:textId="78A9A044" w:rsidR="00DA551D" w:rsidRPr="005234E0" w:rsidRDefault="00DA551D" w:rsidP="007601C3">
      <w:pPr>
        <w:jc w:val="both"/>
        <w:rPr>
          <w:b/>
          <w:sz w:val="28"/>
          <w:szCs w:val="28"/>
        </w:rPr>
      </w:pPr>
    </w:p>
    <w:sectPr w:rsidR="00DA551D" w:rsidRPr="005234E0" w:rsidSect="00B87BE1">
      <w:pgSz w:w="16838" w:h="11906" w:orient="landscape" w:code="9"/>
      <w:pgMar w:top="1985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CDB3A4" w14:textId="77777777" w:rsidR="00660FE5" w:rsidRDefault="00660FE5" w:rsidP="00463EDC">
      <w:r>
        <w:separator/>
      </w:r>
    </w:p>
  </w:endnote>
  <w:endnote w:type="continuationSeparator" w:id="0">
    <w:p w14:paraId="73467F1D" w14:textId="77777777" w:rsidR="00660FE5" w:rsidRDefault="00660FE5" w:rsidP="00463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AE6810" w14:textId="77777777" w:rsidR="00660FE5" w:rsidRDefault="00660FE5" w:rsidP="00463EDC">
      <w:r>
        <w:separator/>
      </w:r>
    </w:p>
  </w:footnote>
  <w:footnote w:type="continuationSeparator" w:id="0">
    <w:p w14:paraId="652DF075" w14:textId="77777777" w:rsidR="00660FE5" w:rsidRDefault="00660FE5" w:rsidP="00463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22A15"/>
    <w:multiLevelType w:val="hybridMultilevel"/>
    <w:tmpl w:val="44A281F2"/>
    <w:lvl w:ilvl="0" w:tplc="041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BA001A"/>
    <w:multiLevelType w:val="hybridMultilevel"/>
    <w:tmpl w:val="4B7E97D2"/>
    <w:lvl w:ilvl="0" w:tplc="07C08E58">
      <w:start w:val="6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" w15:restartNumberingAfterBreak="0">
    <w:nsid w:val="06034413"/>
    <w:multiLevelType w:val="hybridMultilevel"/>
    <w:tmpl w:val="8B604A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B26424"/>
    <w:multiLevelType w:val="hybridMultilevel"/>
    <w:tmpl w:val="15C221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B45A7"/>
    <w:multiLevelType w:val="hybridMultilevel"/>
    <w:tmpl w:val="384E80AE"/>
    <w:lvl w:ilvl="0" w:tplc="4ABC660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C2D1787"/>
    <w:multiLevelType w:val="hybridMultilevel"/>
    <w:tmpl w:val="D00261F2"/>
    <w:lvl w:ilvl="0" w:tplc="1BDE584A">
      <w:start w:val="1"/>
      <w:numFmt w:val="decimal"/>
      <w:lvlText w:val="%1."/>
      <w:lvlJc w:val="right"/>
      <w:pPr>
        <w:ind w:left="752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06" w:hanging="360"/>
      </w:pPr>
    </w:lvl>
    <w:lvl w:ilvl="2" w:tplc="0419001B" w:tentative="1">
      <w:start w:val="1"/>
      <w:numFmt w:val="lowerRoman"/>
      <w:lvlText w:val="%3."/>
      <w:lvlJc w:val="right"/>
      <w:pPr>
        <w:ind w:left="2126" w:hanging="180"/>
      </w:pPr>
    </w:lvl>
    <w:lvl w:ilvl="3" w:tplc="0419000F" w:tentative="1">
      <w:start w:val="1"/>
      <w:numFmt w:val="decimal"/>
      <w:lvlText w:val="%4."/>
      <w:lvlJc w:val="left"/>
      <w:pPr>
        <w:ind w:left="2846" w:hanging="360"/>
      </w:pPr>
    </w:lvl>
    <w:lvl w:ilvl="4" w:tplc="04190019" w:tentative="1">
      <w:start w:val="1"/>
      <w:numFmt w:val="lowerLetter"/>
      <w:lvlText w:val="%5."/>
      <w:lvlJc w:val="left"/>
      <w:pPr>
        <w:ind w:left="3566" w:hanging="360"/>
      </w:pPr>
    </w:lvl>
    <w:lvl w:ilvl="5" w:tplc="0419001B" w:tentative="1">
      <w:start w:val="1"/>
      <w:numFmt w:val="lowerRoman"/>
      <w:lvlText w:val="%6."/>
      <w:lvlJc w:val="right"/>
      <w:pPr>
        <w:ind w:left="4286" w:hanging="180"/>
      </w:pPr>
    </w:lvl>
    <w:lvl w:ilvl="6" w:tplc="0419000F" w:tentative="1">
      <w:start w:val="1"/>
      <w:numFmt w:val="decimal"/>
      <w:lvlText w:val="%7."/>
      <w:lvlJc w:val="left"/>
      <w:pPr>
        <w:ind w:left="5006" w:hanging="360"/>
      </w:pPr>
    </w:lvl>
    <w:lvl w:ilvl="7" w:tplc="04190019" w:tentative="1">
      <w:start w:val="1"/>
      <w:numFmt w:val="lowerLetter"/>
      <w:lvlText w:val="%8."/>
      <w:lvlJc w:val="left"/>
      <w:pPr>
        <w:ind w:left="5726" w:hanging="360"/>
      </w:pPr>
    </w:lvl>
    <w:lvl w:ilvl="8" w:tplc="041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" w15:restartNumberingAfterBreak="0">
    <w:nsid w:val="22845A5D"/>
    <w:multiLevelType w:val="multilevel"/>
    <w:tmpl w:val="44A281F2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B82DCD"/>
    <w:multiLevelType w:val="hybridMultilevel"/>
    <w:tmpl w:val="72907460"/>
    <w:lvl w:ilvl="0" w:tplc="150A893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61126"/>
    <w:multiLevelType w:val="hybridMultilevel"/>
    <w:tmpl w:val="0DC0F7B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BF4BFA"/>
    <w:multiLevelType w:val="hybridMultilevel"/>
    <w:tmpl w:val="127A4C74"/>
    <w:lvl w:ilvl="0" w:tplc="2DA20AE6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160293">
    <w:abstractNumId w:val="0"/>
  </w:num>
  <w:num w:numId="2" w16cid:durableId="720788995">
    <w:abstractNumId w:val="6"/>
  </w:num>
  <w:num w:numId="3" w16cid:durableId="254366251">
    <w:abstractNumId w:val="8"/>
  </w:num>
  <w:num w:numId="4" w16cid:durableId="650645891">
    <w:abstractNumId w:val="4"/>
  </w:num>
  <w:num w:numId="5" w16cid:durableId="1902523040">
    <w:abstractNumId w:val="1"/>
  </w:num>
  <w:num w:numId="6" w16cid:durableId="114955563">
    <w:abstractNumId w:val="3"/>
  </w:num>
  <w:num w:numId="7" w16cid:durableId="889610831">
    <w:abstractNumId w:val="9"/>
  </w:num>
  <w:num w:numId="8" w16cid:durableId="350225614">
    <w:abstractNumId w:val="2"/>
  </w:num>
  <w:num w:numId="9" w16cid:durableId="205527295">
    <w:abstractNumId w:val="7"/>
  </w:num>
  <w:num w:numId="10" w16cid:durableId="8356561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yMzIyMDQyMTCzsDRX0lEKTi0uzszPAykwrAUA6a1JTiwAAAA="/>
  </w:docVars>
  <w:rsids>
    <w:rsidRoot w:val="00822E39"/>
    <w:rsid w:val="0000029E"/>
    <w:rsid w:val="0000062A"/>
    <w:rsid w:val="00000D4D"/>
    <w:rsid w:val="00000E55"/>
    <w:rsid w:val="00001143"/>
    <w:rsid w:val="0000117D"/>
    <w:rsid w:val="00001587"/>
    <w:rsid w:val="00001BD6"/>
    <w:rsid w:val="00001DE3"/>
    <w:rsid w:val="00002B04"/>
    <w:rsid w:val="000038FE"/>
    <w:rsid w:val="00003CDC"/>
    <w:rsid w:val="00003E77"/>
    <w:rsid w:val="00003F43"/>
    <w:rsid w:val="00004100"/>
    <w:rsid w:val="0000429B"/>
    <w:rsid w:val="000046AA"/>
    <w:rsid w:val="00004743"/>
    <w:rsid w:val="00004B65"/>
    <w:rsid w:val="00004E15"/>
    <w:rsid w:val="0000559E"/>
    <w:rsid w:val="000056F3"/>
    <w:rsid w:val="00005752"/>
    <w:rsid w:val="00005B92"/>
    <w:rsid w:val="000064E1"/>
    <w:rsid w:val="0000679F"/>
    <w:rsid w:val="00006E47"/>
    <w:rsid w:val="000070F0"/>
    <w:rsid w:val="0000770A"/>
    <w:rsid w:val="00007CAD"/>
    <w:rsid w:val="0001042D"/>
    <w:rsid w:val="00010634"/>
    <w:rsid w:val="0001083E"/>
    <w:rsid w:val="00010A03"/>
    <w:rsid w:val="00010D80"/>
    <w:rsid w:val="00010DF6"/>
    <w:rsid w:val="00011211"/>
    <w:rsid w:val="0001124A"/>
    <w:rsid w:val="0001130A"/>
    <w:rsid w:val="000129CA"/>
    <w:rsid w:val="0001308F"/>
    <w:rsid w:val="000133C2"/>
    <w:rsid w:val="000138E2"/>
    <w:rsid w:val="00013FEA"/>
    <w:rsid w:val="00014846"/>
    <w:rsid w:val="00014C48"/>
    <w:rsid w:val="00014F89"/>
    <w:rsid w:val="00015B86"/>
    <w:rsid w:val="00015C56"/>
    <w:rsid w:val="00015CDF"/>
    <w:rsid w:val="000160AC"/>
    <w:rsid w:val="00016A58"/>
    <w:rsid w:val="00016BD8"/>
    <w:rsid w:val="00017095"/>
    <w:rsid w:val="00017ADD"/>
    <w:rsid w:val="00020384"/>
    <w:rsid w:val="000204B7"/>
    <w:rsid w:val="00020836"/>
    <w:rsid w:val="000209F1"/>
    <w:rsid w:val="00021238"/>
    <w:rsid w:val="00021FA9"/>
    <w:rsid w:val="000221AC"/>
    <w:rsid w:val="000222BF"/>
    <w:rsid w:val="00022470"/>
    <w:rsid w:val="00022C4F"/>
    <w:rsid w:val="0002307B"/>
    <w:rsid w:val="000232DB"/>
    <w:rsid w:val="00023966"/>
    <w:rsid w:val="00024097"/>
    <w:rsid w:val="000245C0"/>
    <w:rsid w:val="00024920"/>
    <w:rsid w:val="0002499F"/>
    <w:rsid w:val="00024F14"/>
    <w:rsid w:val="00024F29"/>
    <w:rsid w:val="00025B8D"/>
    <w:rsid w:val="00025D80"/>
    <w:rsid w:val="0002631D"/>
    <w:rsid w:val="00026A96"/>
    <w:rsid w:val="00026CB5"/>
    <w:rsid w:val="00026F0F"/>
    <w:rsid w:val="0002757F"/>
    <w:rsid w:val="00027BBC"/>
    <w:rsid w:val="00027CEC"/>
    <w:rsid w:val="00027D4C"/>
    <w:rsid w:val="0003041B"/>
    <w:rsid w:val="00030ABA"/>
    <w:rsid w:val="0003136F"/>
    <w:rsid w:val="000314B2"/>
    <w:rsid w:val="0003172B"/>
    <w:rsid w:val="0003186C"/>
    <w:rsid w:val="00031B8B"/>
    <w:rsid w:val="00031BF1"/>
    <w:rsid w:val="00031FB5"/>
    <w:rsid w:val="0003224F"/>
    <w:rsid w:val="00032C55"/>
    <w:rsid w:val="0003331E"/>
    <w:rsid w:val="00033902"/>
    <w:rsid w:val="00033A8A"/>
    <w:rsid w:val="00033F96"/>
    <w:rsid w:val="000341AE"/>
    <w:rsid w:val="00034221"/>
    <w:rsid w:val="00034F7E"/>
    <w:rsid w:val="00035692"/>
    <w:rsid w:val="0003596D"/>
    <w:rsid w:val="00036C5B"/>
    <w:rsid w:val="00036EC7"/>
    <w:rsid w:val="00036FC9"/>
    <w:rsid w:val="0003707E"/>
    <w:rsid w:val="000374EE"/>
    <w:rsid w:val="00037C52"/>
    <w:rsid w:val="00037E40"/>
    <w:rsid w:val="00040655"/>
    <w:rsid w:val="00040A8A"/>
    <w:rsid w:val="00041331"/>
    <w:rsid w:val="00041377"/>
    <w:rsid w:val="00041AE8"/>
    <w:rsid w:val="00041CC8"/>
    <w:rsid w:val="000421CC"/>
    <w:rsid w:val="0004259B"/>
    <w:rsid w:val="00042FB6"/>
    <w:rsid w:val="00043879"/>
    <w:rsid w:val="00043BBC"/>
    <w:rsid w:val="00043D35"/>
    <w:rsid w:val="0004415E"/>
    <w:rsid w:val="00044A4B"/>
    <w:rsid w:val="000455C3"/>
    <w:rsid w:val="00046030"/>
    <w:rsid w:val="00046404"/>
    <w:rsid w:val="000464B0"/>
    <w:rsid w:val="000467A2"/>
    <w:rsid w:val="00046D11"/>
    <w:rsid w:val="0004703A"/>
    <w:rsid w:val="0004708C"/>
    <w:rsid w:val="00047196"/>
    <w:rsid w:val="00047212"/>
    <w:rsid w:val="00047590"/>
    <w:rsid w:val="000475B2"/>
    <w:rsid w:val="000477F8"/>
    <w:rsid w:val="00047810"/>
    <w:rsid w:val="00047CAD"/>
    <w:rsid w:val="00047EB7"/>
    <w:rsid w:val="000504DE"/>
    <w:rsid w:val="000507AC"/>
    <w:rsid w:val="0005095D"/>
    <w:rsid w:val="00050E6D"/>
    <w:rsid w:val="0005143D"/>
    <w:rsid w:val="00051929"/>
    <w:rsid w:val="00051FF7"/>
    <w:rsid w:val="000520D8"/>
    <w:rsid w:val="000522BC"/>
    <w:rsid w:val="000528ED"/>
    <w:rsid w:val="00052AAF"/>
    <w:rsid w:val="00053537"/>
    <w:rsid w:val="00053B14"/>
    <w:rsid w:val="00053DF4"/>
    <w:rsid w:val="0005403B"/>
    <w:rsid w:val="000542FF"/>
    <w:rsid w:val="00054558"/>
    <w:rsid w:val="00054647"/>
    <w:rsid w:val="00054F49"/>
    <w:rsid w:val="00055591"/>
    <w:rsid w:val="000556B9"/>
    <w:rsid w:val="000557ED"/>
    <w:rsid w:val="00055BA1"/>
    <w:rsid w:val="0005663D"/>
    <w:rsid w:val="00056AE4"/>
    <w:rsid w:val="0005731E"/>
    <w:rsid w:val="0005740A"/>
    <w:rsid w:val="00057D8C"/>
    <w:rsid w:val="00057DBE"/>
    <w:rsid w:val="00060E43"/>
    <w:rsid w:val="000610B8"/>
    <w:rsid w:val="0006181C"/>
    <w:rsid w:val="000619AF"/>
    <w:rsid w:val="00061A4B"/>
    <w:rsid w:val="000621DB"/>
    <w:rsid w:val="00062655"/>
    <w:rsid w:val="0006280E"/>
    <w:rsid w:val="00062811"/>
    <w:rsid w:val="0006320C"/>
    <w:rsid w:val="00063981"/>
    <w:rsid w:val="000646BC"/>
    <w:rsid w:val="00064830"/>
    <w:rsid w:val="00065360"/>
    <w:rsid w:val="0006554D"/>
    <w:rsid w:val="0006577F"/>
    <w:rsid w:val="00065914"/>
    <w:rsid w:val="00065E54"/>
    <w:rsid w:val="00066038"/>
    <w:rsid w:val="0006641E"/>
    <w:rsid w:val="000664F0"/>
    <w:rsid w:val="0006686A"/>
    <w:rsid w:val="000668A2"/>
    <w:rsid w:val="00066975"/>
    <w:rsid w:val="00066CA6"/>
    <w:rsid w:val="000676A2"/>
    <w:rsid w:val="000702CC"/>
    <w:rsid w:val="00070342"/>
    <w:rsid w:val="0007077E"/>
    <w:rsid w:val="00070F58"/>
    <w:rsid w:val="00071023"/>
    <w:rsid w:val="000714F1"/>
    <w:rsid w:val="000719B5"/>
    <w:rsid w:val="00071D59"/>
    <w:rsid w:val="00072233"/>
    <w:rsid w:val="00072D2C"/>
    <w:rsid w:val="00073860"/>
    <w:rsid w:val="00073C76"/>
    <w:rsid w:val="00073CB1"/>
    <w:rsid w:val="00073CB2"/>
    <w:rsid w:val="00073FFC"/>
    <w:rsid w:val="000747F4"/>
    <w:rsid w:val="000748AF"/>
    <w:rsid w:val="00075937"/>
    <w:rsid w:val="00075ED3"/>
    <w:rsid w:val="000761CB"/>
    <w:rsid w:val="0007660D"/>
    <w:rsid w:val="0007714C"/>
    <w:rsid w:val="000771B3"/>
    <w:rsid w:val="00077459"/>
    <w:rsid w:val="0007760A"/>
    <w:rsid w:val="00077735"/>
    <w:rsid w:val="000778DA"/>
    <w:rsid w:val="00077B5B"/>
    <w:rsid w:val="00077DB7"/>
    <w:rsid w:val="00080144"/>
    <w:rsid w:val="00080D34"/>
    <w:rsid w:val="00080D6D"/>
    <w:rsid w:val="000814E9"/>
    <w:rsid w:val="00081BC4"/>
    <w:rsid w:val="00082429"/>
    <w:rsid w:val="00082764"/>
    <w:rsid w:val="00082B8C"/>
    <w:rsid w:val="00082BF7"/>
    <w:rsid w:val="000831BE"/>
    <w:rsid w:val="00084174"/>
    <w:rsid w:val="00084443"/>
    <w:rsid w:val="0008497D"/>
    <w:rsid w:val="000849BC"/>
    <w:rsid w:val="00084B20"/>
    <w:rsid w:val="00084C5E"/>
    <w:rsid w:val="00085325"/>
    <w:rsid w:val="000862E0"/>
    <w:rsid w:val="000870B0"/>
    <w:rsid w:val="00087780"/>
    <w:rsid w:val="00087E84"/>
    <w:rsid w:val="00090AAF"/>
    <w:rsid w:val="00090BCA"/>
    <w:rsid w:val="00091497"/>
    <w:rsid w:val="00091BB9"/>
    <w:rsid w:val="00091C74"/>
    <w:rsid w:val="00092012"/>
    <w:rsid w:val="000924B9"/>
    <w:rsid w:val="000925A6"/>
    <w:rsid w:val="0009276C"/>
    <w:rsid w:val="00092C2A"/>
    <w:rsid w:val="000931D2"/>
    <w:rsid w:val="0009340F"/>
    <w:rsid w:val="000934AE"/>
    <w:rsid w:val="00094D5E"/>
    <w:rsid w:val="00094FAB"/>
    <w:rsid w:val="00095103"/>
    <w:rsid w:val="000955FD"/>
    <w:rsid w:val="00095730"/>
    <w:rsid w:val="00095773"/>
    <w:rsid w:val="00095A7B"/>
    <w:rsid w:val="00095C55"/>
    <w:rsid w:val="000960D9"/>
    <w:rsid w:val="000965A2"/>
    <w:rsid w:val="00096689"/>
    <w:rsid w:val="00096DF0"/>
    <w:rsid w:val="00097795"/>
    <w:rsid w:val="00097BE5"/>
    <w:rsid w:val="000A0700"/>
    <w:rsid w:val="000A071E"/>
    <w:rsid w:val="000A0C51"/>
    <w:rsid w:val="000A11C7"/>
    <w:rsid w:val="000A1B5C"/>
    <w:rsid w:val="000A1BEF"/>
    <w:rsid w:val="000A2C01"/>
    <w:rsid w:val="000A2C37"/>
    <w:rsid w:val="000A3132"/>
    <w:rsid w:val="000A327E"/>
    <w:rsid w:val="000A3381"/>
    <w:rsid w:val="000A3AA3"/>
    <w:rsid w:val="000A40CC"/>
    <w:rsid w:val="000A4200"/>
    <w:rsid w:val="000A478C"/>
    <w:rsid w:val="000A4968"/>
    <w:rsid w:val="000A4A16"/>
    <w:rsid w:val="000A4AB8"/>
    <w:rsid w:val="000A4B9A"/>
    <w:rsid w:val="000A52C1"/>
    <w:rsid w:val="000A5AC6"/>
    <w:rsid w:val="000A5C16"/>
    <w:rsid w:val="000A5EC9"/>
    <w:rsid w:val="000A6388"/>
    <w:rsid w:val="000A68EA"/>
    <w:rsid w:val="000A6A3A"/>
    <w:rsid w:val="000A76CD"/>
    <w:rsid w:val="000A76F6"/>
    <w:rsid w:val="000A797D"/>
    <w:rsid w:val="000A7C37"/>
    <w:rsid w:val="000A7D83"/>
    <w:rsid w:val="000B0752"/>
    <w:rsid w:val="000B0977"/>
    <w:rsid w:val="000B097C"/>
    <w:rsid w:val="000B0FBC"/>
    <w:rsid w:val="000B1AAC"/>
    <w:rsid w:val="000B1AF8"/>
    <w:rsid w:val="000B1E98"/>
    <w:rsid w:val="000B1F50"/>
    <w:rsid w:val="000B2353"/>
    <w:rsid w:val="000B2484"/>
    <w:rsid w:val="000B3526"/>
    <w:rsid w:val="000B35D4"/>
    <w:rsid w:val="000B3CE5"/>
    <w:rsid w:val="000B4124"/>
    <w:rsid w:val="000B4AFE"/>
    <w:rsid w:val="000B4E20"/>
    <w:rsid w:val="000B4F29"/>
    <w:rsid w:val="000B534E"/>
    <w:rsid w:val="000B57B1"/>
    <w:rsid w:val="000B58FE"/>
    <w:rsid w:val="000B5ED2"/>
    <w:rsid w:val="000B6AD0"/>
    <w:rsid w:val="000B6F02"/>
    <w:rsid w:val="000B73CE"/>
    <w:rsid w:val="000B7C84"/>
    <w:rsid w:val="000C00B9"/>
    <w:rsid w:val="000C07A4"/>
    <w:rsid w:val="000C090E"/>
    <w:rsid w:val="000C0A82"/>
    <w:rsid w:val="000C0C16"/>
    <w:rsid w:val="000C0D25"/>
    <w:rsid w:val="000C138E"/>
    <w:rsid w:val="000C218B"/>
    <w:rsid w:val="000C2441"/>
    <w:rsid w:val="000C258A"/>
    <w:rsid w:val="000C3105"/>
    <w:rsid w:val="000C3623"/>
    <w:rsid w:val="000C4605"/>
    <w:rsid w:val="000C47FC"/>
    <w:rsid w:val="000C48AB"/>
    <w:rsid w:val="000C4AAD"/>
    <w:rsid w:val="000C503B"/>
    <w:rsid w:val="000C5106"/>
    <w:rsid w:val="000C555B"/>
    <w:rsid w:val="000C5A49"/>
    <w:rsid w:val="000C5A68"/>
    <w:rsid w:val="000C5C3F"/>
    <w:rsid w:val="000C5DAE"/>
    <w:rsid w:val="000C70D6"/>
    <w:rsid w:val="000C7B6D"/>
    <w:rsid w:val="000C7CE0"/>
    <w:rsid w:val="000C7F13"/>
    <w:rsid w:val="000C7FEA"/>
    <w:rsid w:val="000D0466"/>
    <w:rsid w:val="000D061A"/>
    <w:rsid w:val="000D08E1"/>
    <w:rsid w:val="000D0DC0"/>
    <w:rsid w:val="000D132D"/>
    <w:rsid w:val="000D141C"/>
    <w:rsid w:val="000D17C1"/>
    <w:rsid w:val="000D1869"/>
    <w:rsid w:val="000D191B"/>
    <w:rsid w:val="000D1BF0"/>
    <w:rsid w:val="000D1CBE"/>
    <w:rsid w:val="000D2389"/>
    <w:rsid w:val="000D2452"/>
    <w:rsid w:val="000D2C01"/>
    <w:rsid w:val="000D3359"/>
    <w:rsid w:val="000D375A"/>
    <w:rsid w:val="000D3C8E"/>
    <w:rsid w:val="000D433E"/>
    <w:rsid w:val="000D46FA"/>
    <w:rsid w:val="000D4CCA"/>
    <w:rsid w:val="000D5516"/>
    <w:rsid w:val="000D58E0"/>
    <w:rsid w:val="000D5907"/>
    <w:rsid w:val="000D5BC3"/>
    <w:rsid w:val="000D5BC6"/>
    <w:rsid w:val="000D6251"/>
    <w:rsid w:val="000D6406"/>
    <w:rsid w:val="000D6C27"/>
    <w:rsid w:val="000D6D2D"/>
    <w:rsid w:val="000E14FD"/>
    <w:rsid w:val="000E1695"/>
    <w:rsid w:val="000E1F00"/>
    <w:rsid w:val="000E2023"/>
    <w:rsid w:val="000E2855"/>
    <w:rsid w:val="000E28F5"/>
    <w:rsid w:val="000E2BE3"/>
    <w:rsid w:val="000E2DEF"/>
    <w:rsid w:val="000E2E1D"/>
    <w:rsid w:val="000E2E9A"/>
    <w:rsid w:val="000E37BA"/>
    <w:rsid w:val="000E3B34"/>
    <w:rsid w:val="000E3C70"/>
    <w:rsid w:val="000E3F48"/>
    <w:rsid w:val="000E41D7"/>
    <w:rsid w:val="000E4227"/>
    <w:rsid w:val="000E4667"/>
    <w:rsid w:val="000E4840"/>
    <w:rsid w:val="000E4FFE"/>
    <w:rsid w:val="000E52B2"/>
    <w:rsid w:val="000E5D99"/>
    <w:rsid w:val="000E5EEE"/>
    <w:rsid w:val="000E6590"/>
    <w:rsid w:val="000E77EA"/>
    <w:rsid w:val="000E785D"/>
    <w:rsid w:val="000E78A3"/>
    <w:rsid w:val="000F0662"/>
    <w:rsid w:val="000F07DC"/>
    <w:rsid w:val="000F10A6"/>
    <w:rsid w:val="000F1182"/>
    <w:rsid w:val="000F12E5"/>
    <w:rsid w:val="000F15C5"/>
    <w:rsid w:val="000F17AE"/>
    <w:rsid w:val="000F22C7"/>
    <w:rsid w:val="000F2A1D"/>
    <w:rsid w:val="000F2DC8"/>
    <w:rsid w:val="000F2E40"/>
    <w:rsid w:val="000F36F3"/>
    <w:rsid w:val="000F398B"/>
    <w:rsid w:val="000F3C4B"/>
    <w:rsid w:val="000F3F10"/>
    <w:rsid w:val="000F4240"/>
    <w:rsid w:val="000F4288"/>
    <w:rsid w:val="000F46D8"/>
    <w:rsid w:val="000F4833"/>
    <w:rsid w:val="000F495E"/>
    <w:rsid w:val="000F499F"/>
    <w:rsid w:val="000F4B05"/>
    <w:rsid w:val="000F4EE2"/>
    <w:rsid w:val="000F5458"/>
    <w:rsid w:val="000F5512"/>
    <w:rsid w:val="000F57DA"/>
    <w:rsid w:val="000F5A66"/>
    <w:rsid w:val="000F5CBB"/>
    <w:rsid w:val="000F6986"/>
    <w:rsid w:val="000F6FE9"/>
    <w:rsid w:val="000F7522"/>
    <w:rsid w:val="000F78AD"/>
    <w:rsid w:val="000F7B3D"/>
    <w:rsid w:val="0010017C"/>
    <w:rsid w:val="001001C5"/>
    <w:rsid w:val="001007C5"/>
    <w:rsid w:val="001009BF"/>
    <w:rsid w:val="00101098"/>
    <w:rsid w:val="00101515"/>
    <w:rsid w:val="001017E9"/>
    <w:rsid w:val="00101D61"/>
    <w:rsid w:val="00101E8A"/>
    <w:rsid w:val="001020FA"/>
    <w:rsid w:val="0010213A"/>
    <w:rsid w:val="001029BF"/>
    <w:rsid w:val="00103007"/>
    <w:rsid w:val="001032AD"/>
    <w:rsid w:val="00103B2D"/>
    <w:rsid w:val="001050FE"/>
    <w:rsid w:val="0010510F"/>
    <w:rsid w:val="00105195"/>
    <w:rsid w:val="00105516"/>
    <w:rsid w:val="001057AE"/>
    <w:rsid w:val="0010616F"/>
    <w:rsid w:val="0010641B"/>
    <w:rsid w:val="00106481"/>
    <w:rsid w:val="00106D91"/>
    <w:rsid w:val="00106E9E"/>
    <w:rsid w:val="00106FEF"/>
    <w:rsid w:val="00107A13"/>
    <w:rsid w:val="00107D30"/>
    <w:rsid w:val="00107F05"/>
    <w:rsid w:val="0011032C"/>
    <w:rsid w:val="00110C19"/>
    <w:rsid w:val="00111527"/>
    <w:rsid w:val="00111DD2"/>
    <w:rsid w:val="001127EF"/>
    <w:rsid w:val="00112977"/>
    <w:rsid w:val="00112B39"/>
    <w:rsid w:val="00113020"/>
    <w:rsid w:val="001133F3"/>
    <w:rsid w:val="00113434"/>
    <w:rsid w:val="0011477C"/>
    <w:rsid w:val="001149A2"/>
    <w:rsid w:val="001152C6"/>
    <w:rsid w:val="00115384"/>
    <w:rsid w:val="001157F8"/>
    <w:rsid w:val="001158EB"/>
    <w:rsid w:val="00115B65"/>
    <w:rsid w:val="00115D8E"/>
    <w:rsid w:val="00116012"/>
    <w:rsid w:val="0011646B"/>
    <w:rsid w:val="0011744A"/>
    <w:rsid w:val="0011790C"/>
    <w:rsid w:val="0011795B"/>
    <w:rsid w:val="00120624"/>
    <w:rsid w:val="00120657"/>
    <w:rsid w:val="00120D61"/>
    <w:rsid w:val="00120E2A"/>
    <w:rsid w:val="0012144F"/>
    <w:rsid w:val="00121914"/>
    <w:rsid w:val="00121BAE"/>
    <w:rsid w:val="00122272"/>
    <w:rsid w:val="00122431"/>
    <w:rsid w:val="00122602"/>
    <w:rsid w:val="00122ADD"/>
    <w:rsid w:val="00122E80"/>
    <w:rsid w:val="00123094"/>
    <w:rsid w:val="00123124"/>
    <w:rsid w:val="00123492"/>
    <w:rsid w:val="00123773"/>
    <w:rsid w:val="00123A8D"/>
    <w:rsid w:val="00123B8E"/>
    <w:rsid w:val="00124424"/>
    <w:rsid w:val="0012460A"/>
    <w:rsid w:val="00124A76"/>
    <w:rsid w:val="00124D79"/>
    <w:rsid w:val="00124FEE"/>
    <w:rsid w:val="001251FE"/>
    <w:rsid w:val="0012547D"/>
    <w:rsid w:val="00125583"/>
    <w:rsid w:val="00125A80"/>
    <w:rsid w:val="00125C20"/>
    <w:rsid w:val="0012667D"/>
    <w:rsid w:val="00126775"/>
    <w:rsid w:val="00126B6D"/>
    <w:rsid w:val="00127011"/>
    <w:rsid w:val="0012752C"/>
    <w:rsid w:val="00127E88"/>
    <w:rsid w:val="0013000F"/>
    <w:rsid w:val="00130232"/>
    <w:rsid w:val="00130563"/>
    <w:rsid w:val="001306C5"/>
    <w:rsid w:val="001312C8"/>
    <w:rsid w:val="001317FB"/>
    <w:rsid w:val="0013216C"/>
    <w:rsid w:val="0013233D"/>
    <w:rsid w:val="00133344"/>
    <w:rsid w:val="001339B1"/>
    <w:rsid w:val="00133EC2"/>
    <w:rsid w:val="001348E0"/>
    <w:rsid w:val="00134B53"/>
    <w:rsid w:val="00134B72"/>
    <w:rsid w:val="001355BF"/>
    <w:rsid w:val="00135868"/>
    <w:rsid w:val="00135974"/>
    <w:rsid w:val="001362D6"/>
    <w:rsid w:val="0013648F"/>
    <w:rsid w:val="0013697D"/>
    <w:rsid w:val="00136C9C"/>
    <w:rsid w:val="00136E83"/>
    <w:rsid w:val="001378E9"/>
    <w:rsid w:val="0013792A"/>
    <w:rsid w:val="001379AE"/>
    <w:rsid w:val="00137C90"/>
    <w:rsid w:val="00140127"/>
    <w:rsid w:val="00140729"/>
    <w:rsid w:val="00140755"/>
    <w:rsid w:val="00140A42"/>
    <w:rsid w:val="00140B45"/>
    <w:rsid w:val="00140C1B"/>
    <w:rsid w:val="00141140"/>
    <w:rsid w:val="001415E0"/>
    <w:rsid w:val="00141739"/>
    <w:rsid w:val="001418FC"/>
    <w:rsid w:val="00141C18"/>
    <w:rsid w:val="00141E78"/>
    <w:rsid w:val="0014221C"/>
    <w:rsid w:val="00142242"/>
    <w:rsid w:val="001437C7"/>
    <w:rsid w:val="00143953"/>
    <w:rsid w:val="00143A52"/>
    <w:rsid w:val="00143FAE"/>
    <w:rsid w:val="001441C5"/>
    <w:rsid w:val="00144A84"/>
    <w:rsid w:val="00144C51"/>
    <w:rsid w:val="001456AC"/>
    <w:rsid w:val="001458DF"/>
    <w:rsid w:val="00145E51"/>
    <w:rsid w:val="00146195"/>
    <w:rsid w:val="0014654E"/>
    <w:rsid w:val="001467E7"/>
    <w:rsid w:val="00146E74"/>
    <w:rsid w:val="0014727B"/>
    <w:rsid w:val="00147680"/>
    <w:rsid w:val="00147CC9"/>
    <w:rsid w:val="001504A5"/>
    <w:rsid w:val="00150B1A"/>
    <w:rsid w:val="00150BEF"/>
    <w:rsid w:val="00151054"/>
    <w:rsid w:val="00151096"/>
    <w:rsid w:val="001511A1"/>
    <w:rsid w:val="001511CC"/>
    <w:rsid w:val="00151F49"/>
    <w:rsid w:val="001528C5"/>
    <w:rsid w:val="00152925"/>
    <w:rsid w:val="00154064"/>
    <w:rsid w:val="0015414F"/>
    <w:rsid w:val="00154264"/>
    <w:rsid w:val="00154438"/>
    <w:rsid w:val="0015446E"/>
    <w:rsid w:val="001547B4"/>
    <w:rsid w:val="00154A7A"/>
    <w:rsid w:val="00154AEC"/>
    <w:rsid w:val="00154EB8"/>
    <w:rsid w:val="001558EC"/>
    <w:rsid w:val="00156075"/>
    <w:rsid w:val="0015628E"/>
    <w:rsid w:val="0015637D"/>
    <w:rsid w:val="001565FC"/>
    <w:rsid w:val="00156E25"/>
    <w:rsid w:val="00156F6F"/>
    <w:rsid w:val="00157897"/>
    <w:rsid w:val="00157C69"/>
    <w:rsid w:val="00157FF8"/>
    <w:rsid w:val="00160AFE"/>
    <w:rsid w:val="00160B95"/>
    <w:rsid w:val="00160E59"/>
    <w:rsid w:val="00161675"/>
    <w:rsid w:val="00161BE8"/>
    <w:rsid w:val="001626A4"/>
    <w:rsid w:val="0016358A"/>
    <w:rsid w:val="00163DCD"/>
    <w:rsid w:val="00163EEF"/>
    <w:rsid w:val="00164B13"/>
    <w:rsid w:val="00164B6C"/>
    <w:rsid w:val="00164C8B"/>
    <w:rsid w:val="00164D3E"/>
    <w:rsid w:val="00165191"/>
    <w:rsid w:val="001652B5"/>
    <w:rsid w:val="00165783"/>
    <w:rsid w:val="001660B1"/>
    <w:rsid w:val="001661E2"/>
    <w:rsid w:val="00166509"/>
    <w:rsid w:val="001665D0"/>
    <w:rsid w:val="00166838"/>
    <w:rsid w:val="00167ACE"/>
    <w:rsid w:val="00167AEA"/>
    <w:rsid w:val="00167CF0"/>
    <w:rsid w:val="00167E3D"/>
    <w:rsid w:val="00167EA2"/>
    <w:rsid w:val="00167EBE"/>
    <w:rsid w:val="00167F92"/>
    <w:rsid w:val="001704F8"/>
    <w:rsid w:val="00170881"/>
    <w:rsid w:val="001708D8"/>
    <w:rsid w:val="00170A1D"/>
    <w:rsid w:val="00170EBA"/>
    <w:rsid w:val="001717C3"/>
    <w:rsid w:val="00171A0C"/>
    <w:rsid w:val="0017239E"/>
    <w:rsid w:val="001723A9"/>
    <w:rsid w:val="001731B4"/>
    <w:rsid w:val="001735C8"/>
    <w:rsid w:val="00173EAC"/>
    <w:rsid w:val="00174677"/>
    <w:rsid w:val="001748CE"/>
    <w:rsid w:val="00174B73"/>
    <w:rsid w:val="00174C75"/>
    <w:rsid w:val="001750BA"/>
    <w:rsid w:val="001750D8"/>
    <w:rsid w:val="00176260"/>
    <w:rsid w:val="0017662D"/>
    <w:rsid w:val="0017698B"/>
    <w:rsid w:val="00176B88"/>
    <w:rsid w:val="00176E6F"/>
    <w:rsid w:val="00176F5F"/>
    <w:rsid w:val="0017717D"/>
    <w:rsid w:val="001771E0"/>
    <w:rsid w:val="0017737C"/>
    <w:rsid w:val="0017772D"/>
    <w:rsid w:val="00177EAA"/>
    <w:rsid w:val="00177F53"/>
    <w:rsid w:val="00177FFD"/>
    <w:rsid w:val="001800D0"/>
    <w:rsid w:val="0018041A"/>
    <w:rsid w:val="00180C14"/>
    <w:rsid w:val="00181657"/>
    <w:rsid w:val="0018174D"/>
    <w:rsid w:val="00181962"/>
    <w:rsid w:val="001827D0"/>
    <w:rsid w:val="00182A30"/>
    <w:rsid w:val="00182CCB"/>
    <w:rsid w:val="00183325"/>
    <w:rsid w:val="00183D64"/>
    <w:rsid w:val="00183E9F"/>
    <w:rsid w:val="00184237"/>
    <w:rsid w:val="001846B7"/>
    <w:rsid w:val="001847CB"/>
    <w:rsid w:val="001848B6"/>
    <w:rsid w:val="00184A8A"/>
    <w:rsid w:val="00184C3D"/>
    <w:rsid w:val="00184DAB"/>
    <w:rsid w:val="00185212"/>
    <w:rsid w:val="001854E7"/>
    <w:rsid w:val="001863FF"/>
    <w:rsid w:val="0018662A"/>
    <w:rsid w:val="001867E1"/>
    <w:rsid w:val="001867E4"/>
    <w:rsid w:val="001868C0"/>
    <w:rsid w:val="001869FA"/>
    <w:rsid w:val="001873EE"/>
    <w:rsid w:val="0018753B"/>
    <w:rsid w:val="001879E4"/>
    <w:rsid w:val="00187ACF"/>
    <w:rsid w:val="00190280"/>
    <w:rsid w:val="00190307"/>
    <w:rsid w:val="00190478"/>
    <w:rsid w:val="001909DC"/>
    <w:rsid w:val="00190A95"/>
    <w:rsid w:val="00191775"/>
    <w:rsid w:val="00191A21"/>
    <w:rsid w:val="00191BEC"/>
    <w:rsid w:val="00191F83"/>
    <w:rsid w:val="00191FB5"/>
    <w:rsid w:val="00192543"/>
    <w:rsid w:val="00193B43"/>
    <w:rsid w:val="00193E1C"/>
    <w:rsid w:val="001940DF"/>
    <w:rsid w:val="001942C9"/>
    <w:rsid w:val="00194429"/>
    <w:rsid w:val="0019470F"/>
    <w:rsid w:val="00194DB6"/>
    <w:rsid w:val="00194F0F"/>
    <w:rsid w:val="0019503D"/>
    <w:rsid w:val="00195400"/>
    <w:rsid w:val="0019542D"/>
    <w:rsid w:val="00195813"/>
    <w:rsid w:val="00195846"/>
    <w:rsid w:val="00196A42"/>
    <w:rsid w:val="00197027"/>
    <w:rsid w:val="00197184"/>
    <w:rsid w:val="001972B8"/>
    <w:rsid w:val="001975B2"/>
    <w:rsid w:val="0019782B"/>
    <w:rsid w:val="001979EA"/>
    <w:rsid w:val="001979ED"/>
    <w:rsid w:val="00197D1B"/>
    <w:rsid w:val="001A0182"/>
    <w:rsid w:val="001A07E1"/>
    <w:rsid w:val="001A0919"/>
    <w:rsid w:val="001A0F22"/>
    <w:rsid w:val="001A1119"/>
    <w:rsid w:val="001A12FB"/>
    <w:rsid w:val="001A146D"/>
    <w:rsid w:val="001A14D7"/>
    <w:rsid w:val="001A14D8"/>
    <w:rsid w:val="001A1DD3"/>
    <w:rsid w:val="001A2E2F"/>
    <w:rsid w:val="001A363C"/>
    <w:rsid w:val="001A3681"/>
    <w:rsid w:val="001A36D8"/>
    <w:rsid w:val="001A3820"/>
    <w:rsid w:val="001A3BB6"/>
    <w:rsid w:val="001A408A"/>
    <w:rsid w:val="001A4327"/>
    <w:rsid w:val="001A4C58"/>
    <w:rsid w:val="001A4D8E"/>
    <w:rsid w:val="001A4F07"/>
    <w:rsid w:val="001A5CCD"/>
    <w:rsid w:val="001A603F"/>
    <w:rsid w:val="001A60A0"/>
    <w:rsid w:val="001A62EB"/>
    <w:rsid w:val="001A6783"/>
    <w:rsid w:val="001A6DB8"/>
    <w:rsid w:val="001A715F"/>
    <w:rsid w:val="001A77BB"/>
    <w:rsid w:val="001A7842"/>
    <w:rsid w:val="001A7B66"/>
    <w:rsid w:val="001A7E57"/>
    <w:rsid w:val="001B04E6"/>
    <w:rsid w:val="001B0EA8"/>
    <w:rsid w:val="001B0F7E"/>
    <w:rsid w:val="001B2428"/>
    <w:rsid w:val="001B29FA"/>
    <w:rsid w:val="001B2B5E"/>
    <w:rsid w:val="001B2C10"/>
    <w:rsid w:val="001B36C0"/>
    <w:rsid w:val="001B3789"/>
    <w:rsid w:val="001B3AD0"/>
    <w:rsid w:val="001B3D85"/>
    <w:rsid w:val="001B3F2B"/>
    <w:rsid w:val="001B4186"/>
    <w:rsid w:val="001B469B"/>
    <w:rsid w:val="001B46F1"/>
    <w:rsid w:val="001B49CA"/>
    <w:rsid w:val="001B4EE2"/>
    <w:rsid w:val="001B50B0"/>
    <w:rsid w:val="001B5179"/>
    <w:rsid w:val="001B548C"/>
    <w:rsid w:val="001B6302"/>
    <w:rsid w:val="001B63A9"/>
    <w:rsid w:val="001B7643"/>
    <w:rsid w:val="001C00A5"/>
    <w:rsid w:val="001C0676"/>
    <w:rsid w:val="001C0A4D"/>
    <w:rsid w:val="001C0D0B"/>
    <w:rsid w:val="001C0D2E"/>
    <w:rsid w:val="001C1039"/>
    <w:rsid w:val="001C1EB8"/>
    <w:rsid w:val="001C23C2"/>
    <w:rsid w:val="001C278C"/>
    <w:rsid w:val="001C2B60"/>
    <w:rsid w:val="001C2BB1"/>
    <w:rsid w:val="001C38AF"/>
    <w:rsid w:val="001C3A01"/>
    <w:rsid w:val="001C3B9A"/>
    <w:rsid w:val="001C3C93"/>
    <w:rsid w:val="001C4B7E"/>
    <w:rsid w:val="001C4D50"/>
    <w:rsid w:val="001C4FD4"/>
    <w:rsid w:val="001C53A6"/>
    <w:rsid w:val="001C62C5"/>
    <w:rsid w:val="001C6430"/>
    <w:rsid w:val="001C687D"/>
    <w:rsid w:val="001C708E"/>
    <w:rsid w:val="001C723E"/>
    <w:rsid w:val="001C7874"/>
    <w:rsid w:val="001C78CD"/>
    <w:rsid w:val="001C7FA0"/>
    <w:rsid w:val="001D04D3"/>
    <w:rsid w:val="001D0B43"/>
    <w:rsid w:val="001D0F44"/>
    <w:rsid w:val="001D10F6"/>
    <w:rsid w:val="001D12CE"/>
    <w:rsid w:val="001D1998"/>
    <w:rsid w:val="001D1AB2"/>
    <w:rsid w:val="001D1D07"/>
    <w:rsid w:val="001D26B5"/>
    <w:rsid w:val="001D29A0"/>
    <w:rsid w:val="001D3845"/>
    <w:rsid w:val="001D3CCC"/>
    <w:rsid w:val="001D4074"/>
    <w:rsid w:val="001D4628"/>
    <w:rsid w:val="001D47EA"/>
    <w:rsid w:val="001D4923"/>
    <w:rsid w:val="001D4BC3"/>
    <w:rsid w:val="001D4C6F"/>
    <w:rsid w:val="001D4DCC"/>
    <w:rsid w:val="001D4F4B"/>
    <w:rsid w:val="001D52FA"/>
    <w:rsid w:val="001D567B"/>
    <w:rsid w:val="001D5D1C"/>
    <w:rsid w:val="001D6649"/>
    <w:rsid w:val="001D664A"/>
    <w:rsid w:val="001D6C78"/>
    <w:rsid w:val="001D7349"/>
    <w:rsid w:val="001D7624"/>
    <w:rsid w:val="001D7A67"/>
    <w:rsid w:val="001D7DFE"/>
    <w:rsid w:val="001D7F94"/>
    <w:rsid w:val="001E0154"/>
    <w:rsid w:val="001E019A"/>
    <w:rsid w:val="001E01CD"/>
    <w:rsid w:val="001E095B"/>
    <w:rsid w:val="001E0A6A"/>
    <w:rsid w:val="001E0B70"/>
    <w:rsid w:val="001E1331"/>
    <w:rsid w:val="001E171E"/>
    <w:rsid w:val="001E1740"/>
    <w:rsid w:val="001E26AD"/>
    <w:rsid w:val="001E33E9"/>
    <w:rsid w:val="001E38EE"/>
    <w:rsid w:val="001E392B"/>
    <w:rsid w:val="001E392E"/>
    <w:rsid w:val="001E3D00"/>
    <w:rsid w:val="001E4217"/>
    <w:rsid w:val="001E453A"/>
    <w:rsid w:val="001E4B41"/>
    <w:rsid w:val="001E52A1"/>
    <w:rsid w:val="001E5B6F"/>
    <w:rsid w:val="001E6809"/>
    <w:rsid w:val="001E6C97"/>
    <w:rsid w:val="001E72DF"/>
    <w:rsid w:val="001F0107"/>
    <w:rsid w:val="001F051A"/>
    <w:rsid w:val="001F056F"/>
    <w:rsid w:val="001F0842"/>
    <w:rsid w:val="001F0875"/>
    <w:rsid w:val="001F0A12"/>
    <w:rsid w:val="001F0CDA"/>
    <w:rsid w:val="001F0D4A"/>
    <w:rsid w:val="001F13CF"/>
    <w:rsid w:val="001F1DDB"/>
    <w:rsid w:val="001F25E6"/>
    <w:rsid w:val="001F3308"/>
    <w:rsid w:val="001F34B8"/>
    <w:rsid w:val="001F36CF"/>
    <w:rsid w:val="001F36FF"/>
    <w:rsid w:val="001F382A"/>
    <w:rsid w:val="001F382C"/>
    <w:rsid w:val="001F3AAD"/>
    <w:rsid w:val="001F3E06"/>
    <w:rsid w:val="001F3E83"/>
    <w:rsid w:val="001F4A59"/>
    <w:rsid w:val="001F5406"/>
    <w:rsid w:val="001F5AD9"/>
    <w:rsid w:val="001F6147"/>
    <w:rsid w:val="001F6325"/>
    <w:rsid w:val="001F6B61"/>
    <w:rsid w:val="001F6BBB"/>
    <w:rsid w:val="001F6C79"/>
    <w:rsid w:val="001F7254"/>
    <w:rsid w:val="001F748C"/>
    <w:rsid w:val="001F7BBA"/>
    <w:rsid w:val="0020029F"/>
    <w:rsid w:val="002002A9"/>
    <w:rsid w:val="002002B7"/>
    <w:rsid w:val="0020053C"/>
    <w:rsid w:val="0020087D"/>
    <w:rsid w:val="00200D05"/>
    <w:rsid w:val="002012D7"/>
    <w:rsid w:val="002015C1"/>
    <w:rsid w:val="00201603"/>
    <w:rsid w:val="00201B5A"/>
    <w:rsid w:val="00201D45"/>
    <w:rsid w:val="00201EDE"/>
    <w:rsid w:val="002020C2"/>
    <w:rsid w:val="00202255"/>
    <w:rsid w:val="00202C92"/>
    <w:rsid w:val="0020315E"/>
    <w:rsid w:val="00203530"/>
    <w:rsid w:val="00203E1D"/>
    <w:rsid w:val="00203ECC"/>
    <w:rsid w:val="002041D1"/>
    <w:rsid w:val="002041EB"/>
    <w:rsid w:val="00204BC1"/>
    <w:rsid w:val="00204F4A"/>
    <w:rsid w:val="00205287"/>
    <w:rsid w:val="002054F7"/>
    <w:rsid w:val="00205753"/>
    <w:rsid w:val="00205839"/>
    <w:rsid w:val="00205E0D"/>
    <w:rsid w:val="002063D9"/>
    <w:rsid w:val="00206480"/>
    <w:rsid w:val="00206801"/>
    <w:rsid w:val="0020684A"/>
    <w:rsid w:val="00206EC2"/>
    <w:rsid w:val="002101E4"/>
    <w:rsid w:val="002105E3"/>
    <w:rsid w:val="002105FE"/>
    <w:rsid w:val="00210971"/>
    <w:rsid w:val="002110EF"/>
    <w:rsid w:val="00211157"/>
    <w:rsid w:val="002113BF"/>
    <w:rsid w:val="0021140A"/>
    <w:rsid w:val="00211BC5"/>
    <w:rsid w:val="00211CEB"/>
    <w:rsid w:val="00211F50"/>
    <w:rsid w:val="00211F8F"/>
    <w:rsid w:val="0021228A"/>
    <w:rsid w:val="002123C5"/>
    <w:rsid w:val="00212A7B"/>
    <w:rsid w:val="00212AD0"/>
    <w:rsid w:val="00212D0C"/>
    <w:rsid w:val="00212EB0"/>
    <w:rsid w:val="00213121"/>
    <w:rsid w:val="00213DE0"/>
    <w:rsid w:val="0021559E"/>
    <w:rsid w:val="00215832"/>
    <w:rsid w:val="00215976"/>
    <w:rsid w:val="00215B2D"/>
    <w:rsid w:val="00215FE8"/>
    <w:rsid w:val="00216285"/>
    <w:rsid w:val="00216EA5"/>
    <w:rsid w:val="002171D4"/>
    <w:rsid w:val="002175AC"/>
    <w:rsid w:val="00220332"/>
    <w:rsid w:val="002203C0"/>
    <w:rsid w:val="002209EA"/>
    <w:rsid w:val="00220E9E"/>
    <w:rsid w:val="00220FB6"/>
    <w:rsid w:val="0022124D"/>
    <w:rsid w:val="002217FB"/>
    <w:rsid w:val="00221837"/>
    <w:rsid w:val="00221D4F"/>
    <w:rsid w:val="00221F12"/>
    <w:rsid w:val="0022230E"/>
    <w:rsid w:val="002223EC"/>
    <w:rsid w:val="00222491"/>
    <w:rsid w:val="0022251E"/>
    <w:rsid w:val="00223061"/>
    <w:rsid w:val="00223336"/>
    <w:rsid w:val="00223FB4"/>
    <w:rsid w:val="00224035"/>
    <w:rsid w:val="00225913"/>
    <w:rsid w:val="00225F64"/>
    <w:rsid w:val="002260A0"/>
    <w:rsid w:val="00226432"/>
    <w:rsid w:val="00226DB4"/>
    <w:rsid w:val="00226FA3"/>
    <w:rsid w:val="002270FD"/>
    <w:rsid w:val="00227389"/>
    <w:rsid w:val="00227873"/>
    <w:rsid w:val="00227C8B"/>
    <w:rsid w:val="002303E0"/>
    <w:rsid w:val="0023081E"/>
    <w:rsid w:val="002320EA"/>
    <w:rsid w:val="0023236F"/>
    <w:rsid w:val="00232CE9"/>
    <w:rsid w:val="00232E4A"/>
    <w:rsid w:val="00232F90"/>
    <w:rsid w:val="0023381D"/>
    <w:rsid w:val="002341F9"/>
    <w:rsid w:val="002347E1"/>
    <w:rsid w:val="00234882"/>
    <w:rsid w:val="0023509E"/>
    <w:rsid w:val="0023524C"/>
    <w:rsid w:val="002352A4"/>
    <w:rsid w:val="00235B72"/>
    <w:rsid w:val="00236137"/>
    <w:rsid w:val="00236167"/>
    <w:rsid w:val="0023680C"/>
    <w:rsid w:val="00236E7A"/>
    <w:rsid w:val="002376AC"/>
    <w:rsid w:val="00237951"/>
    <w:rsid w:val="00237F1A"/>
    <w:rsid w:val="00240DB9"/>
    <w:rsid w:val="00241B72"/>
    <w:rsid w:val="00242272"/>
    <w:rsid w:val="00242614"/>
    <w:rsid w:val="0024273B"/>
    <w:rsid w:val="002428FB"/>
    <w:rsid w:val="00242A07"/>
    <w:rsid w:val="0024350B"/>
    <w:rsid w:val="00243B2D"/>
    <w:rsid w:val="00243C03"/>
    <w:rsid w:val="00243E0F"/>
    <w:rsid w:val="00244427"/>
    <w:rsid w:val="00244A67"/>
    <w:rsid w:val="00245205"/>
    <w:rsid w:val="00245777"/>
    <w:rsid w:val="00245B39"/>
    <w:rsid w:val="002460B0"/>
    <w:rsid w:val="0024674C"/>
    <w:rsid w:val="00247194"/>
    <w:rsid w:val="00247205"/>
    <w:rsid w:val="002473F4"/>
    <w:rsid w:val="00247F66"/>
    <w:rsid w:val="00250030"/>
    <w:rsid w:val="00250634"/>
    <w:rsid w:val="0025075A"/>
    <w:rsid w:val="00250846"/>
    <w:rsid w:val="00250B4E"/>
    <w:rsid w:val="0025118B"/>
    <w:rsid w:val="00251306"/>
    <w:rsid w:val="00251706"/>
    <w:rsid w:val="00251CC0"/>
    <w:rsid w:val="00251FF4"/>
    <w:rsid w:val="00252D8A"/>
    <w:rsid w:val="002538A9"/>
    <w:rsid w:val="00254485"/>
    <w:rsid w:val="00254822"/>
    <w:rsid w:val="00254E20"/>
    <w:rsid w:val="00255130"/>
    <w:rsid w:val="002555E3"/>
    <w:rsid w:val="00255735"/>
    <w:rsid w:val="00255B31"/>
    <w:rsid w:val="00255C49"/>
    <w:rsid w:val="00255E6D"/>
    <w:rsid w:val="0025616F"/>
    <w:rsid w:val="002563BD"/>
    <w:rsid w:val="00257281"/>
    <w:rsid w:val="00257E18"/>
    <w:rsid w:val="002603E8"/>
    <w:rsid w:val="002607EE"/>
    <w:rsid w:val="0026137B"/>
    <w:rsid w:val="0026159E"/>
    <w:rsid w:val="00261661"/>
    <w:rsid w:val="0026251F"/>
    <w:rsid w:val="0026284A"/>
    <w:rsid w:val="00262B09"/>
    <w:rsid w:val="00263772"/>
    <w:rsid w:val="00263CD3"/>
    <w:rsid w:val="00263DE9"/>
    <w:rsid w:val="00263F2A"/>
    <w:rsid w:val="0026408E"/>
    <w:rsid w:val="00264D75"/>
    <w:rsid w:val="002654A8"/>
    <w:rsid w:val="00265763"/>
    <w:rsid w:val="00265E67"/>
    <w:rsid w:val="00265F30"/>
    <w:rsid w:val="00266383"/>
    <w:rsid w:val="00266632"/>
    <w:rsid w:val="00266CCC"/>
    <w:rsid w:val="00266DCD"/>
    <w:rsid w:val="00266F7D"/>
    <w:rsid w:val="00266F89"/>
    <w:rsid w:val="0026726A"/>
    <w:rsid w:val="002679A0"/>
    <w:rsid w:val="002679C2"/>
    <w:rsid w:val="00267A74"/>
    <w:rsid w:val="00270562"/>
    <w:rsid w:val="0027059C"/>
    <w:rsid w:val="00270998"/>
    <w:rsid w:val="00270F2D"/>
    <w:rsid w:val="00271231"/>
    <w:rsid w:val="00271684"/>
    <w:rsid w:val="00271688"/>
    <w:rsid w:val="00271924"/>
    <w:rsid w:val="00271AE2"/>
    <w:rsid w:val="00271B9D"/>
    <w:rsid w:val="0027252A"/>
    <w:rsid w:val="00272923"/>
    <w:rsid w:val="0027356F"/>
    <w:rsid w:val="00273912"/>
    <w:rsid w:val="00275053"/>
    <w:rsid w:val="002764B1"/>
    <w:rsid w:val="002767CD"/>
    <w:rsid w:val="00277540"/>
    <w:rsid w:val="00277939"/>
    <w:rsid w:val="00277A3E"/>
    <w:rsid w:val="00277D6D"/>
    <w:rsid w:val="00277D8D"/>
    <w:rsid w:val="00280478"/>
    <w:rsid w:val="00280535"/>
    <w:rsid w:val="002805E3"/>
    <w:rsid w:val="002806E8"/>
    <w:rsid w:val="0028075F"/>
    <w:rsid w:val="002808BF"/>
    <w:rsid w:val="00280C1E"/>
    <w:rsid w:val="00280E71"/>
    <w:rsid w:val="00281191"/>
    <w:rsid w:val="0028141E"/>
    <w:rsid w:val="00281B7B"/>
    <w:rsid w:val="00281E2D"/>
    <w:rsid w:val="00282028"/>
    <w:rsid w:val="00282158"/>
    <w:rsid w:val="00282182"/>
    <w:rsid w:val="002821E8"/>
    <w:rsid w:val="0028233B"/>
    <w:rsid w:val="002824F3"/>
    <w:rsid w:val="0028260A"/>
    <w:rsid w:val="0028287C"/>
    <w:rsid w:val="00282D15"/>
    <w:rsid w:val="0028324B"/>
    <w:rsid w:val="00283387"/>
    <w:rsid w:val="00283791"/>
    <w:rsid w:val="002837A2"/>
    <w:rsid w:val="00283E32"/>
    <w:rsid w:val="00284020"/>
    <w:rsid w:val="00284605"/>
    <w:rsid w:val="00284A17"/>
    <w:rsid w:val="00285168"/>
    <w:rsid w:val="002852B9"/>
    <w:rsid w:val="002853C5"/>
    <w:rsid w:val="00285B12"/>
    <w:rsid w:val="00285CEA"/>
    <w:rsid w:val="002867FD"/>
    <w:rsid w:val="00286A3B"/>
    <w:rsid w:val="0028711B"/>
    <w:rsid w:val="002875C6"/>
    <w:rsid w:val="002877B1"/>
    <w:rsid w:val="002877FE"/>
    <w:rsid w:val="00290205"/>
    <w:rsid w:val="002902FE"/>
    <w:rsid w:val="00290847"/>
    <w:rsid w:val="00290FA8"/>
    <w:rsid w:val="002910A2"/>
    <w:rsid w:val="00291387"/>
    <w:rsid w:val="00291697"/>
    <w:rsid w:val="0029177B"/>
    <w:rsid w:val="00291A35"/>
    <w:rsid w:val="0029200F"/>
    <w:rsid w:val="0029255E"/>
    <w:rsid w:val="00292CE9"/>
    <w:rsid w:val="002931D8"/>
    <w:rsid w:val="002932F4"/>
    <w:rsid w:val="0029337E"/>
    <w:rsid w:val="0029413D"/>
    <w:rsid w:val="002941B6"/>
    <w:rsid w:val="0029443A"/>
    <w:rsid w:val="00294491"/>
    <w:rsid w:val="002944B2"/>
    <w:rsid w:val="002948AB"/>
    <w:rsid w:val="00294A74"/>
    <w:rsid w:val="00294C11"/>
    <w:rsid w:val="00294FC8"/>
    <w:rsid w:val="0029508F"/>
    <w:rsid w:val="0029540F"/>
    <w:rsid w:val="002955AB"/>
    <w:rsid w:val="00295DA8"/>
    <w:rsid w:val="00296667"/>
    <w:rsid w:val="002968AE"/>
    <w:rsid w:val="0029698A"/>
    <w:rsid w:val="00296D40"/>
    <w:rsid w:val="0029720D"/>
    <w:rsid w:val="00297843"/>
    <w:rsid w:val="002978B3"/>
    <w:rsid w:val="00297EE2"/>
    <w:rsid w:val="00297FFE"/>
    <w:rsid w:val="002A0455"/>
    <w:rsid w:val="002A059F"/>
    <w:rsid w:val="002A0BD6"/>
    <w:rsid w:val="002A1372"/>
    <w:rsid w:val="002A152A"/>
    <w:rsid w:val="002A1E18"/>
    <w:rsid w:val="002A2277"/>
    <w:rsid w:val="002A27E9"/>
    <w:rsid w:val="002A2A0A"/>
    <w:rsid w:val="002A2D48"/>
    <w:rsid w:val="002A3A45"/>
    <w:rsid w:val="002A3BF1"/>
    <w:rsid w:val="002A3E2D"/>
    <w:rsid w:val="002A41AC"/>
    <w:rsid w:val="002A4EEA"/>
    <w:rsid w:val="002A5196"/>
    <w:rsid w:val="002A5242"/>
    <w:rsid w:val="002A61B0"/>
    <w:rsid w:val="002A6749"/>
    <w:rsid w:val="002A6DE2"/>
    <w:rsid w:val="002A6F3F"/>
    <w:rsid w:val="002A7297"/>
    <w:rsid w:val="002A7303"/>
    <w:rsid w:val="002A7B59"/>
    <w:rsid w:val="002A7D17"/>
    <w:rsid w:val="002A7E87"/>
    <w:rsid w:val="002B029B"/>
    <w:rsid w:val="002B0684"/>
    <w:rsid w:val="002B07A8"/>
    <w:rsid w:val="002B07F4"/>
    <w:rsid w:val="002B0A11"/>
    <w:rsid w:val="002B15ED"/>
    <w:rsid w:val="002B1DAA"/>
    <w:rsid w:val="002B2D86"/>
    <w:rsid w:val="002B32C6"/>
    <w:rsid w:val="002B3357"/>
    <w:rsid w:val="002B3661"/>
    <w:rsid w:val="002B3DC9"/>
    <w:rsid w:val="002B4751"/>
    <w:rsid w:val="002B4AB0"/>
    <w:rsid w:val="002B4FCE"/>
    <w:rsid w:val="002B52C1"/>
    <w:rsid w:val="002B57B2"/>
    <w:rsid w:val="002B5978"/>
    <w:rsid w:val="002B5AD2"/>
    <w:rsid w:val="002B5B6A"/>
    <w:rsid w:val="002B5F9A"/>
    <w:rsid w:val="002B68FA"/>
    <w:rsid w:val="002B7000"/>
    <w:rsid w:val="002C01BF"/>
    <w:rsid w:val="002C044E"/>
    <w:rsid w:val="002C058B"/>
    <w:rsid w:val="002C0D3B"/>
    <w:rsid w:val="002C0D3F"/>
    <w:rsid w:val="002C11B0"/>
    <w:rsid w:val="002C1375"/>
    <w:rsid w:val="002C1B83"/>
    <w:rsid w:val="002C2289"/>
    <w:rsid w:val="002C24F1"/>
    <w:rsid w:val="002C26E4"/>
    <w:rsid w:val="002C2A07"/>
    <w:rsid w:val="002C2BE0"/>
    <w:rsid w:val="002C355A"/>
    <w:rsid w:val="002C35D3"/>
    <w:rsid w:val="002C3B3F"/>
    <w:rsid w:val="002C3EC0"/>
    <w:rsid w:val="002C452C"/>
    <w:rsid w:val="002C47F4"/>
    <w:rsid w:val="002C5199"/>
    <w:rsid w:val="002C53C4"/>
    <w:rsid w:val="002C5464"/>
    <w:rsid w:val="002C6052"/>
    <w:rsid w:val="002C6058"/>
    <w:rsid w:val="002C628D"/>
    <w:rsid w:val="002C6406"/>
    <w:rsid w:val="002C77CF"/>
    <w:rsid w:val="002C7B88"/>
    <w:rsid w:val="002C7F30"/>
    <w:rsid w:val="002D1362"/>
    <w:rsid w:val="002D1404"/>
    <w:rsid w:val="002D1B53"/>
    <w:rsid w:val="002D1D64"/>
    <w:rsid w:val="002D1F41"/>
    <w:rsid w:val="002D230F"/>
    <w:rsid w:val="002D29E1"/>
    <w:rsid w:val="002D2AA0"/>
    <w:rsid w:val="002D2F78"/>
    <w:rsid w:val="002D301D"/>
    <w:rsid w:val="002D31EB"/>
    <w:rsid w:val="002D34D2"/>
    <w:rsid w:val="002D34F0"/>
    <w:rsid w:val="002D4237"/>
    <w:rsid w:val="002D42B4"/>
    <w:rsid w:val="002D4EB9"/>
    <w:rsid w:val="002D5333"/>
    <w:rsid w:val="002D5386"/>
    <w:rsid w:val="002D5B0E"/>
    <w:rsid w:val="002D5EB1"/>
    <w:rsid w:val="002D5FE7"/>
    <w:rsid w:val="002D63E4"/>
    <w:rsid w:val="002D64E5"/>
    <w:rsid w:val="002D66B6"/>
    <w:rsid w:val="002D6B64"/>
    <w:rsid w:val="002D6FF7"/>
    <w:rsid w:val="002D7429"/>
    <w:rsid w:val="002D76A8"/>
    <w:rsid w:val="002D7771"/>
    <w:rsid w:val="002D783B"/>
    <w:rsid w:val="002D7B88"/>
    <w:rsid w:val="002D7C93"/>
    <w:rsid w:val="002D7D0A"/>
    <w:rsid w:val="002D7E15"/>
    <w:rsid w:val="002E0197"/>
    <w:rsid w:val="002E0254"/>
    <w:rsid w:val="002E025A"/>
    <w:rsid w:val="002E04CA"/>
    <w:rsid w:val="002E0901"/>
    <w:rsid w:val="002E10E2"/>
    <w:rsid w:val="002E111F"/>
    <w:rsid w:val="002E1379"/>
    <w:rsid w:val="002E143D"/>
    <w:rsid w:val="002E1A6F"/>
    <w:rsid w:val="002E1C60"/>
    <w:rsid w:val="002E21A5"/>
    <w:rsid w:val="002E271C"/>
    <w:rsid w:val="002E2EBE"/>
    <w:rsid w:val="002E2FB2"/>
    <w:rsid w:val="002E31E1"/>
    <w:rsid w:val="002E373A"/>
    <w:rsid w:val="002E3829"/>
    <w:rsid w:val="002E3847"/>
    <w:rsid w:val="002E3A16"/>
    <w:rsid w:val="002E3ED6"/>
    <w:rsid w:val="002E4450"/>
    <w:rsid w:val="002E4680"/>
    <w:rsid w:val="002E4AFC"/>
    <w:rsid w:val="002E4E4F"/>
    <w:rsid w:val="002E5031"/>
    <w:rsid w:val="002E54B8"/>
    <w:rsid w:val="002E565F"/>
    <w:rsid w:val="002E68BC"/>
    <w:rsid w:val="002E6A87"/>
    <w:rsid w:val="002E72A5"/>
    <w:rsid w:val="002E74A6"/>
    <w:rsid w:val="002E7DAB"/>
    <w:rsid w:val="002F01B8"/>
    <w:rsid w:val="002F0404"/>
    <w:rsid w:val="002F0506"/>
    <w:rsid w:val="002F11D2"/>
    <w:rsid w:val="002F1281"/>
    <w:rsid w:val="002F14E1"/>
    <w:rsid w:val="002F181B"/>
    <w:rsid w:val="002F18D0"/>
    <w:rsid w:val="002F1B20"/>
    <w:rsid w:val="002F1B2F"/>
    <w:rsid w:val="002F1D26"/>
    <w:rsid w:val="002F227B"/>
    <w:rsid w:val="002F29BB"/>
    <w:rsid w:val="002F2EA8"/>
    <w:rsid w:val="002F356F"/>
    <w:rsid w:val="002F3BE0"/>
    <w:rsid w:val="002F40F2"/>
    <w:rsid w:val="002F43CA"/>
    <w:rsid w:val="002F4CC1"/>
    <w:rsid w:val="002F5B08"/>
    <w:rsid w:val="002F5CAE"/>
    <w:rsid w:val="002F6522"/>
    <w:rsid w:val="002F65AE"/>
    <w:rsid w:val="002F6DA6"/>
    <w:rsid w:val="002F74DE"/>
    <w:rsid w:val="002F7E8E"/>
    <w:rsid w:val="003006C6"/>
    <w:rsid w:val="0030074A"/>
    <w:rsid w:val="00300A56"/>
    <w:rsid w:val="00301053"/>
    <w:rsid w:val="003012EB"/>
    <w:rsid w:val="003014A9"/>
    <w:rsid w:val="00301D78"/>
    <w:rsid w:val="00301F59"/>
    <w:rsid w:val="003025A7"/>
    <w:rsid w:val="00302B8A"/>
    <w:rsid w:val="00302F59"/>
    <w:rsid w:val="003034CF"/>
    <w:rsid w:val="00303A74"/>
    <w:rsid w:val="00303C8B"/>
    <w:rsid w:val="00303F1D"/>
    <w:rsid w:val="00304388"/>
    <w:rsid w:val="003045A2"/>
    <w:rsid w:val="0030466A"/>
    <w:rsid w:val="00304BD8"/>
    <w:rsid w:val="00304F15"/>
    <w:rsid w:val="00305091"/>
    <w:rsid w:val="003050BA"/>
    <w:rsid w:val="003055FD"/>
    <w:rsid w:val="0030563A"/>
    <w:rsid w:val="00305A80"/>
    <w:rsid w:val="00305C4D"/>
    <w:rsid w:val="00305FD5"/>
    <w:rsid w:val="003061D3"/>
    <w:rsid w:val="00306382"/>
    <w:rsid w:val="0030694E"/>
    <w:rsid w:val="00306BFC"/>
    <w:rsid w:val="00307268"/>
    <w:rsid w:val="00307653"/>
    <w:rsid w:val="00307BB7"/>
    <w:rsid w:val="00307F5F"/>
    <w:rsid w:val="0031035F"/>
    <w:rsid w:val="00310673"/>
    <w:rsid w:val="0031084F"/>
    <w:rsid w:val="00310904"/>
    <w:rsid w:val="003117A6"/>
    <w:rsid w:val="00311A59"/>
    <w:rsid w:val="00311B71"/>
    <w:rsid w:val="003123D6"/>
    <w:rsid w:val="00312E35"/>
    <w:rsid w:val="003133FD"/>
    <w:rsid w:val="00313514"/>
    <w:rsid w:val="0031355E"/>
    <w:rsid w:val="003138A2"/>
    <w:rsid w:val="00313A9B"/>
    <w:rsid w:val="00313AD8"/>
    <w:rsid w:val="00313BFE"/>
    <w:rsid w:val="003140B7"/>
    <w:rsid w:val="003141CA"/>
    <w:rsid w:val="0031422E"/>
    <w:rsid w:val="003142CD"/>
    <w:rsid w:val="00314503"/>
    <w:rsid w:val="003145D6"/>
    <w:rsid w:val="00314DB7"/>
    <w:rsid w:val="0031521D"/>
    <w:rsid w:val="0031570D"/>
    <w:rsid w:val="003158D6"/>
    <w:rsid w:val="00315AD2"/>
    <w:rsid w:val="00316042"/>
    <w:rsid w:val="00316468"/>
    <w:rsid w:val="003165BC"/>
    <w:rsid w:val="003168F8"/>
    <w:rsid w:val="00316B2C"/>
    <w:rsid w:val="00317B39"/>
    <w:rsid w:val="0032082F"/>
    <w:rsid w:val="00320899"/>
    <w:rsid w:val="00320A02"/>
    <w:rsid w:val="00320C43"/>
    <w:rsid w:val="00320E78"/>
    <w:rsid w:val="003211BE"/>
    <w:rsid w:val="0032142B"/>
    <w:rsid w:val="0032166B"/>
    <w:rsid w:val="00321AA7"/>
    <w:rsid w:val="00322481"/>
    <w:rsid w:val="00322647"/>
    <w:rsid w:val="0032288A"/>
    <w:rsid w:val="003229EF"/>
    <w:rsid w:val="00322BD9"/>
    <w:rsid w:val="00322CF9"/>
    <w:rsid w:val="00322EDA"/>
    <w:rsid w:val="00322EF8"/>
    <w:rsid w:val="00322EFB"/>
    <w:rsid w:val="003234C0"/>
    <w:rsid w:val="003236A2"/>
    <w:rsid w:val="00323742"/>
    <w:rsid w:val="003237CF"/>
    <w:rsid w:val="003238B9"/>
    <w:rsid w:val="00323C47"/>
    <w:rsid w:val="003240EF"/>
    <w:rsid w:val="0032411A"/>
    <w:rsid w:val="00324399"/>
    <w:rsid w:val="003244FA"/>
    <w:rsid w:val="003245AE"/>
    <w:rsid w:val="00324CAC"/>
    <w:rsid w:val="00324EEB"/>
    <w:rsid w:val="00324F3A"/>
    <w:rsid w:val="00324FEC"/>
    <w:rsid w:val="0032503D"/>
    <w:rsid w:val="00325F3E"/>
    <w:rsid w:val="00326AB6"/>
    <w:rsid w:val="00326EC1"/>
    <w:rsid w:val="0032716A"/>
    <w:rsid w:val="00327D0B"/>
    <w:rsid w:val="00327E39"/>
    <w:rsid w:val="003305BA"/>
    <w:rsid w:val="003305CC"/>
    <w:rsid w:val="003305FD"/>
    <w:rsid w:val="00330695"/>
    <w:rsid w:val="003306F1"/>
    <w:rsid w:val="00330719"/>
    <w:rsid w:val="00330DBB"/>
    <w:rsid w:val="00331F00"/>
    <w:rsid w:val="003321C4"/>
    <w:rsid w:val="0033227F"/>
    <w:rsid w:val="00332721"/>
    <w:rsid w:val="003327EE"/>
    <w:rsid w:val="00332B77"/>
    <w:rsid w:val="00332D22"/>
    <w:rsid w:val="0033318A"/>
    <w:rsid w:val="00333D77"/>
    <w:rsid w:val="00334511"/>
    <w:rsid w:val="003345DD"/>
    <w:rsid w:val="003346EC"/>
    <w:rsid w:val="00334881"/>
    <w:rsid w:val="00334B2E"/>
    <w:rsid w:val="003350F5"/>
    <w:rsid w:val="00335CA7"/>
    <w:rsid w:val="00335D52"/>
    <w:rsid w:val="00336155"/>
    <w:rsid w:val="0033630C"/>
    <w:rsid w:val="00336760"/>
    <w:rsid w:val="00336BD7"/>
    <w:rsid w:val="00336F84"/>
    <w:rsid w:val="003376D0"/>
    <w:rsid w:val="003377D1"/>
    <w:rsid w:val="003379E2"/>
    <w:rsid w:val="00340CFD"/>
    <w:rsid w:val="003418CA"/>
    <w:rsid w:val="00341A68"/>
    <w:rsid w:val="00341CF2"/>
    <w:rsid w:val="00341FC4"/>
    <w:rsid w:val="003424CB"/>
    <w:rsid w:val="0034295A"/>
    <w:rsid w:val="00342E2E"/>
    <w:rsid w:val="00343755"/>
    <w:rsid w:val="003437F5"/>
    <w:rsid w:val="003439AF"/>
    <w:rsid w:val="003439FA"/>
    <w:rsid w:val="00343C23"/>
    <w:rsid w:val="0034415E"/>
    <w:rsid w:val="003441D8"/>
    <w:rsid w:val="0034438C"/>
    <w:rsid w:val="0034496F"/>
    <w:rsid w:val="0034550B"/>
    <w:rsid w:val="00345F4F"/>
    <w:rsid w:val="00345FCF"/>
    <w:rsid w:val="003463AF"/>
    <w:rsid w:val="003466E8"/>
    <w:rsid w:val="00346C91"/>
    <w:rsid w:val="00346EB5"/>
    <w:rsid w:val="0034706B"/>
    <w:rsid w:val="00347630"/>
    <w:rsid w:val="00347819"/>
    <w:rsid w:val="003478DC"/>
    <w:rsid w:val="003500C5"/>
    <w:rsid w:val="003501C2"/>
    <w:rsid w:val="0035031A"/>
    <w:rsid w:val="00350469"/>
    <w:rsid w:val="003509C3"/>
    <w:rsid w:val="00350A90"/>
    <w:rsid w:val="00350C1F"/>
    <w:rsid w:val="00350FCE"/>
    <w:rsid w:val="0035158E"/>
    <w:rsid w:val="003518CE"/>
    <w:rsid w:val="00352414"/>
    <w:rsid w:val="00352427"/>
    <w:rsid w:val="00352A5C"/>
    <w:rsid w:val="00353201"/>
    <w:rsid w:val="00353641"/>
    <w:rsid w:val="003536B2"/>
    <w:rsid w:val="00354690"/>
    <w:rsid w:val="003546E7"/>
    <w:rsid w:val="00355054"/>
    <w:rsid w:val="00355B69"/>
    <w:rsid w:val="00355BC7"/>
    <w:rsid w:val="00355F0F"/>
    <w:rsid w:val="0035652C"/>
    <w:rsid w:val="00356BA0"/>
    <w:rsid w:val="00356CFE"/>
    <w:rsid w:val="00356F54"/>
    <w:rsid w:val="0035722C"/>
    <w:rsid w:val="00357649"/>
    <w:rsid w:val="00357D2A"/>
    <w:rsid w:val="0036048E"/>
    <w:rsid w:val="00360578"/>
    <w:rsid w:val="0036092C"/>
    <w:rsid w:val="00361868"/>
    <w:rsid w:val="0036189E"/>
    <w:rsid w:val="00361966"/>
    <w:rsid w:val="00361A6A"/>
    <w:rsid w:val="00361E9D"/>
    <w:rsid w:val="0036205E"/>
    <w:rsid w:val="00362754"/>
    <w:rsid w:val="00362C60"/>
    <w:rsid w:val="00362E59"/>
    <w:rsid w:val="00362F92"/>
    <w:rsid w:val="003632CC"/>
    <w:rsid w:val="00363BBE"/>
    <w:rsid w:val="00363C38"/>
    <w:rsid w:val="00363E53"/>
    <w:rsid w:val="00363E6D"/>
    <w:rsid w:val="00363F0B"/>
    <w:rsid w:val="003642F8"/>
    <w:rsid w:val="003644AC"/>
    <w:rsid w:val="003648CE"/>
    <w:rsid w:val="00364C45"/>
    <w:rsid w:val="00364D5E"/>
    <w:rsid w:val="003652F8"/>
    <w:rsid w:val="00365B37"/>
    <w:rsid w:val="00366162"/>
    <w:rsid w:val="00366347"/>
    <w:rsid w:val="00366606"/>
    <w:rsid w:val="00366C96"/>
    <w:rsid w:val="003675DF"/>
    <w:rsid w:val="0036786B"/>
    <w:rsid w:val="00367BCF"/>
    <w:rsid w:val="00367C9E"/>
    <w:rsid w:val="0037017F"/>
    <w:rsid w:val="00371479"/>
    <w:rsid w:val="003719A4"/>
    <w:rsid w:val="003728AE"/>
    <w:rsid w:val="00372A2E"/>
    <w:rsid w:val="00372F9E"/>
    <w:rsid w:val="003734B9"/>
    <w:rsid w:val="00373C09"/>
    <w:rsid w:val="00373C75"/>
    <w:rsid w:val="00373E44"/>
    <w:rsid w:val="00374EE8"/>
    <w:rsid w:val="003751B2"/>
    <w:rsid w:val="003757E7"/>
    <w:rsid w:val="0037631C"/>
    <w:rsid w:val="003766B1"/>
    <w:rsid w:val="00376BBA"/>
    <w:rsid w:val="003773E1"/>
    <w:rsid w:val="003776EF"/>
    <w:rsid w:val="0038007B"/>
    <w:rsid w:val="0038012B"/>
    <w:rsid w:val="0038027F"/>
    <w:rsid w:val="003807ED"/>
    <w:rsid w:val="0038107A"/>
    <w:rsid w:val="003818E1"/>
    <w:rsid w:val="00381F77"/>
    <w:rsid w:val="00382441"/>
    <w:rsid w:val="003825EF"/>
    <w:rsid w:val="003828A0"/>
    <w:rsid w:val="00382980"/>
    <w:rsid w:val="00382D8F"/>
    <w:rsid w:val="0038336C"/>
    <w:rsid w:val="00383AEF"/>
    <w:rsid w:val="00383BE6"/>
    <w:rsid w:val="00383CE1"/>
    <w:rsid w:val="00384A4C"/>
    <w:rsid w:val="0038516B"/>
    <w:rsid w:val="0038521B"/>
    <w:rsid w:val="003853C2"/>
    <w:rsid w:val="00385817"/>
    <w:rsid w:val="00385BAD"/>
    <w:rsid w:val="0038676A"/>
    <w:rsid w:val="003867BA"/>
    <w:rsid w:val="00386918"/>
    <w:rsid w:val="00386A36"/>
    <w:rsid w:val="00387779"/>
    <w:rsid w:val="0039042B"/>
    <w:rsid w:val="00390504"/>
    <w:rsid w:val="00390511"/>
    <w:rsid w:val="00390951"/>
    <w:rsid w:val="0039103D"/>
    <w:rsid w:val="003915BB"/>
    <w:rsid w:val="00391C7C"/>
    <w:rsid w:val="00391D82"/>
    <w:rsid w:val="0039219A"/>
    <w:rsid w:val="00392BFC"/>
    <w:rsid w:val="00392D2F"/>
    <w:rsid w:val="0039351D"/>
    <w:rsid w:val="00393C54"/>
    <w:rsid w:val="00393D66"/>
    <w:rsid w:val="00394168"/>
    <w:rsid w:val="0039489B"/>
    <w:rsid w:val="00394A5C"/>
    <w:rsid w:val="00394C26"/>
    <w:rsid w:val="00394D5D"/>
    <w:rsid w:val="00394F6D"/>
    <w:rsid w:val="003950F9"/>
    <w:rsid w:val="0039519B"/>
    <w:rsid w:val="00395B6E"/>
    <w:rsid w:val="00395BA9"/>
    <w:rsid w:val="00395F18"/>
    <w:rsid w:val="003966F0"/>
    <w:rsid w:val="00396981"/>
    <w:rsid w:val="0039706B"/>
    <w:rsid w:val="003971BA"/>
    <w:rsid w:val="003975AC"/>
    <w:rsid w:val="003977A5"/>
    <w:rsid w:val="00397FB7"/>
    <w:rsid w:val="003A0014"/>
    <w:rsid w:val="003A0433"/>
    <w:rsid w:val="003A0689"/>
    <w:rsid w:val="003A0CCE"/>
    <w:rsid w:val="003A0D50"/>
    <w:rsid w:val="003A1553"/>
    <w:rsid w:val="003A163E"/>
    <w:rsid w:val="003A1751"/>
    <w:rsid w:val="003A1CA4"/>
    <w:rsid w:val="003A1CCE"/>
    <w:rsid w:val="003A20DC"/>
    <w:rsid w:val="003A2100"/>
    <w:rsid w:val="003A263B"/>
    <w:rsid w:val="003A2949"/>
    <w:rsid w:val="003A2B05"/>
    <w:rsid w:val="003A2B98"/>
    <w:rsid w:val="003A3674"/>
    <w:rsid w:val="003A37B2"/>
    <w:rsid w:val="003A3BAE"/>
    <w:rsid w:val="003A41FF"/>
    <w:rsid w:val="003A4283"/>
    <w:rsid w:val="003A4587"/>
    <w:rsid w:val="003A482E"/>
    <w:rsid w:val="003A495A"/>
    <w:rsid w:val="003A4A32"/>
    <w:rsid w:val="003A586B"/>
    <w:rsid w:val="003A5D04"/>
    <w:rsid w:val="003A623C"/>
    <w:rsid w:val="003A696B"/>
    <w:rsid w:val="003A6B32"/>
    <w:rsid w:val="003B0430"/>
    <w:rsid w:val="003B0A45"/>
    <w:rsid w:val="003B0B9A"/>
    <w:rsid w:val="003B1322"/>
    <w:rsid w:val="003B14D2"/>
    <w:rsid w:val="003B1518"/>
    <w:rsid w:val="003B16D2"/>
    <w:rsid w:val="003B1E65"/>
    <w:rsid w:val="003B28A1"/>
    <w:rsid w:val="003B28CE"/>
    <w:rsid w:val="003B2928"/>
    <w:rsid w:val="003B329D"/>
    <w:rsid w:val="003B33FF"/>
    <w:rsid w:val="003B344E"/>
    <w:rsid w:val="003B3749"/>
    <w:rsid w:val="003B474D"/>
    <w:rsid w:val="003B5279"/>
    <w:rsid w:val="003B5300"/>
    <w:rsid w:val="003B54A3"/>
    <w:rsid w:val="003B5BD4"/>
    <w:rsid w:val="003B5EDA"/>
    <w:rsid w:val="003B63DB"/>
    <w:rsid w:val="003B6581"/>
    <w:rsid w:val="003B6863"/>
    <w:rsid w:val="003B7222"/>
    <w:rsid w:val="003B79B4"/>
    <w:rsid w:val="003B79E8"/>
    <w:rsid w:val="003B7FBF"/>
    <w:rsid w:val="003C00DD"/>
    <w:rsid w:val="003C10DB"/>
    <w:rsid w:val="003C1C0F"/>
    <w:rsid w:val="003C27C8"/>
    <w:rsid w:val="003C2CCB"/>
    <w:rsid w:val="003C2D35"/>
    <w:rsid w:val="003C3765"/>
    <w:rsid w:val="003C3D63"/>
    <w:rsid w:val="003C4178"/>
    <w:rsid w:val="003C41A2"/>
    <w:rsid w:val="003C41F4"/>
    <w:rsid w:val="003C5722"/>
    <w:rsid w:val="003C5886"/>
    <w:rsid w:val="003C5F41"/>
    <w:rsid w:val="003C61FF"/>
    <w:rsid w:val="003C6E6E"/>
    <w:rsid w:val="003C74C7"/>
    <w:rsid w:val="003C7796"/>
    <w:rsid w:val="003C7E1C"/>
    <w:rsid w:val="003D009F"/>
    <w:rsid w:val="003D06D7"/>
    <w:rsid w:val="003D0974"/>
    <w:rsid w:val="003D0FB0"/>
    <w:rsid w:val="003D1E3B"/>
    <w:rsid w:val="003D1F10"/>
    <w:rsid w:val="003D2175"/>
    <w:rsid w:val="003D2594"/>
    <w:rsid w:val="003D28B9"/>
    <w:rsid w:val="003D33E3"/>
    <w:rsid w:val="003D3418"/>
    <w:rsid w:val="003D3B49"/>
    <w:rsid w:val="003D41E0"/>
    <w:rsid w:val="003D4523"/>
    <w:rsid w:val="003D45C4"/>
    <w:rsid w:val="003D4A74"/>
    <w:rsid w:val="003D4DF3"/>
    <w:rsid w:val="003D51F7"/>
    <w:rsid w:val="003D5496"/>
    <w:rsid w:val="003D57E3"/>
    <w:rsid w:val="003D5AE7"/>
    <w:rsid w:val="003D5BC4"/>
    <w:rsid w:val="003D5D55"/>
    <w:rsid w:val="003D603D"/>
    <w:rsid w:val="003D622C"/>
    <w:rsid w:val="003D6299"/>
    <w:rsid w:val="003D6416"/>
    <w:rsid w:val="003D65A0"/>
    <w:rsid w:val="003D6F89"/>
    <w:rsid w:val="003D751D"/>
    <w:rsid w:val="003D7C8C"/>
    <w:rsid w:val="003D7EAB"/>
    <w:rsid w:val="003E0233"/>
    <w:rsid w:val="003E0425"/>
    <w:rsid w:val="003E062A"/>
    <w:rsid w:val="003E0989"/>
    <w:rsid w:val="003E0ACC"/>
    <w:rsid w:val="003E0D95"/>
    <w:rsid w:val="003E1358"/>
    <w:rsid w:val="003E21AB"/>
    <w:rsid w:val="003E21C9"/>
    <w:rsid w:val="003E21EA"/>
    <w:rsid w:val="003E25E1"/>
    <w:rsid w:val="003E28A9"/>
    <w:rsid w:val="003E2954"/>
    <w:rsid w:val="003E2D93"/>
    <w:rsid w:val="003E2DA6"/>
    <w:rsid w:val="003E34C1"/>
    <w:rsid w:val="003E3657"/>
    <w:rsid w:val="003E47F9"/>
    <w:rsid w:val="003E4A09"/>
    <w:rsid w:val="003E526B"/>
    <w:rsid w:val="003E5367"/>
    <w:rsid w:val="003E536A"/>
    <w:rsid w:val="003E5372"/>
    <w:rsid w:val="003E59B5"/>
    <w:rsid w:val="003E5B6D"/>
    <w:rsid w:val="003E5BC3"/>
    <w:rsid w:val="003E5D5C"/>
    <w:rsid w:val="003E5D63"/>
    <w:rsid w:val="003E6310"/>
    <w:rsid w:val="003E68BB"/>
    <w:rsid w:val="003E6BC0"/>
    <w:rsid w:val="003E6DCB"/>
    <w:rsid w:val="003E7D58"/>
    <w:rsid w:val="003F0032"/>
    <w:rsid w:val="003F0680"/>
    <w:rsid w:val="003F06F4"/>
    <w:rsid w:val="003F0AA0"/>
    <w:rsid w:val="003F0F44"/>
    <w:rsid w:val="003F167A"/>
    <w:rsid w:val="003F1A48"/>
    <w:rsid w:val="003F26D8"/>
    <w:rsid w:val="003F2BC7"/>
    <w:rsid w:val="003F37F3"/>
    <w:rsid w:val="003F523F"/>
    <w:rsid w:val="003F533F"/>
    <w:rsid w:val="003F5614"/>
    <w:rsid w:val="003F603B"/>
    <w:rsid w:val="003F607A"/>
    <w:rsid w:val="003F64B5"/>
    <w:rsid w:val="003F6759"/>
    <w:rsid w:val="003F723C"/>
    <w:rsid w:val="003F7627"/>
    <w:rsid w:val="003F797C"/>
    <w:rsid w:val="004002B7"/>
    <w:rsid w:val="00400724"/>
    <w:rsid w:val="00400934"/>
    <w:rsid w:val="00401C9F"/>
    <w:rsid w:val="0040215B"/>
    <w:rsid w:val="00402258"/>
    <w:rsid w:val="0040229C"/>
    <w:rsid w:val="00402933"/>
    <w:rsid w:val="00402935"/>
    <w:rsid w:val="00402E02"/>
    <w:rsid w:val="00403423"/>
    <w:rsid w:val="004035A2"/>
    <w:rsid w:val="004036BD"/>
    <w:rsid w:val="0040377C"/>
    <w:rsid w:val="0040486C"/>
    <w:rsid w:val="00404EBA"/>
    <w:rsid w:val="00404F07"/>
    <w:rsid w:val="004050D5"/>
    <w:rsid w:val="004051A7"/>
    <w:rsid w:val="00405265"/>
    <w:rsid w:val="0040553A"/>
    <w:rsid w:val="00405EAE"/>
    <w:rsid w:val="00405F1D"/>
    <w:rsid w:val="00406C05"/>
    <w:rsid w:val="004076BD"/>
    <w:rsid w:val="00407CCF"/>
    <w:rsid w:val="00407F29"/>
    <w:rsid w:val="00410743"/>
    <w:rsid w:val="00410D13"/>
    <w:rsid w:val="004112E8"/>
    <w:rsid w:val="0041133B"/>
    <w:rsid w:val="0041183E"/>
    <w:rsid w:val="0041183F"/>
    <w:rsid w:val="00411A7F"/>
    <w:rsid w:val="00411E26"/>
    <w:rsid w:val="0041239A"/>
    <w:rsid w:val="00412AC5"/>
    <w:rsid w:val="00412DA1"/>
    <w:rsid w:val="00412E69"/>
    <w:rsid w:val="0041360B"/>
    <w:rsid w:val="00413AD6"/>
    <w:rsid w:val="00414323"/>
    <w:rsid w:val="00414441"/>
    <w:rsid w:val="004146D4"/>
    <w:rsid w:val="004147F0"/>
    <w:rsid w:val="00414FA7"/>
    <w:rsid w:val="00415173"/>
    <w:rsid w:val="00415606"/>
    <w:rsid w:val="00415697"/>
    <w:rsid w:val="0041575C"/>
    <w:rsid w:val="00416D2B"/>
    <w:rsid w:val="00416D3D"/>
    <w:rsid w:val="004176A4"/>
    <w:rsid w:val="00417738"/>
    <w:rsid w:val="0041784C"/>
    <w:rsid w:val="00417AE8"/>
    <w:rsid w:val="00417F05"/>
    <w:rsid w:val="004205FB"/>
    <w:rsid w:val="00420D20"/>
    <w:rsid w:val="00420DC0"/>
    <w:rsid w:val="00421C74"/>
    <w:rsid w:val="004220D4"/>
    <w:rsid w:val="00422399"/>
    <w:rsid w:val="00422E0E"/>
    <w:rsid w:val="004231E6"/>
    <w:rsid w:val="00423548"/>
    <w:rsid w:val="00423E25"/>
    <w:rsid w:val="00424921"/>
    <w:rsid w:val="00424A71"/>
    <w:rsid w:val="00424CFA"/>
    <w:rsid w:val="00424F81"/>
    <w:rsid w:val="0042523F"/>
    <w:rsid w:val="00425C5F"/>
    <w:rsid w:val="00425E77"/>
    <w:rsid w:val="00425FFC"/>
    <w:rsid w:val="0042628A"/>
    <w:rsid w:val="004266D0"/>
    <w:rsid w:val="004268FE"/>
    <w:rsid w:val="00427101"/>
    <w:rsid w:val="004278C3"/>
    <w:rsid w:val="00427CA2"/>
    <w:rsid w:val="00427CAB"/>
    <w:rsid w:val="004302B3"/>
    <w:rsid w:val="004306D7"/>
    <w:rsid w:val="004308F3"/>
    <w:rsid w:val="00430B63"/>
    <w:rsid w:val="00430C21"/>
    <w:rsid w:val="00431809"/>
    <w:rsid w:val="004320E6"/>
    <w:rsid w:val="00432835"/>
    <w:rsid w:val="004329C5"/>
    <w:rsid w:val="00432F90"/>
    <w:rsid w:val="00433010"/>
    <w:rsid w:val="00433310"/>
    <w:rsid w:val="00433C40"/>
    <w:rsid w:val="0043417C"/>
    <w:rsid w:val="00434216"/>
    <w:rsid w:val="00434411"/>
    <w:rsid w:val="004346D3"/>
    <w:rsid w:val="004356EE"/>
    <w:rsid w:val="00435953"/>
    <w:rsid w:val="00435A18"/>
    <w:rsid w:val="00435D77"/>
    <w:rsid w:val="00435D87"/>
    <w:rsid w:val="00436230"/>
    <w:rsid w:val="00436565"/>
    <w:rsid w:val="00436768"/>
    <w:rsid w:val="004367E9"/>
    <w:rsid w:val="00436849"/>
    <w:rsid w:val="004370EE"/>
    <w:rsid w:val="00437485"/>
    <w:rsid w:val="004375C8"/>
    <w:rsid w:val="00437902"/>
    <w:rsid w:val="00440345"/>
    <w:rsid w:val="004403EF"/>
    <w:rsid w:val="0044047C"/>
    <w:rsid w:val="004407C3"/>
    <w:rsid w:val="00440846"/>
    <w:rsid w:val="00440FE3"/>
    <w:rsid w:val="004417CB"/>
    <w:rsid w:val="00441A1C"/>
    <w:rsid w:val="00441ABB"/>
    <w:rsid w:val="00441B82"/>
    <w:rsid w:val="00442D2B"/>
    <w:rsid w:val="00443B9A"/>
    <w:rsid w:val="00444792"/>
    <w:rsid w:val="00444C47"/>
    <w:rsid w:val="0044543B"/>
    <w:rsid w:val="004454FF"/>
    <w:rsid w:val="0044582B"/>
    <w:rsid w:val="00445BEA"/>
    <w:rsid w:val="004468F1"/>
    <w:rsid w:val="00446A06"/>
    <w:rsid w:val="00446BB5"/>
    <w:rsid w:val="00446DCD"/>
    <w:rsid w:val="00447018"/>
    <w:rsid w:val="00447FED"/>
    <w:rsid w:val="00447FFC"/>
    <w:rsid w:val="00450554"/>
    <w:rsid w:val="00450D4E"/>
    <w:rsid w:val="004517B0"/>
    <w:rsid w:val="00451B1A"/>
    <w:rsid w:val="00452375"/>
    <w:rsid w:val="0045262C"/>
    <w:rsid w:val="0045304B"/>
    <w:rsid w:val="0045322C"/>
    <w:rsid w:val="00453580"/>
    <w:rsid w:val="004535D2"/>
    <w:rsid w:val="004535D3"/>
    <w:rsid w:val="004537E4"/>
    <w:rsid w:val="00453D0E"/>
    <w:rsid w:val="00453D98"/>
    <w:rsid w:val="00454164"/>
    <w:rsid w:val="0045422D"/>
    <w:rsid w:val="004543D9"/>
    <w:rsid w:val="0045454D"/>
    <w:rsid w:val="0045494B"/>
    <w:rsid w:val="00454A6A"/>
    <w:rsid w:val="00454CBC"/>
    <w:rsid w:val="00455153"/>
    <w:rsid w:val="00455CE5"/>
    <w:rsid w:val="00455FB7"/>
    <w:rsid w:val="00456297"/>
    <w:rsid w:val="004564E7"/>
    <w:rsid w:val="00456ECB"/>
    <w:rsid w:val="0045775A"/>
    <w:rsid w:val="00457F9D"/>
    <w:rsid w:val="004605FC"/>
    <w:rsid w:val="00460A7F"/>
    <w:rsid w:val="00461239"/>
    <w:rsid w:val="00461E8A"/>
    <w:rsid w:val="004621B0"/>
    <w:rsid w:val="00462672"/>
    <w:rsid w:val="00462B39"/>
    <w:rsid w:val="00462C28"/>
    <w:rsid w:val="00463001"/>
    <w:rsid w:val="004630C5"/>
    <w:rsid w:val="0046328B"/>
    <w:rsid w:val="00463D9A"/>
    <w:rsid w:val="00463EDC"/>
    <w:rsid w:val="00463F18"/>
    <w:rsid w:val="0046436E"/>
    <w:rsid w:val="00464469"/>
    <w:rsid w:val="004656B9"/>
    <w:rsid w:val="004658EC"/>
    <w:rsid w:val="00466000"/>
    <w:rsid w:val="004663D8"/>
    <w:rsid w:val="004664C4"/>
    <w:rsid w:val="00466822"/>
    <w:rsid w:val="00466BC9"/>
    <w:rsid w:val="004672EE"/>
    <w:rsid w:val="004675A7"/>
    <w:rsid w:val="00467D92"/>
    <w:rsid w:val="004705CE"/>
    <w:rsid w:val="004705D5"/>
    <w:rsid w:val="004707C6"/>
    <w:rsid w:val="0047089A"/>
    <w:rsid w:val="00471FD3"/>
    <w:rsid w:val="004727BA"/>
    <w:rsid w:val="004727BC"/>
    <w:rsid w:val="00472AAF"/>
    <w:rsid w:val="0047306A"/>
    <w:rsid w:val="00473422"/>
    <w:rsid w:val="0047353E"/>
    <w:rsid w:val="00473AB3"/>
    <w:rsid w:val="00473B9E"/>
    <w:rsid w:val="00473D50"/>
    <w:rsid w:val="004743FE"/>
    <w:rsid w:val="0047481C"/>
    <w:rsid w:val="00474F52"/>
    <w:rsid w:val="0047519D"/>
    <w:rsid w:val="00475424"/>
    <w:rsid w:val="00475637"/>
    <w:rsid w:val="00475D1B"/>
    <w:rsid w:val="00475FCC"/>
    <w:rsid w:val="00476639"/>
    <w:rsid w:val="00476736"/>
    <w:rsid w:val="004769C4"/>
    <w:rsid w:val="00476A63"/>
    <w:rsid w:val="00476B65"/>
    <w:rsid w:val="00477071"/>
    <w:rsid w:val="00477694"/>
    <w:rsid w:val="004778BF"/>
    <w:rsid w:val="0047795F"/>
    <w:rsid w:val="004801C1"/>
    <w:rsid w:val="00480A4E"/>
    <w:rsid w:val="00480B38"/>
    <w:rsid w:val="00480CE4"/>
    <w:rsid w:val="00481180"/>
    <w:rsid w:val="004813B7"/>
    <w:rsid w:val="00481DC1"/>
    <w:rsid w:val="00481E10"/>
    <w:rsid w:val="0048247E"/>
    <w:rsid w:val="004824C4"/>
    <w:rsid w:val="0048276C"/>
    <w:rsid w:val="00482B61"/>
    <w:rsid w:val="00482EF3"/>
    <w:rsid w:val="00483387"/>
    <w:rsid w:val="00483B20"/>
    <w:rsid w:val="00483C71"/>
    <w:rsid w:val="00483CDF"/>
    <w:rsid w:val="00483EC6"/>
    <w:rsid w:val="0048432E"/>
    <w:rsid w:val="00484DF5"/>
    <w:rsid w:val="00484FBF"/>
    <w:rsid w:val="00484FDC"/>
    <w:rsid w:val="004859BE"/>
    <w:rsid w:val="00485A43"/>
    <w:rsid w:val="00485DE9"/>
    <w:rsid w:val="00485EC8"/>
    <w:rsid w:val="0048623B"/>
    <w:rsid w:val="00486A08"/>
    <w:rsid w:val="00486AF8"/>
    <w:rsid w:val="00486FF8"/>
    <w:rsid w:val="004870ED"/>
    <w:rsid w:val="004877E0"/>
    <w:rsid w:val="00487852"/>
    <w:rsid w:val="0049005B"/>
    <w:rsid w:val="004902B8"/>
    <w:rsid w:val="004905A5"/>
    <w:rsid w:val="0049065E"/>
    <w:rsid w:val="00490A60"/>
    <w:rsid w:val="00490D15"/>
    <w:rsid w:val="00490E85"/>
    <w:rsid w:val="00490F92"/>
    <w:rsid w:val="0049102A"/>
    <w:rsid w:val="004912DE"/>
    <w:rsid w:val="00491447"/>
    <w:rsid w:val="0049147D"/>
    <w:rsid w:val="0049157A"/>
    <w:rsid w:val="00491E18"/>
    <w:rsid w:val="00491EFE"/>
    <w:rsid w:val="0049200A"/>
    <w:rsid w:val="00492B26"/>
    <w:rsid w:val="00492EA5"/>
    <w:rsid w:val="00492EF2"/>
    <w:rsid w:val="004936BD"/>
    <w:rsid w:val="00493A47"/>
    <w:rsid w:val="00494AC3"/>
    <w:rsid w:val="00495796"/>
    <w:rsid w:val="0049626E"/>
    <w:rsid w:val="00496306"/>
    <w:rsid w:val="00496395"/>
    <w:rsid w:val="00496DC8"/>
    <w:rsid w:val="00496E9D"/>
    <w:rsid w:val="00497226"/>
    <w:rsid w:val="004978F1"/>
    <w:rsid w:val="00497B1A"/>
    <w:rsid w:val="00497B21"/>
    <w:rsid w:val="00497C47"/>
    <w:rsid w:val="00497D5E"/>
    <w:rsid w:val="004A0188"/>
    <w:rsid w:val="004A01F4"/>
    <w:rsid w:val="004A09AD"/>
    <w:rsid w:val="004A0E4F"/>
    <w:rsid w:val="004A1086"/>
    <w:rsid w:val="004A1194"/>
    <w:rsid w:val="004A15B7"/>
    <w:rsid w:val="004A1AC6"/>
    <w:rsid w:val="004A1F18"/>
    <w:rsid w:val="004A25E2"/>
    <w:rsid w:val="004A2BB7"/>
    <w:rsid w:val="004A3110"/>
    <w:rsid w:val="004A316C"/>
    <w:rsid w:val="004A3AE6"/>
    <w:rsid w:val="004A3E7F"/>
    <w:rsid w:val="004A3F1D"/>
    <w:rsid w:val="004A3F52"/>
    <w:rsid w:val="004A43C2"/>
    <w:rsid w:val="004A48E2"/>
    <w:rsid w:val="004A516C"/>
    <w:rsid w:val="004A5BBA"/>
    <w:rsid w:val="004A5EBD"/>
    <w:rsid w:val="004A63FC"/>
    <w:rsid w:val="004A6B2C"/>
    <w:rsid w:val="004A6B37"/>
    <w:rsid w:val="004A7C85"/>
    <w:rsid w:val="004B016E"/>
    <w:rsid w:val="004B0BD5"/>
    <w:rsid w:val="004B14B8"/>
    <w:rsid w:val="004B1891"/>
    <w:rsid w:val="004B1DA8"/>
    <w:rsid w:val="004B206B"/>
    <w:rsid w:val="004B2295"/>
    <w:rsid w:val="004B2488"/>
    <w:rsid w:val="004B27F1"/>
    <w:rsid w:val="004B2F13"/>
    <w:rsid w:val="004B2F5B"/>
    <w:rsid w:val="004B37A7"/>
    <w:rsid w:val="004B44BE"/>
    <w:rsid w:val="004B45AA"/>
    <w:rsid w:val="004B497E"/>
    <w:rsid w:val="004B4B0C"/>
    <w:rsid w:val="004B4B35"/>
    <w:rsid w:val="004B50D9"/>
    <w:rsid w:val="004B5194"/>
    <w:rsid w:val="004B5732"/>
    <w:rsid w:val="004B5F6F"/>
    <w:rsid w:val="004B73E3"/>
    <w:rsid w:val="004B7F30"/>
    <w:rsid w:val="004C0579"/>
    <w:rsid w:val="004C0682"/>
    <w:rsid w:val="004C1075"/>
    <w:rsid w:val="004C108C"/>
    <w:rsid w:val="004C176F"/>
    <w:rsid w:val="004C1DE2"/>
    <w:rsid w:val="004C1E0C"/>
    <w:rsid w:val="004C1E54"/>
    <w:rsid w:val="004C1EA4"/>
    <w:rsid w:val="004C1F3D"/>
    <w:rsid w:val="004C2371"/>
    <w:rsid w:val="004C294F"/>
    <w:rsid w:val="004C31C9"/>
    <w:rsid w:val="004C340F"/>
    <w:rsid w:val="004C351F"/>
    <w:rsid w:val="004C36F5"/>
    <w:rsid w:val="004C3CA6"/>
    <w:rsid w:val="004C402B"/>
    <w:rsid w:val="004C40E2"/>
    <w:rsid w:val="004C477E"/>
    <w:rsid w:val="004C49B1"/>
    <w:rsid w:val="004C51CD"/>
    <w:rsid w:val="004C5597"/>
    <w:rsid w:val="004C5670"/>
    <w:rsid w:val="004C57BE"/>
    <w:rsid w:val="004C619C"/>
    <w:rsid w:val="004C699C"/>
    <w:rsid w:val="004C738B"/>
    <w:rsid w:val="004C73B2"/>
    <w:rsid w:val="004C7647"/>
    <w:rsid w:val="004C76F8"/>
    <w:rsid w:val="004C7A3C"/>
    <w:rsid w:val="004C7B6B"/>
    <w:rsid w:val="004C7BC9"/>
    <w:rsid w:val="004C7E1D"/>
    <w:rsid w:val="004D0431"/>
    <w:rsid w:val="004D05F9"/>
    <w:rsid w:val="004D08B0"/>
    <w:rsid w:val="004D09C5"/>
    <w:rsid w:val="004D0DFA"/>
    <w:rsid w:val="004D10FE"/>
    <w:rsid w:val="004D1894"/>
    <w:rsid w:val="004D1FD4"/>
    <w:rsid w:val="004D2A0C"/>
    <w:rsid w:val="004D34BB"/>
    <w:rsid w:val="004D384B"/>
    <w:rsid w:val="004D4D36"/>
    <w:rsid w:val="004D4EA1"/>
    <w:rsid w:val="004D4FE4"/>
    <w:rsid w:val="004D512E"/>
    <w:rsid w:val="004D5192"/>
    <w:rsid w:val="004D524C"/>
    <w:rsid w:val="004D54B3"/>
    <w:rsid w:val="004D57AF"/>
    <w:rsid w:val="004D5CBD"/>
    <w:rsid w:val="004D5D15"/>
    <w:rsid w:val="004D687C"/>
    <w:rsid w:val="004D688A"/>
    <w:rsid w:val="004D6A38"/>
    <w:rsid w:val="004D6BAC"/>
    <w:rsid w:val="004D7476"/>
    <w:rsid w:val="004D766B"/>
    <w:rsid w:val="004D76DC"/>
    <w:rsid w:val="004E0142"/>
    <w:rsid w:val="004E01BC"/>
    <w:rsid w:val="004E030D"/>
    <w:rsid w:val="004E04FA"/>
    <w:rsid w:val="004E0A13"/>
    <w:rsid w:val="004E0CD6"/>
    <w:rsid w:val="004E0F1E"/>
    <w:rsid w:val="004E10EA"/>
    <w:rsid w:val="004E12EA"/>
    <w:rsid w:val="004E208E"/>
    <w:rsid w:val="004E233B"/>
    <w:rsid w:val="004E2773"/>
    <w:rsid w:val="004E29D3"/>
    <w:rsid w:val="004E2DFB"/>
    <w:rsid w:val="004E2F2F"/>
    <w:rsid w:val="004E30DE"/>
    <w:rsid w:val="004E31A9"/>
    <w:rsid w:val="004E3ADE"/>
    <w:rsid w:val="004E3FA2"/>
    <w:rsid w:val="004E4003"/>
    <w:rsid w:val="004E4381"/>
    <w:rsid w:val="004E4C63"/>
    <w:rsid w:val="004E4E93"/>
    <w:rsid w:val="004E5046"/>
    <w:rsid w:val="004E5112"/>
    <w:rsid w:val="004E532A"/>
    <w:rsid w:val="004E56D9"/>
    <w:rsid w:val="004E5718"/>
    <w:rsid w:val="004E5F24"/>
    <w:rsid w:val="004E611A"/>
    <w:rsid w:val="004E62E4"/>
    <w:rsid w:val="004E6800"/>
    <w:rsid w:val="004E680A"/>
    <w:rsid w:val="004E6D31"/>
    <w:rsid w:val="004E6F31"/>
    <w:rsid w:val="004E703E"/>
    <w:rsid w:val="004E7A29"/>
    <w:rsid w:val="004E7DDE"/>
    <w:rsid w:val="004E7DF9"/>
    <w:rsid w:val="004E7E1D"/>
    <w:rsid w:val="004F105B"/>
    <w:rsid w:val="004F10F1"/>
    <w:rsid w:val="004F142B"/>
    <w:rsid w:val="004F1594"/>
    <w:rsid w:val="004F1A61"/>
    <w:rsid w:val="004F1F0B"/>
    <w:rsid w:val="004F253E"/>
    <w:rsid w:val="004F2A17"/>
    <w:rsid w:val="004F2BC3"/>
    <w:rsid w:val="004F2CF9"/>
    <w:rsid w:val="004F3689"/>
    <w:rsid w:val="004F3AD1"/>
    <w:rsid w:val="004F4839"/>
    <w:rsid w:val="004F4A57"/>
    <w:rsid w:val="004F4B48"/>
    <w:rsid w:val="004F5322"/>
    <w:rsid w:val="004F556B"/>
    <w:rsid w:val="004F5932"/>
    <w:rsid w:val="004F5A1D"/>
    <w:rsid w:val="004F6138"/>
    <w:rsid w:val="004F62A0"/>
    <w:rsid w:val="004F647B"/>
    <w:rsid w:val="004F6A74"/>
    <w:rsid w:val="004F6ABC"/>
    <w:rsid w:val="004F6E9C"/>
    <w:rsid w:val="004F6EC8"/>
    <w:rsid w:val="004F6F0E"/>
    <w:rsid w:val="004F72A4"/>
    <w:rsid w:val="004F72E1"/>
    <w:rsid w:val="004F753C"/>
    <w:rsid w:val="004F78FB"/>
    <w:rsid w:val="004F7D54"/>
    <w:rsid w:val="004F7EB8"/>
    <w:rsid w:val="0050053C"/>
    <w:rsid w:val="005009E7"/>
    <w:rsid w:val="00500AD1"/>
    <w:rsid w:val="00500EEE"/>
    <w:rsid w:val="00501104"/>
    <w:rsid w:val="00501395"/>
    <w:rsid w:val="00501582"/>
    <w:rsid w:val="00501727"/>
    <w:rsid w:val="00501892"/>
    <w:rsid w:val="0050190E"/>
    <w:rsid w:val="0050197F"/>
    <w:rsid w:val="005020EB"/>
    <w:rsid w:val="00502148"/>
    <w:rsid w:val="005027EC"/>
    <w:rsid w:val="0050299F"/>
    <w:rsid w:val="005032D9"/>
    <w:rsid w:val="0050339B"/>
    <w:rsid w:val="005033ED"/>
    <w:rsid w:val="00503A6F"/>
    <w:rsid w:val="00504359"/>
    <w:rsid w:val="005045BA"/>
    <w:rsid w:val="00504F46"/>
    <w:rsid w:val="00505099"/>
    <w:rsid w:val="0050631D"/>
    <w:rsid w:val="0050655F"/>
    <w:rsid w:val="0050678C"/>
    <w:rsid w:val="005069A0"/>
    <w:rsid w:val="00506A64"/>
    <w:rsid w:val="00506EA7"/>
    <w:rsid w:val="00507678"/>
    <w:rsid w:val="00507B98"/>
    <w:rsid w:val="00507FD3"/>
    <w:rsid w:val="0051020E"/>
    <w:rsid w:val="005102D9"/>
    <w:rsid w:val="005106E2"/>
    <w:rsid w:val="00511277"/>
    <w:rsid w:val="00511386"/>
    <w:rsid w:val="0051167B"/>
    <w:rsid w:val="00512055"/>
    <w:rsid w:val="00512229"/>
    <w:rsid w:val="0051336D"/>
    <w:rsid w:val="005147A8"/>
    <w:rsid w:val="00515376"/>
    <w:rsid w:val="00515810"/>
    <w:rsid w:val="00515F0F"/>
    <w:rsid w:val="0051676B"/>
    <w:rsid w:val="00516804"/>
    <w:rsid w:val="00516B62"/>
    <w:rsid w:val="00516B87"/>
    <w:rsid w:val="00516C1F"/>
    <w:rsid w:val="00516C48"/>
    <w:rsid w:val="00516F2E"/>
    <w:rsid w:val="005170A2"/>
    <w:rsid w:val="005175D8"/>
    <w:rsid w:val="00520026"/>
    <w:rsid w:val="005201D6"/>
    <w:rsid w:val="0052047E"/>
    <w:rsid w:val="005209A8"/>
    <w:rsid w:val="00520A25"/>
    <w:rsid w:val="00520ACA"/>
    <w:rsid w:val="00520F8F"/>
    <w:rsid w:val="0052117F"/>
    <w:rsid w:val="00521350"/>
    <w:rsid w:val="0052157F"/>
    <w:rsid w:val="00521763"/>
    <w:rsid w:val="00521875"/>
    <w:rsid w:val="005218FC"/>
    <w:rsid w:val="00521B29"/>
    <w:rsid w:val="00521D47"/>
    <w:rsid w:val="00521EA4"/>
    <w:rsid w:val="005221F5"/>
    <w:rsid w:val="00522875"/>
    <w:rsid w:val="00522D0C"/>
    <w:rsid w:val="00523221"/>
    <w:rsid w:val="005234E0"/>
    <w:rsid w:val="0052378C"/>
    <w:rsid w:val="0052424F"/>
    <w:rsid w:val="00525B60"/>
    <w:rsid w:val="00525EA3"/>
    <w:rsid w:val="00526254"/>
    <w:rsid w:val="00526271"/>
    <w:rsid w:val="0052669C"/>
    <w:rsid w:val="005266D0"/>
    <w:rsid w:val="00526DA5"/>
    <w:rsid w:val="00527220"/>
    <w:rsid w:val="005273E0"/>
    <w:rsid w:val="005278C2"/>
    <w:rsid w:val="00527C8E"/>
    <w:rsid w:val="00530077"/>
    <w:rsid w:val="00530562"/>
    <w:rsid w:val="00530CF7"/>
    <w:rsid w:val="00531759"/>
    <w:rsid w:val="005319A5"/>
    <w:rsid w:val="00531ABA"/>
    <w:rsid w:val="00531E1A"/>
    <w:rsid w:val="00531E7A"/>
    <w:rsid w:val="00531FF5"/>
    <w:rsid w:val="0053202F"/>
    <w:rsid w:val="005322E3"/>
    <w:rsid w:val="00532951"/>
    <w:rsid w:val="00532CAE"/>
    <w:rsid w:val="00533585"/>
    <w:rsid w:val="00533A28"/>
    <w:rsid w:val="00533EFE"/>
    <w:rsid w:val="00534015"/>
    <w:rsid w:val="005342E1"/>
    <w:rsid w:val="0053437D"/>
    <w:rsid w:val="0053465D"/>
    <w:rsid w:val="00534922"/>
    <w:rsid w:val="00534BCD"/>
    <w:rsid w:val="00534E9B"/>
    <w:rsid w:val="00535686"/>
    <w:rsid w:val="00535A66"/>
    <w:rsid w:val="00536992"/>
    <w:rsid w:val="00537378"/>
    <w:rsid w:val="005378CA"/>
    <w:rsid w:val="00537C40"/>
    <w:rsid w:val="00537D4B"/>
    <w:rsid w:val="00540019"/>
    <w:rsid w:val="005404C1"/>
    <w:rsid w:val="005405EE"/>
    <w:rsid w:val="005411A9"/>
    <w:rsid w:val="00541F15"/>
    <w:rsid w:val="00542488"/>
    <w:rsid w:val="005424A6"/>
    <w:rsid w:val="005424C9"/>
    <w:rsid w:val="0054258F"/>
    <w:rsid w:val="00542A54"/>
    <w:rsid w:val="00543C1A"/>
    <w:rsid w:val="0054414F"/>
    <w:rsid w:val="005445F0"/>
    <w:rsid w:val="00544805"/>
    <w:rsid w:val="0054547D"/>
    <w:rsid w:val="00545BB1"/>
    <w:rsid w:val="00545DF9"/>
    <w:rsid w:val="0054602B"/>
    <w:rsid w:val="005465A7"/>
    <w:rsid w:val="00546A3D"/>
    <w:rsid w:val="005470A0"/>
    <w:rsid w:val="005471A7"/>
    <w:rsid w:val="00547DD3"/>
    <w:rsid w:val="005501D1"/>
    <w:rsid w:val="005506B3"/>
    <w:rsid w:val="00550DDE"/>
    <w:rsid w:val="0055140B"/>
    <w:rsid w:val="00552832"/>
    <w:rsid w:val="00552D1F"/>
    <w:rsid w:val="005538AD"/>
    <w:rsid w:val="00553B91"/>
    <w:rsid w:val="00554048"/>
    <w:rsid w:val="005542E6"/>
    <w:rsid w:val="005542F7"/>
    <w:rsid w:val="00554738"/>
    <w:rsid w:val="005549D1"/>
    <w:rsid w:val="00554D51"/>
    <w:rsid w:val="00554F5E"/>
    <w:rsid w:val="0055539E"/>
    <w:rsid w:val="00555757"/>
    <w:rsid w:val="005557B1"/>
    <w:rsid w:val="00555A92"/>
    <w:rsid w:val="00555B00"/>
    <w:rsid w:val="00556427"/>
    <w:rsid w:val="00556FC7"/>
    <w:rsid w:val="00556FDB"/>
    <w:rsid w:val="005571D5"/>
    <w:rsid w:val="0055755F"/>
    <w:rsid w:val="005575B3"/>
    <w:rsid w:val="00557CCF"/>
    <w:rsid w:val="00557D97"/>
    <w:rsid w:val="00560200"/>
    <w:rsid w:val="005604B1"/>
    <w:rsid w:val="005604C5"/>
    <w:rsid w:val="00560B43"/>
    <w:rsid w:val="00560B84"/>
    <w:rsid w:val="00560BCD"/>
    <w:rsid w:val="0056113A"/>
    <w:rsid w:val="00561215"/>
    <w:rsid w:val="00561719"/>
    <w:rsid w:val="00561C35"/>
    <w:rsid w:val="00561DB6"/>
    <w:rsid w:val="00561E10"/>
    <w:rsid w:val="00561F30"/>
    <w:rsid w:val="0056215E"/>
    <w:rsid w:val="00562485"/>
    <w:rsid w:val="00562959"/>
    <w:rsid w:val="005629ED"/>
    <w:rsid w:val="00562CE4"/>
    <w:rsid w:val="00562D4E"/>
    <w:rsid w:val="005632CB"/>
    <w:rsid w:val="005636FD"/>
    <w:rsid w:val="005639A1"/>
    <w:rsid w:val="00563C6A"/>
    <w:rsid w:val="00564014"/>
    <w:rsid w:val="00564408"/>
    <w:rsid w:val="00564599"/>
    <w:rsid w:val="005649C5"/>
    <w:rsid w:val="00564B7A"/>
    <w:rsid w:val="00566078"/>
    <w:rsid w:val="0056630A"/>
    <w:rsid w:val="0056632F"/>
    <w:rsid w:val="00566627"/>
    <w:rsid w:val="005672E0"/>
    <w:rsid w:val="00567375"/>
    <w:rsid w:val="00567FD8"/>
    <w:rsid w:val="00570216"/>
    <w:rsid w:val="00570828"/>
    <w:rsid w:val="0057083F"/>
    <w:rsid w:val="00570841"/>
    <w:rsid w:val="00570B89"/>
    <w:rsid w:val="00571180"/>
    <w:rsid w:val="00571245"/>
    <w:rsid w:val="00571296"/>
    <w:rsid w:val="005714EA"/>
    <w:rsid w:val="00571958"/>
    <w:rsid w:val="00571BC8"/>
    <w:rsid w:val="00571ECD"/>
    <w:rsid w:val="00572295"/>
    <w:rsid w:val="005726F2"/>
    <w:rsid w:val="00572E15"/>
    <w:rsid w:val="00572F40"/>
    <w:rsid w:val="00573970"/>
    <w:rsid w:val="00573BB5"/>
    <w:rsid w:val="00574490"/>
    <w:rsid w:val="00574D7C"/>
    <w:rsid w:val="00574F95"/>
    <w:rsid w:val="0057502A"/>
    <w:rsid w:val="0057574E"/>
    <w:rsid w:val="00575776"/>
    <w:rsid w:val="00575C2B"/>
    <w:rsid w:val="00576160"/>
    <w:rsid w:val="005764FE"/>
    <w:rsid w:val="0057651B"/>
    <w:rsid w:val="0057655E"/>
    <w:rsid w:val="00576C45"/>
    <w:rsid w:val="00576D84"/>
    <w:rsid w:val="005776C0"/>
    <w:rsid w:val="00577F44"/>
    <w:rsid w:val="00580160"/>
    <w:rsid w:val="00580A8A"/>
    <w:rsid w:val="00580AC9"/>
    <w:rsid w:val="00580B9B"/>
    <w:rsid w:val="005817D7"/>
    <w:rsid w:val="00581FE0"/>
    <w:rsid w:val="00582124"/>
    <w:rsid w:val="00582447"/>
    <w:rsid w:val="0058251F"/>
    <w:rsid w:val="00582533"/>
    <w:rsid w:val="00582832"/>
    <w:rsid w:val="00582D7E"/>
    <w:rsid w:val="00583414"/>
    <w:rsid w:val="00583490"/>
    <w:rsid w:val="00583AF8"/>
    <w:rsid w:val="00583BF1"/>
    <w:rsid w:val="00583FAA"/>
    <w:rsid w:val="005847A0"/>
    <w:rsid w:val="00584936"/>
    <w:rsid w:val="00584D5E"/>
    <w:rsid w:val="0058558D"/>
    <w:rsid w:val="00585D88"/>
    <w:rsid w:val="00585DA7"/>
    <w:rsid w:val="0058664D"/>
    <w:rsid w:val="00586831"/>
    <w:rsid w:val="00586AA8"/>
    <w:rsid w:val="005870FA"/>
    <w:rsid w:val="00587A54"/>
    <w:rsid w:val="00587F96"/>
    <w:rsid w:val="00590252"/>
    <w:rsid w:val="0059040A"/>
    <w:rsid w:val="0059064D"/>
    <w:rsid w:val="00590EA7"/>
    <w:rsid w:val="00590FDD"/>
    <w:rsid w:val="005911EF"/>
    <w:rsid w:val="00591368"/>
    <w:rsid w:val="00591B58"/>
    <w:rsid w:val="00592312"/>
    <w:rsid w:val="00592707"/>
    <w:rsid w:val="00592DCA"/>
    <w:rsid w:val="005931BF"/>
    <w:rsid w:val="00593A72"/>
    <w:rsid w:val="00594470"/>
    <w:rsid w:val="0059467C"/>
    <w:rsid w:val="00595477"/>
    <w:rsid w:val="00595486"/>
    <w:rsid w:val="00595CBE"/>
    <w:rsid w:val="005960AE"/>
    <w:rsid w:val="00596204"/>
    <w:rsid w:val="00596C2D"/>
    <w:rsid w:val="00596F82"/>
    <w:rsid w:val="0059774A"/>
    <w:rsid w:val="00597EE6"/>
    <w:rsid w:val="005A05A7"/>
    <w:rsid w:val="005A0734"/>
    <w:rsid w:val="005A15C3"/>
    <w:rsid w:val="005A15F1"/>
    <w:rsid w:val="005A17DB"/>
    <w:rsid w:val="005A212E"/>
    <w:rsid w:val="005A22C1"/>
    <w:rsid w:val="005A28AB"/>
    <w:rsid w:val="005A2A43"/>
    <w:rsid w:val="005A305B"/>
    <w:rsid w:val="005A3490"/>
    <w:rsid w:val="005A37FC"/>
    <w:rsid w:val="005A391F"/>
    <w:rsid w:val="005A44B9"/>
    <w:rsid w:val="005A4808"/>
    <w:rsid w:val="005A4AC1"/>
    <w:rsid w:val="005A5142"/>
    <w:rsid w:val="005A5437"/>
    <w:rsid w:val="005A54C6"/>
    <w:rsid w:val="005A57AC"/>
    <w:rsid w:val="005A5C65"/>
    <w:rsid w:val="005A5CF0"/>
    <w:rsid w:val="005A6933"/>
    <w:rsid w:val="005A6CF4"/>
    <w:rsid w:val="005A6F5D"/>
    <w:rsid w:val="005A7AB8"/>
    <w:rsid w:val="005B02CF"/>
    <w:rsid w:val="005B069A"/>
    <w:rsid w:val="005B0BF4"/>
    <w:rsid w:val="005B0E35"/>
    <w:rsid w:val="005B134C"/>
    <w:rsid w:val="005B1457"/>
    <w:rsid w:val="005B17CF"/>
    <w:rsid w:val="005B220F"/>
    <w:rsid w:val="005B248B"/>
    <w:rsid w:val="005B2BBD"/>
    <w:rsid w:val="005B342D"/>
    <w:rsid w:val="005B38E2"/>
    <w:rsid w:val="005B41D1"/>
    <w:rsid w:val="005B47DA"/>
    <w:rsid w:val="005B4A5B"/>
    <w:rsid w:val="005B5301"/>
    <w:rsid w:val="005B5453"/>
    <w:rsid w:val="005B55D7"/>
    <w:rsid w:val="005B5777"/>
    <w:rsid w:val="005B5780"/>
    <w:rsid w:val="005B5B8F"/>
    <w:rsid w:val="005B5C6B"/>
    <w:rsid w:val="005B6128"/>
    <w:rsid w:val="005B6583"/>
    <w:rsid w:val="005B75FC"/>
    <w:rsid w:val="005B7C28"/>
    <w:rsid w:val="005C0396"/>
    <w:rsid w:val="005C0606"/>
    <w:rsid w:val="005C0B10"/>
    <w:rsid w:val="005C12B3"/>
    <w:rsid w:val="005C25B7"/>
    <w:rsid w:val="005C30F0"/>
    <w:rsid w:val="005C3A7C"/>
    <w:rsid w:val="005C3EBD"/>
    <w:rsid w:val="005C3EF8"/>
    <w:rsid w:val="005C4533"/>
    <w:rsid w:val="005C47C2"/>
    <w:rsid w:val="005C480C"/>
    <w:rsid w:val="005C5379"/>
    <w:rsid w:val="005C540A"/>
    <w:rsid w:val="005C60C0"/>
    <w:rsid w:val="005C64AF"/>
    <w:rsid w:val="005C6AE2"/>
    <w:rsid w:val="005C75C9"/>
    <w:rsid w:val="005C7C7B"/>
    <w:rsid w:val="005C7CC7"/>
    <w:rsid w:val="005D0385"/>
    <w:rsid w:val="005D03B7"/>
    <w:rsid w:val="005D0718"/>
    <w:rsid w:val="005D0ED0"/>
    <w:rsid w:val="005D100B"/>
    <w:rsid w:val="005D1357"/>
    <w:rsid w:val="005D15F3"/>
    <w:rsid w:val="005D1D74"/>
    <w:rsid w:val="005D2473"/>
    <w:rsid w:val="005D275C"/>
    <w:rsid w:val="005D2935"/>
    <w:rsid w:val="005D3363"/>
    <w:rsid w:val="005D343D"/>
    <w:rsid w:val="005D3BB9"/>
    <w:rsid w:val="005D5070"/>
    <w:rsid w:val="005D5CBF"/>
    <w:rsid w:val="005D6449"/>
    <w:rsid w:val="005D7362"/>
    <w:rsid w:val="005D7366"/>
    <w:rsid w:val="005D7488"/>
    <w:rsid w:val="005D791E"/>
    <w:rsid w:val="005D79E7"/>
    <w:rsid w:val="005E04E0"/>
    <w:rsid w:val="005E0554"/>
    <w:rsid w:val="005E0B18"/>
    <w:rsid w:val="005E0FFF"/>
    <w:rsid w:val="005E1507"/>
    <w:rsid w:val="005E16B8"/>
    <w:rsid w:val="005E1D93"/>
    <w:rsid w:val="005E2005"/>
    <w:rsid w:val="005E289D"/>
    <w:rsid w:val="005E296E"/>
    <w:rsid w:val="005E2A8D"/>
    <w:rsid w:val="005E2BCB"/>
    <w:rsid w:val="005E2F7B"/>
    <w:rsid w:val="005E348C"/>
    <w:rsid w:val="005E39E6"/>
    <w:rsid w:val="005E3A8F"/>
    <w:rsid w:val="005E3BE6"/>
    <w:rsid w:val="005E44EF"/>
    <w:rsid w:val="005E4761"/>
    <w:rsid w:val="005E49C1"/>
    <w:rsid w:val="005E49DF"/>
    <w:rsid w:val="005E4D4A"/>
    <w:rsid w:val="005E5071"/>
    <w:rsid w:val="005E54FE"/>
    <w:rsid w:val="005E5F7B"/>
    <w:rsid w:val="005E6087"/>
    <w:rsid w:val="005E6137"/>
    <w:rsid w:val="005E641A"/>
    <w:rsid w:val="005E64D5"/>
    <w:rsid w:val="005E6E79"/>
    <w:rsid w:val="005E6F06"/>
    <w:rsid w:val="005E711D"/>
    <w:rsid w:val="005E743F"/>
    <w:rsid w:val="005E7743"/>
    <w:rsid w:val="005E7AE7"/>
    <w:rsid w:val="005E7D9B"/>
    <w:rsid w:val="005E7E70"/>
    <w:rsid w:val="005E7FE1"/>
    <w:rsid w:val="005F031F"/>
    <w:rsid w:val="005F05D5"/>
    <w:rsid w:val="005F0EDC"/>
    <w:rsid w:val="005F1042"/>
    <w:rsid w:val="005F10BA"/>
    <w:rsid w:val="005F119A"/>
    <w:rsid w:val="005F12DE"/>
    <w:rsid w:val="005F13D1"/>
    <w:rsid w:val="005F142A"/>
    <w:rsid w:val="005F1469"/>
    <w:rsid w:val="005F1470"/>
    <w:rsid w:val="005F170C"/>
    <w:rsid w:val="005F1957"/>
    <w:rsid w:val="005F199D"/>
    <w:rsid w:val="005F19A9"/>
    <w:rsid w:val="005F22DA"/>
    <w:rsid w:val="005F30D8"/>
    <w:rsid w:val="005F36D0"/>
    <w:rsid w:val="005F3BF9"/>
    <w:rsid w:val="005F409A"/>
    <w:rsid w:val="005F42A5"/>
    <w:rsid w:val="005F4499"/>
    <w:rsid w:val="005F4511"/>
    <w:rsid w:val="005F4647"/>
    <w:rsid w:val="005F48EB"/>
    <w:rsid w:val="005F49E9"/>
    <w:rsid w:val="005F4BE3"/>
    <w:rsid w:val="005F4F8A"/>
    <w:rsid w:val="005F5885"/>
    <w:rsid w:val="005F59A5"/>
    <w:rsid w:val="005F59C0"/>
    <w:rsid w:val="005F5BAD"/>
    <w:rsid w:val="005F5D39"/>
    <w:rsid w:val="005F6018"/>
    <w:rsid w:val="005F6399"/>
    <w:rsid w:val="005F64EB"/>
    <w:rsid w:val="005F6512"/>
    <w:rsid w:val="005F6D26"/>
    <w:rsid w:val="005F6D3B"/>
    <w:rsid w:val="005F7207"/>
    <w:rsid w:val="005F72AC"/>
    <w:rsid w:val="005F730A"/>
    <w:rsid w:val="005F74EC"/>
    <w:rsid w:val="005F7BFA"/>
    <w:rsid w:val="005F7EA2"/>
    <w:rsid w:val="0060049E"/>
    <w:rsid w:val="0060054E"/>
    <w:rsid w:val="0060088A"/>
    <w:rsid w:val="00601B3C"/>
    <w:rsid w:val="00601EAC"/>
    <w:rsid w:val="006030C9"/>
    <w:rsid w:val="00603173"/>
    <w:rsid w:val="00603341"/>
    <w:rsid w:val="006034E8"/>
    <w:rsid w:val="00604005"/>
    <w:rsid w:val="006040CD"/>
    <w:rsid w:val="006043C1"/>
    <w:rsid w:val="006043EA"/>
    <w:rsid w:val="0060446A"/>
    <w:rsid w:val="006044FD"/>
    <w:rsid w:val="00604D6C"/>
    <w:rsid w:val="00605190"/>
    <w:rsid w:val="006062AE"/>
    <w:rsid w:val="00606315"/>
    <w:rsid w:val="00606966"/>
    <w:rsid w:val="00606E7A"/>
    <w:rsid w:val="006074A8"/>
    <w:rsid w:val="00607505"/>
    <w:rsid w:val="006077A8"/>
    <w:rsid w:val="00607AC1"/>
    <w:rsid w:val="00607DAC"/>
    <w:rsid w:val="00610027"/>
    <w:rsid w:val="0061003B"/>
    <w:rsid w:val="00610A84"/>
    <w:rsid w:val="00610AFD"/>
    <w:rsid w:val="00610F1A"/>
    <w:rsid w:val="00611079"/>
    <w:rsid w:val="0061107F"/>
    <w:rsid w:val="0061164A"/>
    <w:rsid w:val="00611905"/>
    <w:rsid w:val="00611E2A"/>
    <w:rsid w:val="00611EC5"/>
    <w:rsid w:val="0061204B"/>
    <w:rsid w:val="006122CB"/>
    <w:rsid w:val="00612537"/>
    <w:rsid w:val="006128AF"/>
    <w:rsid w:val="00612C6B"/>
    <w:rsid w:val="00613D95"/>
    <w:rsid w:val="00613F3B"/>
    <w:rsid w:val="006143BB"/>
    <w:rsid w:val="00614744"/>
    <w:rsid w:val="0061477E"/>
    <w:rsid w:val="006149FA"/>
    <w:rsid w:val="006156A3"/>
    <w:rsid w:val="00615A3D"/>
    <w:rsid w:val="00616161"/>
    <w:rsid w:val="00616BC4"/>
    <w:rsid w:val="00616D0E"/>
    <w:rsid w:val="006170EB"/>
    <w:rsid w:val="006173B1"/>
    <w:rsid w:val="006176F2"/>
    <w:rsid w:val="0061778D"/>
    <w:rsid w:val="00617CF0"/>
    <w:rsid w:val="006201E1"/>
    <w:rsid w:val="00620228"/>
    <w:rsid w:val="0062085E"/>
    <w:rsid w:val="0062097F"/>
    <w:rsid w:val="00620DD4"/>
    <w:rsid w:val="006211F1"/>
    <w:rsid w:val="00621927"/>
    <w:rsid w:val="0062197A"/>
    <w:rsid w:val="00621AA7"/>
    <w:rsid w:val="00621C30"/>
    <w:rsid w:val="00621C5E"/>
    <w:rsid w:val="0062215A"/>
    <w:rsid w:val="006226F7"/>
    <w:rsid w:val="00622721"/>
    <w:rsid w:val="00623B65"/>
    <w:rsid w:val="00623D78"/>
    <w:rsid w:val="006246C9"/>
    <w:rsid w:val="0062479F"/>
    <w:rsid w:val="0062496B"/>
    <w:rsid w:val="00624D2F"/>
    <w:rsid w:val="00624D37"/>
    <w:rsid w:val="00624D90"/>
    <w:rsid w:val="00624DB8"/>
    <w:rsid w:val="00625194"/>
    <w:rsid w:val="00625930"/>
    <w:rsid w:val="006259FD"/>
    <w:rsid w:val="0062613E"/>
    <w:rsid w:val="00626AA3"/>
    <w:rsid w:val="0062741E"/>
    <w:rsid w:val="00627B45"/>
    <w:rsid w:val="00627B8F"/>
    <w:rsid w:val="00630357"/>
    <w:rsid w:val="00630D8B"/>
    <w:rsid w:val="0063189A"/>
    <w:rsid w:val="00631BC0"/>
    <w:rsid w:val="00631D6D"/>
    <w:rsid w:val="00631E3E"/>
    <w:rsid w:val="00632482"/>
    <w:rsid w:val="00632955"/>
    <w:rsid w:val="00632EBD"/>
    <w:rsid w:val="00633157"/>
    <w:rsid w:val="00633575"/>
    <w:rsid w:val="00633A34"/>
    <w:rsid w:val="00633CFD"/>
    <w:rsid w:val="00634000"/>
    <w:rsid w:val="006347D2"/>
    <w:rsid w:val="0063492E"/>
    <w:rsid w:val="00634A11"/>
    <w:rsid w:val="00634C39"/>
    <w:rsid w:val="006351C5"/>
    <w:rsid w:val="00635E0B"/>
    <w:rsid w:val="00636761"/>
    <w:rsid w:val="006367C0"/>
    <w:rsid w:val="00637500"/>
    <w:rsid w:val="006377B2"/>
    <w:rsid w:val="00640B26"/>
    <w:rsid w:val="00640FD8"/>
    <w:rsid w:val="006411CF"/>
    <w:rsid w:val="006412D9"/>
    <w:rsid w:val="006413E0"/>
    <w:rsid w:val="00641BF1"/>
    <w:rsid w:val="00641C89"/>
    <w:rsid w:val="00641CC0"/>
    <w:rsid w:val="00641CFE"/>
    <w:rsid w:val="00641DE4"/>
    <w:rsid w:val="00642328"/>
    <w:rsid w:val="00642460"/>
    <w:rsid w:val="006439B4"/>
    <w:rsid w:val="00643BE1"/>
    <w:rsid w:val="00643FD7"/>
    <w:rsid w:val="00644D6A"/>
    <w:rsid w:val="006450FA"/>
    <w:rsid w:val="00645584"/>
    <w:rsid w:val="0064580D"/>
    <w:rsid w:val="00645885"/>
    <w:rsid w:val="006458FC"/>
    <w:rsid w:val="00645ABF"/>
    <w:rsid w:val="00645CC4"/>
    <w:rsid w:val="006463D0"/>
    <w:rsid w:val="00646843"/>
    <w:rsid w:val="00646C66"/>
    <w:rsid w:val="00647DB7"/>
    <w:rsid w:val="00647EBA"/>
    <w:rsid w:val="00650513"/>
    <w:rsid w:val="00650596"/>
    <w:rsid w:val="00650882"/>
    <w:rsid w:val="00650B13"/>
    <w:rsid w:val="00650EF4"/>
    <w:rsid w:val="00651604"/>
    <w:rsid w:val="0065173A"/>
    <w:rsid w:val="006517F1"/>
    <w:rsid w:val="00651BA9"/>
    <w:rsid w:val="00652139"/>
    <w:rsid w:val="00652268"/>
    <w:rsid w:val="0065343B"/>
    <w:rsid w:val="00653684"/>
    <w:rsid w:val="00653C4E"/>
    <w:rsid w:val="00654060"/>
    <w:rsid w:val="00654069"/>
    <w:rsid w:val="0065415C"/>
    <w:rsid w:val="00655276"/>
    <w:rsid w:val="0065536F"/>
    <w:rsid w:val="00655E70"/>
    <w:rsid w:val="00655EEE"/>
    <w:rsid w:val="0065674D"/>
    <w:rsid w:val="00656870"/>
    <w:rsid w:val="00656CEC"/>
    <w:rsid w:val="00656DD6"/>
    <w:rsid w:val="00656F82"/>
    <w:rsid w:val="006570D9"/>
    <w:rsid w:val="0065719D"/>
    <w:rsid w:val="006571B0"/>
    <w:rsid w:val="00657788"/>
    <w:rsid w:val="00657A78"/>
    <w:rsid w:val="00660C86"/>
    <w:rsid w:val="00660F49"/>
    <w:rsid w:val="00660FE5"/>
    <w:rsid w:val="00661BD0"/>
    <w:rsid w:val="00662046"/>
    <w:rsid w:val="0066213D"/>
    <w:rsid w:val="006621B6"/>
    <w:rsid w:val="006628F4"/>
    <w:rsid w:val="00662A1C"/>
    <w:rsid w:val="00662CB8"/>
    <w:rsid w:val="00662E8C"/>
    <w:rsid w:val="00662EF1"/>
    <w:rsid w:val="00664518"/>
    <w:rsid w:val="00664528"/>
    <w:rsid w:val="00664A65"/>
    <w:rsid w:val="00665542"/>
    <w:rsid w:val="006661F9"/>
    <w:rsid w:val="006662A0"/>
    <w:rsid w:val="00666715"/>
    <w:rsid w:val="006667A2"/>
    <w:rsid w:val="00666F14"/>
    <w:rsid w:val="00667743"/>
    <w:rsid w:val="00667B05"/>
    <w:rsid w:val="00667E94"/>
    <w:rsid w:val="0067011B"/>
    <w:rsid w:val="00670184"/>
    <w:rsid w:val="00672BE6"/>
    <w:rsid w:val="00673523"/>
    <w:rsid w:val="006735E9"/>
    <w:rsid w:val="00673B2F"/>
    <w:rsid w:val="00673BB4"/>
    <w:rsid w:val="00673C2A"/>
    <w:rsid w:val="00674298"/>
    <w:rsid w:val="00674336"/>
    <w:rsid w:val="006745B3"/>
    <w:rsid w:val="0067544A"/>
    <w:rsid w:val="0067576A"/>
    <w:rsid w:val="006759EB"/>
    <w:rsid w:val="00675C7B"/>
    <w:rsid w:val="00675E45"/>
    <w:rsid w:val="00675EA4"/>
    <w:rsid w:val="0067628C"/>
    <w:rsid w:val="00676F95"/>
    <w:rsid w:val="00677299"/>
    <w:rsid w:val="006772D6"/>
    <w:rsid w:val="00680A20"/>
    <w:rsid w:val="00680CAA"/>
    <w:rsid w:val="00680D8B"/>
    <w:rsid w:val="00681222"/>
    <w:rsid w:val="006812CE"/>
    <w:rsid w:val="006812F5"/>
    <w:rsid w:val="0068190C"/>
    <w:rsid w:val="00681C7A"/>
    <w:rsid w:val="006821BF"/>
    <w:rsid w:val="006824B0"/>
    <w:rsid w:val="006824B3"/>
    <w:rsid w:val="006826D9"/>
    <w:rsid w:val="00682B00"/>
    <w:rsid w:val="006832C8"/>
    <w:rsid w:val="00683E6B"/>
    <w:rsid w:val="0068402B"/>
    <w:rsid w:val="00684B05"/>
    <w:rsid w:val="00684BD8"/>
    <w:rsid w:val="0068545F"/>
    <w:rsid w:val="00685BB3"/>
    <w:rsid w:val="00685E30"/>
    <w:rsid w:val="006861ED"/>
    <w:rsid w:val="006865CE"/>
    <w:rsid w:val="00686E01"/>
    <w:rsid w:val="006875C9"/>
    <w:rsid w:val="00690260"/>
    <w:rsid w:val="00691B32"/>
    <w:rsid w:val="006920FC"/>
    <w:rsid w:val="00692729"/>
    <w:rsid w:val="006927A4"/>
    <w:rsid w:val="00692AAD"/>
    <w:rsid w:val="00693769"/>
    <w:rsid w:val="00693910"/>
    <w:rsid w:val="00693CC2"/>
    <w:rsid w:val="00693D42"/>
    <w:rsid w:val="00693ECA"/>
    <w:rsid w:val="006940A5"/>
    <w:rsid w:val="00694B9B"/>
    <w:rsid w:val="00694BF3"/>
    <w:rsid w:val="00694DB6"/>
    <w:rsid w:val="00694E49"/>
    <w:rsid w:val="006957C2"/>
    <w:rsid w:val="00696513"/>
    <w:rsid w:val="0069665B"/>
    <w:rsid w:val="006966B5"/>
    <w:rsid w:val="00697014"/>
    <w:rsid w:val="00697353"/>
    <w:rsid w:val="0069755E"/>
    <w:rsid w:val="00697645"/>
    <w:rsid w:val="0069787A"/>
    <w:rsid w:val="00697C85"/>
    <w:rsid w:val="00697DD3"/>
    <w:rsid w:val="00697FDC"/>
    <w:rsid w:val="006A106B"/>
    <w:rsid w:val="006A1205"/>
    <w:rsid w:val="006A1522"/>
    <w:rsid w:val="006A1535"/>
    <w:rsid w:val="006A1A9F"/>
    <w:rsid w:val="006A21F6"/>
    <w:rsid w:val="006A2373"/>
    <w:rsid w:val="006A30A3"/>
    <w:rsid w:val="006A333F"/>
    <w:rsid w:val="006A33EA"/>
    <w:rsid w:val="006A35E4"/>
    <w:rsid w:val="006A3C70"/>
    <w:rsid w:val="006A3F79"/>
    <w:rsid w:val="006A4089"/>
    <w:rsid w:val="006A4188"/>
    <w:rsid w:val="006A4403"/>
    <w:rsid w:val="006A4466"/>
    <w:rsid w:val="006A4782"/>
    <w:rsid w:val="006A4CDA"/>
    <w:rsid w:val="006A4E01"/>
    <w:rsid w:val="006A51E4"/>
    <w:rsid w:val="006A5864"/>
    <w:rsid w:val="006A611D"/>
    <w:rsid w:val="006A622C"/>
    <w:rsid w:val="006A64A5"/>
    <w:rsid w:val="006A65CB"/>
    <w:rsid w:val="006A6C94"/>
    <w:rsid w:val="006A7012"/>
    <w:rsid w:val="006A7675"/>
    <w:rsid w:val="006A7D35"/>
    <w:rsid w:val="006B0457"/>
    <w:rsid w:val="006B0799"/>
    <w:rsid w:val="006B07FD"/>
    <w:rsid w:val="006B1129"/>
    <w:rsid w:val="006B17BF"/>
    <w:rsid w:val="006B1ABA"/>
    <w:rsid w:val="006B1C1D"/>
    <w:rsid w:val="006B1EC9"/>
    <w:rsid w:val="006B1FAE"/>
    <w:rsid w:val="006B2049"/>
    <w:rsid w:val="006B20ED"/>
    <w:rsid w:val="006B23BB"/>
    <w:rsid w:val="006B2934"/>
    <w:rsid w:val="006B2AA3"/>
    <w:rsid w:val="006B4319"/>
    <w:rsid w:val="006B43EB"/>
    <w:rsid w:val="006B44B9"/>
    <w:rsid w:val="006B49D7"/>
    <w:rsid w:val="006B4A10"/>
    <w:rsid w:val="006B5247"/>
    <w:rsid w:val="006B526A"/>
    <w:rsid w:val="006B52F8"/>
    <w:rsid w:val="006B549A"/>
    <w:rsid w:val="006B5E05"/>
    <w:rsid w:val="006B66B2"/>
    <w:rsid w:val="006B66F0"/>
    <w:rsid w:val="006B67F9"/>
    <w:rsid w:val="006B6E84"/>
    <w:rsid w:val="006B7496"/>
    <w:rsid w:val="006C008E"/>
    <w:rsid w:val="006C00CE"/>
    <w:rsid w:val="006C0820"/>
    <w:rsid w:val="006C1096"/>
    <w:rsid w:val="006C1687"/>
    <w:rsid w:val="006C19D3"/>
    <w:rsid w:val="006C1FA0"/>
    <w:rsid w:val="006C27E3"/>
    <w:rsid w:val="006C2D38"/>
    <w:rsid w:val="006C3178"/>
    <w:rsid w:val="006C457D"/>
    <w:rsid w:val="006C4AAD"/>
    <w:rsid w:val="006C5300"/>
    <w:rsid w:val="006C55EA"/>
    <w:rsid w:val="006C591C"/>
    <w:rsid w:val="006C595B"/>
    <w:rsid w:val="006C5D92"/>
    <w:rsid w:val="006C5F97"/>
    <w:rsid w:val="006C6129"/>
    <w:rsid w:val="006C632C"/>
    <w:rsid w:val="006C742D"/>
    <w:rsid w:val="006C7832"/>
    <w:rsid w:val="006D00ED"/>
    <w:rsid w:val="006D0249"/>
    <w:rsid w:val="006D0638"/>
    <w:rsid w:val="006D078F"/>
    <w:rsid w:val="006D1A55"/>
    <w:rsid w:val="006D1D06"/>
    <w:rsid w:val="006D24B2"/>
    <w:rsid w:val="006D2A29"/>
    <w:rsid w:val="006D3269"/>
    <w:rsid w:val="006D3291"/>
    <w:rsid w:val="006D39C1"/>
    <w:rsid w:val="006D3B51"/>
    <w:rsid w:val="006D420B"/>
    <w:rsid w:val="006D4282"/>
    <w:rsid w:val="006D4E58"/>
    <w:rsid w:val="006D4F48"/>
    <w:rsid w:val="006D51A8"/>
    <w:rsid w:val="006D5302"/>
    <w:rsid w:val="006D5953"/>
    <w:rsid w:val="006D59D6"/>
    <w:rsid w:val="006D5B90"/>
    <w:rsid w:val="006D66A3"/>
    <w:rsid w:val="006D678B"/>
    <w:rsid w:val="006D7893"/>
    <w:rsid w:val="006D78CF"/>
    <w:rsid w:val="006D79EC"/>
    <w:rsid w:val="006D7BA7"/>
    <w:rsid w:val="006E0531"/>
    <w:rsid w:val="006E06E1"/>
    <w:rsid w:val="006E0716"/>
    <w:rsid w:val="006E0904"/>
    <w:rsid w:val="006E0AEF"/>
    <w:rsid w:val="006E1295"/>
    <w:rsid w:val="006E1595"/>
    <w:rsid w:val="006E2030"/>
    <w:rsid w:val="006E2060"/>
    <w:rsid w:val="006E21AB"/>
    <w:rsid w:val="006E2518"/>
    <w:rsid w:val="006E2F7B"/>
    <w:rsid w:val="006E2FDD"/>
    <w:rsid w:val="006E32B1"/>
    <w:rsid w:val="006E35AB"/>
    <w:rsid w:val="006E3826"/>
    <w:rsid w:val="006E3CCB"/>
    <w:rsid w:val="006E3D10"/>
    <w:rsid w:val="006E425C"/>
    <w:rsid w:val="006E445D"/>
    <w:rsid w:val="006E473F"/>
    <w:rsid w:val="006E5515"/>
    <w:rsid w:val="006E5ED4"/>
    <w:rsid w:val="006E6690"/>
    <w:rsid w:val="006E6AA0"/>
    <w:rsid w:val="006E6D9D"/>
    <w:rsid w:val="006E71BE"/>
    <w:rsid w:val="006E7288"/>
    <w:rsid w:val="006E7534"/>
    <w:rsid w:val="006E770F"/>
    <w:rsid w:val="006E7E55"/>
    <w:rsid w:val="006E7FA8"/>
    <w:rsid w:val="006F0F6E"/>
    <w:rsid w:val="006F149C"/>
    <w:rsid w:val="006F1587"/>
    <w:rsid w:val="006F1CAA"/>
    <w:rsid w:val="006F2536"/>
    <w:rsid w:val="006F2A10"/>
    <w:rsid w:val="006F31A6"/>
    <w:rsid w:val="006F3388"/>
    <w:rsid w:val="006F39B3"/>
    <w:rsid w:val="006F3AAD"/>
    <w:rsid w:val="006F4468"/>
    <w:rsid w:val="006F5ED6"/>
    <w:rsid w:val="006F6017"/>
    <w:rsid w:val="006F6F0D"/>
    <w:rsid w:val="006F7DA2"/>
    <w:rsid w:val="00700578"/>
    <w:rsid w:val="007005E1"/>
    <w:rsid w:val="00701473"/>
    <w:rsid w:val="007014EC"/>
    <w:rsid w:val="00701638"/>
    <w:rsid w:val="00701C96"/>
    <w:rsid w:val="00701E94"/>
    <w:rsid w:val="00701FBF"/>
    <w:rsid w:val="0070234D"/>
    <w:rsid w:val="0070308E"/>
    <w:rsid w:val="0070331B"/>
    <w:rsid w:val="007036A4"/>
    <w:rsid w:val="007036DA"/>
    <w:rsid w:val="00703A25"/>
    <w:rsid w:val="00703AE1"/>
    <w:rsid w:val="00703E48"/>
    <w:rsid w:val="007043D0"/>
    <w:rsid w:val="007052A4"/>
    <w:rsid w:val="0070563C"/>
    <w:rsid w:val="00705AEF"/>
    <w:rsid w:val="00705C05"/>
    <w:rsid w:val="0070673C"/>
    <w:rsid w:val="00706B1E"/>
    <w:rsid w:val="00707114"/>
    <w:rsid w:val="00707502"/>
    <w:rsid w:val="007076B2"/>
    <w:rsid w:val="00707970"/>
    <w:rsid w:val="00707B57"/>
    <w:rsid w:val="00710108"/>
    <w:rsid w:val="00710187"/>
    <w:rsid w:val="007103BC"/>
    <w:rsid w:val="0071098E"/>
    <w:rsid w:val="00710C4C"/>
    <w:rsid w:val="00710F22"/>
    <w:rsid w:val="007111A2"/>
    <w:rsid w:val="007113B5"/>
    <w:rsid w:val="00711769"/>
    <w:rsid w:val="00711792"/>
    <w:rsid w:val="00713289"/>
    <w:rsid w:val="00713D7D"/>
    <w:rsid w:val="00713FF0"/>
    <w:rsid w:val="007140E0"/>
    <w:rsid w:val="0071446F"/>
    <w:rsid w:val="00714472"/>
    <w:rsid w:val="0071459E"/>
    <w:rsid w:val="0071479F"/>
    <w:rsid w:val="00715678"/>
    <w:rsid w:val="00715A05"/>
    <w:rsid w:val="00715F79"/>
    <w:rsid w:val="0071696B"/>
    <w:rsid w:val="0071759B"/>
    <w:rsid w:val="00717815"/>
    <w:rsid w:val="00717960"/>
    <w:rsid w:val="007179E1"/>
    <w:rsid w:val="00717D51"/>
    <w:rsid w:val="00717E91"/>
    <w:rsid w:val="00717F92"/>
    <w:rsid w:val="0072075C"/>
    <w:rsid w:val="00720A29"/>
    <w:rsid w:val="00720DA6"/>
    <w:rsid w:val="00721537"/>
    <w:rsid w:val="00721733"/>
    <w:rsid w:val="007217F0"/>
    <w:rsid w:val="00721A21"/>
    <w:rsid w:val="00721E12"/>
    <w:rsid w:val="00721F7F"/>
    <w:rsid w:val="00722743"/>
    <w:rsid w:val="00722C91"/>
    <w:rsid w:val="00722CA1"/>
    <w:rsid w:val="00722CDE"/>
    <w:rsid w:val="00722F88"/>
    <w:rsid w:val="007236C8"/>
    <w:rsid w:val="0072397B"/>
    <w:rsid w:val="00723A65"/>
    <w:rsid w:val="00723FEF"/>
    <w:rsid w:val="00724DC3"/>
    <w:rsid w:val="00724EA2"/>
    <w:rsid w:val="00725317"/>
    <w:rsid w:val="0072543B"/>
    <w:rsid w:val="007259D2"/>
    <w:rsid w:val="00725D5F"/>
    <w:rsid w:val="00726C9A"/>
    <w:rsid w:val="00726DF3"/>
    <w:rsid w:val="0072701A"/>
    <w:rsid w:val="00727C18"/>
    <w:rsid w:val="00727C5A"/>
    <w:rsid w:val="0073078B"/>
    <w:rsid w:val="007307E0"/>
    <w:rsid w:val="00730C7C"/>
    <w:rsid w:val="007310A1"/>
    <w:rsid w:val="007314C5"/>
    <w:rsid w:val="00731595"/>
    <w:rsid w:val="007317A0"/>
    <w:rsid w:val="00731925"/>
    <w:rsid w:val="00731AEC"/>
    <w:rsid w:val="00731CC3"/>
    <w:rsid w:val="00731D8A"/>
    <w:rsid w:val="0073206F"/>
    <w:rsid w:val="00732497"/>
    <w:rsid w:val="00732937"/>
    <w:rsid w:val="00732CAB"/>
    <w:rsid w:val="0073424D"/>
    <w:rsid w:val="00734F30"/>
    <w:rsid w:val="007351A9"/>
    <w:rsid w:val="007351B4"/>
    <w:rsid w:val="0073573E"/>
    <w:rsid w:val="00736647"/>
    <w:rsid w:val="007370E0"/>
    <w:rsid w:val="00737116"/>
    <w:rsid w:val="0073728D"/>
    <w:rsid w:val="00737798"/>
    <w:rsid w:val="00737B28"/>
    <w:rsid w:val="00737B7C"/>
    <w:rsid w:val="00737BA8"/>
    <w:rsid w:val="0074056C"/>
    <w:rsid w:val="0074059D"/>
    <w:rsid w:val="0074082D"/>
    <w:rsid w:val="00740EE5"/>
    <w:rsid w:val="007412C9"/>
    <w:rsid w:val="00741793"/>
    <w:rsid w:val="00741955"/>
    <w:rsid w:val="00741E4A"/>
    <w:rsid w:val="00741EED"/>
    <w:rsid w:val="0074220B"/>
    <w:rsid w:val="00742668"/>
    <w:rsid w:val="007426CF"/>
    <w:rsid w:val="00742727"/>
    <w:rsid w:val="00742DC9"/>
    <w:rsid w:val="00742E59"/>
    <w:rsid w:val="007438E5"/>
    <w:rsid w:val="00743E9B"/>
    <w:rsid w:val="0074405C"/>
    <w:rsid w:val="007447A3"/>
    <w:rsid w:val="00744860"/>
    <w:rsid w:val="00744B1F"/>
    <w:rsid w:val="00745063"/>
    <w:rsid w:val="007450CA"/>
    <w:rsid w:val="007451FF"/>
    <w:rsid w:val="00745507"/>
    <w:rsid w:val="007455A8"/>
    <w:rsid w:val="00746492"/>
    <w:rsid w:val="00746C55"/>
    <w:rsid w:val="00746C95"/>
    <w:rsid w:val="00747652"/>
    <w:rsid w:val="00750799"/>
    <w:rsid w:val="00750A9A"/>
    <w:rsid w:val="00750FA1"/>
    <w:rsid w:val="0075154B"/>
    <w:rsid w:val="007517C4"/>
    <w:rsid w:val="00751E4E"/>
    <w:rsid w:val="00751E97"/>
    <w:rsid w:val="00752151"/>
    <w:rsid w:val="007522F8"/>
    <w:rsid w:val="00752403"/>
    <w:rsid w:val="00752597"/>
    <w:rsid w:val="00752D3C"/>
    <w:rsid w:val="00752E23"/>
    <w:rsid w:val="0075377C"/>
    <w:rsid w:val="007541B7"/>
    <w:rsid w:val="007542E4"/>
    <w:rsid w:val="0075465F"/>
    <w:rsid w:val="00754AAA"/>
    <w:rsid w:val="00754BC6"/>
    <w:rsid w:val="00754C7E"/>
    <w:rsid w:val="00754F35"/>
    <w:rsid w:val="00754F5F"/>
    <w:rsid w:val="0075504C"/>
    <w:rsid w:val="007550E8"/>
    <w:rsid w:val="00755668"/>
    <w:rsid w:val="00755EF2"/>
    <w:rsid w:val="007566CC"/>
    <w:rsid w:val="00756E31"/>
    <w:rsid w:val="00756F08"/>
    <w:rsid w:val="00756F30"/>
    <w:rsid w:val="0075710E"/>
    <w:rsid w:val="00757BA2"/>
    <w:rsid w:val="00757CE8"/>
    <w:rsid w:val="007601C3"/>
    <w:rsid w:val="00760B0E"/>
    <w:rsid w:val="00760B92"/>
    <w:rsid w:val="00760E89"/>
    <w:rsid w:val="00760ED3"/>
    <w:rsid w:val="007617F8"/>
    <w:rsid w:val="00761F19"/>
    <w:rsid w:val="00761FFC"/>
    <w:rsid w:val="007621C8"/>
    <w:rsid w:val="007622FD"/>
    <w:rsid w:val="00762446"/>
    <w:rsid w:val="00762765"/>
    <w:rsid w:val="007629C7"/>
    <w:rsid w:val="00762F27"/>
    <w:rsid w:val="007639E3"/>
    <w:rsid w:val="007640C9"/>
    <w:rsid w:val="00764202"/>
    <w:rsid w:val="00764BDF"/>
    <w:rsid w:val="0076548C"/>
    <w:rsid w:val="007657BB"/>
    <w:rsid w:val="007659BE"/>
    <w:rsid w:val="00766209"/>
    <w:rsid w:val="00766436"/>
    <w:rsid w:val="00766519"/>
    <w:rsid w:val="00766A64"/>
    <w:rsid w:val="00766E51"/>
    <w:rsid w:val="007672D2"/>
    <w:rsid w:val="00767750"/>
    <w:rsid w:val="0076777F"/>
    <w:rsid w:val="00770145"/>
    <w:rsid w:val="007707FF"/>
    <w:rsid w:val="0077089A"/>
    <w:rsid w:val="00770FA0"/>
    <w:rsid w:val="007715C5"/>
    <w:rsid w:val="007719F8"/>
    <w:rsid w:val="00771B5A"/>
    <w:rsid w:val="00771BE0"/>
    <w:rsid w:val="00771C72"/>
    <w:rsid w:val="00772076"/>
    <w:rsid w:val="007724F1"/>
    <w:rsid w:val="00772E70"/>
    <w:rsid w:val="007731EE"/>
    <w:rsid w:val="00773517"/>
    <w:rsid w:val="00773D29"/>
    <w:rsid w:val="00774083"/>
    <w:rsid w:val="0077561C"/>
    <w:rsid w:val="007758A5"/>
    <w:rsid w:val="00775934"/>
    <w:rsid w:val="00775E0B"/>
    <w:rsid w:val="0077633C"/>
    <w:rsid w:val="00776512"/>
    <w:rsid w:val="00776615"/>
    <w:rsid w:val="0077666C"/>
    <w:rsid w:val="007769B5"/>
    <w:rsid w:val="007774B3"/>
    <w:rsid w:val="0077757A"/>
    <w:rsid w:val="00777EB6"/>
    <w:rsid w:val="0078007D"/>
    <w:rsid w:val="0078047B"/>
    <w:rsid w:val="00780676"/>
    <w:rsid w:val="007809D7"/>
    <w:rsid w:val="00780CE0"/>
    <w:rsid w:val="0078134B"/>
    <w:rsid w:val="00782109"/>
    <w:rsid w:val="007821A8"/>
    <w:rsid w:val="007824C3"/>
    <w:rsid w:val="007824D1"/>
    <w:rsid w:val="00782D57"/>
    <w:rsid w:val="007833D4"/>
    <w:rsid w:val="0078341A"/>
    <w:rsid w:val="00783722"/>
    <w:rsid w:val="00783741"/>
    <w:rsid w:val="00783925"/>
    <w:rsid w:val="00783C9F"/>
    <w:rsid w:val="00784390"/>
    <w:rsid w:val="0078487C"/>
    <w:rsid w:val="00784B13"/>
    <w:rsid w:val="00784B85"/>
    <w:rsid w:val="00784F10"/>
    <w:rsid w:val="00785508"/>
    <w:rsid w:val="007855E8"/>
    <w:rsid w:val="007856EC"/>
    <w:rsid w:val="00785709"/>
    <w:rsid w:val="007857B1"/>
    <w:rsid w:val="00785B09"/>
    <w:rsid w:val="00785E37"/>
    <w:rsid w:val="007860B0"/>
    <w:rsid w:val="0078656C"/>
    <w:rsid w:val="007865C1"/>
    <w:rsid w:val="007865F2"/>
    <w:rsid w:val="007876C8"/>
    <w:rsid w:val="007876EF"/>
    <w:rsid w:val="00787E35"/>
    <w:rsid w:val="007908EB"/>
    <w:rsid w:val="00790E3F"/>
    <w:rsid w:val="00790EB7"/>
    <w:rsid w:val="00790FD0"/>
    <w:rsid w:val="00791D32"/>
    <w:rsid w:val="00792268"/>
    <w:rsid w:val="00792A0D"/>
    <w:rsid w:val="007933E9"/>
    <w:rsid w:val="0079347D"/>
    <w:rsid w:val="00793772"/>
    <w:rsid w:val="007938C9"/>
    <w:rsid w:val="007939D1"/>
    <w:rsid w:val="00793A30"/>
    <w:rsid w:val="007948F8"/>
    <w:rsid w:val="00794C79"/>
    <w:rsid w:val="00794CBB"/>
    <w:rsid w:val="00795551"/>
    <w:rsid w:val="00795708"/>
    <w:rsid w:val="007958F1"/>
    <w:rsid w:val="00795BFA"/>
    <w:rsid w:val="00796487"/>
    <w:rsid w:val="0079657F"/>
    <w:rsid w:val="00796605"/>
    <w:rsid w:val="007966A3"/>
    <w:rsid w:val="00796DFF"/>
    <w:rsid w:val="00797474"/>
    <w:rsid w:val="007974CD"/>
    <w:rsid w:val="00797ADF"/>
    <w:rsid w:val="00797D62"/>
    <w:rsid w:val="00797D9A"/>
    <w:rsid w:val="007A0E69"/>
    <w:rsid w:val="007A0FDD"/>
    <w:rsid w:val="007A103C"/>
    <w:rsid w:val="007A11B5"/>
    <w:rsid w:val="007A19F5"/>
    <w:rsid w:val="007A20F9"/>
    <w:rsid w:val="007A23D8"/>
    <w:rsid w:val="007A2701"/>
    <w:rsid w:val="007A3484"/>
    <w:rsid w:val="007A3A82"/>
    <w:rsid w:val="007A3BEF"/>
    <w:rsid w:val="007A3FED"/>
    <w:rsid w:val="007A4601"/>
    <w:rsid w:val="007A4728"/>
    <w:rsid w:val="007A4788"/>
    <w:rsid w:val="007A47D4"/>
    <w:rsid w:val="007A4AF8"/>
    <w:rsid w:val="007A4D04"/>
    <w:rsid w:val="007A5594"/>
    <w:rsid w:val="007A57CB"/>
    <w:rsid w:val="007A5CF7"/>
    <w:rsid w:val="007A5D85"/>
    <w:rsid w:val="007A5FA0"/>
    <w:rsid w:val="007A62A0"/>
    <w:rsid w:val="007A6A79"/>
    <w:rsid w:val="007A7893"/>
    <w:rsid w:val="007A7A48"/>
    <w:rsid w:val="007A7C45"/>
    <w:rsid w:val="007A7D81"/>
    <w:rsid w:val="007B0529"/>
    <w:rsid w:val="007B05F2"/>
    <w:rsid w:val="007B0EC5"/>
    <w:rsid w:val="007B0FED"/>
    <w:rsid w:val="007B11CE"/>
    <w:rsid w:val="007B135F"/>
    <w:rsid w:val="007B1AEF"/>
    <w:rsid w:val="007B1CB4"/>
    <w:rsid w:val="007B2737"/>
    <w:rsid w:val="007B2AA6"/>
    <w:rsid w:val="007B2C69"/>
    <w:rsid w:val="007B33D3"/>
    <w:rsid w:val="007B356B"/>
    <w:rsid w:val="007B382E"/>
    <w:rsid w:val="007B3B6C"/>
    <w:rsid w:val="007B3FCF"/>
    <w:rsid w:val="007B472E"/>
    <w:rsid w:val="007B4D00"/>
    <w:rsid w:val="007B53FB"/>
    <w:rsid w:val="007B5A84"/>
    <w:rsid w:val="007B5CFE"/>
    <w:rsid w:val="007B7502"/>
    <w:rsid w:val="007B7DD4"/>
    <w:rsid w:val="007B7FC4"/>
    <w:rsid w:val="007C0451"/>
    <w:rsid w:val="007C0832"/>
    <w:rsid w:val="007C11D4"/>
    <w:rsid w:val="007C16F0"/>
    <w:rsid w:val="007C219E"/>
    <w:rsid w:val="007C2856"/>
    <w:rsid w:val="007C303B"/>
    <w:rsid w:val="007C3242"/>
    <w:rsid w:val="007C352E"/>
    <w:rsid w:val="007C3973"/>
    <w:rsid w:val="007C3C57"/>
    <w:rsid w:val="007C3EE8"/>
    <w:rsid w:val="007C4958"/>
    <w:rsid w:val="007C4ADA"/>
    <w:rsid w:val="007C4B73"/>
    <w:rsid w:val="007C4BCD"/>
    <w:rsid w:val="007C4D15"/>
    <w:rsid w:val="007C51EC"/>
    <w:rsid w:val="007C58C6"/>
    <w:rsid w:val="007C694D"/>
    <w:rsid w:val="007C6F84"/>
    <w:rsid w:val="007C6FBC"/>
    <w:rsid w:val="007C7E55"/>
    <w:rsid w:val="007D077A"/>
    <w:rsid w:val="007D0B17"/>
    <w:rsid w:val="007D18D1"/>
    <w:rsid w:val="007D1CEA"/>
    <w:rsid w:val="007D1E67"/>
    <w:rsid w:val="007D3B3F"/>
    <w:rsid w:val="007D3F03"/>
    <w:rsid w:val="007D45AB"/>
    <w:rsid w:val="007D46B2"/>
    <w:rsid w:val="007D4DE3"/>
    <w:rsid w:val="007D533C"/>
    <w:rsid w:val="007D572E"/>
    <w:rsid w:val="007D5D51"/>
    <w:rsid w:val="007D6060"/>
    <w:rsid w:val="007D69F8"/>
    <w:rsid w:val="007D6E81"/>
    <w:rsid w:val="007D6FF4"/>
    <w:rsid w:val="007D7124"/>
    <w:rsid w:val="007D73EE"/>
    <w:rsid w:val="007D7A80"/>
    <w:rsid w:val="007D7B11"/>
    <w:rsid w:val="007D7BA2"/>
    <w:rsid w:val="007D7F6D"/>
    <w:rsid w:val="007E0F4A"/>
    <w:rsid w:val="007E1180"/>
    <w:rsid w:val="007E146F"/>
    <w:rsid w:val="007E17D1"/>
    <w:rsid w:val="007E28DF"/>
    <w:rsid w:val="007E2A80"/>
    <w:rsid w:val="007E2D5D"/>
    <w:rsid w:val="007E32AB"/>
    <w:rsid w:val="007E3D1D"/>
    <w:rsid w:val="007E3EDA"/>
    <w:rsid w:val="007E44D6"/>
    <w:rsid w:val="007E48D5"/>
    <w:rsid w:val="007E4F88"/>
    <w:rsid w:val="007E5130"/>
    <w:rsid w:val="007E5589"/>
    <w:rsid w:val="007E5989"/>
    <w:rsid w:val="007E604A"/>
    <w:rsid w:val="007E6305"/>
    <w:rsid w:val="007E6321"/>
    <w:rsid w:val="007E6429"/>
    <w:rsid w:val="007E680E"/>
    <w:rsid w:val="007E6E9C"/>
    <w:rsid w:val="007E7486"/>
    <w:rsid w:val="007E7BF9"/>
    <w:rsid w:val="007F02AE"/>
    <w:rsid w:val="007F135B"/>
    <w:rsid w:val="007F15BE"/>
    <w:rsid w:val="007F1D73"/>
    <w:rsid w:val="007F2F90"/>
    <w:rsid w:val="007F325C"/>
    <w:rsid w:val="007F36D2"/>
    <w:rsid w:val="007F3D12"/>
    <w:rsid w:val="007F3F50"/>
    <w:rsid w:val="007F48B9"/>
    <w:rsid w:val="007F4C8E"/>
    <w:rsid w:val="007F4F68"/>
    <w:rsid w:val="007F524E"/>
    <w:rsid w:val="007F5286"/>
    <w:rsid w:val="007F52D4"/>
    <w:rsid w:val="007F562B"/>
    <w:rsid w:val="007F5871"/>
    <w:rsid w:val="007F63E4"/>
    <w:rsid w:val="007F65FA"/>
    <w:rsid w:val="007F6CB1"/>
    <w:rsid w:val="007F6D02"/>
    <w:rsid w:val="007F7D51"/>
    <w:rsid w:val="007F7E7F"/>
    <w:rsid w:val="007F7EE1"/>
    <w:rsid w:val="007F7FB9"/>
    <w:rsid w:val="008007AF"/>
    <w:rsid w:val="00800C52"/>
    <w:rsid w:val="00800C57"/>
    <w:rsid w:val="008012FC"/>
    <w:rsid w:val="00801318"/>
    <w:rsid w:val="0080157D"/>
    <w:rsid w:val="008016B5"/>
    <w:rsid w:val="00801E3B"/>
    <w:rsid w:val="00801FAC"/>
    <w:rsid w:val="00802055"/>
    <w:rsid w:val="00802299"/>
    <w:rsid w:val="00802B8E"/>
    <w:rsid w:val="00802CC7"/>
    <w:rsid w:val="00803544"/>
    <w:rsid w:val="0080417B"/>
    <w:rsid w:val="00804530"/>
    <w:rsid w:val="008046F1"/>
    <w:rsid w:val="00804BA7"/>
    <w:rsid w:val="00804D0C"/>
    <w:rsid w:val="00805594"/>
    <w:rsid w:val="00805DD7"/>
    <w:rsid w:val="00805F06"/>
    <w:rsid w:val="008060D4"/>
    <w:rsid w:val="0080633E"/>
    <w:rsid w:val="008066B4"/>
    <w:rsid w:val="00806836"/>
    <w:rsid w:val="008069D2"/>
    <w:rsid w:val="00806A53"/>
    <w:rsid w:val="00806B71"/>
    <w:rsid w:val="00806F25"/>
    <w:rsid w:val="00807664"/>
    <w:rsid w:val="008079DD"/>
    <w:rsid w:val="00807AD9"/>
    <w:rsid w:val="00807B96"/>
    <w:rsid w:val="00807C6B"/>
    <w:rsid w:val="0081051E"/>
    <w:rsid w:val="00810906"/>
    <w:rsid w:val="00810A31"/>
    <w:rsid w:val="00810B78"/>
    <w:rsid w:val="00810CD8"/>
    <w:rsid w:val="00810ECD"/>
    <w:rsid w:val="0081109E"/>
    <w:rsid w:val="008111F2"/>
    <w:rsid w:val="00811294"/>
    <w:rsid w:val="00811C53"/>
    <w:rsid w:val="00811E36"/>
    <w:rsid w:val="00811F77"/>
    <w:rsid w:val="00811FB1"/>
    <w:rsid w:val="0081257B"/>
    <w:rsid w:val="00812A31"/>
    <w:rsid w:val="00812AA0"/>
    <w:rsid w:val="0081333C"/>
    <w:rsid w:val="008136DA"/>
    <w:rsid w:val="00813FA4"/>
    <w:rsid w:val="008144AB"/>
    <w:rsid w:val="008145B4"/>
    <w:rsid w:val="0081467B"/>
    <w:rsid w:val="0081477F"/>
    <w:rsid w:val="00814921"/>
    <w:rsid w:val="00814AC0"/>
    <w:rsid w:val="00814B3F"/>
    <w:rsid w:val="00814B4B"/>
    <w:rsid w:val="00814BAA"/>
    <w:rsid w:val="00814DD1"/>
    <w:rsid w:val="008156A8"/>
    <w:rsid w:val="00815917"/>
    <w:rsid w:val="008159D7"/>
    <w:rsid w:val="00815C64"/>
    <w:rsid w:val="00815F4A"/>
    <w:rsid w:val="008160E6"/>
    <w:rsid w:val="00816453"/>
    <w:rsid w:val="00816DDD"/>
    <w:rsid w:val="008172F9"/>
    <w:rsid w:val="00817A37"/>
    <w:rsid w:val="00817DA9"/>
    <w:rsid w:val="00820D14"/>
    <w:rsid w:val="00822A92"/>
    <w:rsid w:val="00822E39"/>
    <w:rsid w:val="0082321A"/>
    <w:rsid w:val="0082322A"/>
    <w:rsid w:val="00823499"/>
    <w:rsid w:val="0082356E"/>
    <w:rsid w:val="00823579"/>
    <w:rsid w:val="0082396E"/>
    <w:rsid w:val="00823C3E"/>
    <w:rsid w:val="00824645"/>
    <w:rsid w:val="008248F5"/>
    <w:rsid w:val="00825D62"/>
    <w:rsid w:val="008269BD"/>
    <w:rsid w:val="008273E7"/>
    <w:rsid w:val="00827830"/>
    <w:rsid w:val="00827DD6"/>
    <w:rsid w:val="0083017C"/>
    <w:rsid w:val="00830B31"/>
    <w:rsid w:val="00831B2C"/>
    <w:rsid w:val="0083209A"/>
    <w:rsid w:val="00832280"/>
    <w:rsid w:val="00832ABF"/>
    <w:rsid w:val="00832D0E"/>
    <w:rsid w:val="00833C64"/>
    <w:rsid w:val="00833E37"/>
    <w:rsid w:val="008354E9"/>
    <w:rsid w:val="008355FD"/>
    <w:rsid w:val="00835BF9"/>
    <w:rsid w:val="00836502"/>
    <w:rsid w:val="0083696A"/>
    <w:rsid w:val="0083769D"/>
    <w:rsid w:val="008378F6"/>
    <w:rsid w:val="008378FD"/>
    <w:rsid w:val="00837C62"/>
    <w:rsid w:val="00837E21"/>
    <w:rsid w:val="008407BD"/>
    <w:rsid w:val="00841138"/>
    <w:rsid w:val="00842183"/>
    <w:rsid w:val="00842787"/>
    <w:rsid w:val="00842C11"/>
    <w:rsid w:val="00843151"/>
    <w:rsid w:val="008432F4"/>
    <w:rsid w:val="008435B5"/>
    <w:rsid w:val="00843867"/>
    <w:rsid w:val="0084422F"/>
    <w:rsid w:val="0084423A"/>
    <w:rsid w:val="0084429E"/>
    <w:rsid w:val="008447C7"/>
    <w:rsid w:val="00844E1A"/>
    <w:rsid w:val="00844E22"/>
    <w:rsid w:val="00844E42"/>
    <w:rsid w:val="0084508D"/>
    <w:rsid w:val="0084539F"/>
    <w:rsid w:val="00845655"/>
    <w:rsid w:val="00845FF0"/>
    <w:rsid w:val="008463F7"/>
    <w:rsid w:val="00846708"/>
    <w:rsid w:val="00846D1E"/>
    <w:rsid w:val="00846D9C"/>
    <w:rsid w:val="00846E67"/>
    <w:rsid w:val="00847007"/>
    <w:rsid w:val="00847E51"/>
    <w:rsid w:val="00847ECE"/>
    <w:rsid w:val="00850261"/>
    <w:rsid w:val="008505E1"/>
    <w:rsid w:val="008507DB"/>
    <w:rsid w:val="0085105B"/>
    <w:rsid w:val="00851A71"/>
    <w:rsid w:val="00851EA7"/>
    <w:rsid w:val="00852450"/>
    <w:rsid w:val="00852556"/>
    <w:rsid w:val="00852652"/>
    <w:rsid w:val="00853190"/>
    <w:rsid w:val="00853578"/>
    <w:rsid w:val="008537B7"/>
    <w:rsid w:val="00853CB0"/>
    <w:rsid w:val="00853D59"/>
    <w:rsid w:val="00853E69"/>
    <w:rsid w:val="008540A6"/>
    <w:rsid w:val="0085417C"/>
    <w:rsid w:val="008545A2"/>
    <w:rsid w:val="00854ACB"/>
    <w:rsid w:val="0085509F"/>
    <w:rsid w:val="00855282"/>
    <w:rsid w:val="00855313"/>
    <w:rsid w:val="00855386"/>
    <w:rsid w:val="00855948"/>
    <w:rsid w:val="00855ECD"/>
    <w:rsid w:val="00855F38"/>
    <w:rsid w:val="00855FA9"/>
    <w:rsid w:val="008560FB"/>
    <w:rsid w:val="00856320"/>
    <w:rsid w:val="0085682F"/>
    <w:rsid w:val="00856FC2"/>
    <w:rsid w:val="008576C3"/>
    <w:rsid w:val="00857B09"/>
    <w:rsid w:val="00857BBA"/>
    <w:rsid w:val="00857CD3"/>
    <w:rsid w:val="00857F28"/>
    <w:rsid w:val="0086028F"/>
    <w:rsid w:val="0086066E"/>
    <w:rsid w:val="008606CF"/>
    <w:rsid w:val="00860A30"/>
    <w:rsid w:val="00860A4C"/>
    <w:rsid w:val="008612B6"/>
    <w:rsid w:val="0086169E"/>
    <w:rsid w:val="0086177B"/>
    <w:rsid w:val="00861E98"/>
    <w:rsid w:val="008621A5"/>
    <w:rsid w:val="00862379"/>
    <w:rsid w:val="0086268D"/>
    <w:rsid w:val="00862AF0"/>
    <w:rsid w:val="00862DEC"/>
    <w:rsid w:val="00863203"/>
    <w:rsid w:val="00863514"/>
    <w:rsid w:val="00863A00"/>
    <w:rsid w:val="00863CE9"/>
    <w:rsid w:val="00863DEF"/>
    <w:rsid w:val="00863E99"/>
    <w:rsid w:val="00864AF4"/>
    <w:rsid w:val="00865306"/>
    <w:rsid w:val="00865457"/>
    <w:rsid w:val="008657D8"/>
    <w:rsid w:val="0086582B"/>
    <w:rsid w:val="008660A3"/>
    <w:rsid w:val="0086639E"/>
    <w:rsid w:val="008664E6"/>
    <w:rsid w:val="00866D25"/>
    <w:rsid w:val="008674A0"/>
    <w:rsid w:val="008676FC"/>
    <w:rsid w:val="00867ADA"/>
    <w:rsid w:val="00867E20"/>
    <w:rsid w:val="00867E49"/>
    <w:rsid w:val="00870C7A"/>
    <w:rsid w:val="00870D37"/>
    <w:rsid w:val="00870F7C"/>
    <w:rsid w:val="0087198D"/>
    <w:rsid w:val="00871A2F"/>
    <w:rsid w:val="00872616"/>
    <w:rsid w:val="00872A55"/>
    <w:rsid w:val="00872CB8"/>
    <w:rsid w:val="00874663"/>
    <w:rsid w:val="00874B6A"/>
    <w:rsid w:val="00874DE7"/>
    <w:rsid w:val="00874DE9"/>
    <w:rsid w:val="0087552E"/>
    <w:rsid w:val="00875661"/>
    <w:rsid w:val="00875B44"/>
    <w:rsid w:val="00875C8B"/>
    <w:rsid w:val="00875E08"/>
    <w:rsid w:val="00876040"/>
    <w:rsid w:val="00876161"/>
    <w:rsid w:val="00876193"/>
    <w:rsid w:val="008767A1"/>
    <w:rsid w:val="00876AB8"/>
    <w:rsid w:val="00877215"/>
    <w:rsid w:val="00877318"/>
    <w:rsid w:val="00877460"/>
    <w:rsid w:val="00877D29"/>
    <w:rsid w:val="00880009"/>
    <w:rsid w:val="00880B7A"/>
    <w:rsid w:val="00880BA8"/>
    <w:rsid w:val="00880DC6"/>
    <w:rsid w:val="00880FAF"/>
    <w:rsid w:val="00881B10"/>
    <w:rsid w:val="00881E11"/>
    <w:rsid w:val="00881EB1"/>
    <w:rsid w:val="00881EFF"/>
    <w:rsid w:val="0088260A"/>
    <w:rsid w:val="00882868"/>
    <w:rsid w:val="008829E9"/>
    <w:rsid w:val="00882AF6"/>
    <w:rsid w:val="00882FB2"/>
    <w:rsid w:val="00883302"/>
    <w:rsid w:val="00883597"/>
    <w:rsid w:val="008836FA"/>
    <w:rsid w:val="00883CE8"/>
    <w:rsid w:val="0088451D"/>
    <w:rsid w:val="00884827"/>
    <w:rsid w:val="00885D76"/>
    <w:rsid w:val="00885E6D"/>
    <w:rsid w:val="00886193"/>
    <w:rsid w:val="008866FF"/>
    <w:rsid w:val="00886E44"/>
    <w:rsid w:val="00887419"/>
    <w:rsid w:val="00887820"/>
    <w:rsid w:val="00887A35"/>
    <w:rsid w:val="00887C8D"/>
    <w:rsid w:val="0089071E"/>
    <w:rsid w:val="00890B04"/>
    <w:rsid w:val="00890B63"/>
    <w:rsid w:val="00890F71"/>
    <w:rsid w:val="00891957"/>
    <w:rsid w:val="008921A3"/>
    <w:rsid w:val="008923F4"/>
    <w:rsid w:val="00893658"/>
    <w:rsid w:val="008936D7"/>
    <w:rsid w:val="0089387A"/>
    <w:rsid w:val="00893D1B"/>
    <w:rsid w:val="008943EC"/>
    <w:rsid w:val="00894454"/>
    <w:rsid w:val="0089458B"/>
    <w:rsid w:val="00894BB7"/>
    <w:rsid w:val="00895322"/>
    <w:rsid w:val="00895664"/>
    <w:rsid w:val="0089596B"/>
    <w:rsid w:val="00895975"/>
    <w:rsid w:val="0089695A"/>
    <w:rsid w:val="00896D41"/>
    <w:rsid w:val="00896EC9"/>
    <w:rsid w:val="0089722F"/>
    <w:rsid w:val="00897E79"/>
    <w:rsid w:val="008A028C"/>
    <w:rsid w:val="008A04DD"/>
    <w:rsid w:val="008A0D7C"/>
    <w:rsid w:val="008A1156"/>
    <w:rsid w:val="008A1647"/>
    <w:rsid w:val="008A1D3F"/>
    <w:rsid w:val="008A2119"/>
    <w:rsid w:val="008A2496"/>
    <w:rsid w:val="008A24B8"/>
    <w:rsid w:val="008A253B"/>
    <w:rsid w:val="008A2C65"/>
    <w:rsid w:val="008A30AC"/>
    <w:rsid w:val="008A3284"/>
    <w:rsid w:val="008A35AC"/>
    <w:rsid w:val="008A3786"/>
    <w:rsid w:val="008A3830"/>
    <w:rsid w:val="008A46C0"/>
    <w:rsid w:val="008A4C0D"/>
    <w:rsid w:val="008A4E27"/>
    <w:rsid w:val="008A4F8C"/>
    <w:rsid w:val="008A523D"/>
    <w:rsid w:val="008A5814"/>
    <w:rsid w:val="008A5BC1"/>
    <w:rsid w:val="008A5C33"/>
    <w:rsid w:val="008A5E7E"/>
    <w:rsid w:val="008A69A6"/>
    <w:rsid w:val="008A6AFB"/>
    <w:rsid w:val="008A6D2F"/>
    <w:rsid w:val="008A6E67"/>
    <w:rsid w:val="008A6F9C"/>
    <w:rsid w:val="008A7D0F"/>
    <w:rsid w:val="008B01E9"/>
    <w:rsid w:val="008B035E"/>
    <w:rsid w:val="008B0CEC"/>
    <w:rsid w:val="008B0FA1"/>
    <w:rsid w:val="008B1172"/>
    <w:rsid w:val="008B20F5"/>
    <w:rsid w:val="008B2131"/>
    <w:rsid w:val="008B3657"/>
    <w:rsid w:val="008B37CB"/>
    <w:rsid w:val="008B3CA2"/>
    <w:rsid w:val="008B3FDE"/>
    <w:rsid w:val="008B48C1"/>
    <w:rsid w:val="008B4E33"/>
    <w:rsid w:val="008B4E79"/>
    <w:rsid w:val="008B5448"/>
    <w:rsid w:val="008B5479"/>
    <w:rsid w:val="008B575E"/>
    <w:rsid w:val="008B5C74"/>
    <w:rsid w:val="008B5ECB"/>
    <w:rsid w:val="008B5F31"/>
    <w:rsid w:val="008B60AA"/>
    <w:rsid w:val="008B6492"/>
    <w:rsid w:val="008B65D4"/>
    <w:rsid w:val="008B6E02"/>
    <w:rsid w:val="008B7067"/>
    <w:rsid w:val="008B71D5"/>
    <w:rsid w:val="008B7236"/>
    <w:rsid w:val="008B72E7"/>
    <w:rsid w:val="008B79E6"/>
    <w:rsid w:val="008B7B3B"/>
    <w:rsid w:val="008B7C89"/>
    <w:rsid w:val="008C005F"/>
    <w:rsid w:val="008C00A9"/>
    <w:rsid w:val="008C0403"/>
    <w:rsid w:val="008C0885"/>
    <w:rsid w:val="008C0D5C"/>
    <w:rsid w:val="008C142D"/>
    <w:rsid w:val="008C1525"/>
    <w:rsid w:val="008C1A7D"/>
    <w:rsid w:val="008C1CC9"/>
    <w:rsid w:val="008C1EB7"/>
    <w:rsid w:val="008C2042"/>
    <w:rsid w:val="008C239D"/>
    <w:rsid w:val="008C2B12"/>
    <w:rsid w:val="008C32BE"/>
    <w:rsid w:val="008C3322"/>
    <w:rsid w:val="008C384F"/>
    <w:rsid w:val="008C3AA7"/>
    <w:rsid w:val="008C480D"/>
    <w:rsid w:val="008C4CEC"/>
    <w:rsid w:val="008C567D"/>
    <w:rsid w:val="008C5683"/>
    <w:rsid w:val="008C5A54"/>
    <w:rsid w:val="008C5C21"/>
    <w:rsid w:val="008C5D28"/>
    <w:rsid w:val="008C63AD"/>
    <w:rsid w:val="008C6567"/>
    <w:rsid w:val="008C6B40"/>
    <w:rsid w:val="008C6DA9"/>
    <w:rsid w:val="008C76FC"/>
    <w:rsid w:val="008C783B"/>
    <w:rsid w:val="008C7854"/>
    <w:rsid w:val="008C7C49"/>
    <w:rsid w:val="008C7FE7"/>
    <w:rsid w:val="008D0375"/>
    <w:rsid w:val="008D0728"/>
    <w:rsid w:val="008D0758"/>
    <w:rsid w:val="008D0842"/>
    <w:rsid w:val="008D0EBF"/>
    <w:rsid w:val="008D1248"/>
    <w:rsid w:val="008D1846"/>
    <w:rsid w:val="008D1866"/>
    <w:rsid w:val="008D1B8E"/>
    <w:rsid w:val="008D1F02"/>
    <w:rsid w:val="008D1F67"/>
    <w:rsid w:val="008D1F73"/>
    <w:rsid w:val="008D225A"/>
    <w:rsid w:val="008D2861"/>
    <w:rsid w:val="008D2E63"/>
    <w:rsid w:val="008D31C1"/>
    <w:rsid w:val="008D3957"/>
    <w:rsid w:val="008D39A1"/>
    <w:rsid w:val="008D3A48"/>
    <w:rsid w:val="008D44AA"/>
    <w:rsid w:val="008D4554"/>
    <w:rsid w:val="008D4D43"/>
    <w:rsid w:val="008D5321"/>
    <w:rsid w:val="008D5551"/>
    <w:rsid w:val="008D5AE7"/>
    <w:rsid w:val="008D661C"/>
    <w:rsid w:val="008D66CB"/>
    <w:rsid w:val="008D691A"/>
    <w:rsid w:val="008D696E"/>
    <w:rsid w:val="008D6FDA"/>
    <w:rsid w:val="008D7500"/>
    <w:rsid w:val="008D7BEB"/>
    <w:rsid w:val="008D7C61"/>
    <w:rsid w:val="008D7E3F"/>
    <w:rsid w:val="008D7E4D"/>
    <w:rsid w:val="008D7E5E"/>
    <w:rsid w:val="008D7FF3"/>
    <w:rsid w:val="008E0435"/>
    <w:rsid w:val="008E050E"/>
    <w:rsid w:val="008E070A"/>
    <w:rsid w:val="008E092F"/>
    <w:rsid w:val="008E0CD4"/>
    <w:rsid w:val="008E1726"/>
    <w:rsid w:val="008E1A94"/>
    <w:rsid w:val="008E1B1D"/>
    <w:rsid w:val="008E1C05"/>
    <w:rsid w:val="008E1C79"/>
    <w:rsid w:val="008E1FEF"/>
    <w:rsid w:val="008E2368"/>
    <w:rsid w:val="008E23FE"/>
    <w:rsid w:val="008E272F"/>
    <w:rsid w:val="008E29C7"/>
    <w:rsid w:val="008E29F7"/>
    <w:rsid w:val="008E2B00"/>
    <w:rsid w:val="008E2E62"/>
    <w:rsid w:val="008E2F08"/>
    <w:rsid w:val="008E3494"/>
    <w:rsid w:val="008E38E9"/>
    <w:rsid w:val="008E3C13"/>
    <w:rsid w:val="008E4856"/>
    <w:rsid w:val="008E48A4"/>
    <w:rsid w:val="008E4B75"/>
    <w:rsid w:val="008E4FE3"/>
    <w:rsid w:val="008E5692"/>
    <w:rsid w:val="008E5FF5"/>
    <w:rsid w:val="008E64E4"/>
    <w:rsid w:val="008E68AB"/>
    <w:rsid w:val="008E6C96"/>
    <w:rsid w:val="008E70ED"/>
    <w:rsid w:val="008E71A6"/>
    <w:rsid w:val="008E7621"/>
    <w:rsid w:val="008E77B2"/>
    <w:rsid w:val="008E77C1"/>
    <w:rsid w:val="008E795D"/>
    <w:rsid w:val="008E7D30"/>
    <w:rsid w:val="008E7ECD"/>
    <w:rsid w:val="008F0086"/>
    <w:rsid w:val="008F0201"/>
    <w:rsid w:val="008F0AD5"/>
    <w:rsid w:val="008F0C69"/>
    <w:rsid w:val="008F1110"/>
    <w:rsid w:val="008F1116"/>
    <w:rsid w:val="008F127A"/>
    <w:rsid w:val="008F1343"/>
    <w:rsid w:val="008F1713"/>
    <w:rsid w:val="008F18F9"/>
    <w:rsid w:val="008F238E"/>
    <w:rsid w:val="008F24F4"/>
    <w:rsid w:val="008F2912"/>
    <w:rsid w:val="008F2A47"/>
    <w:rsid w:val="008F3370"/>
    <w:rsid w:val="008F3BDD"/>
    <w:rsid w:val="008F420B"/>
    <w:rsid w:val="008F4292"/>
    <w:rsid w:val="008F42B4"/>
    <w:rsid w:val="008F47C0"/>
    <w:rsid w:val="008F4C37"/>
    <w:rsid w:val="008F50BC"/>
    <w:rsid w:val="008F5425"/>
    <w:rsid w:val="008F544F"/>
    <w:rsid w:val="008F5544"/>
    <w:rsid w:val="008F5AAE"/>
    <w:rsid w:val="008F5C1D"/>
    <w:rsid w:val="008F5C41"/>
    <w:rsid w:val="008F602F"/>
    <w:rsid w:val="008F6F1A"/>
    <w:rsid w:val="008F72A3"/>
    <w:rsid w:val="008F762F"/>
    <w:rsid w:val="008F7711"/>
    <w:rsid w:val="008F77DD"/>
    <w:rsid w:val="00900842"/>
    <w:rsid w:val="0090087B"/>
    <w:rsid w:val="00900D0C"/>
    <w:rsid w:val="00901A29"/>
    <w:rsid w:val="00901E20"/>
    <w:rsid w:val="00901E57"/>
    <w:rsid w:val="00902123"/>
    <w:rsid w:val="0090216E"/>
    <w:rsid w:val="009021C4"/>
    <w:rsid w:val="00902205"/>
    <w:rsid w:val="009023C0"/>
    <w:rsid w:val="00902A1A"/>
    <w:rsid w:val="00902C4F"/>
    <w:rsid w:val="00902F86"/>
    <w:rsid w:val="00903658"/>
    <w:rsid w:val="00903BA0"/>
    <w:rsid w:val="00903C8E"/>
    <w:rsid w:val="00904480"/>
    <w:rsid w:val="0090452C"/>
    <w:rsid w:val="00904C53"/>
    <w:rsid w:val="0090563D"/>
    <w:rsid w:val="00905711"/>
    <w:rsid w:val="00905AA6"/>
    <w:rsid w:val="00906362"/>
    <w:rsid w:val="00906C66"/>
    <w:rsid w:val="009078A4"/>
    <w:rsid w:val="00907A33"/>
    <w:rsid w:val="00910154"/>
    <w:rsid w:val="00910519"/>
    <w:rsid w:val="0091076F"/>
    <w:rsid w:val="0091099D"/>
    <w:rsid w:val="00910DD1"/>
    <w:rsid w:val="0091166A"/>
    <w:rsid w:val="00911F31"/>
    <w:rsid w:val="00912D0E"/>
    <w:rsid w:val="009138E6"/>
    <w:rsid w:val="00913903"/>
    <w:rsid w:val="00913BC3"/>
    <w:rsid w:val="009143CE"/>
    <w:rsid w:val="00914945"/>
    <w:rsid w:val="00914F1F"/>
    <w:rsid w:val="00914F88"/>
    <w:rsid w:val="00915341"/>
    <w:rsid w:val="00915913"/>
    <w:rsid w:val="00917A6D"/>
    <w:rsid w:val="009205D2"/>
    <w:rsid w:val="00920666"/>
    <w:rsid w:val="00920761"/>
    <w:rsid w:val="0092115D"/>
    <w:rsid w:val="00921527"/>
    <w:rsid w:val="00921D82"/>
    <w:rsid w:val="009221F5"/>
    <w:rsid w:val="00922494"/>
    <w:rsid w:val="00922C43"/>
    <w:rsid w:val="0092321B"/>
    <w:rsid w:val="00923953"/>
    <w:rsid w:val="00923C2B"/>
    <w:rsid w:val="00923EDC"/>
    <w:rsid w:val="00924497"/>
    <w:rsid w:val="00924D1F"/>
    <w:rsid w:val="00925490"/>
    <w:rsid w:val="009255B2"/>
    <w:rsid w:val="009258E9"/>
    <w:rsid w:val="00925915"/>
    <w:rsid w:val="00925C23"/>
    <w:rsid w:val="00926144"/>
    <w:rsid w:val="00926309"/>
    <w:rsid w:val="0092758C"/>
    <w:rsid w:val="00927755"/>
    <w:rsid w:val="00930083"/>
    <w:rsid w:val="0093049E"/>
    <w:rsid w:val="009305EC"/>
    <w:rsid w:val="00930DD7"/>
    <w:rsid w:val="0093130A"/>
    <w:rsid w:val="009314D7"/>
    <w:rsid w:val="009317BE"/>
    <w:rsid w:val="009318BA"/>
    <w:rsid w:val="00931E94"/>
    <w:rsid w:val="009324CC"/>
    <w:rsid w:val="00932520"/>
    <w:rsid w:val="00932995"/>
    <w:rsid w:val="00932CCE"/>
    <w:rsid w:val="00932FA0"/>
    <w:rsid w:val="0093323B"/>
    <w:rsid w:val="00933688"/>
    <w:rsid w:val="009343DC"/>
    <w:rsid w:val="009345C2"/>
    <w:rsid w:val="00934852"/>
    <w:rsid w:val="00934893"/>
    <w:rsid w:val="00934963"/>
    <w:rsid w:val="00935309"/>
    <w:rsid w:val="0093555E"/>
    <w:rsid w:val="0093576E"/>
    <w:rsid w:val="00935839"/>
    <w:rsid w:val="00935B82"/>
    <w:rsid w:val="00935E8C"/>
    <w:rsid w:val="009360BD"/>
    <w:rsid w:val="00936925"/>
    <w:rsid w:val="00936BBF"/>
    <w:rsid w:val="00936D73"/>
    <w:rsid w:val="00936FBA"/>
    <w:rsid w:val="00937C25"/>
    <w:rsid w:val="00940632"/>
    <w:rsid w:val="00940900"/>
    <w:rsid w:val="00940DF3"/>
    <w:rsid w:val="009412FF"/>
    <w:rsid w:val="009413AC"/>
    <w:rsid w:val="0094154E"/>
    <w:rsid w:val="00941FA1"/>
    <w:rsid w:val="0094204C"/>
    <w:rsid w:val="009424CA"/>
    <w:rsid w:val="0094268A"/>
    <w:rsid w:val="009430EE"/>
    <w:rsid w:val="00943471"/>
    <w:rsid w:val="00943829"/>
    <w:rsid w:val="00944725"/>
    <w:rsid w:val="00944766"/>
    <w:rsid w:val="0094581F"/>
    <w:rsid w:val="00945A09"/>
    <w:rsid w:val="00945E47"/>
    <w:rsid w:val="00946C55"/>
    <w:rsid w:val="009470CA"/>
    <w:rsid w:val="0094719F"/>
    <w:rsid w:val="009473F2"/>
    <w:rsid w:val="009475BA"/>
    <w:rsid w:val="00947B95"/>
    <w:rsid w:val="00947C8A"/>
    <w:rsid w:val="00947DB4"/>
    <w:rsid w:val="009500CA"/>
    <w:rsid w:val="00950158"/>
    <w:rsid w:val="0095087D"/>
    <w:rsid w:val="00950E4A"/>
    <w:rsid w:val="0095185F"/>
    <w:rsid w:val="00951A14"/>
    <w:rsid w:val="00951C43"/>
    <w:rsid w:val="00951EF0"/>
    <w:rsid w:val="009523A5"/>
    <w:rsid w:val="00952746"/>
    <w:rsid w:val="00952B81"/>
    <w:rsid w:val="00952D47"/>
    <w:rsid w:val="00953197"/>
    <w:rsid w:val="0095422A"/>
    <w:rsid w:val="00954703"/>
    <w:rsid w:val="00954986"/>
    <w:rsid w:val="009554F0"/>
    <w:rsid w:val="00955885"/>
    <w:rsid w:val="00955AD6"/>
    <w:rsid w:val="00955C2E"/>
    <w:rsid w:val="00955F89"/>
    <w:rsid w:val="009560FB"/>
    <w:rsid w:val="009561A7"/>
    <w:rsid w:val="009563CD"/>
    <w:rsid w:val="0095651F"/>
    <w:rsid w:val="0095697A"/>
    <w:rsid w:val="009569C6"/>
    <w:rsid w:val="009573B0"/>
    <w:rsid w:val="009576DF"/>
    <w:rsid w:val="00957F04"/>
    <w:rsid w:val="009608EE"/>
    <w:rsid w:val="00960F08"/>
    <w:rsid w:val="00961259"/>
    <w:rsid w:val="00961490"/>
    <w:rsid w:val="009615B7"/>
    <w:rsid w:val="009617DF"/>
    <w:rsid w:val="0096188E"/>
    <w:rsid w:val="00961DE8"/>
    <w:rsid w:val="00962465"/>
    <w:rsid w:val="0096269B"/>
    <w:rsid w:val="0096278F"/>
    <w:rsid w:val="00962C51"/>
    <w:rsid w:val="00962F47"/>
    <w:rsid w:val="009630A0"/>
    <w:rsid w:val="00963441"/>
    <w:rsid w:val="0096451A"/>
    <w:rsid w:val="009646AC"/>
    <w:rsid w:val="00964A84"/>
    <w:rsid w:val="00964BB6"/>
    <w:rsid w:val="00964E8A"/>
    <w:rsid w:val="0096518A"/>
    <w:rsid w:val="00965208"/>
    <w:rsid w:val="00965280"/>
    <w:rsid w:val="0096642C"/>
    <w:rsid w:val="009669E0"/>
    <w:rsid w:val="00966A98"/>
    <w:rsid w:val="00967992"/>
    <w:rsid w:val="00970292"/>
    <w:rsid w:val="00970F9B"/>
    <w:rsid w:val="00971308"/>
    <w:rsid w:val="00971521"/>
    <w:rsid w:val="00971ABF"/>
    <w:rsid w:val="00971DB9"/>
    <w:rsid w:val="00971F4C"/>
    <w:rsid w:val="00972038"/>
    <w:rsid w:val="009729A8"/>
    <w:rsid w:val="00972AC7"/>
    <w:rsid w:val="00972CD4"/>
    <w:rsid w:val="00972DD5"/>
    <w:rsid w:val="00973338"/>
    <w:rsid w:val="0097389B"/>
    <w:rsid w:val="00973EFF"/>
    <w:rsid w:val="0097417F"/>
    <w:rsid w:val="009744C2"/>
    <w:rsid w:val="00974593"/>
    <w:rsid w:val="009746E7"/>
    <w:rsid w:val="00974814"/>
    <w:rsid w:val="00974AD6"/>
    <w:rsid w:val="00974C1C"/>
    <w:rsid w:val="009760BC"/>
    <w:rsid w:val="0097639C"/>
    <w:rsid w:val="00976587"/>
    <w:rsid w:val="00976B12"/>
    <w:rsid w:val="00977131"/>
    <w:rsid w:val="009779E7"/>
    <w:rsid w:val="00977C09"/>
    <w:rsid w:val="00977CF0"/>
    <w:rsid w:val="00977F28"/>
    <w:rsid w:val="009801A8"/>
    <w:rsid w:val="009803DE"/>
    <w:rsid w:val="0098042B"/>
    <w:rsid w:val="009804CA"/>
    <w:rsid w:val="00980832"/>
    <w:rsid w:val="009813B8"/>
    <w:rsid w:val="0098176E"/>
    <w:rsid w:val="009817B2"/>
    <w:rsid w:val="00981B4E"/>
    <w:rsid w:val="00982048"/>
    <w:rsid w:val="009827EE"/>
    <w:rsid w:val="00982C52"/>
    <w:rsid w:val="00982E97"/>
    <w:rsid w:val="009831E7"/>
    <w:rsid w:val="0098331B"/>
    <w:rsid w:val="00983815"/>
    <w:rsid w:val="00983AF7"/>
    <w:rsid w:val="00983B5A"/>
    <w:rsid w:val="00983E95"/>
    <w:rsid w:val="00984157"/>
    <w:rsid w:val="0098436F"/>
    <w:rsid w:val="00984C1C"/>
    <w:rsid w:val="00985D6B"/>
    <w:rsid w:val="00985F69"/>
    <w:rsid w:val="009860A4"/>
    <w:rsid w:val="00986C52"/>
    <w:rsid w:val="00986FA0"/>
    <w:rsid w:val="00987324"/>
    <w:rsid w:val="00987513"/>
    <w:rsid w:val="009875F5"/>
    <w:rsid w:val="00987808"/>
    <w:rsid w:val="0098780B"/>
    <w:rsid w:val="00987812"/>
    <w:rsid w:val="009878B6"/>
    <w:rsid w:val="009902B6"/>
    <w:rsid w:val="00990438"/>
    <w:rsid w:val="00990A5E"/>
    <w:rsid w:val="00990A75"/>
    <w:rsid w:val="00990D23"/>
    <w:rsid w:val="00990E08"/>
    <w:rsid w:val="009912E8"/>
    <w:rsid w:val="00991E3C"/>
    <w:rsid w:val="00991FA6"/>
    <w:rsid w:val="0099247C"/>
    <w:rsid w:val="009932E2"/>
    <w:rsid w:val="009933A1"/>
    <w:rsid w:val="009934C1"/>
    <w:rsid w:val="009937CD"/>
    <w:rsid w:val="00993B8C"/>
    <w:rsid w:val="009948CF"/>
    <w:rsid w:val="00994963"/>
    <w:rsid w:val="00994C19"/>
    <w:rsid w:val="00994CF2"/>
    <w:rsid w:val="00994F81"/>
    <w:rsid w:val="00994F91"/>
    <w:rsid w:val="009957F9"/>
    <w:rsid w:val="009959C5"/>
    <w:rsid w:val="00995A54"/>
    <w:rsid w:val="00996097"/>
    <w:rsid w:val="009966F5"/>
    <w:rsid w:val="0099687A"/>
    <w:rsid w:val="0099695E"/>
    <w:rsid w:val="00997371"/>
    <w:rsid w:val="0099744B"/>
    <w:rsid w:val="00997F35"/>
    <w:rsid w:val="009A0003"/>
    <w:rsid w:val="009A043E"/>
    <w:rsid w:val="009A0520"/>
    <w:rsid w:val="009A053A"/>
    <w:rsid w:val="009A0D0B"/>
    <w:rsid w:val="009A1282"/>
    <w:rsid w:val="009A173F"/>
    <w:rsid w:val="009A1C86"/>
    <w:rsid w:val="009A2131"/>
    <w:rsid w:val="009A2336"/>
    <w:rsid w:val="009A2340"/>
    <w:rsid w:val="009A2AAE"/>
    <w:rsid w:val="009A2C0C"/>
    <w:rsid w:val="009A3836"/>
    <w:rsid w:val="009A3D7E"/>
    <w:rsid w:val="009A3E85"/>
    <w:rsid w:val="009A3FCA"/>
    <w:rsid w:val="009A40DB"/>
    <w:rsid w:val="009A4CF2"/>
    <w:rsid w:val="009A5374"/>
    <w:rsid w:val="009A5380"/>
    <w:rsid w:val="009A56D1"/>
    <w:rsid w:val="009A57F3"/>
    <w:rsid w:val="009A5AC4"/>
    <w:rsid w:val="009A5D54"/>
    <w:rsid w:val="009A5E1F"/>
    <w:rsid w:val="009A5F61"/>
    <w:rsid w:val="009A6325"/>
    <w:rsid w:val="009A6557"/>
    <w:rsid w:val="009A69CE"/>
    <w:rsid w:val="009A6A70"/>
    <w:rsid w:val="009A6DFE"/>
    <w:rsid w:val="009A6ECF"/>
    <w:rsid w:val="009A7414"/>
    <w:rsid w:val="009A75AB"/>
    <w:rsid w:val="009A7B91"/>
    <w:rsid w:val="009B0620"/>
    <w:rsid w:val="009B06EB"/>
    <w:rsid w:val="009B08B2"/>
    <w:rsid w:val="009B0A4F"/>
    <w:rsid w:val="009B0B96"/>
    <w:rsid w:val="009B0D61"/>
    <w:rsid w:val="009B11E8"/>
    <w:rsid w:val="009B1491"/>
    <w:rsid w:val="009B1B65"/>
    <w:rsid w:val="009B1BC4"/>
    <w:rsid w:val="009B1C4A"/>
    <w:rsid w:val="009B1D97"/>
    <w:rsid w:val="009B1FD6"/>
    <w:rsid w:val="009B23EF"/>
    <w:rsid w:val="009B27EC"/>
    <w:rsid w:val="009B2B19"/>
    <w:rsid w:val="009B2DFC"/>
    <w:rsid w:val="009B380E"/>
    <w:rsid w:val="009B382D"/>
    <w:rsid w:val="009B414C"/>
    <w:rsid w:val="009B48B7"/>
    <w:rsid w:val="009B4CA1"/>
    <w:rsid w:val="009B4F61"/>
    <w:rsid w:val="009B5259"/>
    <w:rsid w:val="009B5836"/>
    <w:rsid w:val="009B5B79"/>
    <w:rsid w:val="009B5E4A"/>
    <w:rsid w:val="009B63C7"/>
    <w:rsid w:val="009B64CF"/>
    <w:rsid w:val="009B664E"/>
    <w:rsid w:val="009B6B35"/>
    <w:rsid w:val="009B795D"/>
    <w:rsid w:val="009C08E9"/>
    <w:rsid w:val="009C0B52"/>
    <w:rsid w:val="009C0D82"/>
    <w:rsid w:val="009C1043"/>
    <w:rsid w:val="009C1188"/>
    <w:rsid w:val="009C16C2"/>
    <w:rsid w:val="009C1900"/>
    <w:rsid w:val="009C1C4B"/>
    <w:rsid w:val="009C1EF9"/>
    <w:rsid w:val="009C20AF"/>
    <w:rsid w:val="009C2303"/>
    <w:rsid w:val="009C239B"/>
    <w:rsid w:val="009C402F"/>
    <w:rsid w:val="009C48B9"/>
    <w:rsid w:val="009C4945"/>
    <w:rsid w:val="009C4BBF"/>
    <w:rsid w:val="009C4D40"/>
    <w:rsid w:val="009C4D83"/>
    <w:rsid w:val="009C5030"/>
    <w:rsid w:val="009C5757"/>
    <w:rsid w:val="009C5873"/>
    <w:rsid w:val="009C5A45"/>
    <w:rsid w:val="009C5AD0"/>
    <w:rsid w:val="009C5D96"/>
    <w:rsid w:val="009C69A4"/>
    <w:rsid w:val="009C6A74"/>
    <w:rsid w:val="009C7392"/>
    <w:rsid w:val="009C7413"/>
    <w:rsid w:val="009C75D5"/>
    <w:rsid w:val="009C76D8"/>
    <w:rsid w:val="009C7B45"/>
    <w:rsid w:val="009C7B69"/>
    <w:rsid w:val="009D02A4"/>
    <w:rsid w:val="009D0A0A"/>
    <w:rsid w:val="009D0CF3"/>
    <w:rsid w:val="009D1489"/>
    <w:rsid w:val="009D15A0"/>
    <w:rsid w:val="009D1723"/>
    <w:rsid w:val="009D25EA"/>
    <w:rsid w:val="009D2811"/>
    <w:rsid w:val="009D2B09"/>
    <w:rsid w:val="009D300D"/>
    <w:rsid w:val="009D331E"/>
    <w:rsid w:val="009D3A0E"/>
    <w:rsid w:val="009D3A4B"/>
    <w:rsid w:val="009D3B4C"/>
    <w:rsid w:val="009D3B63"/>
    <w:rsid w:val="009D4A7B"/>
    <w:rsid w:val="009D4F2F"/>
    <w:rsid w:val="009D57C8"/>
    <w:rsid w:val="009D5DE8"/>
    <w:rsid w:val="009D62A3"/>
    <w:rsid w:val="009D63B5"/>
    <w:rsid w:val="009D683E"/>
    <w:rsid w:val="009E0148"/>
    <w:rsid w:val="009E0727"/>
    <w:rsid w:val="009E0A68"/>
    <w:rsid w:val="009E0D5C"/>
    <w:rsid w:val="009E0ED1"/>
    <w:rsid w:val="009E1474"/>
    <w:rsid w:val="009E179E"/>
    <w:rsid w:val="009E18FE"/>
    <w:rsid w:val="009E1F1B"/>
    <w:rsid w:val="009E23B2"/>
    <w:rsid w:val="009E25D2"/>
    <w:rsid w:val="009E2BF1"/>
    <w:rsid w:val="009E3015"/>
    <w:rsid w:val="009E3D0E"/>
    <w:rsid w:val="009E4172"/>
    <w:rsid w:val="009E4E57"/>
    <w:rsid w:val="009E5188"/>
    <w:rsid w:val="009E521D"/>
    <w:rsid w:val="009E58F0"/>
    <w:rsid w:val="009E5C7C"/>
    <w:rsid w:val="009E6631"/>
    <w:rsid w:val="009E69F0"/>
    <w:rsid w:val="009E75FE"/>
    <w:rsid w:val="009E7635"/>
    <w:rsid w:val="009E768C"/>
    <w:rsid w:val="009E76AD"/>
    <w:rsid w:val="009E7A0F"/>
    <w:rsid w:val="009E7AE7"/>
    <w:rsid w:val="009E7DE5"/>
    <w:rsid w:val="009F007C"/>
    <w:rsid w:val="009F01DD"/>
    <w:rsid w:val="009F083A"/>
    <w:rsid w:val="009F1451"/>
    <w:rsid w:val="009F1C52"/>
    <w:rsid w:val="009F2327"/>
    <w:rsid w:val="009F34E1"/>
    <w:rsid w:val="009F3575"/>
    <w:rsid w:val="009F3B0E"/>
    <w:rsid w:val="009F41C7"/>
    <w:rsid w:val="009F46EB"/>
    <w:rsid w:val="009F4CB6"/>
    <w:rsid w:val="009F4CE8"/>
    <w:rsid w:val="009F5CBF"/>
    <w:rsid w:val="009F611E"/>
    <w:rsid w:val="009F628E"/>
    <w:rsid w:val="009F679C"/>
    <w:rsid w:val="009F67C9"/>
    <w:rsid w:val="009F6E0E"/>
    <w:rsid w:val="009F6E79"/>
    <w:rsid w:val="009F74C7"/>
    <w:rsid w:val="009F7642"/>
    <w:rsid w:val="009F76FF"/>
    <w:rsid w:val="009F7A13"/>
    <w:rsid w:val="009F7B74"/>
    <w:rsid w:val="009F7DB5"/>
    <w:rsid w:val="009F7EB7"/>
    <w:rsid w:val="009F7F50"/>
    <w:rsid w:val="00A0042A"/>
    <w:rsid w:val="00A0125E"/>
    <w:rsid w:val="00A015E2"/>
    <w:rsid w:val="00A01832"/>
    <w:rsid w:val="00A01D11"/>
    <w:rsid w:val="00A023E9"/>
    <w:rsid w:val="00A02543"/>
    <w:rsid w:val="00A026F9"/>
    <w:rsid w:val="00A03034"/>
    <w:rsid w:val="00A0329E"/>
    <w:rsid w:val="00A03631"/>
    <w:rsid w:val="00A0368D"/>
    <w:rsid w:val="00A03CC6"/>
    <w:rsid w:val="00A048A2"/>
    <w:rsid w:val="00A050B2"/>
    <w:rsid w:val="00A0582B"/>
    <w:rsid w:val="00A058CE"/>
    <w:rsid w:val="00A05C41"/>
    <w:rsid w:val="00A05DB3"/>
    <w:rsid w:val="00A06316"/>
    <w:rsid w:val="00A06FED"/>
    <w:rsid w:val="00A07112"/>
    <w:rsid w:val="00A07174"/>
    <w:rsid w:val="00A07294"/>
    <w:rsid w:val="00A0757A"/>
    <w:rsid w:val="00A10234"/>
    <w:rsid w:val="00A10461"/>
    <w:rsid w:val="00A1072C"/>
    <w:rsid w:val="00A11612"/>
    <w:rsid w:val="00A11DBC"/>
    <w:rsid w:val="00A11E7C"/>
    <w:rsid w:val="00A11ECE"/>
    <w:rsid w:val="00A12281"/>
    <w:rsid w:val="00A1229F"/>
    <w:rsid w:val="00A122C0"/>
    <w:rsid w:val="00A125E4"/>
    <w:rsid w:val="00A12859"/>
    <w:rsid w:val="00A12CF5"/>
    <w:rsid w:val="00A12DEA"/>
    <w:rsid w:val="00A131CE"/>
    <w:rsid w:val="00A13584"/>
    <w:rsid w:val="00A139FD"/>
    <w:rsid w:val="00A14C02"/>
    <w:rsid w:val="00A154C1"/>
    <w:rsid w:val="00A15620"/>
    <w:rsid w:val="00A15903"/>
    <w:rsid w:val="00A15DC6"/>
    <w:rsid w:val="00A15E83"/>
    <w:rsid w:val="00A16170"/>
    <w:rsid w:val="00A161A6"/>
    <w:rsid w:val="00A16270"/>
    <w:rsid w:val="00A1629C"/>
    <w:rsid w:val="00A16552"/>
    <w:rsid w:val="00A16731"/>
    <w:rsid w:val="00A16D1F"/>
    <w:rsid w:val="00A17015"/>
    <w:rsid w:val="00A17207"/>
    <w:rsid w:val="00A174BD"/>
    <w:rsid w:val="00A17ABE"/>
    <w:rsid w:val="00A17C61"/>
    <w:rsid w:val="00A17D51"/>
    <w:rsid w:val="00A17ECF"/>
    <w:rsid w:val="00A202F2"/>
    <w:rsid w:val="00A204E6"/>
    <w:rsid w:val="00A20C2E"/>
    <w:rsid w:val="00A20CB4"/>
    <w:rsid w:val="00A20CCE"/>
    <w:rsid w:val="00A20EB0"/>
    <w:rsid w:val="00A20FFD"/>
    <w:rsid w:val="00A210EF"/>
    <w:rsid w:val="00A21577"/>
    <w:rsid w:val="00A215AE"/>
    <w:rsid w:val="00A21946"/>
    <w:rsid w:val="00A21B67"/>
    <w:rsid w:val="00A21E78"/>
    <w:rsid w:val="00A21F03"/>
    <w:rsid w:val="00A22176"/>
    <w:rsid w:val="00A22441"/>
    <w:rsid w:val="00A22DA0"/>
    <w:rsid w:val="00A23120"/>
    <w:rsid w:val="00A231DE"/>
    <w:rsid w:val="00A23EB0"/>
    <w:rsid w:val="00A24D34"/>
    <w:rsid w:val="00A2563B"/>
    <w:rsid w:val="00A2580D"/>
    <w:rsid w:val="00A25D3F"/>
    <w:rsid w:val="00A26625"/>
    <w:rsid w:val="00A2664E"/>
    <w:rsid w:val="00A2680E"/>
    <w:rsid w:val="00A27548"/>
    <w:rsid w:val="00A275A7"/>
    <w:rsid w:val="00A27763"/>
    <w:rsid w:val="00A27BF7"/>
    <w:rsid w:val="00A27C12"/>
    <w:rsid w:val="00A27DC9"/>
    <w:rsid w:val="00A30082"/>
    <w:rsid w:val="00A30208"/>
    <w:rsid w:val="00A30292"/>
    <w:rsid w:val="00A302C3"/>
    <w:rsid w:val="00A3041E"/>
    <w:rsid w:val="00A30535"/>
    <w:rsid w:val="00A30C17"/>
    <w:rsid w:val="00A30D4C"/>
    <w:rsid w:val="00A3115C"/>
    <w:rsid w:val="00A31279"/>
    <w:rsid w:val="00A31568"/>
    <w:rsid w:val="00A316DF"/>
    <w:rsid w:val="00A31F5A"/>
    <w:rsid w:val="00A31FC5"/>
    <w:rsid w:val="00A32075"/>
    <w:rsid w:val="00A32D73"/>
    <w:rsid w:val="00A32DE6"/>
    <w:rsid w:val="00A33346"/>
    <w:rsid w:val="00A339A0"/>
    <w:rsid w:val="00A33B24"/>
    <w:rsid w:val="00A34431"/>
    <w:rsid w:val="00A34BA6"/>
    <w:rsid w:val="00A34D72"/>
    <w:rsid w:val="00A35883"/>
    <w:rsid w:val="00A35D8D"/>
    <w:rsid w:val="00A36D14"/>
    <w:rsid w:val="00A37809"/>
    <w:rsid w:val="00A379C9"/>
    <w:rsid w:val="00A40B8D"/>
    <w:rsid w:val="00A40CE7"/>
    <w:rsid w:val="00A40EBE"/>
    <w:rsid w:val="00A41B66"/>
    <w:rsid w:val="00A42064"/>
    <w:rsid w:val="00A4217A"/>
    <w:rsid w:val="00A424A3"/>
    <w:rsid w:val="00A429B7"/>
    <w:rsid w:val="00A42BB9"/>
    <w:rsid w:val="00A42BF8"/>
    <w:rsid w:val="00A43634"/>
    <w:rsid w:val="00A4379A"/>
    <w:rsid w:val="00A44DC0"/>
    <w:rsid w:val="00A450A0"/>
    <w:rsid w:val="00A45403"/>
    <w:rsid w:val="00A4548E"/>
    <w:rsid w:val="00A4566C"/>
    <w:rsid w:val="00A45844"/>
    <w:rsid w:val="00A45961"/>
    <w:rsid w:val="00A45ADB"/>
    <w:rsid w:val="00A45F96"/>
    <w:rsid w:val="00A463D1"/>
    <w:rsid w:val="00A46577"/>
    <w:rsid w:val="00A46A4F"/>
    <w:rsid w:val="00A47035"/>
    <w:rsid w:val="00A4755C"/>
    <w:rsid w:val="00A47622"/>
    <w:rsid w:val="00A4783A"/>
    <w:rsid w:val="00A478AD"/>
    <w:rsid w:val="00A47920"/>
    <w:rsid w:val="00A5003F"/>
    <w:rsid w:val="00A500AA"/>
    <w:rsid w:val="00A5130B"/>
    <w:rsid w:val="00A5166A"/>
    <w:rsid w:val="00A5173B"/>
    <w:rsid w:val="00A51C82"/>
    <w:rsid w:val="00A51E45"/>
    <w:rsid w:val="00A52510"/>
    <w:rsid w:val="00A52A2E"/>
    <w:rsid w:val="00A52C5F"/>
    <w:rsid w:val="00A5308A"/>
    <w:rsid w:val="00A5340F"/>
    <w:rsid w:val="00A53467"/>
    <w:rsid w:val="00A535D5"/>
    <w:rsid w:val="00A5366E"/>
    <w:rsid w:val="00A53BE1"/>
    <w:rsid w:val="00A53C56"/>
    <w:rsid w:val="00A54203"/>
    <w:rsid w:val="00A54366"/>
    <w:rsid w:val="00A54D6E"/>
    <w:rsid w:val="00A54EEE"/>
    <w:rsid w:val="00A557FF"/>
    <w:rsid w:val="00A55C16"/>
    <w:rsid w:val="00A55DD7"/>
    <w:rsid w:val="00A55E36"/>
    <w:rsid w:val="00A55FBB"/>
    <w:rsid w:val="00A56B53"/>
    <w:rsid w:val="00A57769"/>
    <w:rsid w:val="00A5776B"/>
    <w:rsid w:val="00A57B34"/>
    <w:rsid w:val="00A57D5F"/>
    <w:rsid w:val="00A607FD"/>
    <w:rsid w:val="00A6093E"/>
    <w:rsid w:val="00A60D5D"/>
    <w:rsid w:val="00A60EDD"/>
    <w:rsid w:val="00A6109E"/>
    <w:rsid w:val="00A615C8"/>
    <w:rsid w:val="00A61E6E"/>
    <w:rsid w:val="00A62129"/>
    <w:rsid w:val="00A62142"/>
    <w:rsid w:val="00A62197"/>
    <w:rsid w:val="00A621FA"/>
    <w:rsid w:val="00A6247D"/>
    <w:rsid w:val="00A624A7"/>
    <w:rsid w:val="00A628E5"/>
    <w:rsid w:val="00A62DB8"/>
    <w:rsid w:val="00A635F2"/>
    <w:rsid w:val="00A63763"/>
    <w:rsid w:val="00A63AC1"/>
    <w:rsid w:val="00A63B63"/>
    <w:rsid w:val="00A63C3E"/>
    <w:rsid w:val="00A63E7A"/>
    <w:rsid w:val="00A63F24"/>
    <w:rsid w:val="00A653CF"/>
    <w:rsid w:val="00A6542B"/>
    <w:rsid w:val="00A6581A"/>
    <w:rsid w:val="00A65A31"/>
    <w:rsid w:val="00A65D13"/>
    <w:rsid w:val="00A65E03"/>
    <w:rsid w:val="00A66807"/>
    <w:rsid w:val="00A66C04"/>
    <w:rsid w:val="00A675E4"/>
    <w:rsid w:val="00A6794A"/>
    <w:rsid w:val="00A67BA3"/>
    <w:rsid w:val="00A70873"/>
    <w:rsid w:val="00A708F8"/>
    <w:rsid w:val="00A71566"/>
    <w:rsid w:val="00A716EE"/>
    <w:rsid w:val="00A71961"/>
    <w:rsid w:val="00A71C18"/>
    <w:rsid w:val="00A71CF5"/>
    <w:rsid w:val="00A72986"/>
    <w:rsid w:val="00A729AF"/>
    <w:rsid w:val="00A7319D"/>
    <w:rsid w:val="00A73247"/>
    <w:rsid w:val="00A73712"/>
    <w:rsid w:val="00A74235"/>
    <w:rsid w:val="00A7432F"/>
    <w:rsid w:val="00A74366"/>
    <w:rsid w:val="00A74595"/>
    <w:rsid w:val="00A745A5"/>
    <w:rsid w:val="00A74D54"/>
    <w:rsid w:val="00A74D62"/>
    <w:rsid w:val="00A75643"/>
    <w:rsid w:val="00A75B17"/>
    <w:rsid w:val="00A76106"/>
    <w:rsid w:val="00A76CE7"/>
    <w:rsid w:val="00A76D6B"/>
    <w:rsid w:val="00A773CB"/>
    <w:rsid w:val="00A774A6"/>
    <w:rsid w:val="00A774CD"/>
    <w:rsid w:val="00A77534"/>
    <w:rsid w:val="00A77E3F"/>
    <w:rsid w:val="00A8020D"/>
    <w:rsid w:val="00A804E8"/>
    <w:rsid w:val="00A806A1"/>
    <w:rsid w:val="00A80A9E"/>
    <w:rsid w:val="00A80C9A"/>
    <w:rsid w:val="00A80D64"/>
    <w:rsid w:val="00A81238"/>
    <w:rsid w:val="00A81455"/>
    <w:rsid w:val="00A829B7"/>
    <w:rsid w:val="00A82E8B"/>
    <w:rsid w:val="00A82FE6"/>
    <w:rsid w:val="00A83197"/>
    <w:rsid w:val="00A83CEF"/>
    <w:rsid w:val="00A83D54"/>
    <w:rsid w:val="00A84051"/>
    <w:rsid w:val="00A84678"/>
    <w:rsid w:val="00A84A08"/>
    <w:rsid w:val="00A84A51"/>
    <w:rsid w:val="00A85187"/>
    <w:rsid w:val="00A853B6"/>
    <w:rsid w:val="00A8641D"/>
    <w:rsid w:val="00A86763"/>
    <w:rsid w:val="00A8695E"/>
    <w:rsid w:val="00A86C1B"/>
    <w:rsid w:val="00A86D15"/>
    <w:rsid w:val="00A86E9A"/>
    <w:rsid w:val="00A8726C"/>
    <w:rsid w:val="00A87C6D"/>
    <w:rsid w:val="00A87E32"/>
    <w:rsid w:val="00A9007D"/>
    <w:rsid w:val="00A904FE"/>
    <w:rsid w:val="00A905A1"/>
    <w:rsid w:val="00A90CBF"/>
    <w:rsid w:val="00A90D99"/>
    <w:rsid w:val="00A918D9"/>
    <w:rsid w:val="00A91A00"/>
    <w:rsid w:val="00A9238C"/>
    <w:rsid w:val="00A923C2"/>
    <w:rsid w:val="00A92C53"/>
    <w:rsid w:val="00A92CCA"/>
    <w:rsid w:val="00A92FDD"/>
    <w:rsid w:val="00A93077"/>
    <w:rsid w:val="00A9347B"/>
    <w:rsid w:val="00A934F3"/>
    <w:rsid w:val="00A93589"/>
    <w:rsid w:val="00A9396A"/>
    <w:rsid w:val="00A941B1"/>
    <w:rsid w:val="00A945F1"/>
    <w:rsid w:val="00A946AD"/>
    <w:rsid w:val="00A94CBD"/>
    <w:rsid w:val="00A94F0A"/>
    <w:rsid w:val="00A94F3B"/>
    <w:rsid w:val="00A951C9"/>
    <w:rsid w:val="00A95513"/>
    <w:rsid w:val="00A95EAA"/>
    <w:rsid w:val="00A96433"/>
    <w:rsid w:val="00A966B3"/>
    <w:rsid w:val="00A96B05"/>
    <w:rsid w:val="00A96B63"/>
    <w:rsid w:val="00A96B83"/>
    <w:rsid w:val="00A97891"/>
    <w:rsid w:val="00A97980"/>
    <w:rsid w:val="00A979FA"/>
    <w:rsid w:val="00A97CA6"/>
    <w:rsid w:val="00AA014F"/>
    <w:rsid w:val="00AA0316"/>
    <w:rsid w:val="00AA0516"/>
    <w:rsid w:val="00AA079A"/>
    <w:rsid w:val="00AA082D"/>
    <w:rsid w:val="00AA0972"/>
    <w:rsid w:val="00AA0A79"/>
    <w:rsid w:val="00AA0BE7"/>
    <w:rsid w:val="00AA1233"/>
    <w:rsid w:val="00AA12E4"/>
    <w:rsid w:val="00AA144A"/>
    <w:rsid w:val="00AA2542"/>
    <w:rsid w:val="00AA2E50"/>
    <w:rsid w:val="00AA3267"/>
    <w:rsid w:val="00AA32BB"/>
    <w:rsid w:val="00AA378B"/>
    <w:rsid w:val="00AA3BD4"/>
    <w:rsid w:val="00AA3F9E"/>
    <w:rsid w:val="00AA4370"/>
    <w:rsid w:val="00AA454D"/>
    <w:rsid w:val="00AA4826"/>
    <w:rsid w:val="00AA48AC"/>
    <w:rsid w:val="00AA4C5D"/>
    <w:rsid w:val="00AA4E14"/>
    <w:rsid w:val="00AA4EA2"/>
    <w:rsid w:val="00AA5325"/>
    <w:rsid w:val="00AA548E"/>
    <w:rsid w:val="00AA5680"/>
    <w:rsid w:val="00AA5CC0"/>
    <w:rsid w:val="00AA6073"/>
    <w:rsid w:val="00AA6863"/>
    <w:rsid w:val="00AA6DD8"/>
    <w:rsid w:val="00AA727F"/>
    <w:rsid w:val="00AA7380"/>
    <w:rsid w:val="00AA7B00"/>
    <w:rsid w:val="00AB0142"/>
    <w:rsid w:val="00AB0776"/>
    <w:rsid w:val="00AB0AC3"/>
    <w:rsid w:val="00AB10AB"/>
    <w:rsid w:val="00AB14B5"/>
    <w:rsid w:val="00AB15E8"/>
    <w:rsid w:val="00AB1C03"/>
    <w:rsid w:val="00AB1EC0"/>
    <w:rsid w:val="00AB278D"/>
    <w:rsid w:val="00AB33B4"/>
    <w:rsid w:val="00AB3641"/>
    <w:rsid w:val="00AB396E"/>
    <w:rsid w:val="00AB3C09"/>
    <w:rsid w:val="00AB3D00"/>
    <w:rsid w:val="00AB402F"/>
    <w:rsid w:val="00AB4256"/>
    <w:rsid w:val="00AB44C5"/>
    <w:rsid w:val="00AB4694"/>
    <w:rsid w:val="00AB4F1D"/>
    <w:rsid w:val="00AB58E4"/>
    <w:rsid w:val="00AB5D99"/>
    <w:rsid w:val="00AB6019"/>
    <w:rsid w:val="00AB6292"/>
    <w:rsid w:val="00AB62BA"/>
    <w:rsid w:val="00AB687C"/>
    <w:rsid w:val="00AB6A6A"/>
    <w:rsid w:val="00AB6BF8"/>
    <w:rsid w:val="00AB735C"/>
    <w:rsid w:val="00AB7E44"/>
    <w:rsid w:val="00AC0661"/>
    <w:rsid w:val="00AC07DB"/>
    <w:rsid w:val="00AC0B9E"/>
    <w:rsid w:val="00AC1106"/>
    <w:rsid w:val="00AC145F"/>
    <w:rsid w:val="00AC18C1"/>
    <w:rsid w:val="00AC1C06"/>
    <w:rsid w:val="00AC1CD4"/>
    <w:rsid w:val="00AC221E"/>
    <w:rsid w:val="00AC2747"/>
    <w:rsid w:val="00AC33D0"/>
    <w:rsid w:val="00AC34A1"/>
    <w:rsid w:val="00AC3B7C"/>
    <w:rsid w:val="00AC3C1D"/>
    <w:rsid w:val="00AC3D4E"/>
    <w:rsid w:val="00AC3E69"/>
    <w:rsid w:val="00AC4025"/>
    <w:rsid w:val="00AC4534"/>
    <w:rsid w:val="00AC4D3F"/>
    <w:rsid w:val="00AC4D67"/>
    <w:rsid w:val="00AC555B"/>
    <w:rsid w:val="00AC5745"/>
    <w:rsid w:val="00AC587B"/>
    <w:rsid w:val="00AC5BB2"/>
    <w:rsid w:val="00AC643E"/>
    <w:rsid w:val="00AC6600"/>
    <w:rsid w:val="00AC670A"/>
    <w:rsid w:val="00AC68C8"/>
    <w:rsid w:val="00AC7240"/>
    <w:rsid w:val="00AC72BB"/>
    <w:rsid w:val="00AC7992"/>
    <w:rsid w:val="00AC7CC8"/>
    <w:rsid w:val="00AD04B9"/>
    <w:rsid w:val="00AD06F2"/>
    <w:rsid w:val="00AD08D8"/>
    <w:rsid w:val="00AD0C6A"/>
    <w:rsid w:val="00AD123A"/>
    <w:rsid w:val="00AD13F5"/>
    <w:rsid w:val="00AD2DE5"/>
    <w:rsid w:val="00AD2FDE"/>
    <w:rsid w:val="00AD32A7"/>
    <w:rsid w:val="00AD3489"/>
    <w:rsid w:val="00AD355A"/>
    <w:rsid w:val="00AD35A3"/>
    <w:rsid w:val="00AD37A3"/>
    <w:rsid w:val="00AD3AF5"/>
    <w:rsid w:val="00AD3C0A"/>
    <w:rsid w:val="00AD3C82"/>
    <w:rsid w:val="00AD44FB"/>
    <w:rsid w:val="00AD4BD5"/>
    <w:rsid w:val="00AD4F6F"/>
    <w:rsid w:val="00AD53B6"/>
    <w:rsid w:val="00AD5C46"/>
    <w:rsid w:val="00AD5E2A"/>
    <w:rsid w:val="00AD60D9"/>
    <w:rsid w:val="00AD6168"/>
    <w:rsid w:val="00AD6171"/>
    <w:rsid w:val="00AD61A8"/>
    <w:rsid w:val="00AD62F3"/>
    <w:rsid w:val="00AD6E2F"/>
    <w:rsid w:val="00AD74BF"/>
    <w:rsid w:val="00AD7666"/>
    <w:rsid w:val="00AD7AA4"/>
    <w:rsid w:val="00AD7DAD"/>
    <w:rsid w:val="00AD7E7A"/>
    <w:rsid w:val="00AE0A82"/>
    <w:rsid w:val="00AE0D4E"/>
    <w:rsid w:val="00AE0DEC"/>
    <w:rsid w:val="00AE0EDC"/>
    <w:rsid w:val="00AE1445"/>
    <w:rsid w:val="00AE1A73"/>
    <w:rsid w:val="00AE2531"/>
    <w:rsid w:val="00AE2AC4"/>
    <w:rsid w:val="00AE2EE7"/>
    <w:rsid w:val="00AE3043"/>
    <w:rsid w:val="00AE31B5"/>
    <w:rsid w:val="00AE34F9"/>
    <w:rsid w:val="00AE3508"/>
    <w:rsid w:val="00AE356D"/>
    <w:rsid w:val="00AE3BE6"/>
    <w:rsid w:val="00AE50AD"/>
    <w:rsid w:val="00AE5150"/>
    <w:rsid w:val="00AE5226"/>
    <w:rsid w:val="00AE52B0"/>
    <w:rsid w:val="00AE5659"/>
    <w:rsid w:val="00AE584E"/>
    <w:rsid w:val="00AE5ED6"/>
    <w:rsid w:val="00AE65AB"/>
    <w:rsid w:val="00AE6C5E"/>
    <w:rsid w:val="00AE7192"/>
    <w:rsid w:val="00AE75B4"/>
    <w:rsid w:val="00AE7A37"/>
    <w:rsid w:val="00AE7DDD"/>
    <w:rsid w:val="00AF0334"/>
    <w:rsid w:val="00AF04AA"/>
    <w:rsid w:val="00AF04B8"/>
    <w:rsid w:val="00AF0623"/>
    <w:rsid w:val="00AF0EB0"/>
    <w:rsid w:val="00AF13AC"/>
    <w:rsid w:val="00AF16B1"/>
    <w:rsid w:val="00AF231C"/>
    <w:rsid w:val="00AF240F"/>
    <w:rsid w:val="00AF24DC"/>
    <w:rsid w:val="00AF261D"/>
    <w:rsid w:val="00AF2DD3"/>
    <w:rsid w:val="00AF301A"/>
    <w:rsid w:val="00AF3042"/>
    <w:rsid w:val="00AF3104"/>
    <w:rsid w:val="00AF33AC"/>
    <w:rsid w:val="00AF3607"/>
    <w:rsid w:val="00AF3F10"/>
    <w:rsid w:val="00AF4220"/>
    <w:rsid w:val="00AF4641"/>
    <w:rsid w:val="00AF4E60"/>
    <w:rsid w:val="00AF5547"/>
    <w:rsid w:val="00AF5ADB"/>
    <w:rsid w:val="00AF5C36"/>
    <w:rsid w:val="00AF5E12"/>
    <w:rsid w:val="00AF665A"/>
    <w:rsid w:val="00AF6688"/>
    <w:rsid w:val="00AF679B"/>
    <w:rsid w:val="00AF67BA"/>
    <w:rsid w:val="00AF6B2A"/>
    <w:rsid w:val="00AF6D88"/>
    <w:rsid w:val="00AF6EB7"/>
    <w:rsid w:val="00B005A2"/>
    <w:rsid w:val="00B00825"/>
    <w:rsid w:val="00B01D84"/>
    <w:rsid w:val="00B01E4E"/>
    <w:rsid w:val="00B01E7F"/>
    <w:rsid w:val="00B0233F"/>
    <w:rsid w:val="00B0234B"/>
    <w:rsid w:val="00B02F9D"/>
    <w:rsid w:val="00B04170"/>
    <w:rsid w:val="00B04907"/>
    <w:rsid w:val="00B04EA8"/>
    <w:rsid w:val="00B059A1"/>
    <w:rsid w:val="00B05E0E"/>
    <w:rsid w:val="00B061C5"/>
    <w:rsid w:val="00B06709"/>
    <w:rsid w:val="00B06CFC"/>
    <w:rsid w:val="00B06DFB"/>
    <w:rsid w:val="00B073FB"/>
    <w:rsid w:val="00B0785D"/>
    <w:rsid w:val="00B10117"/>
    <w:rsid w:val="00B10433"/>
    <w:rsid w:val="00B1088E"/>
    <w:rsid w:val="00B109C9"/>
    <w:rsid w:val="00B10AB5"/>
    <w:rsid w:val="00B10DC6"/>
    <w:rsid w:val="00B11440"/>
    <w:rsid w:val="00B11AC6"/>
    <w:rsid w:val="00B11B43"/>
    <w:rsid w:val="00B12203"/>
    <w:rsid w:val="00B12556"/>
    <w:rsid w:val="00B1259A"/>
    <w:rsid w:val="00B12762"/>
    <w:rsid w:val="00B132FF"/>
    <w:rsid w:val="00B13341"/>
    <w:rsid w:val="00B13428"/>
    <w:rsid w:val="00B134ED"/>
    <w:rsid w:val="00B13EDB"/>
    <w:rsid w:val="00B14024"/>
    <w:rsid w:val="00B14990"/>
    <w:rsid w:val="00B14B46"/>
    <w:rsid w:val="00B14BAE"/>
    <w:rsid w:val="00B15486"/>
    <w:rsid w:val="00B15824"/>
    <w:rsid w:val="00B1597B"/>
    <w:rsid w:val="00B15B00"/>
    <w:rsid w:val="00B162DE"/>
    <w:rsid w:val="00B16B9E"/>
    <w:rsid w:val="00B16C60"/>
    <w:rsid w:val="00B16DE2"/>
    <w:rsid w:val="00B17832"/>
    <w:rsid w:val="00B17996"/>
    <w:rsid w:val="00B20337"/>
    <w:rsid w:val="00B208FA"/>
    <w:rsid w:val="00B2092D"/>
    <w:rsid w:val="00B20A30"/>
    <w:rsid w:val="00B20A56"/>
    <w:rsid w:val="00B20CEE"/>
    <w:rsid w:val="00B21331"/>
    <w:rsid w:val="00B217DC"/>
    <w:rsid w:val="00B21AD2"/>
    <w:rsid w:val="00B21C08"/>
    <w:rsid w:val="00B21F21"/>
    <w:rsid w:val="00B2241A"/>
    <w:rsid w:val="00B224DF"/>
    <w:rsid w:val="00B2284E"/>
    <w:rsid w:val="00B22870"/>
    <w:rsid w:val="00B2310F"/>
    <w:rsid w:val="00B23501"/>
    <w:rsid w:val="00B2360C"/>
    <w:rsid w:val="00B237E7"/>
    <w:rsid w:val="00B2398D"/>
    <w:rsid w:val="00B24017"/>
    <w:rsid w:val="00B2481C"/>
    <w:rsid w:val="00B24DBD"/>
    <w:rsid w:val="00B24DC4"/>
    <w:rsid w:val="00B24E07"/>
    <w:rsid w:val="00B25BD6"/>
    <w:rsid w:val="00B25C8F"/>
    <w:rsid w:val="00B2641E"/>
    <w:rsid w:val="00B27557"/>
    <w:rsid w:val="00B3007A"/>
    <w:rsid w:val="00B301F4"/>
    <w:rsid w:val="00B30619"/>
    <w:rsid w:val="00B308F9"/>
    <w:rsid w:val="00B318B5"/>
    <w:rsid w:val="00B31CE0"/>
    <w:rsid w:val="00B32372"/>
    <w:rsid w:val="00B32500"/>
    <w:rsid w:val="00B32561"/>
    <w:rsid w:val="00B32AE3"/>
    <w:rsid w:val="00B32AEB"/>
    <w:rsid w:val="00B32E2E"/>
    <w:rsid w:val="00B33B70"/>
    <w:rsid w:val="00B33BDE"/>
    <w:rsid w:val="00B33D7E"/>
    <w:rsid w:val="00B340F2"/>
    <w:rsid w:val="00B341C7"/>
    <w:rsid w:val="00B3448D"/>
    <w:rsid w:val="00B345C8"/>
    <w:rsid w:val="00B34964"/>
    <w:rsid w:val="00B349D0"/>
    <w:rsid w:val="00B35154"/>
    <w:rsid w:val="00B35281"/>
    <w:rsid w:val="00B352DB"/>
    <w:rsid w:val="00B3578C"/>
    <w:rsid w:val="00B35B63"/>
    <w:rsid w:val="00B35BDF"/>
    <w:rsid w:val="00B35CAE"/>
    <w:rsid w:val="00B35F9A"/>
    <w:rsid w:val="00B3628C"/>
    <w:rsid w:val="00B3631F"/>
    <w:rsid w:val="00B367C5"/>
    <w:rsid w:val="00B36891"/>
    <w:rsid w:val="00B36AF0"/>
    <w:rsid w:val="00B36DCA"/>
    <w:rsid w:val="00B37DB9"/>
    <w:rsid w:val="00B40269"/>
    <w:rsid w:val="00B40422"/>
    <w:rsid w:val="00B4045E"/>
    <w:rsid w:val="00B40541"/>
    <w:rsid w:val="00B4088C"/>
    <w:rsid w:val="00B4123E"/>
    <w:rsid w:val="00B415E5"/>
    <w:rsid w:val="00B41661"/>
    <w:rsid w:val="00B420D5"/>
    <w:rsid w:val="00B42902"/>
    <w:rsid w:val="00B42AB4"/>
    <w:rsid w:val="00B440AC"/>
    <w:rsid w:val="00B44285"/>
    <w:rsid w:val="00B4428C"/>
    <w:rsid w:val="00B4429D"/>
    <w:rsid w:val="00B44515"/>
    <w:rsid w:val="00B44BFE"/>
    <w:rsid w:val="00B44DC2"/>
    <w:rsid w:val="00B450EE"/>
    <w:rsid w:val="00B45BCC"/>
    <w:rsid w:val="00B46511"/>
    <w:rsid w:val="00B46546"/>
    <w:rsid w:val="00B46762"/>
    <w:rsid w:val="00B46789"/>
    <w:rsid w:val="00B46DF5"/>
    <w:rsid w:val="00B46E98"/>
    <w:rsid w:val="00B47196"/>
    <w:rsid w:val="00B47447"/>
    <w:rsid w:val="00B474CB"/>
    <w:rsid w:val="00B478DC"/>
    <w:rsid w:val="00B50569"/>
    <w:rsid w:val="00B50738"/>
    <w:rsid w:val="00B50949"/>
    <w:rsid w:val="00B512C3"/>
    <w:rsid w:val="00B5180C"/>
    <w:rsid w:val="00B518BB"/>
    <w:rsid w:val="00B5291B"/>
    <w:rsid w:val="00B52FA8"/>
    <w:rsid w:val="00B5315C"/>
    <w:rsid w:val="00B532BA"/>
    <w:rsid w:val="00B53426"/>
    <w:rsid w:val="00B53595"/>
    <w:rsid w:val="00B5396F"/>
    <w:rsid w:val="00B53AD4"/>
    <w:rsid w:val="00B5402C"/>
    <w:rsid w:val="00B545C8"/>
    <w:rsid w:val="00B548A6"/>
    <w:rsid w:val="00B548AB"/>
    <w:rsid w:val="00B54F3F"/>
    <w:rsid w:val="00B55134"/>
    <w:rsid w:val="00B5550F"/>
    <w:rsid w:val="00B55904"/>
    <w:rsid w:val="00B5626A"/>
    <w:rsid w:val="00B567CE"/>
    <w:rsid w:val="00B574B8"/>
    <w:rsid w:val="00B57632"/>
    <w:rsid w:val="00B57662"/>
    <w:rsid w:val="00B57AF3"/>
    <w:rsid w:val="00B57F48"/>
    <w:rsid w:val="00B601D0"/>
    <w:rsid w:val="00B607E9"/>
    <w:rsid w:val="00B6093E"/>
    <w:rsid w:val="00B60AD0"/>
    <w:rsid w:val="00B60AD1"/>
    <w:rsid w:val="00B60C0F"/>
    <w:rsid w:val="00B61470"/>
    <w:rsid w:val="00B62090"/>
    <w:rsid w:val="00B620BC"/>
    <w:rsid w:val="00B62115"/>
    <w:rsid w:val="00B62E94"/>
    <w:rsid w:val="00B6311B"/>
    <w:rsid w:val="00B6328D"/>
    <w:rsid w:val="00B634EA"/>
    <w:rsid w:val="00B635E6"/>
    <w:rsid w:val="00B6404A"/>
    <w:rsid w:val="00B65350"/>
    <w:rsid w:val="00B65D29"/>
    <w:rsid w:val="00B66478"/>
    <w:rsid w:val="00B669B0"/>
    <w:rsid w:val="00B66C75"/>
    <w:rsid w:val="00B66E67"/>
    <w:rsid w:val="00B66FD5"/>
    <w:rsid w:val="00B6705D"/>
    <w:rsid w:val="00B67163"/>
    <w:rsid w:val="00B6765E"/>
    <w:rsid w:val="00B704A0"/>
    <w:rsid w:val="00B70582"/>
    <w:rsid w:val="00B7058A"/>
    <w:rsid w:val="00B70CE3"/>
    <w:rsid w:val="00B711B0"/>
    <w:rsid w:val="00B716A3"/>
    <w:rsid w:val="00B71A34"/>
    <w:rsid w:val="00B71BCB"/>
    <w:rsid w:val="00B720E3"/>
    <w:rsid w:val="00B72196"/>
    <w:rsid w:val="00B7271B"/>
    <w:rsid w:val="00B72886"/>
    <w:rsid w:val="00B72C78"/>
    <w:rsid w:val="00B72C92"/>
    <w:rsid w:val="00B73C56"/>
    <w:rsid w:val="00B73EC2"/>
    <w:rsid w:val="00B742C8"/>
    <w:rsid w:val="00B744B5"/>
    <w:rsid w:val="00B752A8"/>
    <w:rsid w:val="00B753F7"/>
    <w:rsid w:val="00B75643"/>
    <w:rsid w:val="00B75E5A"/>
    <w:rsid w:val="00B761DA"/>
    <w:rsid w:val="00B7687F"/>
    <w:rsid w:val="00B76BB0"/>
    <w:rsid w:val="00B76DA4"/>
    <w:rsid w:val="00B7707E"/>
    <w:rsid w:val="00B77500"/>
    <w:rsid w:val="00B8090B"/>
    <w:rsid w:val="00B80AEC"/>
    <w:rsid w:val="00B8102F"/>
    <w:rsid w:val="00B82D61"/>
    <w:rsid w:val="00B82F59"/>
    <w:rsid w:val="00B82F66"/>
    <w:rsid w:val="00B8317A"/>
    <w:rsid w:val="00B83313"/>
    <w:rsid w:val="00B834F4"/>
    <w:rsid w:val="00B837C0"/>
    <w:rsid w:val="00B8392E"/>
    <w:rsid w:val="00B83AAA"/>
    <w:rsid w:val="00B83B73"/>
    <w:rsid w:val="00B83F04"/>
    <w:rsid w:val="00B83F0A"/>
    <w:rsid w:val="00B83F5A"/>
    <w:rsid w:val="00B83FAD"/>
    <w:rsid w:val="00B84095"/>
    <w:rsid w:val="00B84145"/>
    <w:rsid w:val="00B84650"/>
    <w:rsid w:val="00B84D98"/>
    <w:rsid w:val="00B84E7A"/>
    <w:rsid w:val="00B84E9E"/>
    <w:rsid w:val="00B85BF5"/>
    <w:rsid w:val="00B85CFD"/>
    <w:rsid w:val="00B875B8"/>
    <w:rsid w:val="00B87AE6"/>
    <w:rsid w:val="00B87BE1"/>
    <w:rsid w:val="00B87CF3"/>
    <w:rsid w:val="00B9042A"/>
    <w:rsid w:val="00B9083E"/>
    <w:rsid w:val="00B90B21"/>
    <w:rsid w:val="00B90D5B"/>
    <w:rsid w:val="00B90DC0"/>
    <w:rsid w:val="00B919AE"/>
    <w:rsid w:val="00B92256"/>
    <w:rsid w:val="00B92654"/>
    <w:rsid w:val="00B92AFE"/>
    <w:rsid w:val="00B93231"/>
    <w:rsid w:val="00B935C3"/>
    <w:rsid w:val="00B937B7"/>
    <w:rsid w:val="00B9398A"/>
    <w:rsid w:val="00B93A98"/>
    <w:rsid w:val="00B93BCE"/>
    <w:rsid w:val="00B93E0D"/>
    <w:rsid w:val="00B9414C"/>
    <w:rsid w:val="00B94B62"/>
    <w:rsid w:val="00B9500C"/>
    <w:rsid w:val="00B95502"/>
    <w:rsid w:val="00B95572"/>
    <w:rsid w:val="00B955C8"/>
    <w:rsid w:val="00B95A94"/>
    <w:rsid w:val="00B95F01"/>
    <w:rsid w:val="00B96176"/>
    <w:rsid w:val="00B966A6"/>
    <w:rsid w:val="00B96704"/>
    <w:rsid w:val="00B96943"/>
    <w:rsid w:val="00B970DB"/>
    <w:rsid w:val="00B9750B"/>
    <w:rsid w:val="00B97A67"/>
    <w:rsid w:val="00BA0A93"/>
    <w:rsid w:val="00BA1509"/>
    <w:rsid w:val="00BA18E4"/>
    <w:rsid w:val="00BA197A"/>
    <w:rsid w:val="00BA19F9"/>
    <w:rsid w:val="00BA1D9F"/>
    <w:rsid w:val="00BA25D4"/>
    <w:rsid w:val="00BA26DF"/>
    <w:rsid w:val="00BA278C"/>
    <w:rsid w:val="00BA2A3C"/>
    <w:rsid w:val="00BA37D6"/>
    <w:rsid w:val="00BA37E1"/>
    <w:rsid w:val="00BA40AB"/>
    <w:rsid w:val="00BA413D"/>
    <w:rsid w:val="00BA526F"/>
    <w:rsid w:val="00BA53BA"/>
    <w:rsid w:val="00BA566F"/>
    <w:rsid w:val="00BA5773"/>
    <w:rsid w:val="00BA598A"/>
    <w:rsid w:val="00BA6058"/>
    <w:rsid w:val="00BA68F0"/>
    <w:rsid w:val="00BA6A22"/>
    <w:rsid w:val="00BA6C5B"/>
    <w:rsid w:val="00BA7B5A"/>
    <w:rsid w:val="00BA7F7F"/>
    <w:rsid w:val="00BA7FB5"/>
    <w:rsid w:val="00BB05A7"/>
    <w:rsid w:val="00BB08D7"/>
    <w:rsid w:val="00BB0AED"/>
    <w:rsid w:val="00BB1033"/>
    <w:rsid w:val="00BB1483"/>
    <w:rsid w:val="00BB1816"/>
    <w:rsid w:val="00BB1AA0"/>
    <w:rsid w:val="00BB1B47"/>
    <w:rsid w:val="00BB1CF5"/>
    <w:rsid w:val="00BB1DC1"/>
    <w:rsid w:val="00BB1E31"/>
    <w:rsid w:val="00BB1F04"/>
    <w:rsid w:val="00BB214B"/>
    <w:rsid w:val="00BB257A"/>
    <w:rsid w:val="00BB2648"/>
    <w:rsid w:val="00BB2A13"/>
    <w:rsid w:val="00BB34D4"/>
    <w:rsid w:val="00BB3687"/>
    <w:rsid w:val="00BB3F85"/>
    <w:rsid w:val="00BB4576"/>
    <w:rsid w:val="00BB4B37"/>
    <w:rsid w:val="00BB4D0F"/>
    <w:rsid w:val="00BB4D78"/>
    <w:rsid w:val="00BB4F6C"/>
    <w:rsid w:val="00BB4FA5"/>
    <w:rsid w:val="00BB5177"/>
    <w:rsid w:val="00BB577C"/>
    <w:rsid w:val="00BB5D4E"/>
    <w:rsid w:val="00BB66FE"/>
    <w:rsid w:val="00BB6961"/>
    <w:rsid w:val="00BB6DB3"/>
    <w:rsid w:val="00BB6F90"/>
    <w:rsid w:val="00BB7486"/>
    <w:rsid w:val="00BB7683"/>
    <w:rsid w:val="00BB7DEB"/>
    <w:rsid w:val="00BB7EAF"/>
    <w:rsid w:val="00BC07D6"/>
    <w:rsid w:val="00BC162C"/>
    <w:rsid w:val="00BC1806"/>
    <w:rsid w:val="00BC2017"/>
    <w:rsid w:val="00BC2951"/>
    <w:rsid w:val="00BC2971"/>
    <w:rsid w:val="00BC2A53"/>
    <w:rsid w:val="00BC2AFC"/>
    <w:rsid w:val="00BC2D98"/>
    <w:rsid w:val="00BC2EF2"/>
    <w:rsid w:val="00BC36C6"/>
    <w:rsid w:val="00BC3AB2"/>
    <w:rsid w:val="00BC3EA8"/>
    <w:rsid w:val="00BC44D6"/>
    <w:rsid w:val="00BC4596"/>
    <w:rsid w:val="00BC46CA"/>
    <w:rsid w:val="00BC4B4D"/>
    <w:rsid w:val="00BC5258"/>
    <w:rsid w:val="00BC59AB"/>
    <w:rsid w:val="00BC632D"/>
    <w:rsid w:val="00BC6364"/>
    <w:rsid w:val="00BC7471"/>
    <w:rsid w:val="00BD01AF"/>
    <w:rsid w:val="00BD03ED"/>
    <w:rsid w:val="00BD0559"/>
    <w:rsid w:val="00BD0857"/>
    <w:rsid w:val="00BD0A75"/>
    <w:rsid w:val="00BD1447"/>
    <w:rsid w:val="00BD14A0"/>
    <w:rsid w:val="00BD2066"/>
    <w:rsid w:val="00BD23C9"/>
    <w:rsid w:val="00BD302B"/>
    <w:rsid w:val="00BD3536"/>
    <w:rsid w:val="00BD396E"/>
    <w:rsid w:val="00BD3B1C"/>
    <w:rsid w:val="00BD3B29"/>
    <w:rsid w:val="00BD44DB"/>
    <w:rsid w:val="00BD456A"/>
    <w:rsid w:val="00BD459C"/>
    <w:rsid w:val="00BD4602"/>
    <w:rsid w:val="00BD4B3B"/>
    <w:rsid w:val="00BD56C4"/>
    <w:rsid w:val="00BD5BBB"/>
    <w:rsid w:val="00BD5E4A"/>
    <w:rsid w:val="00BD6187"/>
    <w:rsid w:val="00BD6403"/>
    <w:rsid w:val="00BD6439"/>
    <w:rsid w:val="00BD6573"/>
    <w:rsid w:val="00BD666F"/>
    <w:rsid w:val="00BD67D8"/>
    <w:rsid w:val="00BD6C58"/>
    <w:rsid w:val="00BD6CE1"/>
    <w:rsid w:val="00BD70F4"/>
    <w:rsid w:val="00BD776C"/>
    <w:rsid w:val="00BD782C"/>
    <w:rsid w:val="00BD7A15"/>
    <w:rsid w:val="00BE0649"/>
    <w:rsid w:val="00BE09F7"/>
    <w:rsid w:val="00BE0BF6"/>
    <w:rsid w:val="00BE1126"/>
    <w:rsid w:val="00BE166C"/>
    <w:rsid w:val="00BE17FE"/>
    <w:rsid w:val="00BE18A2"/>
    <w:rsid w:val="00BE240F"/>
    <w:rsid w:val="00BE2466"/>
    <w:rsid w:val="00BE298E"/>
    <w:rsid w:val="00BE2DAA"/>
    <w:rsid w:val="00BE2E1A"/>
    <w:rsid w:val="00BE311D"/>
    <w:rsid w:val="00BE348C"/>
    <w:rsid w:val="00BE38E8"/>
    <w:rsid w:val="00BE3AFB"/>
    <w:rsid w:val="00BE3E29"/>
    <w:rsid w:val="00BE3EB4"/>
    <w:rsid w:val="00BE4032"/>
    <w:rsid w:val="00BE4223"/>
    <w:rsid w:val="00BE43D3"/>
    <w:rsid w:val="00BE46F5"/>
    <w:rsid w:val="00BE4ECE"/>
    <w:rsid w:val="00BE5376"/>
    <w:rsid w:val="00BE557C"/>
    <w:rsid w:val="00BE62DE"/>
    <w:rsid w:val="00BE75D5"/>
    <w:rsid w:val="00BF02E6"/>
    <w:rsid w:val="00BF0DFE"/>
    <w:rsid w:val="00BF17B1"/>
    <w:rsid w:val="00BF19FC"/>
    <w:rsid w:val="00BF1F69"/>
    <w:rsid w:val="00BF2492"/>
    <w:rsid w:val="00BF2548"/>
    <w:rsid w:val="00BF25C1"/>
    <w:rsid w:val="00BF2EC9"/>
    <w:rsid w:val="00BF34F7"/>
    <w:rsid w:val="00BF3A3E"/>
    <w:rsid w:val="00BF3AC0"/>
    <w:rsid w:val="00BF3AEA"/>
    <w:rsid w:val="00BF3CCA"/>
    <w:rsid w:val="00BF458E"/>
    <w:rsid w:val="00BF4602"/>
    <w:rsid w:val="00BF4825"/>
    <w:rsid w:val="00BF4979"/>
    <w:rsid w:val="00BF4D35"/>
    <w:rsid w:val="00BF4D57"/>
    <w:rsid w:val="00BF4D9A"/>
    <w:rsid w:val="00BF5118"/>
    <w:rsid w:val="00BF5221"/>
    <w:rsid w:val="00BF5668"/>
    <w:rsid w:val="00BF59CF"/>
    <w:rsid w:val="00BF5E0C"/>
    <w:rsid w:val="00BF62BF"/>
    <w:rsid w:val="00BF66E1"/>
    <w:rsid w:val="00BF783E"/>
    <w:rsid w:val="00BF7D2B"/>
    <w:rsid w:val="00BF7D41"/>
    <w:rsid w:val="00C001CF"/>
    <w:rsid w:val="00C00238"/>
    <w:rsid w:val="00C00403"/>
    <w:rsid w:val="00C0080F"/>
    <w:rsid w:val="00C00F3B"/>
    <w:rsid w:val="00C01051"/>
    <w:rsid w:val="00C011D9"/>
    <w:rsid w:val="00C015BC"/>
    <w:rsid w:val="00C01691"/>
    <w:rsid w:val="00C016E2"/>
    <w:rsid w:val="00C01C07"/>
    <w:rsid w:val="00C02093"/>
    <w:rsid w:val="00C02556"/>
    <w:rsid w:val="00C0269E"/>
    <w:rsid w:val="00C03ACF"/>
    <w:rsid w:val="00C03B1F"/>
    <w:rsid w:val="00C052E7"/>
    <w:rsid w:val="00C052EF"/>
    <w:rsid w:val="00C0530C"/>
    <w:rsid w:val="00C056A4"/>
    <w:rsid w:val="00C05762"/>
    <w:rsid w:val="00C065C6"/>
    <w:rsid w:val="00C06B31"/>
    <w:rsid w:val="00C0727A"/>
    <w:rsid w:val="00C075B2"/>
    <w:rsid w:val="00C075F4"/>
    <w:rsid w:val="00C103CC"/>
    <w:rsid w:val="00C10B29"/>
    <w:rsid w:val="00C1104B"/>
    <w:rsid w:val="00C1154D"/>
    <w:rsid w:val="00C11C72"/>
    <w:rsid w:val="00C11ECE"/>
    <w:rsid w:val="00C124E3"/>
    <w:rsid w:val="00C128F2"/>
    <w:rsid w:val="00C12B34"/>
    <w:rsid w:val="00C12D76"/>
    <w:rsid w:val="00C12E5A"/>
    <w:rsid w:val="00C13597"/>
    <w:rsid w:val="00C1382D"/>
    <w:rsid w:val="00C13872"/>
    <w:rsid w:val="00C144B9"/>
    <w:rsid w:val="00C14761"/>
    <w:rsid w:val="00C14801"/>
    <w:rsid w:val="00C152A9"/>
    <w:rsid w:val="00C15A80"/>
    <w:rsid w:val="00C1607D"/>
    <w:rsid w:val="00C163BC"/>
    <w:rsid w:val="00C1653F"/>
    <w:rsid w:val="00C16779"/>
    <w:rsid w:val="00C1678D"/>
    <w:rsid w:val="00C16A21"/>
    <w:rsid w:val="00C17116"/>
    <w:rsid w:val="00C172A1"/>
    <w:rsid w:val="00C174A1"/>
    <w:rsid w:val="00C17D98"/>
    <w:rsid w:val="00C201B4"/>
    <w:rsid w:val="00C20B6F"/>
    <w:rsid w:val="00C21335"/>
    <w:rsid w:val="00C2141B"/>
    <w:rsid w:val="00C21513"/>
    <w:rsid w:val="00C2166B"/>
    <w:rsid w:val="00C21819"/>
    <w:rsid w:val="00C21831"/>
    <w:rsid w:val="00C21969"/>
    <w:rsid w:val="00C21990"/>
    <w:rsid w:val="00C21C2F"/>
    <w:rsid w:val="00C21E25"/>
    <w:rsid w:val="00C220C9"/>
    <w:rsid w:val="00C22127"/>
    <w:rsid w:val="00C22268"/>
    <w:rsid w:val="00C22959"/>
    <w:rsid w:val="00C2304C"/>
    <w:rsid w:val="00C23089"/>
    <w:rsid w:val="00C23688"/>
    <w:rsid w:val="00C238DA"/>
    <w:rsid w:val="00C23973"/>
    <w:rsid w:val="00C23F16"/>
    <w:rsid w:val="00C241D3"/>
    <w:rsid w:val="00C2472A"/>
    <w:rsid w:val="00C2491B"/>
    <w:rsid w:val="00C24B3C"/>
    <w:rsid w:val="00C24C02"/>
    <w:rsid w:val="00C2512E"/>
    <w:rsid w:val="00C25762"/>
    <w:rsid w:val="00C257AD"/>
    <w:rsid w:val="00C25920"/>
    <w:rsid w:val="00C26B3A"/>
    <w:rsid w:val="00C26E2B"/>
    <w:rsid w:val="00C27292"/>
    <w:rsid w:val="00C27307"/>
    <w:rsid w:val="00C27357"/>
    <w:rsid w:val="00C276F1"/>
    <w:rsid w:val="00C27B1C"/>
    <w:rsid w:val="00C30399"/>
    <w:rsid w:val="00C30738"/>
    <w:rsid w:val="00C3091C"/>
    <w:rsid w:val="00C31283"/>
    <w:rsid w:val="00C3156A"/>
    <w:rsid w:val="00C317A6"/>
    <w:rsid w:val="00C31C04"/>
    <w:rsid w:val="00C31D41"/>
    <w:rsid w:val="00C32712"/>
    <w:rsid w:val="00C327D8"/>
    <w:rsid w:val="00C32829"/>
    <w:rsid w:val="00C3302B"/>
    <w:rsid w:val="00C334B0"/>
    <w:rsid w:val="00C340A3"/>
    <w:rsid w:val="00C34CA8"/>
    <w:rsid w:val="00C35199"/>
    <w:rsid w:val="00C352B5"/>
    <w:rsid w:val="00C35667"/>
    <w:rsid w:val="00C35950"/>
    <w:rsid w:val="00C35CA7"/>
    <w:rsid w:val="00C35D54"/>
    <w:rsid w:val="00C368E1"/>
    <w:rsid w:val="00C36BD9"/>
    <w:rsid w:val="00C37604"/>
    <w:rsid w:val="00C37B79"/>
    <w:rsid w:val="00C400FF"/>
    <w:rsid w:val="00C40239"/>
    <w:rsid w:val="00C402E9"/>
    <w:rsid w:val="00C40819"/>
    <w:rsid w:val="00C4097D"/>
    <w:rsid w:val="00C40D5E"/>
    <w:rsid w:val="00C40E86"/>
    <w:rsid w:val="00C41337"/>
    <w:rsid w:val="00C41B15"/>
    <w:rsid w:val="00C41BBB"/>
    <w:rsid w:val="00C41ECA"/>
    <w:rsid w:val="00C4271D"/>
    <w:rsid w:val="00C44B8B"/>
    <w:rsid w:val="00C44CCB"/>
    <w:rsid w:val="00C44D96"/>
    <w:rsid w:val="00C450D0"/>
    <w:rsid w:val="00C453B1"/>
    <w:rsid w:val="00C455E8"/>
    <w:rsid w:val="00C45A7C"/>
    <w:rsid w:val="00C45EFB"/>
    <w:rsid w:val="00C46FF2"/>
    <w:rsid w:val="00C47125"/>
    <w:rsid w:val="00C4716A"/>
    <w:rsid w:val="00C474F4"/>
    <w:rsid w:val="00C477D5"/>
    <w:rsid w:val="00C47D4F"/>
    <w:rsid w:val="00C47D9F"/>
    <w:rsid w:val="00C47DFF"/>
    <w:rsid w:val="00C50370"/>
    <w:rsid w:val="00C51592"/>
    <w:rsid w:val="00C51933"/>
    <w:rsid w:val="00C51A8E"/>
    <w:rsid w:val="00C5240D"/>
    <w:rsid w:val="00C52B18"/>
    <w:rsid w:val="00C53496"/>
    <w:rsid w:val="00C5372E"/>
    <w:rsid w:val="00C53C85"/>
    <w:rsid w:val="00C53D5A"/>
    <w:rsid w:val="00C54702"/>
    <w:rsid w:val="00C54833"/>
    <w:rsid w:val="00C549B0"/>
    <w:rsid w:val="00C54F0D"/>
    <w:rsid w:val="00C55269"/>
    <w:rsid w:val="00C55342"/>
    <w:rsid w:val="00C555BA"/>
    <w:rsid w:val="00C558B0"/>
    <w:rsid w:val="00C55CC8"/>
    <w:rsid w:val="00C55ED6"/>
    <w:rsid w:val="00C56502"/>
    <w:rsid w:val="00C567E2"/>
    <w:rsid w:val="00C56B3E"/>
    <w:rsid w:val="00C56C75"/>
    <w:rsid w:val="00C56F51"/>
    <w:rsid w:val="00C57088"/>
    <w:rsid w:val="00C571E9"/>
    <w:rsid w:val="00C572F6"/>
    <w:rsid w:val="00C57409"/>
    <w:rsid w:val="00C60407"/>
    <w:rsid w:val="00C6051F"/>
    <w:rsid w:val="00C605A1"/>
    <w:rsid w:val="00C60C00"/>
    <w:rsid w:val="00C60CF8"/>
    <w:rsid w:val="00C60F6A"/>
    <w:rsid w:val="00C6137C"/>
    <w:rsid w:val="00C614A7"/>
    <w:rsid w:val="00C61925"/>
    <w:rsid w:val="00C61988"/>
    <w:rsid w:val="00C6274A"/>
    <w:rsid w:val="00C627A8"/>
    <w:rsid w:val="00C62CB1"/>
    <w:rsid w:val="00C62D98"/>
    <w:rsid w:val="00C62EEF"/>
    <w:rsid w:val="00C63659"/>
    <w:rsid w:val="00C638E5"/>
    <w:rsid w:val="00C63972"/>
    <w:rsid w:val="00C63DFE"/>
    <w:rsid w:val="00C63E49"/>
    <w:rsid w:val="00C64305"/>
    <w:rsid w:val="00C64310"/>
    <w:rsid w:val="00C64728"/>
    <w:rsid w:val="00C64AE4"/>
    <w:rsid w:val="00C64C53"/>
    <w:rsid w:val="00C64D96"/>
    <w:rsid w:val="00C650E7"/>
    <w:rsid w:val="00C65514"/>
    <w:rsid w:val="00C65739"/>
    <w:rsid w:val="00C65E55"/>
    <w:rsid w:val="00C66087"/>
    <w:rsid w:val="00C664BD"/>
    <w:rsid w:val="00C67829"/>
    <w:rsid w:val="00C67BBD"/>
    <w:rsid w:val="00C70970"/>
    <w:rsid w:val="00C71834"/>
    <w:rsid w:val="00C72E3E"/>
    <w:rsid w:val="00C733F6"/>
    <w:rsid w:val="00C735F1"/>
    <w:rsid w:val="00C738FC"/>
    <w:rsid w:val="00C7390F"/>
    <w:rsid w:val="00C73AD4"/>
    <w:rsid w:val="00C7404F"/>
    <w:rsid w:val="00C741CC"/>
    <w:rsid w:val="00C742D7"/>
    <w:rsid w:val="00C743E3"/>
    <w:rsid w:val="00C75031"/>
    <w:rsid w:val="00C7576F"/>
    <w:rsid w:val="00C75CA9"/>
    <w:rsid w:val="00C75D1F"/>
    <w:rsid w:val="00C7606E"/>
    <w:rsid w:val="00C765E5"/>
    <w:rsid w:val="00C7734F"/>
    <w:rsid w:val="00C800A2"/>
    <w:rsid w:val="00C80984"/>
    <w:rsid w:val="00C80A06"/>
    <w:rsid w:val="00C80E6C"/>
    <w:rsid w:val="00C813EA"/>
    <w:rsid w:val="00C816BE"/>
    <w:rsid w:val="00C81EAA"/>
    <w:rsid w:val="00C8215A"/>
    <w:rsid w:val="00C8233E"/>
    <w:rsid w:val="00C826A9"/>
    <w:rsid w:val="00C829FE"/>
    <w:rsid w:val="00C82CEE"/>
    <w:rsid w:val="00C83297"/>
    <w:rsid w:val="00C8341E"/>
    <w:rsid w:val="00C83674"/>
    <w:rsid w:val="00C83681"/>
    <w:rsid w:val="00C8374D"/>
    <w:rsid w:val="00C83836"/>
    <w:rsid w:val="00C84463"/>
    <w:rsid w:val="00C844CB"/>
    <w:rsid w:val="00C845A9"/>
    <w:rsid w:val="00C849D3"/>
    <w:rsid w:val="00C84A33"/>
    <w:rsid w:val="00C84D60"/>
    <w:rsid w:val="00C84EFF"/>
    <w:rsid w:val="00C8527B"/>
    <w:rsid w:val="00C85518"/>
    <w:rsid w:val="00C85833"/>
    <w:rsid w:val="00C859A7"/>
    <w:rsid w:val="00C85FFD"/>
    <w:rsid w:val="00C86585"/>
    <w:rsid w:val="00C874AC"/>
    <w:rsid w:val="00C87571"/>
    <w:rsid w:val="00C90367"/>
    <w:rsid w:val="00C9056C"/>
    <w:rsid w:val="00C90988"/>
    <w:rsid w:val="00C909F2"/>
    <w:rsid w:val="00C90EBE"/>
    <w:rsid w:val="00C914D9"/>
    <w:rsid w:val="00C917CE"/>
    <w:rsid w:val="00C91A12"/>
    <w:rsid w:val="00C91B22"/>
    <w:rsid w:val="00C91BBC"/>
    <w:rsid w:val="00C923B1"/>
    <w:rsid w:val="00C92481"/>
    <w:rsid w:val="00C92E76"/>
    <w:rsid w:val="00C93531"/>
    <w:rsid w:val="00C93DB0"/>
    <w:rsid w:val="00C94267"/>
    <w:rsid w:val="00C94593"/>
    <w:rsid w:val="00C94730"/>
    <w:rsid w:val="00C94941"/>
    <w:rsid w:val="00C949AD"/>
    <w:rsid w:val="00C94F5D"/>
    <w:rsid w:val="00C9538B"/>
    <w:rsid w:val="00C955F8"/>
    <w:rsid w:val="00C957F7"/>
    <w:rsid w:val="00C95D74"/>
    <w:rsid w:val="00C95E48"/>
    <w:rsid w:val="00C9629C"/>
    <w:rsid w:val="00C96377"/>
    <w:rsid w:val="00C96423"/>
    <w:rsid w:val="00C9643A"/>
    <w:rsid w:val="00C9682E"/>
    <w:rsid w:val="00C96A03"/>
    <w:rsid w:val="00C96C1F"/>
    <w:rsid w:val="00C96D0A"/>
    <w:rsid w:val="00C972EC"/>
    <w:rsid w:val="00C97336"/>
    <w:rsid w:val="00C975B5"/>
    <w:rsid w:val="00C97CF7"/>
    <w:rsid w:val="00CA029C"/>
    <w:rsid w:val="00CA0D40"/>
    <w:rsid w:val="00CA0F1C"/>
    <w:rsid w:val="00CA1D73"/>
    <w:rsid w:val="00CA220D"/>
    <w:rsid w:val="00CA26F4"/>
    <w:rsid w:val="00CA361B"/>
    <w:rsid w:val="00CA473C"/>
    <w:rsid w:val="00CA4C71"/>
    <w:rsid w:val="00CA55F4"/>
    <w:rsid w:val="00CA616E"/>
    <w:rsid w:val="00CA6B97"/>
    <w:rsid w:val="00CA6F52"/>
    <w:rsid w:val="00CA7A3A"/>
    <w:rsid w:val="00CA7EA7"/>
    <w:rsid w:val="00CB03E9"/>
    <w:rsid w:val="00CB0523"/>
    <w:rsid w:val="00CB0547"/>
    <w:rsid w:val="00CB07B6"/>
    <w:rsid w:val="00CB0C2F"/>
    <w:rsid w:val="00CB0F30"/>
    <w:rsid w:val="00CB0FC3"/>
    <w:rsid w:val="00CB10D3"/>
    <w:rsid w:val="00CB14A4"/>
    <w:rsid w:val="00CB15C3"/>
    <w:rsid w:val="00CB16EB"/>
    <w:rsid w:val="00CB1BF4"/>
    <w:rsid w:val="00CB1C4B"/>
    <w:rsid w:val="00CB1E57"/>
    <w:rsid w:val="00CB2545"/>
    <w:rsid w:val="00CB281C"/>
    <w:rsid w:val="00CB2B57"/>
    <w:rsid w:val="00CB2F00"/>
    <w:rsid w:val="00CB3460"/>
    <w:rsid w:val="00CB4761"/>
    <w:rsid w:val="00CB4872"/>
    <w:rsid w:val="00CB4DC1"/>
    <w:rsid w:val="00CB4E7A"/>
    <w:rsid w:val="00CB5910"/>
    <w:rsid w:val="00CB5C3E"/>
    <w:rsid w:val="00CB5D30"/>
    <w:rsid w:val="00CB60E3"/>
    <w:rsid w:val="00CB64C9"/>
    <w:rsid w:val="00CB679C"/>
    <w:rsid w:val="00CB712E"/>
    <w:rsid w:val="00CB7678"/>
    <w:rsid w:val="00CB7C62"/>
    <w:rsid w:val="00CB7CD1"/>
    <w:rsid w:val="00CC053F"/>
    <w:rsid w:val="00CC0599"/>
    <w:rsid w:val="00CC0992"/>
    <w:rsid w:val="00CC0ABF"/>
    <w:rsid w:val="00CC0DBA"/>
    <w:rsid w:val="00CC16BF"/>
    <w:rsid w:val="00CC1862"/>
    <w:rsid w:val="00CC1A5E"/>
    <w:rsid w:val="00CC1C70"/>
    <w:rsid w:val="00CC1D6D"/>
    <w:rsid w:val="00CC2605"/>
    <w:rsid w:val="00CC36DC"/>
    <w:rsid w:val="00CC3CA5"/>
    <w:rsid w:val="00CC3F97"/>
    <w:rsid w:val="00CC40F6"/>
    <w:rsid w:val="00CC4285"/>
    <w:rsid w:val="00CC4672"/>
    <w:rsid w:val="00CC50FD"/>
    <w:rsid w:val="00CC51F9"/>
    <w:rsid w:val="00CC521D"/>
    <w:rsid w:val="00CC53B7"/>
    <w:rsid w:val="00CC5687"/>
    <w:rsid w:val="00CC57EE"/>
    <w:rsid w:val="00CC5F8A"/>
    <w:rsid w:val="00CC60BE"/>
    <w:rsid w:val="00CC6314"/>
    <w:rsid w:val="00CC6BD1"/>
    <w:rsid w:val="00CC6F5D"/>
    <w:rsid w:val="00CC7117"/>
    <w:rsid w:val="00CC71B4"/>
    <w:rsid w:val="00CD0AE8"/>
    <w:rsid w:val="00CD0C66"/>
    <w:rsid w:val="00CD1182"/>
    <w:rsid w:val="00CD1B59"/>
    <w:rsid w:val="00CD1B9E"/>
    <w:rsid w:val="00CD1DE9"/>
    <w:rsid w:val="00CD1FD9"/>
    <w:rsid w:val="00CD255B"/>
    <w:rsid w:val="00CD360C"/>
    <w:rsid w:val="00CD3740"/>
    <w:rsid w:val="00CD4142"/>
    <w:rsid w:val="00CD5DC1"/>
    <w:rsid w:val="00CD6004"/>
    <w:rsid w:val="00CD6692"/>
    <w:rsid w:val="00CD6B00"/>
    <w:rsid w:val="00CD6B76"/>
    <w:rsid w:val="00CD6BB4"/>
    <w:rsid w:val="00CD72A3"/>
    <w:rsid w:val="00CD748A"/>
    <w:rsid w:val="00CD7A3B"/>
    <w:rsid w:val="00CD7BDE"/>
    <w:rsid w:val="00CE09CC"/>
    <w:rsid w:val="00CE0DAD"/>
    <w:rsid w:val="00CE0F65"/>
    <w:rsid w:val="00CE137F"/>
    <w:rsid w:val="00CE1B52"/>
    <w:rsid w:val="00CE29AF"/>
    <w:rsid w:val="00CE2D94"/>
    <w:rsid w:val="00CE2DD5"/>
    <w:rsid w:val="00CE3832"/>
    <w:rsid w:val="00CE3B65"/>
    <w:rsid w:val="00CE3BF1"/>
    <w:rsid w:val="00CE3F5B"/>
    <w:rsid w:val="00CE3FAF"/>
    <w:rsid w:val="00CE40D5"/>
    <w:rsid w:val="00CE4143"/>
    <w:rsid w:val="00CE42AF"/>
    <w:rsid w:val="00CE4A88"/>
    <w:rsid w:val="00CE4B74"/>
    <w:rsid w:val="00CE4C2D"/>
    <w:rsid w:val="00CE54A8"/>
    <w:rsid w:val="00CE5CBF"/>
    <w:rsid w:val="00CE5CF6"/>
    <w:rsid w:val="00CE62A0"/>
    <w:rsid w:val="00CE660D"/>
    <w:rsid w:val="00CE6E59"/>
    <w:rsid w:val="00CE7587"/>
    <w:rsid w:val="00CE79D4"/>
    <w:rsid w:val="00CE7E45"/>
    <w:rsid w:val="00CF0863"/>
    <w:rsid w:val="00CF0E92"/>
    <w:rsid w:val="00CF1618"/>
    <w:rsid w:val="00CF1625"/>
    <w:rsid w:val="00CF1A0E"/>
    <w:rsid w:val="00CF245B"/>
    <w:rsid w:val="00CF24D5"/>
    <w:rsid w:val="00CF2620"/>
    <w:rsid w:val="00CF2A23"/>
    <w:rsid w:val="00CF2C11"/>
    <w:rsid w:val="00CF30AB"/>
    <w:rsid w:val="00CF31E3"/>
    <w:rsid w:val="00CF32F0"/>
    <w:rsid w:val="00CF3328"/>
    <w:rsid w:val="00CF338F"/>
    <w:rsid w:val="00CF3CC2"/>
    <w:rsid w:val="00CF47ED"/>
    <w:rsid w:val="00CF4A31"/>
    <w:rsid w:val="00CF4A85"/>
    <w:rsid w:val="00CF4EE9"/>
    <w:rsid w:val="00CF5600"/>
    <w:rsid w:val="00CF57B9"/>
    <w:rsid w:val="00CF5B51"/>
    <w:rsid w:val="00CF5CF2"/>
    <w:rsid w:val="00CF6317"/>
    <w:rsid w:val="00CF633C"/>
    <w:rsid w:val="00CF6A18"/>
    <w:rsid w:val="00CF716C"/>
    <w:rsid w:val="00CF750C"/>
    <w:rsid w:val="00CF750D"/>
    <w:rsid w:val="00CF75C2"/>
    <w:rsid w:val="00CF7B1B"/>
    <w:rsid w:val="00D000EA"/>
    <w:rsid w:val="00D00222"/>
    <w:rsid w:val="00D007F4"/>
    <w:rsid w:val="00D00ED4"/>
    <w:rsid w:val="00D00F35"/>
    <w:rsid w:val="00D013B1"/>
    <w:rsid w:val="00D013C0"/>
    <w:rsid w:val="00D01B8E"/>
    <w:rsid w:val="00D01CFB"/>
    <w:rsid w:val="00D01E2E"/>
    <w:rsid w:val="00D02115"/>
    <w:rsid w:val="00D025D8"/>
    <w:rsid w:val="00D03627"/>
    <w:rsid w:val="00D03884"/>
    <w:rsid w:val="00D03BF2"/>
    <w:rsid w:val="00D03C6C"/>
    <w:rsid w:val="00D04126"/>
    <w:rsid w:val="00D04A41"/>
    <w:rsid w:val="00D05695"/>
    <w:rsid w:val="00D05D67"/>
    <w:rsid w:val="00D06974"/>
    <w:rsid w:val="00D06AFB"/>
    <w:rsid w:val="00D06C93"/>
    <w:rsid w:val="00D06D07"/>
    <w:rsid w:val="00D06DC6"/>
    <w:rsid w:val="00D06FC5"/>
    <w:rsid w:val="00D0706E"/>
    <w:rsid w:val="00D07A09"/>
    <w:rsid w:val="00D07F38"/>
    <w:rsid w:val="00D1072B"/>
    <w:rsid w:val="00D10939"/>
    <w:rsid w:val="00D10F1F"/>
    <w:rsid w:val="00D111A3"/>
    <w:rsid w:val="00D12566"/>
    <w:rsid w:val="00D12B7D"/>
    <w:rsid w:val="00D12BDB"/>
    <w:rsid w:val="00D13332"/>
    <w:rsid w:val="00D13AD2"/>
    <w:rsid w:val="00D13B7A"/>
    <w:rsid w:val="00D14944"/>
    <w:rsid w:val="00D14D15"/>
    <w:rsid w:val="00D14D59"/>
    <w:rsid w:val="00D15206"/>
    <w:rsid w:val="00D1528D"/>
    <w:rsid w:val="00D15600"/>
    <w:rsid w:val="00D15A39"/>
    <w:rsid w:val="00D15D53"/>
    <w:rsid w:val="00D163BE"/>
    <w:rsid w:val="00D1660B"/>
    <w:rsid w:val="00D16CCC"/>
    <w:rsid w:val="00D171FD"/>
    <w:rsid w:val="00D17273"/>
    <w:rsid w:val="00D17756"/>
    <w:rsid w:val="00D1791F"/>
    <w:rsid w:val="00D17AA2"/>
    <w:rsid w:val="00D17DDF"/>
    <w:rsid w:val="00D17FE0"/>
    <w:rsid w:val="00D20980"/>
    <w:rsid w:val="00D213EF"/>
    <w:rsid w:val="00D21806"/>
    <w:rsid w:val="00D21CB6"/>
    <w:rsid w:val="00D22B39"/>
    <w:rsid w:val="00D231F8"/>
    <w:rsid w:val="00D23452"/>
    <w:rsid w:val="00D23D93"/>
    <w:rsid w:val="00D23F18"/>
    <w:rsid w:val="00D242CC"/>
    <w:rsid w:val="00D24544"/>
    <w:rsid w:val="00D245A4"/>
    <w:rsid w:val="00D2464A"/>
    <w:rsid w:val="00D24924"/>
    <w:rsid w:val="00D24A04"/>
    <w:rsid w:val="00D24DAD"/>
    <w:rsid w:val="00D2593E"/>
    <w:rsid w:val="00D2597B"/>
    <w:rsid w:val="00D266D0"/>
    <w:rsid w:val="00D2676C"/>
    <w:rsid w:val="00D2678B"/>
    <w:rsid w:val="00D26A95"/>
    <w:rsid w:val="00D26C7D"/>
    <w:rsid w:val="00D26CFA"/>
    <w:rsid w:val="00D26FE7"/>
    <w:rsid w:val="00D27C01"/>
    <w:rsid w:val="00D30E00"/>
    <w:rsid w:val="00D30E18"/>
    <w:rsid w:val="00D312F5"/>
    <w:rsid w:val="00D31608"/>
    <w:rsid w:val="00D316D6"/>
    <w:rsid w:val="00D31994"/>
    <w:rsid w:val="00D3253D"/>
    <w:rsid w:val="00D32622"/>
    <w:rsid w:val="00D32688"/>
    <w:rsid w:val="00D327AC"/>
    <w:rsid w:val="00D3308C"/>
    <w:rsid w:val="00D33171"/>
    <w:rsid w:val="00D33204"/>
    <w:rsid w:val="00D33743"/>
    <w:rsid w:val="00D33B93"/>
    <w:rsid w:val="00D33EC5"/>
    <w:rsid w:val="00D34793"/>
    <w:rsid w:val="00D348FA"/>
    <w:rsid w:val="00D349B6"/>
    <w:rsid w:val="00D34A5F"/>
    <w:rsid w:val="00D34B25"/>
    <w:rsid w:val="00D34E6F"/>
    <w:rsid w:val="00D353B6"/>
    <w:rsid w:val="00D356B8"/>
    <w:rsid w:val="00D35E45"/>
    <w:rsid w:val="00D35ED6"/>
    <w:rsid w:val="00D35FA6"/>
    <w:rsid w:val="00D35FCD"/>
    <w:rsid w:val="00D36319"/>
    <w:rsid w:val="00D36E42"/>
    <w:rsid w:val="00D37658"/>
    <w:rsid w:val="00D379F0"/>
    <w:rsid w:val="00D37B94"/>
    <w:rsid w:val="00D37DC8"/>
    <w:rsid w:val="00D37E19"/>
    <w:rsid w:val="00D37E96"/>
    <w:rsid w:val="00D4063A"/>
    <w:rsid w:val="00D40962"/>
    <w:rsid w:val="00D4099F"/>
    <w:rsid w:val="00D40B7F"/>
    <w:rsid w:val="00D40CE6"/>
    <w:rsid w:val="00D41115"/>
    <w:rsid w:val="00D414CE"/>
    <w:rsid w:val="00D41815"/>
    <w:rsid w:val="00D41A2D"/>
    <w:rsid w:val="00D41C6C"/>
    <w:rsid w:val="00D41D75"/>
    <w:rsid w:val="00D42131"/>
    <w:rsid w:val="00D43134"/>
    <w:rsid w:val="00D43313"/>
    <w:rsid w:val="00D43388"/>
    <w:rsid w:val="00D4350B"/>
    <w:rsid w:val="00D43E37"/>
    <w:rsid w:val="00D440D3"/>
    <w:rsid w:val="00D440D8"/>
    <w:rsid w:val="00D446FD"/>
    <w:rsid w:val="00D44AC3"/>
    <w:rsid w:val="00D44B95"/>
    <w:rsid w:val="00D45242"/>
    <w:rsid w:val="00D4532F"/>
    <w:rsid w:val="00D453CB"/>
    <w:rsid w:val="00D45468"/>
    <w:rsid w:val="00D4549F"/>
    <w:rsid w:val="00D45C6D"/>
    <w:rsid w:val="00D4662D"/>
    <w:rsid w:val="00D470E2"/>
    <w:rsid w:val="00D479A9"/>
    <w:rsid w:val="00D47B83"/>
    <w:rsid w:val="00D5016A"/>
    <w:rsid w:val="00D50422"/>
    <w:rsid w:val="00D50854"/>
    <w:rsid w:val="00D50E65"/>
    <w:rsid w:val="00D5153A"/>
    <w:rsid w:val="00D517AC"/>
    <w:rsid w:val="00D51939"/>
    <w:rsid w:val="00D51E16"/>
    <w:rsid w:val="00D52252"/>
    <w:rsid w:val="00D52303"/>
    <w:rsid w:val="00D5245A"/>
    <w:rsid w:val="00D52C88"/>
    <w:rsid w:val="00D52E28"/>
    <w:rsid w:val="00D531F4"/>
    <w:rsid w:val="00D5333E"/>
    <w:rsid w:val="00D53405"/>
    <w:rsid w:val="00D53A3A"/>
    <w:rsid w:val="00D542AD"/>
    <w:rsid w:val="00D54493"/>
    <w:rsid w:val="00D54A39"/>
    <w:rsid w:val="00D54DB0"/>
    <w:rsid w:val="00D55D68"/>
    <w:rsid w:val="00D55E88"/>
    <w:rsid w:val="00D571E9"/>
    <w:rsid w:val="00D572D6"/>
    <w:rsid w:val="00D576AD"/>
    <w:rsid w:val="00D57AF8"/>
    <w:rsid w:val="00D57B6C"/>
    <w:rsid w:val="00D57E34"/>
    <w:rsid w:val="00D606A4"/>
    <w:rsid w:val="00D6073A"/>
    <w:rsid w:val="00D611B7"/>
    <w:rsid w:val="00D61703"/>
    <w:rsid w:val="00D618BA"/>
    <w:rsid w:val="00D6199C"/>
    <w:rsid w:val="00D61E5F"/>
    <w:rsid w:val="00D62144"/>
    <w:rsid w:val="00D62482"/>
    <w:rsid w:val="00D626EE"/>
    <w:rsid w:val="00D62AD5"/>
    <w:rsid w:val="00D63704"/>
    <w:rsid w:val="00D63910"/>
    <w:rsid w:val="00D6414D"/>
    <w:rsid w:val="00D64301"/>
    <w:rsid w:val="00D654A8"/>
    <w:rsid w:val="00D65A1A"/>
    <w:rsid w:val="00D65ADA"/>
    <w:rsid w:val="00D66159"/>
    <w:rsid w:val="00D6618C"/>
    <w:rsid w:val="00D66C66"/>
    <w:rsid w:val="00D670BC"/>
    <w:rsid w:val="00D6751E"/>
    <w:rsid w:val="00D67C3E"/>
    <w:rsid w:val="00D67D72"/>
    <w:rsid w:val="00D67DB6"/>
    <w:rsid w:val="00D67DE1"/>
    <w:rsid w:val="00D67F5D"/>
    <w:rsid w:val="00D70264"/>
    <w:rsid w:val="00D70467"/>
    <w:rsid w:val="00D70ADE"/>
    <w:rsid w:val="00D717F4"/>
    <w:rsid w:val="00D71A6D"/>
    <w:rsid w:val="00D71AB9"/>
    <w:rsid w:val="00D7359F"/>
    <w:rsid w:val="00D73813"/>
    <w:rsid w:val="00D74030"/>
    <w:rsid w:val="00D745F9"/>
    <w:rsid w:val="00D746CE"/>
    <w:rsid w:val="00D74FA6"/>
    <w:rsid w:val="00D75CEA"/>
    <w:rsid w:val="00D75D93"/>
    <w:rsid w:val="00D75F81"/>
    <w:rsid w:val="00D76058"/>
    <w:rsid w:val="00D76223"/>
    <w:rsid w:val="00D76833"/>
    <w:rsid w:val="00D772CF"/>
    <w:rsid w:val="00D77356"/>
    <w:rsid w:val="00D77463"/>
    <w:rsid w:val="00D779D2"/>
    <w:rsid w:val="00D80353"/>
    <w:rsid w:val="00D8049E"/>
    <w:rsid w:val="00D80670"/>
    <w:rsid w:val="00D80979"/>
    <w:rsid w:val="00D809DB"/>
    <w:rsid w:val="00D80A35"/>
    <w:rsid w:val="00D80C12"/>
    <w:rsid w:val="00D817E2"/>
    <w:rsid w:val="00D81861"/>
    <w:rsid w:val="00D81B5E"/>
    <w:rsid w:val="00D81DFC"/>
    <w:rsid w:val="00D8227A"/>
    <w:rsid w:val="00D82B9F"/>
    <w:rsid w:val="00D83414"/>
    <w:rsid w:val="00D83493"/>
    <w:rsid w:val="00D8379A"/>
    <w:rsid w:val="00D83803"/>
    <w:rsid w:val="00D83B6C"/>
    <w:rsid w:val="00D84151"/>
    <w:rsid w:val="00D8428D"/>
    <w:rsid w:val="00D845B8"/>
    <w:rsid w:val="00D84801"/>
    <w:rsid w:val="00D84EAD"/>
    <w:rsid w:val="00D85148"/>
    <w:rsid w:val="00D852B1"/>
    <w:rsid w:val="00D85702"/>
    <w:rsid w:val="00D85904"/>
    <w:rsid w:val="00D8611C"/>
    <w:rsid w:val="00D8652C"/>
    <w:rsid w:val="00D86BA3"/>
    <w:rsid w:val="00D877FE"/>
    <w:rsid w:val="00D9035B"/>
    <w:rsid w:val="00D90AED"/>
    <w:rsid w:val="00D90C26"/>
    <w:rsid w:val="00D91029"/>
    <w:rsid w:val="00D917C8"/>
    <w:rsid w:val="00D9183D"/>
    <w:rsid w:val="00D9189E"/>
    <w:rsid w:val="00D9191B"/>
    <w:rsid w:val="00D91F8D"/>
    <w:rsid w:val="00D921AC"/>
    <w:rsid w:val="00D92C35"/>
    <w:rsid w:val="00D933A4"/>
    <w:rsid w:val="00D9351E"/>
    <w:rsid w:val="00D93684"/>
    <w:rsid w:val="00D93A63"/>
    <w:rsid w:val="00D93A82"/>
    <w:rsid w:val="00D93D1C"/>
    <w:rsid w:val="00D93E5E"/>
    <w:rsid w:val="00D944C0"/>
    <w:rsid w:val="00D945B3"/>
    <w:rsid w:val="00D9463A"/>
    <w:rsid w:val="00D946C8"/>
    <w:rsid w:val="00D94C24"/>
    <w:rsid w:val="00D94C72"/>
    <w:rsid w:val="00D95021"/>
    <w:rsid w:val="00D9587F"/>
    <w:rsid w:val="00D95A6D"/>
    <w:rsid w:val="00D95BDC"/>
    <w:rsid w:val="00D967CD"/>
    <w:rsid w:val="00D96CAF"/>
    <w:rsid w:val="00D96DDE"/>
    <w:rsid w:val="00D972AC"/>
    <w:rsid w:val="00D979A5"/>
    <w:rsid w:val="00DA06EA"/>
    <w:rsid w:val="00DA0A9E"/>
    <w:rsid w:val="00DA0C5B"/>
    <w:rsid w:val="00DA1096"/>
    <w:rsid w:val="00DA12B1"/>
    <w:rsid w:val="00DA2111"/>
    <w:rsid w:val="00DA2704"/>
    <w:rsid w:val="00DA2C6A"/>
    <w:rsid w:val="00DA4002"/>
    <w:rsid w:val="00DA404A"/>
    <w:rsid w:val="00DA47BB"/>
    <w:rsid w:val="00DA4DC7"/>
    <w:rsid w:val="00DA4EE4"/>
    <w:rsid w:val="00DA551D"/>
    <w:rsid w:val="00DA5758"/>
    <w:rsid w:val="00DA5AF9"/>
    <w:rsid w:val="00DA5DE4"/>
    <w:rsid w:val="00DA5F36"/>
    <w:rsid w:val="00DA5FB3"/>
    <w:rsid w:val="00DA6125"/>
    <w:rsid w:val="00DA618E"/>
    <w:rsid w:val="00DA6345"/>
    <w:rsid w:val="00DA7367"/>
    <w:rsid w:val="00DA7AF9"/>
    <w:rsid w:val="00DB0164"/>
    <w:rsid w:val="00DB05CD"/>
    <w:rsid w:val="00DB0782"/>
    <w:rsid w:val="00DB08A7"/>
    <w:rsid w:val="00DB0D05"/>
    <w:rsid w:val="00DB0D21"/>
    <w:rsid w:val="00DB0F0F"/>
    <w:rsid w:val="00DB0F4C"/>
    <w:rsid w:val="00DB0F7A"/>
    <w:rsid w:val="00DB1067"/>
    <w:rsid w:val="00DB1777"/>
    <w:rsid w:val="00DB2892"/>
    <w:rsid w:val="00DB2A3B"/>
    <w:rsid w:val="00DB2BCB"/>
    <w:rsid w:val="00DB2E3D"/>
    <w:rsid w:val="00DB2F9A"/>
    <w:rsid w:val="00DB4153"/>
    <w:rsid w:val="00DB4236"/>
    <w:rsid w:val="00DB4C87"/>
    <w:rsid w:val="00DB5039"/>
    <w:rsid w:val="00DB544F"/>
    <w:rsid w:val="00DB625B"/>
    <w:rsid w:val="00DB655D"/>
    <w:rsid w:val="00DB6586"/>
    <w:rsid w:val="00DB6969"/>
    <w:rsid w:val="00DB6A60"/>
    <w:rsid w:val="00DB6E53"/>
    <w:rsid w:val="00DB6EB4"/>
    <w:rsid w:val="00DB79D6"/>
    <w:rsid w:val="00DB7E46"/>
    <w:rsid w:val="00DC147B"/>
    <w:rsid w:val="00DC1E9A"/>
    <w:rsid w:val="00DC24F5"/>
    <w:rsid w:val="00DC2611"/>
    <w:rsid w:val="00DC2644"/>
    <w:rsid w:val="00DC2EEE"/>
    <w:rsid w:val="00DC409F"/>
    <w:rsid w:val="00DC4A9A"/>
    <w:rsid w:val="00DC4C32"/>
    <w:rsid w:val="00DC4F93"/>
    <w:rsid w:val="00DC5464"/>
    <w:rsid w:val="00DC5688"/>
    <w:rsid w:val="00DC57A5"/>
    <w:rsid w:val="00DC57D9"/>
    <w:rsid w:val="00DC5BF5"/>
    <w:rsid w:val="00DC5E20"/>
    <w:rsid w:val="00DC60A4"/>
    <w:rsid w:val="00DC6303"/>
    <w:rsid w:val="00DC6530"/>
    <w:rsid w:val="00DC6CA9"/>
    <w:rsid w:val="00DC715D"/>
    <w:rsid w:val="00DC72EE"/>
    <w:rsid w:val="00DC749F"/>
    <w:rsid w:val="00DC77FA"/>
    <w:rsid w:val="00DC7E99"/>
    <w:rsid w:val="00DD00ED"/>
    <w:rsid w:val="00DD0B3D"/>
    <w:rsid w:val="00DD14C9"/>
    <w:rsid w:val="00DD16D3"/>
    <w:rsid w:val="00DD1B3D"/>
    <w:rsid w:val="00DD1C95"/>
    <w:rsid w:val="00DD1CE9"/>
    <w:rsid w:val="00DD1CFE"/>
    <w:rsid w:val="00DD1EC1"/>
    <w:rsid w:val="00DD2048"/>
    <w:rsid w:val="00DD213C"/>
    <w:rsid w:val="00DD21F0"/>
    <w:rsid w:val="00DD2972"/>
    <w:rsid w:val="00DD3AB9"/>
    <w:rsid w:val="00DD5140"/>
    <w:rsid w:val="00DD51A7"/>
    <w:rsid w:val="00DD5C93"/>
    <w:rsid w:val="00DD6222"/>
    <w:rsid w:val="00DD6CCB"/>
    <w:rsid w:val="00DD7EAD"/>
    <w:rsid w:val="00DD7EB0"/>
    <w:rsid w:val="00DE024F"/>
    <w:rsid w:val="00DE058E"/>
    <w:rsid w:val="00DE112A"/>
    <w:rsid w:val="00DE14DE"/>
    <w:rsid w:val="00DE1914"/>
    <w:rsid w:val="00DE2163"/>
    <w:rsid w:val="00DE251E"/>
    <w:rsid w:val="00DE2745"/>
    <w:rsid w:val="00DE28D9"/>
    <w:rsid w:val="00DE2BEE"/>
    <w:rsid w:val="00DE2D55"/>
    <w:rsid w:val="00DE308E"/>
    <w:rsid w:val="00DE3095"/>
    <w:rsid w:val="00DE39B6"/>
    <w:rsid w:val="00DE3D1D"/>
    <w:rsid w:val="00DE4608"/>
    <w:rsid w:val="00DE488C"/>
    <w:rsid w:val="00DE4D94"/>
    <w:rsid w:val="00DE53F7"/>
    <w:rsid w:val="00DE5482"/>
    <w:rsid w:val="00DE55EB"/>
    <w:rsid w:val="00DE5645"/>
    <w:rsid w:val="00DE5881"/>
    <w:rsid w:val="00DE5C4E"/>
    <w:rsid w:val="00DE5D08"/>
    <w:rsid w:val="00DE5F1F"/>
    <w:rsid w:val="00DE6099"/>
    <w:rsid w:val="00DE619F"/>
    <w:rsid w:val="00DE6659"/>
    <w:rsid w:val="00DE6735"/>
    <w:rsid w:val="00DE698F"/>
    <w:rsid w:val="00DE6EE2"/>
    <w:rsid w:val="00DE742D"/>
    <w:rsid w:val="00DE76C6"/>
    <w:rsid w:val="00DE7B89"/>
    <w:rsid w:val="00DE7F93"/>
    <w:rsid w:val="00DF0185"/>
    <w:rsid w:val="00DF02A3"/>
    <w:rsid w:val="00DF0377"/>
    <w:rsid w:val="00DF0758"/>
    <w:rsid w:val="00DF0B84"/>
    <w:rsid w:val="00DF0CC2"/>
    <w:rsid w:val="00DF0E8B"/>
    <w:rsid w:val="00DF17A7"/>
    <w:rsid w:val="00DF17CB"/>
    <w:rsid w:val="00DF19F5"/>
    <w:rsid w:val="00DF1DB2"/>
    <w:rsid w:val="00DF1FDF"/>
    <w:rsid w:val="00DF2379"/>
    <w:rsid w:val="00DF269C"/>
    <w:rsid w:val="00DF284B"/>
    <w:rsid w:val="00DF3080"/>
    <w:rsid w:val="00DF3231"/>
    <w:rsid w:val="00DF32FE"/>
    <w:rsid w:val="00DF3589"/>
    <w:rsid w:val="00DF35D3"/>
    <w:rsid w:val="00DF39C9"/>
    <w:rsid w:val="00DF3AE9"/>
    <w:rsid w:val="00DF4745"/>
    <w:rsid w:val="00DF4775"/>
    <w:rsid w:val="00DF4AB3"/>
    <w:rsid w:val="00DF56C7"/>
    <w:rsid w:val="00DF5961"/>
    <w:rsid w:val="00DF5BFC"/>
    <w:rsid w:val="00DF62C2"/>
    <w:rsid w:val="00DF62F4"/>
    <w:rsid w:val="00DF640C"/>
    <w:rsid w:val="00DF65CB"/>
    <w:rsid w:val="00DF66A1"/>
    <w:rsid w:val="00DF6A6A"/>
    <w:rsid w:val="00DF6C37"/>
    <w:rsid w:val="00DF774D"/>
    <w:rsid w:val="00DF7911"/>
    <w:rsid w:val="00DF7C3E"/>
    <w:rsid w:val="00E001DA"/>
    <w:rsid w:val="00E001EC"/>
    <w:rsid w:val="00E00B7B"/>
    <w:rsid w:val="00E00EC7"/>
    <w:rsid w:val="00E010CA"/>
    <w:rsid w:val="00E01152"/>
    <w:rsid w:val="00E01F2B"/>
    <w:rsid w:val="00E02391"/>
    <w:rsid w:val="00E02425"/>
    <w:rsid w:val="00E02547"/>
    <w:rsid w:val="00E0268A"/>
    <w:rsid w:val="00E026D3"/>
    <w:rsid w:val="00E02931"/>
    <w:rsid w:val="00E02A04"/>
    <w:rsid w:val="00E02F89"/>
    <w:rsid w:val="00E03371"/>
    <w:rsid w:val="00E03508"/>
    <w:rsid w:val="00E03C40"/>
    <w:rsid w:val="00E0408A"/>
    <w:rsid w:val="00E04376"/>
    <w:rsid w:val="00E04ABF"/>
    <w:rsid w:val="00E04E98"/>
    <w:rsid w:val="00E04F3F"/>
    <w:rsid w:val="00E054D7"/>
    <w:rsid w:val="00E0585B"/>
    <w:rsid w:val="00E05C72"/>
    <w:rsid w:val="00E06095"/>
    <w:rsid w:val="00E060B1"/>
    <w:rsid w:val="00E06144"/>
    <w:rsid w:val="00E066C9"/>
    <w:rsid w:val="00E06715"/>
    <w:rsid w:val="00E06D5D"/>
    <w:rsid w:val="00E06E90"/>
    <w:rsid w:val="00E07E45"/>
    <w:rsid w:val="00E1135C"/>
    <w:rsid w:val="00E1197F"/>
    <w:rsid w:val="00E119DF"/>
    <w:rsid w:val="00E11DDA"/>
    <w:rsid w:val="00E1206E"/>
    <w:rsid w:val="00E12B23"/>
    <w:rsid w:val="00E13667"/>
    <w:rsid w:val="00E1379A"/>
    <w:rsid w:val="00E137F0"/>
    <w:rsid w:val="00E13E6B"/>
    <w:rsid w:val="00E143F9"/>
    <w:rsid w:val="00E1466E"/>
    <w:rsid w:val="00E149D3"/>
    <w:rsid w:val="00E151AE"/>
    <w:rsid w:val="00E15846"/>
    <w:rsid w:val="00E1587F"/>
    <w:rsid w:val="00E158DF"/>
    <w:rsid w:val="00E15AA3"/>
    <w:rsid w:val="00E15C19"/>
    <w:rsid w:val="00E16057"/>
    <w:rsid w:val="00E1651A"/>
    <w:rsid w:val="00E16606"/>
    <w:rsid w:val="00E16912"/>
    <w:rsid w:val="00E16C05"/>
    <w:rsid w:val="00E16E7F"/>
    <w:rsid w:val="00E171C1"/>
    <w:rsid w:val="00E1752D"/>
    <w:rsid w:val="00E205CB"/>
    <w:rsid w:val="00E207D8"/>
    <w:rsid w:val="00E20B36"/>
    <w:rsid w:val="00E21DAC"/>
    <w:rsid w:val="00E21E6B"/>
    <w:rsid w:val="00E22325"/>
    <w:rsid w:val="00E228C4"/>
    <w:rsid w:val="00E22BB4"/>
    <w:rsid w:val="00E22CFC"/>
    <w:rsid w:val="00E22FFD"/>
    <w:rsid w:val="00E235F1"/>
    <w:rsid w:val="00E23749"/>
    <w:rsid w:val="00E23CEA"/>
    <w:rsid w:val="00E23DAF"/>
    <w:rsid w:val="00E2406A"/>
    <w:rsid w:val="00E249BC"/>
    <w:rsid w:val="00E24D58"/>
    <w:rsid w:val="00E2507D"/>
    <w:rsid w:val="00E25236"/>
    <w:rsid w:val="00E25CA4"/>
    <w:rsid w:val="00E25CD7"/>
    <w:rsid w:val="00E26393"/>
    <w:rsid w:val="00E27427"/>
    <w:rsid w:val="00E278B9"/>
    <w:rsid w:val="00E279B6"/>
    <w:rsid w:val="00E300E5"/>
    <w:rsid w:val="00E30315"/>
    <w:rsid w:val="00E30977"/>
    <w:rsid w:val="00E30F89"/>
    <w:rsid w:val="00E310E0"/>
    <w:rsid w:val="00E316D0"/>
    <w:rsid w:val="00E31E2C"/>
    <w:rsid w:val="00E323FF"/>
    <w:rsid w:val="00E32433"/>
    <w:rsid w:val="00E32A83"/>
    <w:rsid w:val="00E33BBA"/>
    <w:rsid w:val="00E34250"/>
    <w:rsid w:val="00E343BD"/>
    <w:rsid w:val="00E34613"/>
    <w:rsid w:val="00E3465D"/>
    <w:rsid w:val="00E34A58"/>
    <w:rsid w:val="00E350E6"/>
    <w:rsid w:val="00E35158"/>
    <w:rsid w:val="00E3520B"/>
    <w:rsid w:val="00E35255"/>
    <w:rsid w:val="00E357E2"/>
    <w:rsid w:val="00E35A6E"/>
    <w:rsid w:val="00E35B89"/>
    <w:rsid w:val="00E35CD2"/>
    <w:rsid w:val="00E36AE7"/>
    <w:rsid w:val="00E36B0C"/>
    <w:rsid w:val="00E36B8C"/>
    <w:rsid w:val="00E36CB1"/>
    <w:rsid w:val="00E36E93"/>
    <w:rsid w:val="00E3722E"/>
    <w:rsid w:val="00E374C0"/>
    <w:rsid w:val="00E37C37"/>
    <w:rsid w:val="00E37C7B"/>
    <w:rsid w:val="00E37FB4"/>
    <w:rsid w:val="00E40514"/>
    <w:rsid w:val="00E4084D"/>
    <w:rsid w:val="00E40D6E"/>
    <w:rsid w:val="00E411DA"/>
    <w:rsid w:val="00E41251"/>
    <w:rsid w:val="00E4162D"/>
    <w:rsid w:val="00E417C5"/>
    <w:rsid w:val="00E41C72"/>
    <w:rsid w:val="00E41E82"/>
    <w:rsid w:val="00E4218A"/>
    <w:rsid w:val="00E4248C"/>
    <w:rsid w:val="00E426E1"/>
    <w:rsid w:val="00E429F8"/>
    <w:rsid w:val="00E42B59"/>
    <w:rsid w:val="00E4310A"/>
    <w:rsid w:val="00E437DD"/>
    <w:rsid w:val="00E43AC9"/>
    <w:rsid w:val="00E43CA8"/>
    <w:rsid w:val="00E44033"/>
    <w:rsid w:val="00E4412E"/>
    <w:rsid w:val="00E44490"/>
    <w:rsid w:val="00E44922"/>
    <w:rsid w:val="00E44A8E"/>
    <w:rsid w:val="00E4648D"/>
    <w:rsid w:val="00E469D7"/>
    <w:rsid w:val="00E46AB7"/>
    <w:rsid w:val="00E46D24"/>
    <w:rsid w:val="00E46F74"/>
    <w:rsid w:val="00E47211"/>
    <w:rsid w:val="00E4723C"/>
    <w:rsid w:val="00E4753B"/>
    <w:rsid w:val="00E47580"/>
    <w:rsid w:val="00E47AE8"/>
    <w:rsid w:val="00E47B37"/>
    <w:rsid w:val="00E47B81"/>
    <w:rsid w:val="00E47B9B"/>
    <w:rsid w:val="00E47CA6"/>
    <w:rsid w:val="00E5011E"/>
    <w:rsid w:val="00E508C2"/>
    <w:rsid w:val="00E510E7"/>
    <w:rsid w:val="00E510E9"/>
    <w:rsid w:val="00E513DA"/>
    <w:rsid w:val="00E51994"/>
    <w:rsid w:val="00E51AFC"/>
    <w:rsid w:val="00E51C9D"/>
    <w:rsid w:val="00E51E36"/>
    <w:rsid w:val="00E52027"/>
    <w:rsid w:val="00E523E2"/>
    <w:rsid w:val="00E524E0"/>
    <w:rsid w:val="00E52C30"/>
    <w:rsid w:val="00E52E26"/>
    <w:rsid w:val="00E52FC8"/>
    <w:rsid w:val="00E537B4"/>
    <w:rsid w:val="00E53AAB"/>
    <w:rsid w:val="00E53C4B"/>
    <w:rsid w:val="00E54BD1"/>
    <w:rsid w:val="00E5613E"/>
    <w:rsid w:val="00E562B3"/>
    <w:rsid w:val="00E5642A"/>
    <w:rsid w:val="00E56A2C"/>
    <w:rsid w:val="00E57016"/>
    <w:rsid w:val="00E57571"/>
    <w:rsid w:val="00E577FB"/>
    <w:rsid w:val="00E57BBB"/>
    <w:rsid w:val="00E60BFC"/>
    <w:rsid w:val="00E60C35"/>
    <w:rsid w:val="00E60F21"/>
    <w:rsid w:val="00E6136B"/>
    <w:rsid w:val="00E613C4"/>
    <w:rsid w:val="00E61901"/>
    <w:rsid w:val="00E61AD7"/>
    <w:rsid w:val="00E61D00"/>
    <w:rsid w:val="00E61EA4"/>
    <w:rsid w:val="00E6238A"/>
    <w:rsid w:val="00E626BE"/>
    <w:rsid w:val="00E62807"/>
    <w:rsid w:val="00E62931"/>
    <w:rsid w:val="00E62D18"/>
    <w:rsid w:val="00E63EBB"/>
    <w:rsid w:val="00E6592D"/>
    <w:rsid w:val="00E659A3"/>
    <w:rsid w:val="00E65E77"/>
    <w:rsid w:val="00E6628B"/>
    <w:rsid w:val="00E66295"/>
    <w:rsid w:val="00E66796"/>
    <w:rsid w:val="00E669A7"/>
    <w:rsid w:val="00E66A43"/>
    <w:rsid w:val="00E66B3E"/>
    <w:rsid w:val="00E66CAC"/>
    <w:rsid w:val="00E67055"/>
    <w:rsid w:val="00E67443"/>
    <w:rsid w:val="00E678D6"/>
    <w:rsid w:val="00E679DA"/>
    <w:rsid w:val="00E67B25"/>
    <w:rsid w:val="00E67ED0"/>
    <w:rsid w:val="00E70894"/>
    <w:rsid w:val="00E70DA4"/>
    <w:rsid w:val="00E70ECA"/>
    <w:rsid w:val="00E70EFF"/>
    <w:rsid w:val="00E71588"/>
    <w:rsid w:val="00E71BC3"/>
    <w:rsid w:val="00E71C98"/>
    <w:rsid w:val="00E7223C"/>
    <w:rsid w:val="00E7255A"/>
    <w:rsid w:val="00E733BA"/>
    <w:rsid w:val="00E745BB"/>
    <w:rsid w:val="00E751ED"/>
    <w:rsid w:val="00E7552E"/>
    <w:rsid w:val="00E76284"/>
    <w:rsid w:val="00E763B8"/>
    <w:rsid w:val="00E7674D"/>
    <w:rsid w:val="00E76E42"/>
    <w:rsid w:val="00E7717C"/>
    <w:rsid w:val="00E7739C"/>
    <w:rsid w:val="00E77913"/>
    <w:rsid w:val="00E77A25"/>
    <w:rsid w:val="00E77BFF"/>
    <w:rsid w:val="00E80B8D"/>
    <w:rsid w:val="00E80CE1"/>
    <w:rsid w:val="00E81416"/>
    <w:rsid w:val="00E8168B"/>
    <w:rsid w:val="00E8183F"/>
    <w:rsid w:val="00E81C02"/>
    <w:rsid w:val="00E81FB6"/>
    <w:rsid w:val="00E8273E"/>
    <w:rsid w:val="00E82B78"/>
    <w:rsid w:val="00E82C7D"/>
    <w:rsid w:val="00E82F90"/>
    <w:rsid w:val="00E83431"/>
    <w:rsid w:val="00E83A2F"/>
    <w:rsid w:val="00E84132"/>
    <w:rsid w:val="00E84445"/>
    <w:rsid w:val="00E859CC"/>
    <w:rsid w:val="00E85CAF"/>
    <w:rsid w:val="00E85DB7"/>
    <w:rsid w:val="00E85F88"/>
    <w:rsid w:val="00E864A4"/>
    <w:rsid w:val="00E86ACB"/>
    <w:rsid w:val="00E86AF9"/>
    <w:rsid w:val="00E86D88"/>
    <w:rsid w:val="00E86DF1"/>
    <w:rsid w:val="00E875E5"/>
    <w:rsid w:val="00E87FB2"/>
    <w:rsid w:val="00E900F4"/>
    <w:rsid w:val="00E910AA"/>
    <w:rsid w:val="00E916CB"/>
    <w:rsid w:val="00E9187D"/>
    <w:rsid w:val="00E91DFD"/>
    <w:rsid w:val="00E92B61"/>
    <w:rsid w:val="00E92FCA"/>
    <w:rsid w:val="00E937FB"/>
    <w:rsid w:val="00E93953"/>
    <w:rsid w:val="00E94071"/>
    <w:rsid w:val="00E947DC"/>
    <w:rsid w:val="00E94C5C"/>
    <w:rsid w:val="00E95523"/>
    <w:rsid w:val="00E95619"/>
    <w:rsid w:val="00E956A9"/>
    <w:rsid w:val="00E95B56"/>
    <w:rsid w:val="00E95D0B"/>
    <w:rsid w:val="00E95F9B"/>
    <w:rsid w:val="00E9686A"/>
    <w:rsid w:val="00E96941"/>
    <w:rsid w:val="00E969F1"/>
    <w:rsid w:val="00E972F8"/>
    <w:rsid w:val="00E97326"/>
    <w:rsid w:val="00E9765A"/>
    <w:rsid w:val="00E97710"/>
    <w:rsid w:val="00E97B94"/>
    <w:rsid w:val="00E97F1D"/>
    <w:rsid w:val="00EA11AA"/>
    <w:rsid w:val="00EA192C"/>
    <w:rsid w:val="00EA197E"/>
    <w:rsid w:val="00EA1A6F"/>
    <w:rsid w:val="00EA25B3"/>
    <w:rsid w:val="00EA2909"/>
    <w:rsid w:val="00EA2B54"/>
    <w:rsid w:val="00EA3A2F"/>
    <w:rsid w:val="00EA3DD6"/>
    <w:rsid w:val="00EA44FD"/>
    <w:rsid w:val="00EA4879"/>
    <w:rsid w:val="00EA519D"/>
    <w:rsid w:val="00EA51A1"/>
    <w:rsid w:val="00EA53C5"/>
    <w:rsid w:val="00EA56A3"/>
    <w:rsid w:val="00EA5934"/>
    <w:rsid w:val="00EA5EEF"/>
    <w:rsid w:val="00EA60F6"/>
    <w:rsid w:val="00EA6227"/>
    <w:rsid w:val="00EA665F"/>
    <w:rsid w:val="00EA679B"/>
    <w:rsid w:val="00EA6F21"/>
    <w:rsid w:val="00EA7659"/>
    <w:rsid w:val="00EA7AE9"/>
    <w:rsid w:val="00EA7EBE"/>
    <w:rsid w:val="00EB0529"/>
    <w:rsid w:val="00EB173E"/>
    <w:rsid w:val="00EB186C"/>
    <w:rsid w:val="00EB197C"/>
    <w:rsid w:val="00EB1B2C"/>
    <w:rsid w:val="00EB21B7"/>
    <w:rsid w:val="00EB2450"/>
    <w:rsid w:val="00EB2AB9"/>
    <w:rsid w:val="00EB2F63"/>
    <w:rsid w:val="00EB3211"/>
    <w:rsid w:val="00EB3361"/>
    <w:rsid w:val="00EB3779"/>
    <w:rsid w:val="00EB3945"/>
    <w:rsid w:val="00EB3DC9"/>
    <w:rsid w:val="00EB40E2"/>
    <w:rsid w:val="00EB4276"/>
    <w:rsid w:val="00EB462E"/>
    <w:rsid w:val="00EB49DC"/>
    <w:rsid w:val="00EB4E3A"/>
    <w:rsid w:val="00EB4F33"/>
    <w:rsid w:val="00EB5664"/>
    <w:rsid w:val="00EB66BB"/>
    <w:rsid w:val="00EB68C1"/>
    <w:rsid w:val="00EB6EC6"/>
    <w:rsid w:val="00EB7C18"/>
    <w:rsid w:val="00EB7E28"/>
    <w:rsid w:val="00EC0B03"/>
    <w:rsid w:val="00EC0DDA"/>
    <w:rsid w:val="00EC109B"/>
    <w:rsid w:val="00EC10A9"/>
    <w:rsid w:val="00EC1120"/>
    <w:rsid w:val="00EC1165"/>
    <w:rsid w:val="00EC1503"/>
    <w:rsid w:val="00EC22BB"/>
    <w:rsid w:val="00EC23C7"/>
    <w:rsid w:val="00EC375E"/>
    <w:rsid w:val="00EC37FD"/>
    <w:rsid w:val="00EC4000"/>
    <w:rsid w:val="00EC40FC"/>
    <w:rsid w:val="00EC43DB"/>
    <w:rsid w:val="00EC454C"/>
    <w:rsid w:val="00EC4E25"/>
    <w:rsid w:val="00EC5022"/>
    <w:rsid w:val="00EC508A"/>
    <w:rsid w:val="00EC51AA"/>
    <w:rsid w:val="00EC55C4"/>
    <w:rsid w:val="00EC5A7D"/>
    <w:rsid w:val="00EC5CAA"/>
    <w:rsid w:val="00EC5D6A"/>
    <w:rsid w:val="00EC5D73"/>
    <w:rsid w:val="00EC5E9E"/>
    <w:rsid w:val="00EC643D"/>
    <w:rsid w:val="00EC6549"/>
    <w:rsid w:val="00EC6571"/>
    <w:rsid w:val="00ED0235"/>
    <w:rsid w:val="00ED0979"/>
    <w:rsid w:val="00ED0A55"/>
    <w:rsid w:val="00ED0F36"/>
    <w:rsid w:val="00ED164B"/>
    <w:rsid w:val="00ED1E66"/>
    <w:rsid w:val="00ED1E84"/>
    <w:rsid w:val="00ED2220"/>
    <w:rsid w:val="00ED2BDE"/>
    <w:rsid w:val="00ED2E97"/>
    <w:rsid w:val="00ED33AA"/>
    <w:rsid w:val="00ED379D"/>
    <w:rsid w:val="00ED39DA"/>
    <w:rsid w:val="00ED39DD"/>
    <w:rsid w:val="00ED3ACE"/>
    <w:rsid w:val="00ED3DEF"/>
    <w:rsid w:val="00ED4127"/>
    <w:rsid w:val="00ED4169"/>
    <w:rsid w:val="00ED4278"/>
    <w:rsid w:val="00ED453C"/>
    <w:rsid w:val="00ED4646"/>
    <w:rsid w:val="00ED4B00"/>
    <w:rsid w:val="00ED4D7F"/>
    <w:rsid w:val="00ED5177"/>
    <w:rsid w:val="00ED57F8"/>
    <w:rsid w:val="00ED5A59"/>
    <w:rsid w:val="00ED5ABB"/>
    <w:rsid w:val="00ED5ADD"/>
    <w:rsid w:val="00ED607C"/>
    <w:rsid w:val="00ED6F8D"/>
    <w:rsid w:val="00ED7C0C"/>
    <w:rsid w:val="00ED7D12"/>
    <w:rsid w:val="00ED7FA0"/>
    <w:rsid w:val="00EE03FC"/>
    <w:rsid w:val="00EE0418"/>
    <w:rsid w:val="00EE0480"/>
    <w:rsid w:val="00EE05E8"/>
    <w:rsid w:val="00EE0652"/>
    <w:rsid w:val="00EE0D98"/>
    <w:rsid w:val="00EE0F01"/>
    <w:rsid w:val="00EE1035"/>
    <w:rsid w:val="00EE103B"/>
    <w:rsid w:val="00EE10A2"/>
    <w:rsid w:val="00EE1E12"/>
    <w:rsid w:val="00EE201C"/>
    <w:rsid w:val="00EE21B2"/>
    <w:rsid w:val="00EE281E"/>
    <w:rsid w:val="00EE300E"/>
    <w:rsid w:val="00EE3218"/>
    <w:rsid w:val="00EE34AC"/>
    <w:rsid w:val="00EE3A24"/>
    <w:rsid w:val="00EE42C6"/>
    <w:rsid w:val="00EE4803"/>
    <w:rsid w:val="00EE4C8A"/>
    <w:rsid w:val="00EE4E8B"/>
    <w:rsid w:val="00EE4EEB"/>
    <w:rsid w:val="00EE4F68"/>
    <w:rsid w:val="00EE4FDB"/>
    <w:rsid w:val="00EE5047"/>
    <w:rsid w:val="00EE555B"/>
    <w:rsid w:val="00EE5809"/>
    <w:rsid w:val="00EE5BB3"/>
    <w:rsid w:val="00EE5F05"/>
    <w:rsid w:val="00EE600F"/>
    <w:rsid w:val="00EE62F5"/>
    <w:rsid w:val="00EE6A99"/>
    <w:rsid w:val="00EE7140"/>
    <w:rsid w:val="00EE75ED"/>
    <w:rsid w:val="00EE7ADA"/>
    <w:rsid w:val="00EF07DC"/>
    <w:rsid w:val="00EF08B1"/>
    <w:rsid w:val="00EF0913"/>
    <w:rsid w:val="00EF0924"/>
    <w:rsid w:val="00EF0AC2"/>
    <w:rsid w:val="00EF0D1F"/>
    <w:rsid w:val="00EF1ECB"/>
    <w:rsid w:val="00EF215E"/>
    <w:rsid w:val="00EF2342"/>
    <w:rsid w:val="00EF2722"/>
    <w:rsid w:val="00EF2A72"/>
    <w:rsid w:val="00EF2D45"/>
    <w:rsid w:val="00EF44BC"/>
    <w:rsid w:val="00EF4534"/>
    <w:rsid w:val="00EF4821"/>
    <w:rsid w:val="00EF4C78"/>
    <w:rsid w:val="00EF54BB"/>
    <w:rsid w:val="00EF582C"/>
    <w:rsid w:val="00EF6858"/>
    <w:rsid w:val="00EF6903"/>
    <w:rsid w:val="00EF6DF3"/>
    <w:rsid w:val="00EF79A2"/>
    <w:rsid w:val="00EF7B2A"/>
    <w:rsid w:val="00EF7C41"/>
    <w:rsid w:val="00EF7D6F"/>
    <w:rsid w:val="00EF7E90"/>
    <w:rsid w:val="00F00577"/>
    <w:rsid w:val="00F00A18"/>
    <w:rsid w:val="00F00AC2"/>
    <w:rsid w:val="00F01242"/>
    <w:rsid w:val="00F016B2"/>
    <w:rsid w:val="00F01962"/>
    <w:rsid w:val="00F01F7E"/>
    <w:rsid w:val="00F0214C"/>
    <w:rsid w:val="00F0256D"/>
    <w:rsid w:val="00F02862"/>
    <w:rsid w:val="00F035BF"/>
    <w:rsid w:val="00F0376B"/>
    <w:rsid w:val="00F045BC"/>
    <w:rsid w:val="00F0475E"/>
    <w:rsid w:val="00F047B6"/>
    <w:rsid w:val="00F04DF4"/>
    <w:rsid w:val="00F0506D"/>
    <w:rsid w:val="00F052A6"/>
    <w:rsid w:val="00F058A4"/>
    <w:rsid w:val="00F05E4D"/>
    <w:rsid w:val="00F06054"/>
    <w:rsid w:val="00F06AF7"/>
    <w:rsid w:val="00F06B84"/>
    <w:rsid w:val="00F06E6E"/>
    <w:rsid w:val="00F0721D"/>
    <w:rsid w:val="00F0789F"/>
    <w:rsid w:val="00F07AB4"/>
    <w:rsid w:val="00F07EDB"/>
    <w:rsid w:val="00F101B3"/>
    <w:rsid w:val="00F10DD8"/>
    <w:rsid w:val="00F11165"/>
    <w:rsid w:val="00F11225"/>
    <w:rsid w:val="00F1131D"/>
    <w:rsid w:val="00F11397"/>
    <w:rsid w:val="00F11680"/>
    <w:rsid w:val="00F11CA0"/>
    <w:rsid w:val="00F11FFA"/>
    <w:rsid w:val="00F12023"/>
    <w:rsid w:val="00F12E3E"/>
    <w:rsid w:val="00F134F6"/>
    <w:rsid w:val="00F137C6"/>
    <w:rsid w:val="00F13949"/>
    <w:rsid w:val="00F13A77"/>
    <w:rsid w:val="00F13AB0"/>
    <w:rsid w:val="00F13BD3"/>
    <w:rsid w:val="00F14253"/>
    <w:rsid w:val="00F14682"/>
    <w:rsid w:val="00F14942"/>
    <w:rsid w:val="00F15003"/>
    <w:rsid w:val="00F1588F"/>
    <w:rsid w:val="00F15983"/>
    <w:rsid w:val="00F15D0E"/>
    <w:rsid w:val="00F1691D"/>
    <w:rsid w:val="00F16AA8"/>
    <w:rsid w:val="00F16D05"/>
    <w:rsid w:val="00F171F5"/>
    <w:rsid w:val="00F1726D"/>
    <w:rsid w:val="00F17530"/>
    <w:rsid w:val="00F17611"/>
    <w:rsid w:val="00F17ED2"/>
    <w:rsid w:val="00F20136"/>
    <w:rsid w:val="00F2053E"/>
    <w:rsid w:val="00F207E7"/>
    <w:rsid w:val="00F20881"/>
    <w:rsid w:val="00F20ADA"/>
    <w:rsid w:val="00F211D0"/>
    <w:rsid w:val="00F211DB"/>
    <w:rsid w:val="00F21E72"/>
    <w:rsid w:val="00F23193"/>
    <w:rsid w:val="00F234A8"/>
    <w:rsid w:val="00F234C3"/>
    <w:rsid w:val="00F23538"/>
    <w:rsid w:val="00F23D3B"/>
    <w:rsid w:val="00F23FF6"/>
    <w:rsid w:val="00F241E1"/>
    <w:rsid w:val="00F244DD"/>
    <w:rsid w:val="00F24EC3"/>
    <w:rsid w:val="00F24FDD"/>
    <w:rsid w:val="00F26443"/>
    <w:rsid w:val="00F2652B"/>
    <w:rsid w:val="00F2683C"/>
    <w:rsid w:val="00F26A54"/>
    <w:rsid w:val="00F26D01"/>
    <w:rsid w:val="00F26F87"/>
    <w:rsid w:val="00F27207"/>
    <w:rsid w:val="00F27ACE"/>
    <w:rsid w:val="00F27DD0"/>
    <w:rsid w:val="00F30163"/>
    <w:rsid w:val="00F30723"/>
    <w:rsid w:val="00F30ADB"/>
    <w:rsid w:val="00F31D14"/>
    <w:rsid w:val="00F31EE8"/>
    <w:rsid w:val="00F323CA"/>
    <w:rsid w:val="00F32486"/>
    <w:rsid w:val="00F3249B"/>
    <w:rsid w:val="00F336AC"/>
    <w:rsid w:val="00F33EA5"/>
    <w:rsid w:val="00F33F58"/>
    <w:rsid w:val="00F34985"/>
    <w:rsid w:val="00F349DE"/>
    <w:rsid w:val="00F34C23"/>
    <w:rsid w:val="00F34ED3"/>
    <w:rsid w:val="00F35420"/>
    <w:rsid w:val="00F354F5"/>
    <w:rsid w:val="00F356EE"/>
    <w:rsid w:val="00F35BD0"/>
    <w:rsid w:val="00F35BF1"/>
    <w:rsid w:val="00F35C0D"/>
    <w:rsid w:val="00F36021"/>
    <w:rsid w:val="00F365A1"/>
    <w:rsid w:val="00F3705B"/>
    <w:rsid w:val="00F3727F"/>
    <w:rsid w:val="00F375E3"/>
    <w:rsid w:val="00F377E0"/>
    <w:rsid w:val="00F37A30"/>
    <w:rsid w:val="00F37E56"/>
    <w:rsid w:val="00F40623"/>
    <w:rsid w:val="00F40844"/>
    <w:rsid w:val="00F40B72"/>
    <w:rsid w:val="00F41865"/>
    <w:rsid w:val="00F41AC5"/>
    <w:rsid w:val="00F42049"/>
    <w:rsid w:val="00F422FF"/>
    <w:rsid w:val="00F42420"/>
    <w:rsid w:val="00F425A3"/>
    <w:rsid w:val="00F42672"/>
    <w:rsid w:val="00F4271B"/>
    <w:rsid w:val="00F42A7C"/>
    <w:rsid w:val="00F42C5D"/>
    <w:rsid w:val="00F42DD3"/>
    <w:rsid w:val="00F43202"/>
    <w:rsid w:val="00F43475"/>
    <w:rsid w:val="00F43651"/>
    <w:rsid w:val="00F444A7"/>
    <w:rsid w:val="00F44EA3"/>
    <w:rsid w:val="00F4550D"/>
    <w:rsid w:val="00F45C1A"/>
    <w:rsid w:val="00F45D7A"/>
    <w:rsid w:val="00F46583"/>
    <w:rsid w:val="00F46860"/>
    <w:rsid w:val="00F46884"/>
    <w:rsid w:val="00F468C6"/>
    <w:rsid w:val="00F46B73"/>
    <w:rsid w:val="00F46F49"/>
    <w:rsid w:val="00F474D5"/>
    <w:rsid w:val="00F4766E"/>
    <w:rsid w:val="00F47712"/>
    <w:rsid w:val="00F47C89"/>
    <w:rsid w:val="00F47DC2"/>
    <w:rsid w:val="00F50547"/>
    <w:rsid w:val="00F50658"/>
    <w:rsid w:val="00F50E0A"/>
    <w:rsid w:val="00F513D1"/>
    <w:rsid w:val="00F5169D"/>
    <w:rsid w:val="00F519A5"/>
    <w:rsid w:val="00F5248A"/>
    <w:rsid w:val="00F52951"/>
    <w:rsid w:val="00F52E95"/>
    <w:rsid w:val="00F5337A"/>
    <w:rsid w:val="00F54B0E"/>
    <w:rsid w:val="00F54C3E"/>
    <w:rsid w:val="00F54F19"/>
    <w:rsid w:val="00F55631"/>
    <w:rsid w:val="00F5611B"/>
    <w:rsid w:val="00F5678B"/>
    <w:rsid w:val="00F5689B"/>
    <w:rsid w:val="00F56CE2"/>
    <w:rsid w:val="00F56F8B"/>
    <w:rsid w:val="00F5718C"/>
    <w:rsid w:val="00F574CE"/>
    <w:rsid w:val="00F579AD"/>
    <w:rsid w:val="00F57C16"/>
    <w:rsid w:val="00F57E5F"/>
    <w:rsid w:val="00F57FAD"/>
    <w:rsid w:val="00F60039"/>
    <w:rsid w:val="00F601EE"/>
    <w:rsid w:val="00F6083A"/>
    <w:rsid w:val="00F60F33"/>
    <w:rsid w:val="00F61319"/>
    <w:rsid w:val="00F62422"/>
    <w:rsid w:val="00F62748"/>
    <w:rsid w:val="00F62EE6"/>
    <w:rsid w:val="00F62F98"/>
    <w:rsid w:val="00F631DF"/>
    <w:rsid w:val="00F633C8"/>
    <w:rsid w:val="00F6363D"/>
    <w:rsid w:val="00F637EE"/>
    <w:rsid w:val="00F63DEA"/>
    <w:rsid w:val="00F63ED6"/>
    <w:rsid w:val="00F64A96"/>
    <w:rsid w:val="00F6526D"/>
    <w:rsid w:val="00F65432"/>
    <w:rsid w:val="00F65532"/>
    <w:rsid w:val="00F6581E"/>
    <w:rsid w:val="00F66321"/>
    <w:rsid w:val="00F66B1F"/>
    <w:rsid w:val="00F66C14"/>
    <w:rsid w:val="00F66DA4"/>
    <w:rsid w:val="00F66FEF"/>
    <w:rsid w:val="00F67361"/>
    <w:rsid w:val="00F6742A"/>
    <w:rsid w:val="00F6790E"/>
    <w:rsid w:val="00F67E1C"/>
    <w:rsid w:val="00F70081"/>
    <w:rsid w:val="00F70421"/>
    <w:rsid w:val="00F70538"/>
    <w:rsid w:val="00F7086A"/>
    <w:rsid w:val="00F70C7E"/>
    <w:rsid w:val="00F711A9"/>
    <w:rsid w:val="00F7184F"/>
    <w:rsid w:val="00F72367"/>
    <w:rsid w:val="00F73215"/>
    <w:rsid w:val="00F736EC"/>
    <w:rsid w:val="00F73D3D"/>
    <w:rsid w:val="00F74088"/>
    <w:rsid w:val="00F7486F"/>
    <w:rsid w:val="00F74B6F"/>
    <w:rsid w:val="00F74FAE"/>
    <w:rsid w:val="00F74FB7"/>
    <w:rsid w:val="00F752C9"/>
    <w:rsid w:val="00F7531F"/>
    <w:rsid w:val="00F7539D"/>
    <w:rsid w:val="00F76164"/>
    <w:rsid w:val="00F7619A"/>
    <w:rsid w:val="00F76B13"/>
    <w:rsid w:val="00F76DB4"/>
    <w:rsid w:val="00F77203"/>
    <w:rsid w:val="00F772A4"/>
    <w:rsid w:val="00F776D8"/>
    <w:rsid w:val="00F779B2"/>
    <w:rsid w:val="00F77EC2"/>
    <w:rsid w:val="00F77FAF"/>
    <w:rsid w:val="00F8059E"/>
    <w:rsid w:val="00F809C0"/>
    <w:rsid w:val="00F809D9"/>
    <w:rsid w:val="00F80CEF"/>
    <w:rsid w:val="00F814FE"/>
    <w:rsid w:val="00F817A1"/>
    <w:rsid w:val="00F81AA4"/>
    <w:rsid w:val="00F81BBC"/>
    <w:rsid w:val="00F8256A"/>
    <w:rsid w:val="00F82CA3"/>
    <w:rsid w:val="00F82DBA"/>
    <w:rsid w:val="00F82FDA"/>
    <w:rsid w:val="00F8329D"/>
    <w:rsid w:val="00F83C61"/>
    <w:rsid w:val="00F84476"/>
    <w:rsid w:val="00F84B09"/>
    <w:rsid w:val="00F84B12"/>
    <w:rsid w:val="00F84B5D"/>
    <w:rsid w:val="00F84DF5"/>
    <w:rsid w:val="00F85AB9"/>
    <w:rsid w:val="00F85AC6"/>
    <w:rsid w:val="00F85C6E"/>
    <w:rsid w:val="00F85FF4"/>
    <w:rsid w:val="00F8644B"/>
    <w:rsid w:val="00F864AB"/>
    <w:rsid w:val="00F86830"/>
    <w:rsid w:val="00F8689E"/>
    <w:rsid w:val="00F86E6B"/>
    <w:rsid w:val="00F86FA5"/>
    <w:rsid w:val="00F872BF"/>
    <w:rsid w:val="00F875CB"/>
    <w:rsid w:val="00F87814"/>
    <w:rsid w:val="00F878F7"/>
    <w:rsid w:val="00F90022"/>
    <w:rsid w:val="00F90814"/>
    <w:rsid w:val="00F90AC5"/>
    <w:rsid w:val="00F90C42"/>
    <w:rsid w:val="00F90EB3"/>
    <w:rsid w:val="00F914FE"/>
    <w:rsid w:val="00F91AE8"/>
    <w:rsid w:val="00F91D44"/>
    <w:rsid w:val="00F92430"/>
    <w:rsid w:val="00F924E8"/>
    <w:rsid w:val="00F929AF"/>
    <w:rsid w:val="00F931B0"/>
    <w:rsid w:val="00F9327F"/>
    <w:rsid w:val="00F936A2"/>
    <w:rsid w:val="00F94509"/>
    <w:rsid w:val="00F94607"/>
    <w:rsid w:val="00F94852"/>
    <w:rsid w:val="00F94963"/>
    <w:rsid w:val="00F94AB4"/>
    <w:rsid w:val="00F952EA"/>
    <w:rsid w:val="00F958D5"/>
    <w:rsid w:val="00F95955"/>
    <w:rsid w:val="00F962CA"/>
    <w:rsid w:val="00F96369"/>
    <w:rsid w:val="00F96485"/>
    <w:rsid w:val="00F96790"/>
    <w:rsid w:val="00F96E8A"/>
    <w:rsid w:val="00F96ECA"/>
    <w:rsid w:val="00F973B5"/>
    <w:rsid w:val="00F9756F"/>
    <w:rsid w:val="00FA050E"/>
    <w:rsid w:val="00FA0962"/>
    <w:rsid w:val="00FA0FDA"/>
    <w:rsid w:val="00FA1125"/>
    <w:rsid w:val="00FA16B4"/>
    <w:rsid w:val="00FA17A2"/>
    <w:rsid w:val="00FA2106"/>
    <w:rsid w:val="00FA2135"/>
    <w:rsid w:val="00FA213A"/>
    <w:rsid w:val="00FA2278"/>
    <w:rsid w:val="00FA2542"/>
    <w:rsid w:val="00FA3720"/>
    <w:rsid w:val="00FA4385"/>
    <w:rsid w:val="00FA486F"/>
    <w:rsid w:val="00FA4E37"/>
    <w:rsid w:val="00FA4EED"/>
    <w:rsid w:val="00FA56B7"/>
    <w:rsid w:val="00FA5C41"/>
    <w:rsid w:val="00FA7111"/>
    <w:rsid w:val="00FA7CE8"/>
    <w:rsid w:val="00FA7D27"/>
    <w:rsid w:val="00FA7DB7"/>
    <w:rsid w:val="00FA7EBF"/>
    <w:rsid w:val="00FA7FED"/>
    <w:rsid w:val="00FB0232"/>
    <w:rsid w:val="00FB0982"/>
    <w:rsid w:val="00FB0A03"/>
    <w:rsid w:val="00FB0DA5"/>
    <w:rsid w:val="00FB1076"/>
    <w:rsid w:val="00FB13DF"/>
    <w:rsid w:val="00FB1D79"/>
    <w:rsid w:val="00FB1EC1"/>
    <w:rsid w:val="00FB2AAF"/>
    <w:rsid w:val="00FB2CDE"/>
    <w:rsid w:val="00FB30C2"/>
    <w:rsid w:val="00FB361A"/>
    <w:rsid w:val="00FB37E9"/>
    <w:rsid w:val="00FB382A"/>
    <w:rsid w:val="00FB3A77"/>
    <w:rsid w:val="00FB3E3C"/>
    <w:rsid w:val="00FB4713"/>
    <w:rsid w:val="00FB4768"/>
    <w:rsid w:val="00FB4B69"/>
    <w:rsid w:val="00FB4DDA"/>
    <w:rsid w:val="00FB50AA"/>
    <w:rsid w:val="00FB5137"/>
    <w:rsid w:val="00FB52A2"/>
    <w:rsid w:val="00FB634F"/>
    <w:rsid w:val="00FB6602"/>
    <w:rsid w:val="00FB6B75"/>
    <w:rsid w:val="00FB6BC5"/>
    <w:rsid w:val="00FB71AE"/>
    <w:rsid w:val="00FB765F"/>
    <w:rsid w:val="00FB769F"/>
    <w:rsid w:val="00FB78FB"/>
    <w:rsid w:val="00FB7AAA"/>
    <w:rsid w:val="00FC015E"/>
    <w:rsid w:val="00FC0CEE"/>
    <w:rsid w:val="00FC102D"/>
    <w:rsid w:val="00FC15F6"/>
    <w:rsid w:val="00FC194F"/>
    <w:rsid w:val="00FC1BCF"/>
    <w:rsid w:val="00FC1F43"/>
    <w:rsid w:val="00FC2603"/>
    <w:rsid w:val="00FC313C"/>
    <w:rsid w:val="00FC3799"/>
    <w:rsid w:val="00FC3A51"/>
    <w:rsid w:val="00FC474C"/>
    <w:rsid w:val="00FC47FE"/>
    <w:rsid w:val="00FC49FC"/>
    <w:rsid w:val="00FC49FD"/>
    <w:rsid w:val="00FC4F3D"/>
    <w:rsid w:val="00FC4FDB"/>
    <w:rsid w:val="00FC510D"/>
    <w:rsid w:val="00FC51E2"/>
    <w:rsid w:val="00FC52F1"/>
    <w:rsid w:val="00FC5938"/>
    <w:rsid w:val="00FC5D11"/>
    <w:rsid w:val="00FC61FD"/>
    <w:rsid w:val="00FC6283"/>
    <w:rsid w:val="00FC6593"/>
    <w:rsid w:val="00FC6902"/>
    <w:rsid w:val="00FC69A4"/>
    <w:rsid w:val="00FC6ACC"/>
    <w:rsid w:val="00FC72AA"/>
    <w:rsid w:val="00FC7524"/>
    <w:rsid w:val="00FC76A3"/>
    <w:rsid w:val="00FC7B47"/>
    <w:rsid w:val="00FC7E39"/>
    <w:rsid w:val="00FC7E77"/>
    <w:rsid w:val="00FD00C3"/>
    <w:rsid w:val="00FD00EA"/>
    <w:rsid w:val="00FD0511"/>
    <w:rsid w:val="00FD067C"/>
    <w:rsid w:val="00FD09AE"/>
    <w:rsid w:val="00FD0CCD"/>
    <w:rsid w:val="00FD0DCC"/>
    <w:rsid w:val="00FD21C7"/>
    <w:rsid w:val="00FD23C1"/>
    <w:rsid w:val="00FD2D58"/>
    <w:rsid w:val="00FD3232"/>
    <w:rsid w:val="00FD3543"/>
    <w:rsid w:val="00FD3590"/>
    <w:rsid w:val="00FD42E5"/>
    <w:rsid w:val="00FD4522"/>
    <w:rsid w:val="00FD4566"/>
    <w:rsid w:val="00FD4761"/>
    <w:rsid w:val="00FD4D6B"/>
    <w:rsid w:val="00FD5433"/>
    <w:rsid w:val="00FD551C"/>
    <w:rsid w:val="00FD581C"/>
    <w:rsid w:val="00FD5A14"/>
    <w:rsid w:val="00FD5C55"/>
    <w:rsid w:val="00FD5F4F"/>
    <w:rsid w:val="00FD6193"/>
    <w:rsid w:val="00FD6297"/>
    <w:rsid w:val="00FD6D34"/>
    <w:rsid w:val="00FD6D95"/>
    <w:rsid w:val="00FD6E23"/>
    <w:rsid w:val="00FD7467"/>
    <w:rsid w:val="00FD74E5"/>
    <w:rsid w:val="00FD75E5"/>
    <w:rsid w:val="00FD77B9"/>
    <w:rsid w:val="00FD7933"/>
    <w:rsid w:val="00FD7D50"/>
    <w:rsid w:val="00FD7EBA"/>
    <w:rsid w:val="00FD7F7A"/>
    <w:rsid w:val="00FE019F"/>
    <w:rsid w:val="00FE01C0"/>
    <w:rsid w:val="00FE0387"/>
    <w:rsid w:val="00FE060E"/>
    <w:rsid w:val="00FE06D5"/>
    <w:rsid w:val="00FE0763"/>
    <w:rsid w:val="00FE07A3"/>
    <w:rsid w:val="00FE0FC9"/>
    <w:rsid w:val="00FE152D"/>
    <w:rsid w:val="00FE1C4F"/>
    <w:rsid w:val="00FE21EE"/>
    <w:rsid w:val="00FE2206"/>
    <w:rsid w:val="00FE2A8D"/>
    <w:rsid w:val="00FE2F02"/>
    <w:rsid w:val="00FE32E2"/>
    <w:rsid w:val="00FE34E9"/>
    <w:rsid w:val="00FE3510"/>
    <w:rsid w:val="00FE4099"/>
    <w:rsid w:val="00FE417C"/>
    <w:rsid w:val="00FE4243"/>
    <w:rsid w:val="00FE49A4"/>
    <w:rsid w:val="00FE4CD5"/>
    <w:rsid w:val="00FE51D3"/>
    <w:rsid w:val="00FE527D"/>
    <w:rsid w:val="00FE5708"/>
    <w:rsid w:val="00FE5791"/>
    <w:rsid w:val="00FE5B13"/>
    <w:rsid w:val="00FE6590"/>
    <w:rsid w:val="00FE6642"/>
    <w:rsid w:val="00FE6B89"/>
    <w:rsid w:val="00FF0315"/>
    <w:rsid w:val="00FF041B"/>
    <w:rsid w:val="00FF0CCF"/>
    <w:rsid w:val="00FF1563"/>
    <w:rsid w:val="00FF15D7"/>
    <w:rsid w:val="00FF1662"/>
    <w:rsid w:val="00FF17A8"/>
    <w:rsid w:val="00FF2047"/>
    <w:rsid w:val="00FF24D3"/>
    <w:rsid w:val="00FF2D29"/>
    <w:rsid w:val="00FF2E9C"/>
    <w:rsid w:val="00FF32C8"/>
    <w:rsid w:val="00FF3702"/>
    <w:rsid w:val="00FF37CB"/>
    <w:rsid w:val="00FF3881"/>
    <w:rsid w:val="00FF3B0B"/>
    <w:rsid w:val="00FF3CC4"/>
    <w:rsid w:val="00FF40A1"/>
    <w:rsid w:val="00FF4105"/>
    <w:rsid w:val="00FF4985"/>
    <w:rsid w:val="00FF5052"/>
    <w:rsid w:val="00FF528F"/>
    <w:rsid w:val="00FF54F0"/>
    <w:rsid w:val="00FF57BA"/>
    <w:rsid w:val="00FF580C"/>
    <w:rsid w:val="00FF5979"/>
    <w:rsid w:val="00FF5AE5"/>
    <w:rsid w:val="00FF5E62"/>
    <w:rsid w:val="00FF67D3"/>
    <w:rsid w:val="00FF685B"/>
    <w:rsid w:val="00FF6954"/>
    <w:rsid w:val="00FF69EE"/>
    <w:rsid w:val="00FF721A"/>
    <w:rsid w:val="00FF739D"/>
    <w:rsid w:val="00FF7588"/>
    <w:rsid w:val="00FF7735"/>
    <w:rsid w:val="00FF7D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29A8B"/>
  <w15:docId w15:val="{609655EF-A06E-4E71-8570-2DD4FF7BA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2E39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paragraph" w:styleId="1">
    <w:name w:val="heading 1"/>
    <w:basedOn w:val="a"/>
    <w:next w:val="a"/>
    <w:link w:val="10"/>
    <w:qFormat/>
    <w:rsid w:val="00822E39"/>
    <w:pPr>
      <w:keepNext/>
      <w:overflowPunct/>
      <w:autoSpaceDE/>
      <w:autoSpaceDN/>
      <w:adjustRightInd/>
      <w:ind w:right="-108"/>
      <w:outlineLvl w:val="0"/>
    </w:pPr>
    <w:rPr>
      <w:color w:val="FF0000"/>
      <w:sz w:val="24"/>
      <w:szCs w:val="24"/>
    </w:rPr>
  </w:style>
  <w:style w:type="paragraph" w:styleId="2">
    <w:name w:val="heading 2"/>
    <w:basedOn w:val="a"/>
    <w:next w:val="a"/>
    <w:link w:val="20"/>
    <w:qFormat/>
    <w:rsid w:val="00822E39"/>
    <w:pPr>
      <w:keepNext/>
      <w:overflowPunct/>
      <w:autoSpaceDE/>
      <w:autoSpaceDN/>
      <w:adjustRightInd/>
      <w:jc w:val="both"/>
      <w:outlineLvl w:val="1"/>
    </w:pPr>
    <w:rPr>
      <w:b/>
      <w:bCs/>
      <w:sz w:val="28"/>
      <w:szCs w:val="24"/>
    </w:rPr>
  </w:style>
  <w:style w:type="paragraph" w:styleId="4">
    <w:name w:val="heading 4"/>
    <w:basedOn w:val="a"/>
    <w:next w:val="a"/>
    <w:link w:val="40"/>
    <w:qFormat/>
    <w:rsid w:val="00822E39"/>
    <w:pPr>
      <w:keepNext/>
      <w:keepLines/>
      <w:overflowPunct/>
      <w:autoSpaceDE/>
      <w:autoSpaceDN/>
      <w:adjustRightInd/>
      <w:spacing w:before="200"/>
      <w:outlineLvl w:val="3"/>
    </w:pPr>
    <w:rPr>
      <w:rFonts w:ascii="Cambria" w:eastAsia="Calibri" w:hAnsi="Cambria"/>
      <w:b/>
      <w:bCs/>
      <w:i/>
      <w:iCs/>
      <w:color w:val="4F81BD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822E39"/>
    <w:rPr>
      <w:rFonts w:ascii="Times New Roman" w:eastAsia="Times New Roman" w:hAnsi="Times New Roman" w:cs="Times New Roman"/>
      <w:color w:val="FF0000"/>
      <w:sz w:val="24"/>
      <w:szCs w:val="24"/>
      <w:lang w:val="uk-UA" w:eastAsia="ru-RU"/>
    </w:rPr>
  </w:style>
  <w:style w:type="character" w:customStyle="1" w:styleId="20">
    <w:name w:val="Заголовок 2 Знак"/>
    <w:basedOn w:val="a0"/>
    <w:link w:val="2"/>
    <w:rsid w:val="00822E39"/>
    <w:rPr>
      <w:rFonts w:ascii="Times New Roman" w:eastAsia="Times New Roman" w:hAnsi="Times New Roman" w:cs="Times New Roman"/>
      <w:b/>
      <w:bCs/>
      <w:sz w:val="28"/>
      <w:szCs w:val="24"/>
      <w:lang w:val="uk-UA" w:eastAsia="ru-RU"/>
    </w:rPr>
  </w:style>
  <w:style w:type="character" w:customStyle="1" w:styleId="40">
    <w:name w:val="Заголовок 4 Знак"/>
    <w:basedOn w:val="a0"/>
    <w:link w:val="4"/>
    <w:rsid w:val="00822E39"/>
    <w:rPr>
      <w:rFonts w:ascii="Cambria" w:eastAsia="Calibri" w:hAnsi="Cambria" w:cs="Times New Roman"/>
      <w:b/>
      <w:bCs/>
      <w:i/>
      <w:iCs/>
      <w:color w:val="4F81BD"/>
      <w:sz w:val="24"/>
      <w:szCs w:val="24"/>
      <w:lang w:val="uk-UA" w:eastAsia="ru-RU"/>
    </w:rPr>
  </w:style>
  <w:style w:type="character" w:styleId="a3">
    <w:name w:val="Hyperlink"/>
    <w:unhideWhenUsed/>
    <w:rsid w:val="00822E39"/>
    <w:rPr>
      <w:color w:val="0000FF"/>
      <w:u w:val="single"/>
    </w:rPr>
  </w:style>
  <w:style w:type="paragraph" w:customStyle="1" w:styleId="a4">
    <w:name w:val="Знак Знак Знак Знак Знак Знак"/>
    <w:basedOn w:val="a"/>
    <w:rsid w:val="00822E39"/>
    <w:pPr>
      <w:overflowPunct/>
      <w:autoSpaceDE/>
      <w:autoSpaceDN/>
      <w:adjustRightInd/>
    </w:pPr>
    <w:rPr>
      <w:rFonts w:ascii="Verdana" w:hAnsi="Verdana" w:cs="Verdana"/>
      <w:lang w:val="en-US" w:eastAsia="en-US"/>
    </w:rPr>
  </w:style>
  <w:style w:type="paragraph" w:customStyle="1" w:styleId="11">
    <w:name w:val="Обычный1"/>
    <w:rsid w:val="00822E39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uk-UA" w:eastAsia="ru-RU"/>
    </w:rPr>
  </w:style>
  <w:style w:type="character" w:styleId="a5">
    <w:name w:val="FollowedHyperlink"/>
    <w:rsid w:val="00822E39"/>
    <w:rPr>
      <w:color w:val="800080"/>
      <w:u w:val="single"/>
    </w:rPr>
  </w:style>
  <w:style w:type="paragraph" w:customStyle="1" w:styleId="xl22">
    <w:name w:val="xl22"/>
    <w:basedOn w:val="a"/>
    <w:rsid w:val="00822E39"/>
    <w:pPr>
      <w:pBdr>
        <w:top w:val="single" w:sz="4" w:space="0" w:color="auto"/>
        <w:left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3">
    <w:name w:val="xl23"/>
    <w:basedOn w:val="a"/>
    <w:rsid w:val="00822E39"/>
    <w:pPr>
      <w:pBdr>
        <w:top w:val="single" w:sz="4" w:space="0" w:color="auto"/>
        <w:left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4">
    <w:name w:val="xl24"/>
    <w:basedOn w:val="a"/>
    <w:rsid w:val="00822E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5">
    <w:name w:val="xl25"/>
    <w:basedOn w:val="a"/>
    <w:rsid w:val="00822E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6">
    <w:name w:val="xl26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7">
    <w:name w:val="xl27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sz w:val="16"/>
      <w:szCs w:val="16"/>
      <w:lang w:val="ru-RU"/>
    </w:rPr>
  </w:style>
  <w:style w:type="paragraph" w:customStyle="1" w:styleId="xl28">
    <w:name w:val="xl28"/>
    <w:basedOn w:val="a"/>
    <w:rsid w:val="00822E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 Narrow" w:hAnsi="Arial Narrow"/>
      <w:sz w:val="24"/>
      <w:szCs w:val="24"/>
      <w:lang w:val="ru-RU"/>
    </w:rPr>
  </w:style>
  <w:style w:type="paragraph" w:customStyle="1" w:styleId="xl29">
    <w:name w:val="xl29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24"/>
      <w:szCs w:val="24"/>
      <w:lang w:val="ru-RU"/>
    </w:rPr>
  </w:style>
  <w:style w:type="paragraph" w:customStyle="1" w:styleId="xl30">
    <w:name w:val="xl30"/>
    <w:basedOn w:val="a"/>
    <w:rsid w:val="00822E39"/>
    <w:pPr>
      <w:pBdr>
        <w:bottom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24"/>
      <w:szCs w:val="24"/>
      <w:lang w:val="ru-RU"/>
    </w:rPr>
  </w:style>
  <w:style w:type="paragraph" w:customStyle="1" w:styleId="xl31">
    <w:name w:val="xl31"/>
    <w:basedOn w:val="a"/>
    <w:rsid w:val="00822E39"/>
    <w:pPr>
      <w:overflowPunct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24"/>
      <w:szCs w:val="24"/>
      <w:lang w:val="ru-RU"/>
    </w:rPr>
  </w:style>
  <w:style w:type="paragraph" w:customStyle="1" w:styleId="a6">
    <w:name w:val="Знак"/>
    <w:basedOn w:val="a"/>
    <w:rsid w:val="00822E39"/>
    <w:pPr>
      <w:overflowPunct/>
      <w:autoSpaceDE/>
      <w:autoSpaceDN/>
      <w:adjustRightInd/>
    </w:pPr>
    <w:rPr>
      <w:rFonts w:ascii="Verdana" w:hAnsi="Verdana"/>
      <w:lang w:val="en-US" w:eastAsia="en-US"/>
    </w:rPr>
  </w:style>
  <w:style w:type="paragraph" w:styleId="a7">
    <w:name w:val="Balloon Text"/>
    <w:basedOn w:val="a"/>
    <w:link w:val="a8"/>
    <w:semiHidden/>
    <w:rsid w:val="00822E39"/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semiHidden/>
    <w:rsid w:val="00822E39"/>
    <w:rPr>
      <w:rFonts w:ascii="Tahoma" w:eastAsia="Times New Roman" w:hAnsi="Tahoma" w:cs="Tahoma"/>
      <w:sz w:val="16"/>
      <w:szCs w:val="16"/>
      <w:lang w:val="uk-UA" w:eastAsia="ru-RU"/>
    </w:rPr>
  </w:style>
  <w:style w:type="paragraph" w:styleId="a9">
    <w:name w:val="header"/>
    <w:basedOn w:val="a"/>
    <w:link w:val="aa"/>
    <w:rsid w:val="00822E39"/>
    <w:pPr>
      <w:tabs>
        <w:tab w:val="center" w:pos="4677"/>
        <w:tab w:val="right" w:pos="9355"/>
      </w:tabs>
    </w:pPr>
  </w:style>
  <w:style w:type="character" w:customStyle="1" w:styleId="aa">
    <w:name w:val="Верхній колонтитул Знак"/>
    <w:basedOn w:val="a0"/>
    <w:link w:val="a9"/>
    <w:rsid w:val="00822E39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b">
    <w:name w:val="page number"/>
    <w:basedOn w:val="a0"/>
    <w:rsid w:val="00822E39"/>
  </w:style>
  <w:style w:type="paragraph" w:styleId="ac">
    <w:name w:val="Body Text Indent"/>
    <w:basedOn w:val="a"/>
    <w:link w:val="ad"/>
    <w:rsid w:val="00822E39"/>
    <w:pPr>
      <w:overflowPunct/>
      <w:autoSpaceDE/>
      <w:autoSpaceDN/>
      <w:adjustRightInd/>
      <w:ind w:firstLine="1080"/>
      <w:jc w:val="both"/>
    </w:pPr>
    <w:rPr>
      <w:sz w:val="28"/>
      <w:szCs w:val="24"/>
    </w:rPr>
  </w:style>
  <w:style w:type="character" w:customStyle="1" w:styleId="ad">
    <w:name w:val="Основний текст з відступом Знак"/>
    <w:basedOn w:val="a0"/>
    <w:link w:val="ac"/>
    <w:rsid w:val="00822E39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paragraph" w:styleId="21">
    <w:name w:val="Body Text Indent 2"/>
    <w:basedOn w:val="a"/>
    <w:link w:val="22"/>
    <w:rsid w:val="00822E39"/>
    <w:pPr>
      <w:overflowPunct/>
      <w:autoSpaceDE/>
      <w:autoSpaceDN/>
      <w:adjustRightInd/>
      <w:spacing w:after="120" w:line="480" w:lineRule="auto"/>
      <w:ind w:left="283"/>
    </w:pPr>
    <w:rPr>
      <w:sz w:val="24"/>
      <w:szCs w:val="24"/>
      <w:lang w:val="ru-RU"/>
    </w:rPr>
  </w:style>
  <w:style w:type="character" w:customStyle="1" w:styleId="22">
    <w:name w:val="Основний текст з відступом 2 Знак"/>
    <w:basedOn w:val="a0"/>
    <w:link w:val="21"/>
    <w:rsid w:val="00822E3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footer"/>
    <w:basedOn w:val="a"/>
    <w:link w:val="af"/>
    <w:rsid w:val="00822E39"/>
    <w:pPr>
      <w:tabs>
        <w:tab w:val="center" w:pos="4819"/>
        <w:tab w:val="right" w:pos="9639"/>
      </w:tabs>
    </w:pPr>
  </w:style>
  <w:style w:type="character" w:customStyle="1" w:styleId="af">
    <w:name w:val="Нижній колонтитул Знак"/>
    <w:basedOn w:val="a0"/>
    <w:link w:val="ae"/>
    <w:rsid w:val="00822E39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paragraph" w:styleId="af0">
    <w:name w:val="Body Text"/>
    <w:basedOn w:val="a"/>
    <w:link w:val="af1"/>
    <w:rsid w:val="00822E39"/>
    <w:pPr>
      <w:overflowPunct/>
      <w:autoSpaceDE/>
      <w:autoSpaceDN/>
      <w:adjustRightInd/>
      <w:spacing w:after="120"/>
    </w:pPr>
    <w:rPr>
      <w:rFonts w:eastAsia="Calibri"/>
      <w:sz w:val="24"/>
      <w:szCs w:val="24"/>
    </w:rPr>
  </w:style>
  <w:style w:type="character" w:customStyle="1" w:styleId="af1">
    <w:name w:val="Основний текст Знак"/>
    <w:basedOn w:val="a0"/>
    <w:link w:val="af0"/>
    <w:rsid w:val="00822E39"/>
    <w:rPr>
      <w:rFonts w:ascii="Times New Roman" w:eastAsia="Calibri" w:hAnsi="Times New Roman" w:cs="Times New Roman"/>
      <w:sz w:val="24"/>
      <w:szCs w:val="24"/>
      <w:lang w:val="uk-UA" w:eastAsia="ru-RU"/>
    </w:rPr>
  </w:style>
  <w:style w:type="paragraph" w:styleId="af2">
    <w:name w:val="List Paragraph"/>
    <w:basedOn w:val="a"/>
    <w:uiPriority w:val="34"/>
    <w:qFormat/>
    <w:rsid w:val="00FC76A3"/>
    <w:pPr>
      <w:ind w:left="720"/>
      <w:contextualSpacing/>
    </w:pPr>
  </w:style>
  <w:style w:type="paragraph" w:styleId="af3">
    <w:name w:val="endnote text"/>
    <w:basedOn w:val="a"/>
    <w:link w:val="af4"/>
    <w:uiPriority w:val="99"/>
    <w:semiHidden/>
    <w:unhideWhenUsed/>
    <w:rsid w:val="00D63704"/>
  </w:style>
  <w:style w:type="character" w:customStyle="1" w:styleId="af4">
    <w:name w:val="Текст кінцевої виноски Знак"/>
    <w:basedOn w:val="a0"/>
    <w:link w:val="af3"/>
    <w:uiPriority w:val="99"/>
    <w:semiHidden/>
    <w:rsid w:val="00D63704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f5">
    <w:name w:val="endnote reference"/>
    <w:basedOn w:val="a0"/>
    <w:uiPriority w:val="99"/>
    <w:semiHidden/>
    <w:unhideWhenUsed/>
    <w:rsid w:val="00D637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755E89-0C69-4EC5-892E-A23CCE5D7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5</TotalTime>
  <Pages>5</Pages>
  <Words>5315</Words>
  <Characters>3030</Characters>
  <Application>Microsoft Office Word</Application>
  <DocSecurity>0</DocSecurity>
  <Lines>25</Lines>
  <Paragraphs>1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8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Департамент Соцполітики 1</cp:lastModifiedBy>
  <cp:revision>664</cp:revision>
  <cp:lastPrinted>2024-05-21T08:21:00Z</cp:lastPrinted>
  <dcterms:created xsi:type="dcterms:W3CDTF">2022-01-20T09:31:00Z</dcterms:created>
  <dcterms:modified xsi:type="dcterms:W3CDTF">2024-05-27T05:43:00Z</dcterms:modified>
</cp:coreProperties>
</file>